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0011D389" w:rsidR="00252196" w:rsidRPr="004A089F" w:rsidRDefault="00FE6502" w:rsidP="00252196">
      <w:pPr>
        <w:spacing w:before="0" w:line="240" w:lineRule="auto"/>
        <w:ind w:firstLine="0"/>
        <w:jc w:val="center"/>
        <w:rPr>
          <w:sz w:val="24"/>
          <w:szCs w:val="24"/>
        </w:rPr>
      </w:pPr>
      <w:r w:rsidRPr="004725D8">
        <w:rPr>
          <w:b/>
          <w:bCs/>
          <w:noProof/>
          <w:color w:val="000000"/>
          <w:bdr w:val="none" w:sz="0" w:space="0" w:color="auto" w:frame="1"/>
        </w:rPr>
        <w:drawing>
          <wp:inline distT="0" distB="0" distL="0" distR="0" wp14:anchorId="46ECDDD3" wp14:editId="66EB7AB3">
            <wp:extent cx="1723292" cy="1723292"/>
            <wp:effectExtent l="0" t="0" r="0" b="0"/>
            <wp:docPr id="1" name="Picture 1"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34170" cy="1734170"/>
                    </a:xfrm>
                    <a:prstGeom prst="rect">
                      <a:avLst/>
                    </a:prstGeom>
                    <a:noFill/>
                    <a:ln>
                      <a:noFill/>
                    </a:ln>
                  </pic:spPr>
                </pic:pic>
              </a:graphicData>
            </a:graphic>
          </wp:inline>
        </w:drawing>
      </w:r>
    </w:p>
    <w:p w14:paraId="26476350" w14:textId="77777777" w:rsidR="00E22FFC" w:rsidRPr="004A089F" w:rsidRDefault="00E22FFC" w:rsidP="00252196">
      <w:pPr>
        <w:spacing w:before="0" w:line="240" w:lineRule="auto"/>
        <w:ind w:firstLine="0"/>
        <w:jc w:val="center"/>
        <w:rPr>
          <w:sz w:val="24"/>
          <w:szCs w:val="24"/>
        </w:rPr>
      </w:pPr>
    </w:p>
    <w:p w14:paraId="20115328" w14:textId="27686781" w:rsidR="00252196" w:rsidRPr="00CA6FE0" w:rsidRDefault="00252196" w:rsidP="00CA6FE0">
      <w:pPr>
        <w:spacing w:before="60" w:after="0" w:line="240" w:lineRule="auto"/>
        <w:ind w:firstLine="0"/>
        <w:jc w:val="center"/>
        <w:rPr>
          <w:b/>
          <w:sz w:val="36"/>
          <w:szCs w:val="34"/>
        </w:rPr>
      </w:pPr>
      <w:r w:rsidRPr="00521BC7">
        <w:rPr>
          <w:b/>
          <w:sz w:val="36"/>
          <w:szCs w:val="34"/>
        </w:rPr>
        <w:t>BÁO CÁO THỰC TẬP N</w:t>
      </w:r>
      <w:r w:rsidR="00E22FFC">
        <w:rPr>
          <w:b/>
          <w:sz w:val="36"/>
          <w:szCs w:val="34"/>
        </w:rPr>
        <w:t>GHỀ NGHIỆP</w:t>
      </w: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7940F7B" w14:textId="39094E97" w:rsidR="00252196" w:rsidRDefault="00CA6FE0" w:rsidP="00252196">
      <w:pPr>
        <w:spacing w:after="120"/>
        <w:ind w:firstLine="0"/>
        <w:jc w:val="center"/>
        <w:rPr>
          <w:b/>
          <w:bCs/>
          <w:sz w:val="36"/>
          <w:szCs w:val="36"/>
        </w:rPr>
      </w:pPr>
      <w:r>
        <w:rPr>
          <w:b/>
          <w:bCs/>
          <w:sz w:val="36"/>
          <w:szCs w:val="36"/>
        </w:rPr>
        <w:t>ỨNG DỤNG CÔNG CỤ SELENIUM WEBDRIVER THỰC HIỆN KIỂM THỬ TỰ ĐỘNG CHO WEBSITE “ COVID-19 VIỆT NAM ”</w:t>
      </w:r>
    </w:p>
    <w:p w14:paraId="05C6B757" w14:textId="6735EFA3" w:rsidR="00E22FFC" w:rsidRPr="00E22FFC" w:rsidRDefault="00FE6502" w:rsidP="00252196">
      <w:pPr>
        <w:spacing w:after="120"/>
        <w:ind w:firstLine="0"/>
        <w:jc w:val="center"/>
        <w:rPr>
          <w:b/>
          <w:bCs/>
          <w:iCs/>
          <w:sz w:val="30"/>
          <w:szCs w:val="36"/>
        </w:rPr>
      </w:pPr>
      <w:r>
        <w:rPr>
          <w:b/>
          <w:bCs/>
          <w:iCs/>
          <w:sz w:val="30"/>
          <w:szCs w:val="36"/>
        </w:rPr>
        <w:t>Đơn vị thực tập: TMA SOLUTIONS BÌNH ĐỊNH</w:t>
      </w:r>
    </w:p>
    <w:p w14:paraId="3622D8F8" w14:textId="77777777" w:rsidR="00252196" w:rsidRPr="004A089F" w:rsidRDefault="00252196" w:rsidP="00252196">
      <w:pPr>
        <w:spacing w:before="0" w:line="240" w:lineRule="auto"/>
        <w:ind w:firstLine="0"/>
        <w:jc w:val="center"/>
        <w:rPr>
          <w:sz w:val="24"/>
          <w:szCs w:val="24"/>
        </w:rPr>
      </w:pPr>
    </w:p>
    <w:p w14:paraId="79330BB4" w14:textId="2E202F9F" w:rsidR="00E22FFC" w:rsidRPr="004A089F" w:rsidRDefault="00E22FFC" w:rsidP="00CA6FE0">
      <w:pPr>
        <w:spacing w:before="0" w:line="240" w:lineRule="auto"/>
        <w:ind w:firstLine="0"/>
        <w:rPr>
          <w:sz w:val="24"/>
          <w:szCs w:val="24"/>
        </w:rPr>
      </w:pPr>
    </w:p>
    <w:p w14:paraId="6EF4B50D" w14:textId="77777777" w:rsidR="00252196" w:rsidRDefault="00252196" w:rsidP="00252196">
      <w:pPr>
        <w:spacing w:before="0" w:line="240" w:lineRule="auto"/>
        <w:ind w:firstLine="0"/>
        <w:jc w:val="center"/>
        <w:rPr>
          <w:sz w:val="24"/>
          <w:szCs w:val="24"/>
        </w:rPr>
      </w:pPr>
    </w:p>
    <w:p w14:paraId="79D78238" w14:textId="13033F4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5BAB952E" w14:textId="536EEF77" w:rsidR="00252196" w:rsidRPr="00557582" w:rsidRDefault="00FE6502" w:rsidP="00FE6502">
      <w:pPr>
        <w:pStyle w:val="ListParagraph"/>
        <w:tabs>
          <w:tab w:val="left" w:pos="1418"/>
          <w:tab w:val="left" w:pos="6237"/>
        </w:tabs>
        <w:spacing w:before="0" w:after="0"/>
        <w:ind w:left="1418" w:firstLine="0"/>
        <w:jc w:val="left"/>
        <w:rPr>
          <w:szCs w:val="26"/>
          <w:lang w:val="fr-FR"/>
        </w:rPr>
      </w:pPr>
      <w:r>
        <w:rPr>
          <w:bCs/>
          <w:color w:val="000000"/>
          <w:szCs w:val="26"/>
        </w:rPr>
        <w:t>Lê Thị Cẩm Tú</w:t>
      </w:r>
      <w:r w:rsidR="00252196" w:rsidRPr="00557582">
        <w:rPr>
          <w:szCs w:val="26"/>
          <w:lang w:val="fr-FR"/>
        </w:rPr>
        <w:tab/>
        <w:t xml:space="preserve">Lớp : </w:t>
      </w:r>
      <w:r>
        <w:rPr>
          <w:szCs w:val="26"/>
          <w:lang w:val="fr-FR"/>
        </w:rPr>
        <w:t>44k21.2</w:t>
      </w:r>
    </w:p>
    <w:p w14:paraId="32125EC5" w14:textId="37C409E9"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FE6502">
        <w:rPr>
          <w:lang w:val="fr-FR"/>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4CAE0AF2" w14:textId="10FCE755" w:rsidR="00FE6502" w:rsidRDefault="00FE6502" w:rsidP="00FE6502">
      <w:pPr>
        <w:spacing w:before="240"/>
        <w:ind w:firstLine="0"/>
        <w:jc w:val="center"/>
        <w:rPr>
          <w:b/>
          <w:sz w:val="28"/>
          <w:szCs w:val="28"/>
          <w:lang w:val="fr-FR"/>
        </w:rPr>
        <w:sectPr w:rsidR="00FE6502"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7/</w:t>
      </w:r>
      <w:r w:rsidRPr="001A65B8">
        <w:rPr>
          <w:b/>
          <w:sz w:val="28"/>
          <w:szCs w:val="28"/>
          <w:lang w:val="fr-FR"/>
        </w:rPr>
        <w:t>202</w:t>
      </w:r>
      <w:r>
        <w:rPr>
          <w:b/>
          <w:sz w:val="28"/>
          <w:szCs w:val="28"/>
          <w:lang w:val="fr-FR"/>
        </w:rPr>
        <w:t>1</w:t>
      </w:r>
    </w:p>
    <w:bookmarkEnd w:id="0"/>
    <w:bookmarkEnd w:id="1"/>
    <w:p w14:paraId="718AEFEF" w14:textId="77777777" w:rsidR="00E552DB" w:rsidRPr="00701F40" w:rsidRDefault="00E552DB" w:rsidP="00E66994">
      <w:pPr>
        <w:spacing w:before="0" w:line="240" w:lineRule="auto"/>
        <w:ind w:firstLine="0"/>
      </w:pPr>
    </w:p>
    <w:p w14:paraId="09C1BE50" w14:textId="6D3B75F3" w:rsidR="000B6AAC" w:rsidRDefault="00E43E9F" w:rsidP="000B6AAC">
      <w:pPr>
        <w:spacing w:before="0"/>
        <w:ind w:firstLine="0"/>
        <w:jc w:val="center"/>
        <w:rPr>
          <w:b/>
        </w:rPr>
      </w:pPr>
      <w:r w:rsidRPr="00E43E9F">
        <w:rPr>
          <w:b/>
        </w:rPr>
        <w:t>LỜI CẢM ƠN</w:t>
      </w:r>
    </w:p>
    <w:p w14:paraId="2530A748" w14:textId="77777777" w:rsidR="000B6AAC" w:rsidRDefault="00D963EB" w:rsidP="000B6AAC">
      <w:pPr>
        <w:spacing w:before="0"/>
        <w:jc w:val="left"/>
      </w:pPr>
      <w:r>
        <w:t>Chuyên đề thực tập nghề nghiệp chuyên ngành Quản trị hệ thống thông tin với đề tài “</w:t>
      </w:r>
      <w:r w:rsidRPr="00D963EB">
        <w:rPr>
          <w:b/>
          <w:bCs/>
          <w:sz w:val="24"/>
          <w:szCs w:val="24"/>
        </w:rPr>
        <w:t>ỨNG DỤNG CÔNG CỤ SELENIUM WEBDRIVER THỰC HIỆN KIỂM THỬ TỰ ĐỘNG CHO WEBSITE “ COVID-19 VIỆT NAM ”</w:t>
      </w:r>
      <w:r>
        <w:t xml:space="preserve"> là kết quả của quá trình cố gắng của bản thân và được sự giúp đỡ tận tình, động viên khích lệ của thầy cô. Qua đây, chúng em xin gửi lời cảm ơn chân thành đến những người đã giúp đỡ chúng tôi trong thời gian học tập - Nghiên cứu chuyên đề vừa qua. </w:t>
      </w:r>
    </w:p>
    <w:p w14:paraId="01B95CD4" w14:textId="77777777" w:rsidR="000B6AAC" w:rsidRDefault="00D963EB" w:rsidP="000B6AAC">
      <w:pPr>
        <w:spacing w:before="0"/>
        <w:jc w:val="left"/>
      </w:pPr>
      <w:r>
        <w:t>Chúng em xin trân trọng gửi đến cô Cao Thị Nhâm - Người đã trực tiếp tận tình hướng dẫn cũng như cung cấp tài liệu cần thiết, chỉ bảo, góp ý để chúng em có thể hoàn thành được báo cáo một cách tốt nhất lời cảm ơn chân thành và sâu sắc nhất.</w:t>
      </w:r>
    </w:p>
    <w:p w14:paraId="57E64638" w14:textId="77777777" w:rsidR="000B6AAC" w:rsidRDefault="00D963EB" w:rsidP="000B6AAC">
      <w:pPr>
        <w:spacing w:before="0"/>
        <w:jc w:val="left"/>
      </w:pPr>
      <w:r>
        <w:t xml:space="preserve"> Xin cảm ơn lãnh đạo, ban giám hiện cùng toàn thể các thầy cô giáo trường Đại học Kinh Tế - Đại học Đà Nẵng, khoa Thống kê Tin học đã tạo điều kiện cho chúng em hoàn thành tốt chuyên đề tốt nghiệp của mình.</w:t>
      </w:r>
    </w:p>
    <w:p w14:paraId="78F0455A" w14:textId="7BDFC689" w:rsidR="000B6AAC" w:rsidRDefault="00D963EB" w:rsidP="000B6AAC">
      <w:pPr>
        <w:spacing w:before="0"/>
        <w:jc w:val="left"/>
      </w:pPr>
      <w:r>
        <w:t xml:space="preserve"> Chúng em xin gửi lời cảm ơn tới Công ty </w:t>
      </w:r>
      <w:r w:rsidR="000B6AAC">
        <w:t xml:space="preserve">TMA Solutions Bình Định </w:t>
      </w:r>
      <w:r>
        <w:t xml:space="preserve">, đặc biệt là </w:t>
      </w:r>
      <w:r w:rsidR="000B6AAC">
        <w:t>anh metor Nguyễn Văn Tường</w:t>
      </w:r>
      <w:r>
        <w:t xml:space="preserve"> và cũng như sự hỗ trợ nhiệt tình từ nhiều phía của các anh chị trong công ty để chúng em có thể hoàn thành tốt đợt thực tập vừa qua. Với những gì đã tích lũy được, giờ đây chúng em đã xác nhận được hướng đi đúng đắn nhất cho bản thân để có thể vươn tới thành công trong tương lai. </w:t>
      </w:r>
    </w:p>
    <w:p w14:paraId="3B3D5FA8" w14:textId="77777777" w:rsidR="000B6AAC" w:rsidRDefault="00D963EB" w:rsidP="000B6AAC">
      <w:pPr>
        <w:spacing w:before="0"/>
        <w:jc w:val="left"/>
      </w:pPr>
      <w:r>
        <w:t xml:space="preserve">Bước đầu đi vào thực tế của chúng em còn hạn chế và còn nhiều bỡ ngỡ nên không tránh khỏi những thiếu sót, rất mong nhận được những ý kiến đóng góp quý báu của quý Thầy Cô để kiến thức của được hoàn thiện hơn đồng thời có điều kiện bổ sung, nâng cao kiến thức của mình. </w:t>
      </w:r>
    </w:p>
    <w:p w14:paraId="59527716" w14:textId="7B7EA34B" w:rsidR="000B6AAC" w:rsidRDefault="00D963EB" w:rsidP="000B6AAC">
      <w:pPr>
        <w:spacing w:before="0"/>
        <w:jc w:val="left"/>
      </w:pPr>
      <w:r>
        <w:t>Chúng em xin chân thành cảm ơn!</w:t>
      </w:r>
    </w:p>
    <w:p w14:paraId="0F082A30" w14:textId="77777777" w:rsidR="000B6AAC" w:rsidRDefault="000B6AAC" w:rsidP="000B6AAC">
      <w:pPr>
        <w:spacing w:before="0" w:line="240" w:lineRule="auto"/>
        <w:ind w:left="4320"/>
        <w:jc w:val="left"/>
      </w:pPr>
    </w:p>
    <w:p w14:paraId="568CBCF3" w14:textId="6CE1019F" w:rsidR="00E43E9F" w:rsidRDefault="00D963EB" w:rsidP="000B6AAC">
      <w:pPr>
        <w:spacing w:before="0" w:line="240" w:lineRule="auto"/>
        <w:ind w:left="4320"/>
        <w:jc w:val="left"/>
      </w:pPr>
      <w:r>
        <w:t xml:space="preserve"> Sinh viên </w:t>
      </w:r>
    </w:p>
    <w:p w14:paraId="36FEA6E8" w14:textId="77777777" w:rsidR="000B6AAC" w:rsidRDefault="000B6AAC" w:rsidP="000B6AAC">
      <w:pPr>
        <w:spacing w:before="0" w:line="240" w:lineRule="auto"/>
        <w:ind w:left="4320"/>
        <w:jc w:val="left"/>
      </w:pPr>
    </w:p>
    <w:p w14:paraId="653EAA65" w14:textId="52436543" w:rsidR="00D963EB" w:rsidRPr="000B6AAC" w:rsidRDefault="000B6AAC" w:rsidP="000B6AAC">
      <w:pPr>
        <w:spacing w:before="0" w:line="240" w:lineRule="auto"/>
        <w:ind w:left="4320"/>
        <w:jc w:val="left"/>
      </w:pPr>
      <w:r>
        <w:t>Lê Thị Cẩm Tú</w:t>
      </w:r>
    </w:p>
    <w:p w14:paraId="133204D0" w14:textId="4773CFCD" w:rsidR="00D963EB" w:rsidRDefault="00D963EB" w:rsidP="000B6AAC">
      <w:pPr>
        <w:spacing w:before="0" w:line="240" w:lineRule="auto"/>
        <w:ind w:firstLine="0"/>
        <w:rPr>
          <w:b/>
        </w:rPr>
      </w:pPr>
    </w:p>
    <w:p w14:paraId="0E187528" w14:textId="6A31CA7D"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4E2ECA49" w14:textId="0BECC666" w:rsidR="000B6AAC" w:rsidRPr="00DD5304" w:rsidRDefault="000B6AAC" w:rsidP="000B6AAC">
      <w:pPr>
        <w:spacing w:line="312" w:lineRule="auto"/>
        <w:rPr>
          <w:b/>
        </w:rPr>
      </w:pPr>
      <w:r w:rsidRPr="00DD5304">
        <w:t xml:space="preserve">Chúng em xin cam đoan </w:t>
      </w:r>
      <w:r>
        <w:t>đề tài “</w:t>
      </w:r>
      <w:r w:rsidRPr="00D963EB">
        <w:rPr>
          <w:b/>
          <w:bCs/>
          <w:sz w:val="24"/>
          <w:szCs w:val="24"/>
        </w:rPr>
        <w:t>ỨNG DỤNG CÔNG CỤ SELENIUM WEBDRIVER THỰC HIỆN KIỂM THỬ TỰ ĐỘNG CHO WEBSITE “ COVID-19 VIỆT NAM ”</w:t>
      </w:r>
      <w:r>
        <w:t xml:space="preserve"> </w:t>
      </w:r>
      <w:r w:rsidRPr="00DD5304">
        <w:t xml:space="preserve">là kết quả nghiên cứu độc lập </w:t>
      </w:r>
      <w:r>
        <w:t>dưới sự hướng dẫn của giảng</w:t>
      </w:r>
      <w:r w:rsidRPr="00DD5304">
        <w:t xml:space="preserve"> viên hướng dẫn: </w:t>
      </w:r>
      <w:r w:rsidRPr="00DD5304">
        <w:rPr>
          <w:color w:val="000000"/>
        </w:rPr>
        <w:t xml:space="preserve">TS. </w:t>
      </w:r>
      <w:r>
        <w:rPr>
          <w:color w:val="000000"/>
        </w:rPr>
        <w:t>Cao Thị Nhâm</w:t>
      </w:r>
      <w:r w:rsidRPr="00DD5304">
        <w:rPr>
          <w:color w:val="000000"/>
        </w:rPr>
        <w:t xml:space="preserve"> và mentor: </w:t>
      </w:r>
      <w:r>
        <w:rPr>
          <w:color w:val="000000"/>
        </w:rPr>
        <w:t>Nguyễn Văn Tường</w:t>
      </w:r>
      <w:r w:rsidRPr="00DD5304">
        <w:t>. Ngoài ra, không có bất cứ sự sao chép nào của người khác.</w:t>
      </w:r>
    </w:p>
    <w:p w14:paraId="74132DDB" w14:textId="7B5CD7CA" w:rsidR="000B6AAC" w:rsidRPr="00DD5304" w:rsidRDefault="000B6AAC" w:rsidP="000B6AAC">
      <w:pPr>
        <w:ind w:firstLine="284"/>
      </w:pPr>
      <w:r>
        <w:t>Đề tài</w:t>
      </w:r>
      <w:r w:rsidRPr="00DD5304">
        <w:t>, nội dung báo cáo là sản phẩm mà chúng em đã nổ lực nghiên cứu trong quá trình học tại nhà</w:t>
      </w:r>
      <w:r>
        <w:t xml:space="preserve"> và bên thực tập</w:t>
      </w:r>
      <w:r w:rsidRPr="00DD5304">
        <w:t>. Các dữ liệu, kết quả trình bày trong báo cáo là hoàn toàn trung thực, chúng em xin chịu hoàn toàn trách nhiệm, kỷ luật bộ mô</w:t>
      </w:r>
      <w:r>
        <w:t>n</w:t>
      </w:r>
      <w:r w:rsidRPr="00DD5304">
        <w:t xml:space="preserve"> và nhà trường đề ra nếu có vấn đề nào xảy ra.</w:t>
      </w:r>
    </w:p>
    <w:p w14:paraId="7A239A48" w14:textId="4976362A" w:rsidR="00E552DB" w:rsidRPr="00701F40" w:rsidRDefault="00E552DB" w:rsidP="000B6AAC">
      <w:pPr>
        <w:ind w:firstLine="0"/>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4235359"/>
      <w:r w:rsidRPr="00701F40">
        <w:lastRenderedPageBreak/>
        <w:t>MỤC LỤC</w:t>
      </w:r>
      <w:bookmarkEnd w:id="6"/>
      <w:bookmarkEnd w:id="7"/>
      <w:bookmarkEnd w:id="8"/>
    </w:p>
    <w:p w14:paraId="3DFDB259" w14:textId="49449BE5" w:rsidR="004754F4"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4754F4" w:rsidRPr="00235FAD">
          <w:rPr>
            <w:rStyle w:val="Hyperlink"/>
            <w:noProof/>
          </w:rPr>
          <w:t>MỤC LỤC</w:t>
        </w:r>
        <w:r w:rsidR="004754F4">
          <w:rPr>
            <w:noProof/>
            <w:webHidden/>
          </w:rPr>
          <w:tab/>
        </w:r>
        <w:r w:rsidR="004754F4">
          <w:rPr>
            <w:noProof/>
            <w:webHidden/>
          </w:rPr>
          <w:fldChar w:fldCharType="begin"/>
        </w:r>
        <w:r w:rsidR="004754F4">
          <w:rPr>
            <w:noProof/>
            <w:webHidden/>
          </w:rPr>
          <w:instrText xml:space="preserve"> PAGEREF _Toc74235359 \h </w:instrText>
        </w:r>
        <w:r w:rsidR="004754F4">
          <w:rPr>
            <w:noProof/>
            <w:webHidden/>
          </w:rPr>
        </w:r>
        <w:r w:rsidR="004754F4">
          <w:rPr>
            <w:noProof/>
            <w:webHidden/>
          </w:rPr>
          <w:fldChar w:fldCharType="separate"/>
        </w:r>
        <w:r w:rsidR="004754F4">
          <w:rPr>
            <w:noProof/>
            <w:webHidden/>
          </w:rPr>
          <w:t>ii</w:t>
        </w:r>
        <w:r w:rsidR="004754F4">
          <w:rPr>
            <w:noProof/>
            <w:webHidden/>
          </w:rPr>
          <w:fldChar w:fldCharType="end"/>
        </w:r>
      </w:hyperlink>
    </w:p>
    <w:p w14:paraId="48AFE6E9" w14:textId="33D63284" w:rsidR="004754F4" w:rsidRDefault="00715D01">
      <w:pPr>
        <w:pStyle w:val="TOC4"/>
        <w:tabs>
          <w:tab w:val="right" w:leader="dot" w:pos="8494"/>
        </w:tabs>
        <w:rPr>
          <w:rFonts w:asciiTheme="minorHAnsi" w:eastAsiaTheme="minorEastAsia" w:hAnsiTheme="minorHAnsi" w:cstheme="minorBidi"/>
          <w:noProof/>
          <w:sz w:val="22"/>
          <w:szCs w:val="22"/>
        </w:rPr>
      </w:pPr>
      <w:hyperlink w:anchor="_Toc74235360" w:history="1">
        <w:r w:rsidR="004754F4" w:rsidRPr="00235FAD">
          <w:rPr>
            <w:rStyle w:val="Hyperlink"/>
            <w:noProof/>
          </w:rPr>
          <w:t>DANH MỤC HÌNH ẢNH</w:t>
        </w:r>
        <w:r w:rsidR="004754F4">
          <w:rPr>
            <w:noProof/>
            <w:webHidden/>
          </w:rPr>
          <w:tab/>
        </w:r>
        <w:r w:rsidR="004754F4">
          <w:rPr>
            <w:noProof/>
            <w:webHidden/>
          </w:rPr>
          <w:fldChar w:fldCharType="begin"/>
        </w:r>
        <w:r w:rsidR="004754F4">
          <w:rPr>
            <w:noProof/>
            <w:webHidden/>
          </w:rPr>
          <w:instrText xml:space="preserve"> PAGEREF _Toc74235360 \h </w:instrText>
        </w:r>
        <w:r w:rsidR="004754F4">
          <w:rPr>
            <w:noProof/>
            <w:webHidden/>
          </w:rPr>
        </w:r>
        <w:r w:rsidR="004754F4">
          <w:rPr>
            <w:noProof/>
            <w:webHidden/>
          </w:rPr>
          <w:fldChar w:fldCharType="separate"/>
        </w:r>
        <w:r w:rsidR="004754F4">
          <w:rPr>
            <w:noProof/>
            <w:webHidden/>
          </w:rPr>
          <w:t>iv</w:t>
        </w:r>
        <w:r w:rsidR="004754F4">
          <w:rPr>
            <w:noProof/>
            <w:webHidden/>
          </w:rPr>
          <w:fldChar w:fldCharType="end"/>
        </w:r>
      </w:hyperlink>
    </w:p>
    <w:p w14:paraId="1F3A45AC" w14:textId="28861478" w:rsidR="004754F4" w:rsidRDefault="00715D01">
      <w:pPr>
        <w:pStyle w:val="TOC4"/>
        <w:tabs>
          <w:tab w:val="right" w:leader="dot" w:pos="8494"/>
        </w:tabs>
        <w:rPr>
          <w:rFonts w:asciiTheme="minorHAnsi" w:eastAsiaTheme="minorEastAsia" w:hAnsiTheme="minorHAnsi" w:cstheme="minorBidi"/>
          <w:noProof/>
          <w:sz w:val="22"/>
          <w:szCs w:val="22"/>
        </w:rPr>
      </w:pPr>
      <w:hyperlink w:anchor="_Toc74235361" w:history="1">
        <w:r w:rsidR="004754F4" w:rsidRPr="00235FAD">
          <w:rPr>
            <w:rStyle w:val="Hyperlink"/>
            <w:noProof/>
          </w:rPr>
          <w:t>DANH MỤC BẢNG BIỂU</w:t>
        </w:r>
        <w:r w:rsidR="004754F4">
          <w:rPr>
            <w:noProof/>
            <w:webHidden/>
          </w:rPr>
          <w:tab/>
        </w:r>
        <w:r w:rsidR="004754F4">
          <w:rPr>
            <w:noProof/>
            <w:webHidden/>
          </w:rPr>
          <w:fldChar w:fldCharType="begin"/>
        </w:r>
        <w:r w:rsidR="004754F4">
          <w:rPr>
            <w:noProof/>
            <w:webHidden/>
          </w:rPr>
          <w:instrText xml:space="preserve"> PAGEREF _Toc74235361 \h </w:instrText>
        </w:r>
        <w:r w:rsidR="004754F4">
          <w:rPr>
            <w:noProof/>
            <w:webHidden/>
          </w:rPr>
        </w:r>
        <w:r w:rsidR="004754F4">
          <w:rPr>
            <w:noProof/>
            <w:webHidden/>
          </w:rPr>
          <w:fldChar w:fldCharType="separate"/>
        </w:r>
        <w:r w:rsidR="004754F4">
          <w:rPr>
            <w:noProof/>
            <w:webHidden/>
          </w:rPr>
          <w:t>v</w:t>
        </w:r>
        <w:r w:rsidR="004754F4">
          <w:rPr>
            <w:noProof/>
            <w:webHidden/>
          </w:rPr>
          <w:fldChar w:fldCharType="end"/>
        </w:r>
      </w:hyperlink>
    </w:p>
    <w:p w14:paraId="198FA6D6" w14:textId="6A1A2444" w:rsidR="004754F4" w:rsidRDefault="00715D01">
      <w:pPr>
        <w:pStyle w:val="TOC4"/>
        <w:tabs>
          <w:tab w:val="right" w:leader="dot" w:pos="8494"/>
        </w:tabs>
        <w:rPr>
          <w:rFonts w:asciiTheme="minorHAnsi" w:eastAsiaTheme="minorEastAsia" w:hAnsiTheme="minorHAnsi" w:cstheme="minorBidi"/>
          <w:noProof/>
          <w:sz w:val="22"/>
          <w:szCs w:val="22"/>
        </w:rPr>
      </w:pPr>
      <w:hyperlink w:anchor="_Toc74235362" w:history="1">
        <w:r w:rsidR="004754F4" w:rsidRPr="00235FAD">
          <w:rPr>
            <w:rStyle w:val="Hyperlink"/>
            <w:noProof/>
          </w:rPr>
          <w:t>DANH MỤC CÁC TỪ VIẾT TẮT</w:t>
        </w:r>
        <w:r w:rsidR="004754F4">
          <w:rPr>
            <w:noProof/>
            <w:webHidden/>
          </w:rPr>
          <w:tab/>
        </w:r>
        <w:r w:rsidR="004754F4">
          <w:rPr>
            <w:noProof/>
            <w:webHidden/>
          </w:rPr>
          <w:fldChar w:fldCharType="begin"/>
        </w:r>
        <w:r w:rsidR="004754F4">
          <w:rPr>
            <w:noProof/>
            <w:webHidden/>
          </w:rPr>
          <w:instrText xml:space="preserve"> PAGEREF _Toc74235362 \h </w:instrText>
        </w:r>
        <w:r w:rsidR="004754F4">
          <w:rPr>
            <w:noProof/>
            <w:webHidden/>
          </w:rPr>
        </w:r>
        <w:r w:rsidR="004754F4">
          <w:rPr>
            <w:noProof/>
            <w:webHidden/>
          </w:rPr>
          <w:fldChar w:fldCharType="separate"/>
        </w:r>
        <w:r w:rsidR="004754F4">
          <w:rPr>
            <w:noProof/>
            <w:webHidden/>
          </w:rPr>
          <w:t>vi</w:t>
        </w:r>
        <w:r w:rsidR="004754F4">
          <w:rPr>
            <w:noProof/>
            <w:webHidden/>
          </w:rPr>
          <w:fldChar w:fldCharType="end"/>
        </w:r>
      </w:hyperlink>
    </w:p>
    <w:p w14:paraId="370020EE" w14:textId="6235AEC6" w:rsidR="004754F4" w:rsidRDefault="00715D01">
      <w:pPr>
        <w:pStyle w:val="TOC1"/>
        <w:rPr>
          <w:rFonts w:asciiTheme="minorHAnsi" w:eastAsiaTheme="minorEastAsia" w:hAnsiTheme="minorHAnsi" w:cstheme="minorBidi"/>
          <w:b w:val="0"/>
          <w:bCs w:val="0"/>
          <w:smallCaps w:val="0"/>
          <w:noProof/>
          <w:sz w:val="22"/>
          <w:szCs w:val="22"/>
        </w:rPr>
      </w:pPr>
      <w:hyperlink w:anchor="_Toc74235363" w:history="1">
        <w:r w:rsidR="004754F4" w:rsidRPr="00235FAD">
          <w:rPr>
            <w:rStyle w:val="Hyperlink"/>
            <w:noProof/>
            <w:lang w:val="de-DE"/>
          </w:rPr>
          <w:t>LỜI MỞ ĐẦU</w:t>
        </w:r>
        <w:r w:rsidR="004754F4">
          <w:rPr>
            <w:noProof/>
            <w:webHidden/>
          </w:rPr>
          <w:tab/>
        </w:r>
        <w:r w:rsidR="004754F4">
          <w:rPr>
            <w:noProof/>
            <w:webHidden/>
          </w:rPr>
          <w:fldChar w:fldCharType="begin"/>
        </w:r>
        <w:r w:rsidR="004754F4">
          <w:rPr>
            <w:noProof/>
            <w:webHidden/>
          </w:rPr>
          <w:instrText xml:space="preserve"> PAGEREF _Toc74235363 \h </w:instrText>
        </w:r>
        <w:r w:rsidR="004754F4">
          <w:rPr>
            <w:noProof/>
            <w:webHidden/>
          </w:rPr>
        </w:r>
        <w:r w:rsidR="004754F4">
          <w:rPr>
            <w:noProof/>
            <w:webHidden/>
          </w:rPr>
          <w:fldChar w:fldCharType="separate"/>
        </w:r>
        <w:r w:rsidR="004754F4">
          <w:rPr>
            <w:noProof/>
            <w:webHidden/>
          </w:rPr>
          <w:t>1</w:t>
        </w:r>
        <w:r w:rsidR="004754F4">
          <w:rPr>
            <w:noProof/>
            <w:webHidden/>
          </w:rPr>
          <w:fldChar w:fldCharType="end"/>
        </w:r>
      </w:hyperlink>
    </w:p>
    <w:p w14:paraId="1AFC255A" w14:textId="7C45C680" w:rsidR="004754F4" w:rsidRDefault="00715D01">
      <w:pPr>
        <w:pStyle w:val="TOC1"/>
        <w:rPr>
          <w:rFonts w:asciiTheme="minorHAnsi" w:eastAsiaTheme="minorEastAsia" w:hAnsiTheme="minorHAnsi" w:cstheme="minorBidi"/>
          <w:b w:val="0"/>
          <w:bCs w:val="0"/>
          <w:smallCaps w:val="0"/>
          <w:noProof/>
          <w:sz w:val="22"/>
          <w:szCs w:val="22"/>
        </w:rPr>
      </w:pPr>
      <w:hyperlink w:anchor="_Toc74235364" w:history="1">
        <w:r w:rsidR="002412D2">
          <w:rPr>
            <w:rStyle w:val="Hyperlink"/>
            <w:noProof/>
          </w:rPr>
          <w:t>CHƯƠNG 1. TỔNG QUAN VỀ LÝ THUYẾT</w:t>
        </w:r>
        <w:r w:rsidR="004754F4">
          <w:rPr>
            <w:noProof/>
            <w:webHidden/>
          </w:rPr>
          <w:tab/>
        </w:r>
        <w:r w:rsidR="004754F4">
          <w:rPr>
            <w:noProof/>
            <w:webHidden/>
          </w:rPr>
          <w:fldChar w:fldCharType="begin"/>
        </w:r>
        <w:r w:rsidR="004754F4">
          <w:rPr>
            <w:noProof/>
            <w:webHidden/>
          </w:rPr>
          <w:instrText xml:space="preserve"> PAGEREF _Toc74235364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5631ADD5" w14:textId="41120A39" w:rsidR="004754F4" w:rsidRDefault="00715D01">
      <w:pPr>
        <w:pStyle w:val="TOC2"/>
        <w:rPr>
          <w:rFonts w:asciiTheme="minorHAnsi" w:eastAsiaTheme="minorEastAsia" w:hAnsiTheme="minorHAnsi" w:cstheme="minorBidi"/>
          <w:iCs w:val="0"/>
          <w:noProof/>
          <w:sz w:val="22"/>
          <w:szCs w:val="22"/>
        </w:rPr>
      </w:pPr>
      <w:hyperlink w:anchor="_Toc74235365" w:history="1">
        <w:r w:rsidR="004754F4" w:rsidRPr="00235FAD">
          <w:rPr>
            <w:rStyle w:val="Hyperlink"/>
            <w:noProof/>
          </w:rPr>
          <w:t>1.1.</w:t>
        </w:r>
        <w:r w:rsidR="004754F4">
          <w:rPr>
            <w:rFonts w:asciiTheme="minorHAnsi" w:eastAsiaTheme="minorEastAsia" w:hAnsiTheme="minorHAnsi" w:cstheme="minorBidi"/>
            <w:iCs w:val="0"/>
            <w:noProof/>
            <w:sz w:val="22"/>
            <w:szCs w:val="22"/>
          </w:rPr>
          <w:tab/>
        </w:r>
        <w:r w:rsidR="002412D2">
          <w:rPr>
            <w:rStyle w:val="Hyperlink"/>
            <w:noProof/>
          </w:rPr>
          <w:t>Software Testing Overview</w:t>
        </w:r>
        <w:r w:rsidR="004754F4">
          <w:rPr>
            <w:noProof/>
            <w:webHidden/>
          </w:rPr>
          <w:tab/>
        </w:r>
        <w:r w:rsidR="004754F4">
          <w:rPr>
            <w:noProof/>
            <w:webHidden/>
          </w:rPr>
          <w:fldChar w:fldCharType="begin"/>
        </w:r>
        <w:r w:rsidR="004754F4">
          <w:rPr>
            <w:noProof/>
            <w:webHidden/>
          </w:rPr>
          <w:instrText xml:space="preserve"> PAGEREF _Toc74235365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4AE6B0CD" w14:textId="76739AFC" w:rsidR="004754F4" w:rsidRDefault="00715D01">
      <w:pPr>
        <w:pStyle w:val="TOC3"/>
        <w:rPr>
          <w:rFonts w:asciiTheme="minorHAnsi" w:eastAsiaTheme="minorEastAsia" w:hAnsiTheme="minorHAnsi" w:cstheme="minorBidi"/>
          <w:noProof/>
          <w:sz w:val="22"/>
          <w:szCs w:val="22"/>
        </w:rPr>
      </w:pPr>
      <w:hyperlink w:anchor="_Toc74235366" w:history="1">
        <w:r w:rsidR="004754F4" w:rsidRPr="00235FAD">
          <w:rPr>
            <w:rStyle w:val="Hyperlink"/>
            <w:noProof/>
          </w:rPr>
          <w:t>1.1.1.</w:t>
        </w:r>
        <w:r w:rsidR="004754F4">
          <w:rPr>
            <w:rFonts w:asciiTheme="minorHAnsi" w:eastAsiaTheme="minorEastAsia" w:hAnsiTheme="minorHAnsi" w:cstheme="minorBidi"/>
            <w:noProof/>
            <w:sz w:val="22"/>
            <w:szCs w:val="22"/>
          </w:rPr>
          <w:tab/>
        </w:r>
        <w:r w:rsidR="002412D2">
          <w:rPr>
            <w:rStyle w:val="Hyperlink"/>
            <w:noProof/>
          </w:rPr>
          <w:t>Introduction to Software Testing</w:t>
        </w:r>
        <w:r w:rsidR="004754F4">
          <w:rPr>
            <w:noProof/>
            <w:webHidden/>
          </w:rPr>
          <w:tab/>
        </w:r>
        <w:r w:rsidR="004754F4">
          <w:rPr>
            <w:noProof/>
            <w:webHidden/>
          </w:rPr>
          <w:fldChar w:fldCharType="begin"/>
        </w:r>
        <w:r w:rsidR="004754F4">
          <w:rPr>
            <w:noProof/>
            <w:webHidden/>
          </w:rPr>
          <w:instrText xml:space="preserve"> PAGEREF _Toc74235366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0F197BF2" w14:textId="4E9577E5" w:rsidR="004754F4" w:rsidRDefault="00715D01">
      <w:pPr>
        <w:pStyle w:val="TOC3"/>
        <w:rPr>
          <w:noProof/>
        </w:rPr>
      </w:pPr>
      <w:hyperlink w:anchor="_Toc74235367" w:history="1">
        <w:r w:rsidR="004754F4" w:rsidRPr="00235FAD">
          <w:rPr>
            <w:rStyle w:val="Hyperlink"/>
            <w:noProof/>
          </w:rPr>
          <w:t>1.1.2.</w:t>
        </w:r>
        <w:r w:rsidR="004754F4">
          <w:rPr>
            <w:rFonts w:asciiTheme="minorHAnsi" w:eastAsiaTheme="minorEastAsia" w:hAnsiTheme="minorHAnsi" w:cstheme="minorBidi"/>
            <w:noProof/>
            <w:sz w:val="22"/>
            <w:szCs w:val="22"/>
          </w:rPr>
          <w:tab/>
        </w:r>
        <w:r w:rsidR="002412D2">
          <w:rPr>
            <w:rStyle w:val="Hyperlink"/>
            <w:noProof/>
          </w:rPr>
          <w:t>Software Development Process</w:t>
        </w:r>
        <w:r w:rsidR="004754F4">
          <w:rPr>
            <w:noProof/>
            <w:webHidden/>
          </w:rPr>
          <w:tab/>
        </w:r>
        <w:r w:rsidR="004754F4">
          <w:rPr>
            <w:noProof/>
            <w:webHidden/>
          </w:rPr>
          <w:fldChar w:fldCharType="begin"/>
        </w:r>
        <w:r w:rsidR="004754F4">
          <w:rPr>
            <w:noProof/>
            <w:webHidden/>
          </w:rPr>
          <w:instrText xml:space="preserve"> PAGEREF _Toc74235367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79E4B9EB" w14:textId="7B9D9DF2" w:rsidR="002412D2" w:rsidRDefault="00715D01" w:rsidP="002412D2">
      <w:pPr>
        <w:pStyle w:val="TOC3"/>
        <w:rPr>
          <w:noProof/>
        </w:rPr>
      </w:pPr>
      <w:hyperlink w:anchor="_Toc74235367" w:history="1">
        <w:r w:rsidR="002412D2">
          <w:rPr>
            <w:rStyle w:val="Hyperlink"/>
            <w:noProof/>
          </w:rPr>
          <w:t>1.1.3</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Principle of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46574AD6" w14:textId="69DE16E7" w:rsidR="002412D2" w:rsidRDefault="00715D01" w:rsidP="002412D2">
      <w:pPr>
        <w:pStyle w:val="TOC3"/>
        <w:rPr>
          <w:noProof/>
        </w:rPr>
      </w:pPr>
      <w:hyperlink w:anchor="_Toc74235367" w:history="1">
        <w:r w:rsidR="002412D2">
          <w:rPr>
            <w:rStyle w:val="Hyperlink"/>
            <w:noProof/>
          </w:rPr>
          <w:t>1.1.4</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Error/ Fault/ Failure</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65595930" w14:textId="298F2EF3" w:rsidR="002412D2" w:rsidRDefault="00715D01" w:rsidP="002412D2">
      <w:pPr>
        <w:pStyle w:val="TOC3"/>
        <w:rPr>
          <w:noProof/>
        </w:rPr>
      </w:pPr>
      <w:hyperlink w:anchor="_Toc74235367" w:history="1">
        <w:r w:rsidR="002412D2">
          <w:rPr>
            <w:rStyle w:val="Hyperlink"/>
            <w:noProof/>
          </w:rPr>
          <w:t>1.1.5</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What is Verification &amp; Validation</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572558FE" w14:textId="10054EFC" w:rsidR="002412D2" w:rsidRPr="002412D2" w:rsidRDefault="00715D01" w:rsidP="002412D2">
      <w:pPr>
        <w:pStyle w:val="TOC3"/>
        <w:rPr>
          <w:noProof/>
        </w:rPr>
      </w:pPr>
      <w:hyperlink w:anchor="_Toc74235367" w:history="1">
        <w:r w:rsidR="002412D2">
          <w:rPr>
            <w:rStyle w:val="Hyperlink"/>
            <w:noProof/>
          </w:rPr>
          <w:t>1.1.6</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Difference between QA &amp; QC</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5FB4B3BA" w14:textId="2B5F3CCC" w:rsidR="004754F4" w:rsidRDefault="00715D01">
      <w:pPr>
        <w:pStyle w:val="TOC2"/>
        <w:rPr>
          <w:noProof/>
        </w:rPr>
      </w:pPr>
      <w:hyperlink w:anchor="_Toc74235368" w:history="1">
        <w:r w:rsidR="004754F4" w:rsidRPr="00235FAD">
          <w:rPr>
            <w:rStyle w:val="Hyperlink"/>
            <w:noProof/>
          </w:rPr>
          <w:t>1.2.</w:t>
        </w:r>
        <w:r w:rsidR="004754F4">
          <w:rPr>
            <w:rFonts w:asciiTheme="minorHAnsi" w:eastAsiaTheme="minorEastAsia" w:hAnsiTheme="minorHAnsi" w:cstheme="minorBidi"/>
            <w:iCs w:val="0"/>
            <w:noProof/>
            <w:sz w:val="22"/>
            <w:szCs w:val="22"/>
          </w:rPr>
          <w:tab/>
        </w:r>
        <w:r w:rsidR="002412D2">
          <w:rPr>
            <w:rStyle w:val="Hyperlink"/>
            <w:noProof/>
          </w:rPr>
          <w:t>Software Development Life cycle (SDLC)</w:t>
        </w:r>
        <w:r w:rsidR="004754F4">
          <w:rPr>
            <w:noProof/>
            <w:webHidden/>
          </w:rPr>
          <w:tab/>
        </w:r>
        <w:r w:rsidR="004754F4">
          <w:rPr>
            <w:noProof/>
            <w:webHidden/>
          </w:rPr>
          <w:fldChar w:fldCharType="begin"/>
        </w:r>
        <w:r w:rsidR="004754F4">
          <w:rPr>
            <w:noProof/>
            <w:webHidden/>
          </w:rPr>
          <w:instrText xml:space="preserve"> PAGEREF _Toc74235368 \h </w:instrText>
        </w:r>
        <w:r w:rsidR="004754F4">
          <w:rPr>
            <w:noProof/>
            <w:webHidden/>
          </w:rPr>
        </w:r>
        <w:r w:rsidR="004754F4">
          <w:rPr>
            <w:noProof/>
            <w:webHidden/>
          </w:rPr>
          <w:fldChar w:fldCharType="separate"/>
        </w:r>
        <w:r w:rsidR="004754F4">
          <w:rPr>
            <w:noProof/>
            <w:webHidden/>
          </w:rPr>
          <w:t>2</w:t>
        </w:r>
        <w:r w:rsidR="004754F4">
          <w:rPr>
            <w:noProof/>
            <w:webHidden/>
          </w:rPr>
          <w:fldChar w:fldCharType="end"/>
        </w:r>
      </w:hyperlink>
    </w:p>
    <w:p w14:paraId="0953C12B" w14:textId="520FB1A1" w:rsidR="002412D2" w:rsidRDefault="00715D01" w:rsidP="002412D2">
      <w:pPr>
        <w:pStyle w:val="TOC3"/>
        <w:rPr>
          <w:noProof/>
        </w:rPr>
      </w:pPr>
      <w:hyperlink w:anchor="_Toc74235367" w:history="1">
        <w:r w:rsidR="002412D2">
          <w:rPr>
            <w:rStyle w:val="Hyperlink"/>
            <w:noProof/>
          </w:rPr>
          <w:t>1.2.1</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SDLC Phases</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78C09596" w14:textId="680AB786" w:rsidR="002412D2" w:rsidRDefault="00715D01" w:rsidP="002412D2">
      <w:pPr>
        <w:pStyle w:val="TOC3"/>
        <w:rPr>
          <w:noProof/>
        </w:rPr>
      </w:pPr>
      <w:hyperlink w:anchor="_Toc74235367" w:history="1">
        <w:r w:rsidR="002412D2">
          <w:rPr>
            <w:rStyle w:val="Hyperlink"/>
            <w:noProof/>
          </w:rPr>
          <w:t>1.2.2</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Các mô hình phổ biến của SDLC</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28D03506" w14:textId="01452CAA" w:rsidR="002412D2" w:rsidRDefault="00715D01" w:rsidP="002412D2">
      <w:pPr>
        <w:pStyle w:val="TOC3"/>
        <w:rPr>
          <w:noProof/>
        </w:rPr>
      </w:pPr>
      <w:hyperlink w:anchor="_Toc74235367" w:history="1">
        <w:r w:rsidR="002412D2">
          <w:rPr>
            <w:rStyle w:val="Hyperlink"/>
            <w:noProof/>
          </w:rPr>
          <w:t>1.2.3</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Scrum Methodology</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052F68DD" w14:textId="2C7B1BCD" w:rsidR="002412D2" w:rsidRDefault="00715D01" w:rsidP="002412D2">
      <w:pPr>
        <w:pStyle w:val="TOC3"/>
        <w:rPr>
          <w:noProof/>
        </w:rPr>
      </w:pPr>
      <w:hyperlink w:anchor="_Toc74235367" w:history="1">
        <w:r w:rsidR="002412D2">
          <w:rPr>
            <w:rStyle w:val="Hyperlink"/>
            <w:noProof/>
          </w:rPr>
          <w:t>1.2.4</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Kanban Methodology</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1C6BC26D" w14:textId="4218F01E" w:rsidR="002412D2" w:rsidRDefault="00715D01" w:rsidP="002412D2">
      <w:pPr>
        <w:pStyle w:val="TOC2"/>
        <w:rPr>
          <w:noProof/>
        </w:rPr>
      </w:pPr>
      <w:hyperlink w:anchor="_Toc74235368" w:history="1">
        <w:r w:rsidR="002412D2">
          <w:rPr>
            <w:rStyle w:val="Hyperlink"/>
            <w:noProof/>
          </w:rPr>
          <w:t>1.3</w:t>
        </w:r>
        <w:r w:rsidR="002412D2" w:rsidRPr="00235FAD">
          <w:rPr>
            <w:rStyle w:val="Hyperlink"/>
            <w:noProof/>
          </w:rPr>
          <w:t>.</w:t>
        </w:r>
        <w:r w:rsidR="002412D2">
          <w:rPr>
            <w:rFonts w:asciiTheme="minorHAnsi" w:eastAsiaTheme="minorEastAsia" w:hAnsiTheme="minorHAnsi" w:cstheme="minorBidi"/>
            <w:iCs w:val="0"/>
            <w:noProof/>
            <w:sz w:val="22"/>
            <w:szCs w:val="22"/>
          </w:rPr>
          <w:tab/>
        </w:r>
        <w:r w:rsidR="002412D2">
          <w:rPr>
            <w:rStyle w:val="Hyperlink"/>
            <w:noProof/>
          </w:rPr>
          <w:t>Software Testing Type</w:t>
        </w:r>
        <w:r w:rsidR="002412D2">
          <w:rPr>
            <w:noProof/>
            <w:webHidden/>
          </w:rPr>
          <w:tab/>
        </w:r>
        <w:r w:rsidR="002412D2">
          <w:rPr>
            <w:noProof/>
            <w:webHidden/>
          </w:rPr>
          <w:fldChar w:fldCharType="begin"/>
        </w:r>
        <w:r w:rsidR="002412D2">
          <w:rPr>
            <w:noProof/>
            <w:webHidden/>
          </w:rPr>
          <w:instrText xml:space="preserve"> PAGEREF _Toc74235368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31DBD287" w14:textId="1CAF3256" w:rsidR="002412D2" w:rsidRDefault="00715D01" w:rsidP="002412D2">
      <w:pPr>
        <w:pStyle w:val="TOC3"/>
        <w:rPr>
          <w:noProof/>
        </w:rPr>
      </w:pPr>
      <w:hyperlink w:anchor="_Toc74235367" w:history="1">
        <w:r w:rsidR="002412D2">
          <w:rPr>
            <w:rStyle w:val="Hyperlink"/>
            <w:noProof/>
          </w:rPr>
          <w:t>1.3.1</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Manual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3E43BB6C" w14:textId="14193EA2" w:rsidR="002412D2" w:rsidRDefault="00715D01" w:rsidP="002412D2">
      <w:pPr>
        <w:pStyle w:val="TOC3"/>
        <w:rPr>
          <w:noProof/>
        </w:rPr>
      </w:pPr>
      <w:hyperlink w:anchor="_Toc74235367" w:history="1">
        <w:r w:rsidR="002412D2">
          <w:rPr>
            <w:rStyle w:val="Hyperlink"/>
            <w:noProof/>
          </w:rPr>
          <w:t>1.3.2</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Automation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3942F3F1" w14:textId="608CE302" w:rsidR="002412D2" w:rsidRDefault="00715D01" w:rsidP="002412D2">
      <w:pPr>
        <w:pStyle w:val="TOC2"/>
        <w:rPr>
          <w:noProof/>
        </w:rPr>
      </w:pPr>
      <w:hyperlink w:anchor="_Toc74235368" w:history="1">
        <w:r w:rsidR="002412D2">
          <w:rPr>
            <w:rStyle w:val="Hyperlink"/>
            <w:noProof/>
          </w:rPr>
          <w:t>1.4</w:t>
        </w:r>
        <w:r w:rsidR="002412D2" w:rsidRPr="00235FAD">
          <w:rPr>
            <w:rStyle w:val="Hyperlink"/>
            <w:noProof/>
          </w:rPr>
          <w:t>.</w:t>
        </w:r>
        <w:r w:rsidR="002412D2">
          <w:rPr>
            <w:rFonts w:asciiTheme="minorHAnsi" w:eastAsiaTheme="minorEastAsia" w:hAnsiTheme="minorHAnsi" w:cstheme="minorBidi"/>
            <w:iCs w:val="0"/>
            <w:noProof/>
            <w:sz w:val="22"/>
            <w:szCs w:val="22"/>
          </w:rPr>
          <w:tab/>
        </w:r>
        <w:r w:rsidR="002412D2">
          <w:rPr>
            <w:rStyle w:val="Hyperlink"/>
            <w:noProof/>
          </w:rPr>
          <w:t>Software Testing Methodologies</w:t>
        </w:r>
        <w:r w:rsidR="002412D2">
          <w:rPr>
            <w:noProof/>
            <w:webHidden/>
          </w:rPr>
          <w:tab/>
        </w:r>
        <w:r w:rsidR="002412D2">
          <w:rPr>
            <w:noProof/>
            <w:webHidden/>
          </w:rPr>
          <w:fldChar w:fldCharType="begin"/>
        </w:r>
        <w:r w:rsidR="002412D2">
          <w:rPr>
            <w:noProof/>
            <w:webHidden/>
          </w:rPr>
          <w:instrText xml:space="preserve"> PAGEREF _Toc74235368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5FB03E1D" w14:textId="353681FC" w:rsidR="002412D2" w:rsidRDefault="00715D01" w:rsidP="002412D2">
      <w:pPr>
        <w:pStyle w:val="TOC3"/>
        <w:rPr>
          <w:noProof/>
        </w:rPr>
      </w:pPr>
      <w:hyperlink w:anchor="_Toc74235367" w:history="1">
        <w:r w:rsidR="002412D2">
          <w:rPr>
            <w:rStyle w:val="Hyperlink"/>
            <w:noProof/>
          </w:rPr>
          <w:t>1.4.1</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Static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0E428B2A" w14:textId="638DA1CC" w:rsidR="002412D2" w:rsidRDefault="00715D01" w:rsidP="002412D2">
      <w:pPr>
        <w:pStyle w:val="TOC3"/>
        <w:rPr>
          <w:noProof/>
        </w:rPr>
      </w:pPr>
      <w:hyperlink w:anchor="_Toc74235367" w:history="1">
        <w:r w:rsidR="002412D2">
          <w:rPr>
            <w:rStyle w:val="Hyperlink"/>
            <w:noProof/>
          </w:rPr>
          <w:t>1.4.2</w:t>
        </w:r>
        <w:r w:rsidR="002412D2" w:rsidRPr="00235FAD">
          <w:rPr>
            <w:rStyle w:val="Hyperlink"/>
            <w:noProof/>
          </w:rPr>
          <w:t>.</w:t>
        </w:r>
        <w:r w:rsidR="002412D2">
          <w:rPr>
            <w:rFonts w:asciiTheme="minorHAnsi" w:eastAsiaTheme="minorEastAsia" w:hAnsiTheme="minorHAnsi" w:cstheme="minorBidi"/>
            <w:noProof/>
            <w:sz w:val="22"/>
            <w:szCs w:val="22"/>
          </w:rPr>
          <w:tab/>
        </w:r>
        <w:r w:rsidR="002412D2">
          <w:rPr>
            <w:rStyle w:val="Hyperlink"/>
            <w:noProof/>
          </w:rPr>
          <w:t>Dynamic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79101F59" w14:textId="7DFF37F9" w:rsidR="002412D2" w:rsidRDefault="00715D01" w:rsidP="002412D2">
      <w:pPr>
        <w:pStyle w:val="TOC3"/>
        <w:rPr>
          <w:noProof/>
        </w:rPr>
      </w:pPr>
      <w:hyperlink w:anchor="_Toc74235367" w:history="1">
        <w:r w:rsidR="002412D2">
          <w:rPr>
            <w:rStyle w:val="Hyperlink"/>
            <w:noProof/>
          </w:rPr>
          <w:t>1.4.3</w:t>
        </w:r>
        <w:r w:rsidR="002412D2" w:rsidRPr="00235FAD">
          <w:rPr>
            <w:rStyle w:val="Hyperlink"/>
            <w:noProof/>
          </w:rPr>
          <w:t>.</w:t>
        </w:r>
        <w:r w:rsidR="002412D2">
          <w:rPr>
            <w:rFonts w:asciiTheme="minorHAnsi" w:eastAsiaTheme="minorEastAsia" w:hAnsiTheme="minorHAnsi" w:cstheme="minorBidi"/>
            <w:noProof/>
            <w:sz w:val="22"/>
            <w:szCs w:val="22"/>
          </w:rPr>
          <w:tab/>
        </w:r>
        <w:r w:rsidR="00005BF6">
          <w:rPr>
            <w:rStyle w:val="Hyperlink"/>
            <w:noProof/>
          </w:rPr>
          <w:t>White Box</w:t>
        </w:r>
        <w:r w:rsidR="002412D2">
          <w:rPr>
            <w:rStyle w:val="Hyperlink"/>
            <w:noProof/>
          </w:rPr>
          <w:t xml:space="preserve"> Testing</w:t>
        </w:r>
        <w:r w:rsidR="002412D2">
          <w:rPr>
            <w:noProof/>
            <w:webHidden/>
          </w:rPr>
          <w:tab/>
        </w:r>
        <w:r w:rsidR="002412D2">
          <w:rPr>
            <w:noProof/>
            <w:webHidden/>
          </w:rPr>
          <w:fldChar w:fldCharType="begin"/>
        </w:r>
        <w:r w:rsidR="002412D2">
          <w:rPr>
            <w:noProof/>
            <w:webHidden/>
          </w:rPr>
          <w:instrText xml:space="preserve"> PAGEREF _Toc74235367 \h </w:instrText>
        </w:r>
        <w:r w:rsidR="002412D2">
          <w:rPr>
            <w:noProof/>
            <w:webHidden/>
          </w:rPr>
        </w:r>
        <w:r w:rsidR="002412D2">
          <w:rPr>
            <w:noProof/>
            <w:webHidden/>
          </w:rPr>
          <w:fldChar w:fldCharType="separate"/>
        </w:r>
        <w:r w:rsidR="002412D2">
          <w:rPr>
            <w:noProof/>
            <w:webHidden/>
          </w:rPr>
          <w:t>2</w:t>
        </w:r>
        <w:r w:rsidR="002412D2">
          <w:rPr>
            <w:noProof/>
            <w:webHidden/>
          </w:rPr>
          <w:fldChar w:fldCharType="end"/>
        </w:r>
      </w:hyperlink>
    </w:p>
    <w:p w14:paraId="319DD66E" w14:textId="22A77A46" w:rsidR="00005BF6" w:rsidRDefault="00715D01" w:rsidP="00005BF6">
      <w:pPr>
        <w:pStyle w:val="TOC3"/>
        <w:rPr>
          <w:noProof/>
        </w:rPr>
      </w:pPr>
      <w:hyperlink w:anchor="_Toc74235367" w:history="1">
        <w:r w:rsidR="00005BF6">
          <w:rPr>
            <w:rStyle w:val="Hyperlink"/>
            <w:noProof/>
          </w:rPr>
          <w:t>1.4.4</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Black</w:t>
        </w:r>
        <w:r w:rsidR="00005BF6" w:rsidRPr="00005BF6">
          <w:rPr>
            <w:rStyle w:val="Hyperlink"/>
            <w:noProof/>
          </w:rPr>
          <w:t xml:space="preserve"> Box </w:t>
        </w:r>
        <w:r w:rsidR="00005BF6">
          <w:rPr>
            <w:rStyle w:val="Hyperlink"/>
            <w:noProof/>
          </w:rPr>
          <w:t>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26335DAF" w14:textId="0D6AFE02" w:rsidR="00005BF6" w:rsidRDefault="00715D01" w:rsidP="00005BF6">
      <w:pPr>
        <w:pStyle w:val="TOC3"/>
        <w:rPr>
          <w:noProof/>
        </w:rPr>
      </w:pPr>
      <w:hyperlink w:anchor="_Toc74235367" w:history="1">
        <w:r w:rsidR="00005BF6">
          <w:rPr>
            <w:rStyle w:val="Hyperlink"/>
            <w:noProof/>
          </w:rPr>
          <w:t>1.4.5</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Gray</w:t>
        </w:r>
        <w:r w:rsidR="00005BF6" w:rsidRPr="00005BF6">
          <w:rPr>
            <w:rStyle w:val="Hyperlink"/>
            <w:noProof/>
          </w:rPr>
          <w:t xml:space="preserve"> Box </w:t>
        </w:r>
        <w:r w:rsidR="00005BF6">
          <w:rPr>
            <w:rStyle w:val="Hyperlink"/>
            <w:noProof/>
          </w:rPr>
          <w:t>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28D8620C" w14:textId="60D29C20" w:rsidR="00005BF6" w:rsidRDefault="00715D01" w:rsidP="00005BF6">
      <w:pPr>
        <w:pStyle w:val="TOC2"/>
        <w:rPr>
          <w:noProof/>
        </w:rPr>
      </w:pPr>
      <w:hyperlink w:anchor="_Toc74235368" w:history="1">
        <w:r w:rsidR="00005BF6">
          <w:rPr>
            <w:rStyle w:val="Hyperlink"/>
            <w:noProof/>
          </w:rPr>
          <w:t>1.5</w:t>
        </w:r>
        <w:r w:rsidR="00005BF6" w:rsidRPr="00235FAD">
          <w:rPr>
            <w:rStyle w:val="Hyperlink"/>
            <w:noProof/>
          </w:rPr>
          <w:t>.</w:t>
        </w:r>
        <w:r w:rsidR="00005BF6">
          <w:rPr>
            <w:rFonts w:asciiTheme="minorHAnsi" w:eastAsiaTheme="minorEastAsia" w:hAnsiTheme="minorHAnsi" w:cstheme="minorBidi"/>
            <w:iCs w:val="0"/>
            <w:noProof/>
            <w:sz w:val="22"/>
            <w:szCs w:val="22"/>
          </w:rPr>
          <w:tab/>
        </w:r>
        <w:r w:rsidR="00005BF6">
          <w:rPr>
            <w:rStyle w:val="Hyperlink"/>
            <w:noProof/>
          </w:rPr>
          <w:t>Software Testing Levels</w:t>
        </w:r>
        <w:r w:rsidR="00005BF6">
          <w:rPr>
            <w:noProof/>
            <w:webHidden/>
          </w:rPr>
          <w:tab/>
        </w:r>
        <w:r w:rsidR="00005BF6">
          <w:rPr>
            <w:noProof/>
            <w:webHidden/>
          </w:rPr>
          <w:fldChar w:fldCharType="begin"/>
        </w:r>
        <w:r w:rsidR="00005BF6">
          <w:rPr>
            <w:noProof/>
            <w:webHidden/>
          </w:rPr>
          <w:instrText xml:space="preserve"> PAGEREF _Toc74235368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16BF1226" w14:textId="4B35A7B9" w:rsidR="00005BF6" w:rsidRDefault="00715D01" w:rsidP="00005BF6">
      <w:pPr>
        <w:pStyle w:val="TOC3"/>
        <w:rPr>
          <w:noProof/>
        </w:rPr>
      </w:pPr>
      <w:hyperlink w:anchor="_Toc74235367" w:history="1">
        <w:r w:rsidR="00005BF6">
          <w:rPr>
            <w:rStyle w:val="Hyperlink"/>
            <w:noProof/>
          </w:rPr>
          <w:t>1.5.1</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Unit</w:t>
        </w:r>
        <w:r w:rsidR="00005BF6" w:rsidRPr="00005BF6">
          <w:rPr>
            <w:rStyle w:val="Hyperlink"/>
            <w:noProof/>
          </w:rPr>
          <w:t xml:space="preserve"> </w:t>
        </w:r>
        <w:r w:rsidR="00005BF6">
          <w:rPr>
            <w:rStyle w:val="Hyperlink"/>
            <w:noProof/>
          </w:rPr>
          <w:t>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4AB3F714" w14:textId="66FA133D" w:rsidR="00005BF6" w:rsidRDefault="00715D01" w:rsidP="00005BF6">
      <w:pPr>
        <w:pStyle w:val="TOC3"/>
        <w:rPr>
          <w:noProof/>
        </w:rPr>
      </w:pPr>
      <w:hyperlink w:anchor="_Toc74235367" w:history="1">
        <w:r w:rsidR="00005BF6">
          <w:rPr>
            <w:rStyle w:val="Hyperlink"/>
            <w:noProof/>
          </w:rPr>
          <w:t>1.5.2</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Integration</w:t>
        </w:r>
        <w:r w:rsidR="00005BF6" w:rsidRPr="00005BF6">
          <w:rPr>
            <w:rStyle w:val="Hyperlink"/>
            <w:noProof/>
          </w:rPr>
          <w:t xml:space="preserve"> </w:t>
        </w:r>
        <w:r w:rsidR="00005BF6">
          <w:rPr>
            <w:rStyle w:val="Hyperlink"/>
            <w:noProof/>
          </w:rPr>
          <w:t>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3941E0FA" w14:textId="26CA286D" w:rsidR="00005BF6" w:rsidRDefault="00715D01" w:rsidP="00005BF6">
      <w:pPr>
        <w:pStyle w:val="TOC3"/>
        <w:rPr>
          <w:noProof/>
        </w:rPr>
      </w:pPr>
      <w:hyperlink w:anchor="_Toc74235367" w:history="1">
        <w:r w:rsidR="00005BF6">
          <w:rPr>
            <w:rStyle w:val="Hyperlink"/>
            <w:noProof/>
          </w:rPr>
          <w:t>1.5.3</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System</w:t>
        </w:r>
        <w:r w:rsidR="00005BF6" w:rsidRPr="00005BF6">
          <w:rPr>
            <w:rStyle w:val="Hyperlink"/>
            <w:noProof/>
          </w:rPr>
          <w:t xml:space="preserve"> </w:t>
        </w:r>
        <w:r w:rsidR="00005BF6">
          <w:rPr>
            <w:rStyle w:val="Hyperlink"/>
            <w:noProof/>
          </w:rPr>
          <w:t>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34FED377" w14:textId="3E990122" w:rsidR="00005BF6" w:rsidRDefault="00715D01" w:rsidP="00005BF6">
      <w:pPr>
        <w:pStyle w:val="TOC3"/>
        <w:rPr>
          <w:noProof/>
        </w:rPr>
      </w:pPr>
      <w:hyperlink w:anchor="_Toc74235367" w:history="1">
        <w:r w:rsidR="00005BF6">
          <w:rPr>
            <w:rStyle w:val="Hyperlink"/>
            <w:noProof/>
          </w:rPr>
          <w:t>1.5.4</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Acceptance Testing</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4F3836B9" w14:textId="14289AB2" w:rsidR="00005BF6" w:rsidRDefault="00715D01" w:rsidP="00005BF6">
      <w:pPr>
        <w:pStyle w:val="TOC2"/>
        <w:rPr>
          <w:noProof/>
        </w:rPr>
      </w:pPr>
      <w:hyperlink w:anchor="_Toc74235368" w:history="1">
        <w:r w:rsidR="00005BF6">
          <w:rPr>
            <w:rStyle w:val="Hyperlink"/>
            <w:noProof/>
          </w:rPr>
          <w:t>1.6</w:t>
        </w:r>
        <w:r w:rsidR="00005BF6" w:rsidRPr="00235FAD">
          <w:rPr>
            <w:rStyle w:val="Hyperlink"/>
            <w:noProof/>
          </w:rPr>
          <w:t>.</w:t>
        </w:r>
        <w:r w:rsidR="00005BF6">
          <w:rPr>
            <w:rFonts w:asciiTheme="minorHAnsi" w:eastAsiaTheme="minorEastAsia" w:hAnsiTheme="minorHAnsi" w:cstheme="minorBidi"/>
            <w:iCs w:val="0"/>
            <w:noProof/>
            <w:sz w:val="22"/>
            <w:szCs w:val="22"/>
          </w:rPr>
          <w:tab/>
        </w:r>
        <w:r w:rsidR="00005BF6">
          <w:rPr>
            <w:rStyle w:val="Hyperlink"/>
            <w:noProof/>
          </w:rPr>
          <w:t>Test case Design Technique</w:t>
        </w:r>
        <w:r w:rsidR="00005BF6">
          <w:rPr>
            <w:noProof/>
            <w:webHidden/>
          </w:rPr>
          <w:tab/>
        </w:r>
        <w:r w:rsidR="00005BF6">
          <w:rPr>
            <w:noProof/>
            <w:webHidden/>
          </w:rPr>
          <w:fldChar w:fldCharType="begin"/>
        </w:r>
        <w:r w:rsidR="00005BF6">
          <w:rPr>
            <w:noProof/>
            <w:webHidden/>
          </w:rPr>
          <w:instrText xml:space="preserve"> PAGEREF _Toc74235368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0660FF03" w14:textId="7140AEC3" w:rsidR="00005BF6" w:rsidRDefault="00715D01" w:rsidP="00005BF6">
      <w:pPr>
        <w:pStyle w:val="TOC3"/>
        <w:rPr>
          <w:noProof/>
        </w:rPr>
      </w:pPr>
      <w:hyperlink w:anchor="_Toc74235367" w:history="1">
        <w:r w:rsidR="00005BF6">
          <w:rPr>
            <w:rStyle w:val="Hyperlink"/>
            <w:noProof/>
          </w:rPr>
          <w:t>1.6.1</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Khái niệm</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000C8B9F" w14:textId="7BDB27A1" w:rsidR="00005BF6" w:rsidRDefault="00715D01" w:rsidP="00005BF6">
      <w:pPr>
        <w:pStyle w:val="TOC3"/>
        <w:rPr>
          <w:noProof/>
        </w:rPr>
      </w:pPr>
      <w:hyperlink w:anchor="_Toc74235367" w:history="1">
        <w:r w:rsidR="00005BF6">
          <w:rPr>
            <w:rStyle w:val="Hyperlink"/>
            <w:noProof/>
          </w:rPr>
          <w:t>1.6.2</w:t>
        </w:r>
        <w:r w:rsidR="00005BF6" w:rsidRPr="00235FAD">
          <w:rPr>
            <w:rStyle w:val="Hyperlink"/>
            <w:noProof/>
          </w:rPr>
          <w:t>.</w:t>
        </w:r>
        <w:r w:rsidR="00005BF6">
          <w:rPr>
            <w:rFonts w:asciiTheme="minorHAnsi" w:eastAsiaTheme="minorEastAsia" w:hAnsiTheme="minorHAnsi" w:cstheme="minorBidi"/>
            <w:noProof/>
            <w:sz w:val="22"/>
            <w:szCs w:val="22"/>
          </w:rPr>
          <w:tab/>
        </w:r>
        <w:r w:rsidR="00005BF6">
          <w:rPr>
            <w:rStyle w:val="Hyperlink"/>
            <w:noProof/>
          </w:rPr>
          <w:t>Các loại kỹ thuật Testcase</w:t>
        </w:r>
        <w:r w:rsidR="00005BF6">
          <w:rPr>
            <w:noProof/>
            <w:webHidden/>
          </w:rPr>
          <w:tab/>
        </w:r>
        <w:r w:rsidR="00005BF6">
          <w:rPr>
            <w:noProof/>
            <w:webHidden/>
          </w:rPr>
          <w:fldChar w:fldCharType="begin"/>
        </w:r>
        <w:r w:rsidR="00005BF6">
          <w:rPr>
            <w:noProof/>
            <w:webHidden/>
          </w:rPr>
          <w:instrText xml:space="preserve"> PAGEREF _Toc74235367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13D5BF13" w14:textId="446F00E6" w:rsidR="002412D2" w:rsidRDefault="00715D01" w:rsidP="00005BF6">
      <w:pPr>
        <w:pStyle w:val="TOC2"/>
        <w:rPr>
          <w:noProof/>
        </w:rPr>
      </w:pPr>
      <w:hyperlink w:anchor="_Toc74235368" w:history="1">
        <w:r w:rsidR="00005BF6">
          <w:rPr>
            <w:rStyle w:val="Hyperlink"/>
            <w:noProof/>
          </w:rPr>
          <w:t>1.7</w:t>
        </w:r>
        <w:r w:rsidR="00005BF6" w:rsidRPr="00235FAD">
          <w:rPr>
            <w:rStyle w:val="Hyperlink"/>
            <w:noProof/>
          </w:rPr>
          <w:t>.</w:t>
        </w:r>
        <w:r w:rsidR="00005BF6">
          <w:rPr>
            <w:rFonts w:asciiTheme="minorHAnsi" w:eastAsiaTheme="minorEastAsia" w:hAnsiTheme="minorHAnsi" w:cstheme="minorBidi"/>
            <w:iCs w:val="0"/>
            <w:noProof/>
            <w:sz w:val="22"/>
            <w:szCs w:val="22"/>
          </w:rPr>
          <w:tab/>
        </w:r>
        <w:r w:rsidR="00005BF6">
          <w:rPr>
            <w:rStyle w:val="Hyperlink"/>
            <w:noProof/>
          </w:rPr>
          <w:t>WebDriver Commands</w:t>
        </w:r>
        <w:r w:rsidR="00005BF6">
          <w:rPr>
            <w:noProof/>
            <w:webHidden/>
          </w:rPr>
          <w:tab/>
        </w:r>
        <w:r w:rsidR="00005BF6">
          <w:rPr>
            <w:noProof/>
            <w:webHidden/>
          </w:rPr>
          <w:fldChar w:fldCharType="begin"/>
        </w:r>
        <w:r w:rsidR="00005BF6">
          <w:rPr>
            <w:noProof/>
            <w:webHidden/>
          </w:rPr>
          <w:instrText xml:space="preserve"> PAGEREF _Toc74235368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71825D9B" w14:textId="3F2E89BC" w:rsidR="00005BF6" w:rsidRPr="00005BF6" w:rsidRDefault="00715D01" w:rsidP="00005BF6">
      <w:pPr>
        <w:pStyle w:val="TOC2"/>
        <w:rPr>
          <w:noProof/>
        </w:rPr>
      </w:pPr>
      <w:hyperlink w:anchor="_Toc74235368" w:history="1">
        <w:r w:rsidR="00005BF6">
          <w:rPr>
            <w:rStyle w:val="Hyperlink"/>
            <w:noProof/>
          </w:rPr>
          <w:t>1.8</w:t>
        </w:r>
        <w:r w:rsidR="00005BF6" w:rsidRPr="00235FAD">
          <w:rPr>
            <w:rStyle w:val="Hyperlink"/>
            <w:noProof/>
          </w:rPr>
          <w:t>.</w:t>
        </w:r>
        <w:r w:rsidR="00005BF6">
          <w:rPr>
            <w:rFonts w:asciiTheme="minorHAnsi" w:eastAsiaTheme="minorEastAsia" w:hAnsiTheme="minorHAnsi" w:cstheme="minorBidi"/>
            <w:iCs w:val="0"/>
            <w:noProof/>
            <w:sz w:val="22"/>
            <w:szCs w:val="22"/>
          </w:rPr>
          <w:tab/>
        </w:r>
        <w:r w:rsidR="00005BF6">
          <w:rPr>
            <w:rStyle w:val="Hyperlink"/>
            <w:noProof/>
          </w:rPr>
          <w:t>Cơ hội nghề nghiệp</w:t>
        </w:r>
        <w:r w:rsidR="00005BF6">
          <w:rPr>
            <w:noProof/>
            <w:webHidden/>
          </w:rPr>
          <w:tab/>
        </w:r>
        <w:r w:rsidR="00005BF6">
          <w:rPr>
            <w:noProof/>
            <w:webHidden/>
          </w:rPr>
          <w:fldChar w:fldCharType="begin"/>
        </w:r>
        <w:r w:rsidR="00005BF6">
          <w:rPr>
            <w:noProof/>
            <w:webHidden/>
          </w:rPr>
          <w:instrText xml:space="preserve"> PAGEREF _Toc74235368 \h </w:instrText>
        </w:r>
        <w:r w:rsidR="00005BF6">
          <w:rPr>
            <w:noProof/>
            <w:webHidden/>
          </w:rPr>
        </w:r>
        <w:r w:rsidR="00005BF6">
          <w:rPr>
            <w:noProof/>
            <w:webHidden/>
          </w:rPr>
          <w:fldChar w:fldCharType="separate"/>
        </w:r>
        <w:r w:rsidR="00005BF6">
          <w:rPr>
            <w:noProof/>
            <w:webHidden/>
          </w:rPr>
          <w:t>2</w:t>
        </w:r>
        <w:r w:rsidR="00005BF6">
          <w:rPr>
            <w:noProof/>
            <w:webHidden/>
          </w:rPr>
          <w:fldChar w:fldCharType="end"/>
        </w:r>
      </w:hyperlink>
    </w:p>
    <w:p w14:paraId="325FC4FB" w14:textId="76B901A6" w:rsidR="004754F4" w:rsidRDefault="00715D01">
      <w:pPr>
        <w:pStyle w:val="TOC1"/>
        <w:rPr>
          <w:rFonts w:asciiTheme="minorHAnsi" w:eastAsiaTheme="minorEastAsia" w:hAnsiTheme="minorHAnsi" w:cstheme="minorBidi"/>
          <w:b w:val="0"/>
          <w:bCs w:val="0"/>
          <w:smallCaps w:val="0"/>
          <w:noProof/>
          <w:sz w:val="22"/>
          <w:szCs w:val="22"/>
        </w:rPr>
      </w:pPr>
      <w:hyperlink w:anchor="_Toc74235369" w:history="1">
        <w:r w:rsidR="00005BF6">
          <w:rPr>
            <w:rStyle w:val="Hyperlink"/>
            <w:noProof/>
          </w:rPr>
          <w:t xml:space="preserve">CHƯƠNG 2. </w:t>
        </w:r>
        <w:r w:rsidR="00063F90">
          <w:rPr>
            <w:rStyle w:val="Hyperlink"/>
            <w:noProof/>
          </w:rPr>
          <w:t xml:space="preserve">TỔNG QUAN </w:t>
        </w:r>
        <w:r w:rsidR="00BE70C3">
          <w:rPr>
            <w:rStyle w:val="Hyperlink"/>
            <w:noProof/>
          </w:rPr>
          <w:t>VỀ HỆ THỐNG</w:t>
        </w:r>
        <w:r w:rsidR="006C5F9E">
          <w:rPr>
            <w:rStyle w:val="Hyperlink"/>
            <w:noProof/>
          </w:rPr>
          <w:t xml:space="preserve"> CẦN TEST</w:t>
        </w:r>
        <w:r w:rsidR="004754F4">
          <w:rPr>
            <w:noProof/>
            <w:webHidden/>
          </w:rPr>
          <w:tab/>
        </w:r>
        <w:r w:rsidR="004754F4">
          <w:rPr>
            <w:noProof/>
            <w:webHidden/>
          </w:rPr>
          <w:fldChar w:fldCharType="begin"/>
        </w:r>
        <w:r w:rsidR="004754F4">
          <w:rPr>
            <w:noProof/>
            <w:webHidden/>
          </w:rPr>
          <w:instrText xml:space="preserve"> PAGEREF _Toc74235369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1F14A5EE" w14:textId="5DA9AF2F" w:rsidR="004754F4" w:rsidRDefault="00715D01">
      <w:pPr>
        <w:pStyle w:val="TOC2"/>
        <w:rPr>
          <w:noProof/>
        </w:rPr>
      </w:pPr>
      <w:hyperlink w:anchor="_Toc74235370" w:history="1">
        <w:r w:rsidR="004754F4" w:rsidRPr="00235FAD">
          <w:rPr>
            <w:rStyle w:val="Hyperlink"/>
            <w:noProof/>
          </w:rPr>
          <w:t>2.1.</w:t>
        </w:r>
        <w:r w:rsidR="004754F4">
          <w:rPr>
            <w:rFonts w:asciiTheme="minorHAnsi" w:eastAsiaTheme="minorEastAsia" w:hAnsiTheme="minorHAnsi" w:cstheme="minorBidi"/>
            <w:iCs w:val="0"/>
            <w:noProof/>
            <w:sz w:val="22"/>
            <w:szCs w:val="22"/>
          </w:rPr>
          <w:tab/>
        </w:r>
        <w:r w:rsidR="00BE70C3">
          <w:rPr>
            <w:rStyle w:val="Hyperlink"/>
            <w:noProof/>
          </w:rPr>
          <w:t>Tổng quan về hệ thống</w:t>
        </w:r>
        <w:r w:rsidR="004754F4">
          <w:rPr>
            <w:noProof/>
            <w:webHidden/>
          </w:rPr>
          <w:tab/>
        </w:r>
        <w:r w:rsidR="004754F4">
          <w:rPr>
            <w:noProof/>
            <w:webHidden/>
          </w:rPr>
          <w:fldChar w:fldCharType="begin"/>
        </w:r>
        <w:r w:rsidR="004754F4">
          <w:rPr>
            <w:noProof/>
            <w:webHidden/>
          </w:rPr>
          <w:instrText xml:space="preserve"> PAGEREF _Toc74235370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43D60F9A" w14:textId="3FBED968" w:rsidR="00063F90" w:rsidRPr="00063F90" w:rsidRDefault="00715D01" w:rsidP="00063F90">
      <w:pPr>
        <w:pStyle w:val="TOC2"/>
        <w:rPr>
          <w:rFonts w:asciiTheme="minorHAnsi" w:eastAsiaTheme="minorEastAsia" w:hAnsiTheme="minorHAnsi" w:cstheme="minorBidi"/>
          <w:iCs w:val="0"/>
          <w:noProof/>
          <w:sz w:val="22"/>
          <w:szCs w:val="22"/>
        </w:rPr>
      </w:pPr>
      <w:hyperlink w:anchor="_Toc74235370" w:history="1">
        <w:r w:rsidR="00063F90">
          <w:rPr>
            <w:rStyle w:val="Hyperlink"/>
            <w:noProof/>
          </w:rPr>
          <w:t>2.2</w:t>
        </w:r>
        <w:r w:rsidR="00063F90" w:rsidRPr="00235FAD">
          <w:rPr>
            <w:rStyle w:val="Hyperlink"/>
            <w:noProof/>
          </w:rPr>
          <w:t>.</w:t>
        </w:r>
        <w:r w:rsidR="00063F90">
          <w:rPr>
            <w:rFonts w:asciiTheme="minorHAnsi" w:eastAsiaTheme="minorEastAsia" w:hAnsiTheme="minorHAnsi" w:cstheme="minorBidi"/>
            <w:iCs w:val="0"/>
            <w:noProof/>
            <w:sz w:val="22"/>
            <w:szCs w:val="22"/>
          </w:rPr>
          <w:tab/>
        </w:r>
        <w:r w:rsidR="00BE70C3">
          <w:rPr>
            <w:rStyle w:val="Hyperlink"/>
            <w:noProof/>
          </w:rPr>
          <w:t>Phân tích yêu cầu</w:t>
        </w:r>
        <w:r w:rsidR="00063F90">
          <w:rPr>
            <w:rStyle w:val="Hyperlink"/>
            <w:noProof/>
          </w:rPr>
          <w:t xml:space="preserve"> </w:t>
        </w:r>
        <w:r w:rsidR="00063F90">
          <w:rPr>
            <w:noProof/>
            <w:webHidden/>
          </w:rPr>
          <w:tab/>
        </w:r>
        <w:r w:rsidR="00063F90">
          <w:rPr>
            <w:noProof/>
            <w:webHidden/>
          </w:rPr>
          <w:fldChar w:fldCharType="begin"/>
        </w:r>
        <w:r w:rsidR="00063F90">
          <w:rPr>
            <w:noProof/>
            <w:webHidden/>
          </w:rPr>
          <w:instrText xml:space="preserve"> PAGEREF _Toc74235370 \h </w:instrText>
        </w:r>
        <w:r w:rsidR="00063F90">
          <w:rPr>
            <w:noProof/>
            <w:webHidden/>
          </w:rPr>
        </w:r>
        <w:r w:rsidR="00063F90">
          <w:rPr>
            <w:noProof/>
            <w:webHidden/>
          </w:rPr>
          <w:fldChar w:fldCharType="separate"/>
        </w:r>
        <w:r w:rsidR="00063F90">
          <w:rPr>
            <w:noProof/>
            <w:webHidden/>
          </w:rPr>
          <w:t>3</w:t>
        </w:r>
        <w:r w:rsidR="00063F90">
          <w:rPr>
            <w:noProof/>
            <w:webHidden/>
          </w:rPr>
          <w:fldChar w:fldCharType="end"/>
        </w:r>
      </w:hyperlink>
    </w:p>
    <w:p w14:paraId="762E5FA5" w14:textId="0026D9D1" w:rsidR="004754F4" w:rsidRDefault="00715D01">
      <w:pPr>
        <w:pStyle w:val="TOC3"/>
        <w:rPr>
          <w:rFonts w:asciiTheme="minorHAnsi" w:eastAsiaTheme="minorEastAsia" w:hAnsiTheme="minorHAnsi" w:cstheme="minorBidi"/>
          <w:noProof/>
          <w:sz w:val="22"/>
          <w:szCs w:val="22"/>
        </w:rPr>
      </w:pPr>
      <w:hyperlink w:anchor="_Toc74235371" w:history="1">
        <w:r w:rsidR="00063F90">
          <w:rPr>
            <w:rStyle w:val="Hyperlink"/>
            <w:noProof/>
          </w:rPr>
          <w:t>2.2</w:t>
        </w:r>
        <w:r w:rsidR="004754F4" w:rsidRPr="00235FAD">
          <w:rPr>
            <w:rStyle w:val="Hyperlink"/>
            <w:noProof/>
          </w:rPr>
          <w:t>.1.</w:t>
        </w:r>
        <w:r w:rsidR="004754F4">
          <w:rPr>
            <w:rFonts w:asciiTheme="minorHAnsi" w:eastAsiaTheme="minorEastAsia" w:hAnsiTheme="minorHAnsi" w:cstheme="minorBidi"/>
            <w:noProof/>
            <w:sz w:val="22"/>
            <w:szCs w:val="22"/>
          </w:rPr>
          <w:tab/>
        </w:r>
        <w:r w:rsidR="00063F90">
          <w:rPr>
            <w:rStyle w:val="Hyperlink"/>
            <w:noProof/>
          </w:rPr>
          <w:t>Selenium IDE</w:t>
        </w:r>
        <w:r w:rsidR="004754F4">
          <w:rPr>
            <w:noProof/>
            <w:webHidden/>
          </w:rPr>
          <w:tab/>
        </w:r>
        <w:r w:rsidR="004754F4">
          <w:rPr>
            <w:noProof/>
            <w:webHidden/>
          </w:rPr>
          <w:fldChar w:fldCharType="begin"/>
        </w:r>
        <w:r w:rsidR="004754F4">
          <w:rPr>
            <w:noProof/>
            <w:webHidden/>
          </w:rPr>
          <w:instrText xml:space="preserve"> PAGEREF _Toc74235371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6C182204" w14:textId="7CB2DBEF" w:rsidR="004754F4" w:rsidRDefault="00715D01">
      <w:pPr>
        <w:pStyle w:val="TOC3"/>
        <w:rPr>
          <w:noProof/>
        </w:rPr>
      </w:pPr>
      <w:hyperlink w:anchor="_Toc74235372" w:history="1">
        <w:r w:rsidR="00063F90">
          <w:rPr>
            <w:rStyle w:val="Hyperlink"/>
            <w:noProof/>
          </w:rPr>
          <w:t>2.2</w:t>
        </w:r>
        <w:r w:rsidR="004754F4" w:rsidRPr="00235FAD">
          <w:rPr>
            <w:rStyle w:val="Hyperlink"/>
            <w:noProof/>
          </w:rPr>
          <w:t>.2.</w:t>
        </w:r>
        <w:r w:rsidR="004754F4">
          <w:rPr>
            <w:rFonts w:asciiTheme="minorHAnsi" w:eastAsiaTheme="minorEastAsia" w:hAnsiTheme="minorHAnsi" w:cstheme="minorBidi"/>
            <w:noProof/>
            <w:sz w:val="22"/>
            <w:szCs w:val="22"/>
          </w:rPr>
          <w:tab/>
        </w:r>
        <w:r w:rsidR="00063F90">
          <w:rPr>
            <w:rStyle w:val="Hyperlink"/>
            <w:noProof/>
          </w:rPr>
          <w:t>Selenium Remote Control</w:t>
        </w:r>
        <w:r w:rsidR="004754F4">
          <w:rPr>
            <w:noProof/>
            <w:webHidden/>
          </w:rPr>
          <w:tab/>
        </w:r>
        <w:r w:rsidR="004754F4">
          <w:rPr>
            <w:noProof/>
            <w:webHidden/>
          </w:rPr>
          <w:fldChar w:fldCharType="begin"/>
        </w:r>
        <w:r w:rsidR="004754F4">
          <w:rPr>
            <w:noProof/>
            <w:webHidden/>
          </w:rPr>
          <w:instrText xml:space="preserve"> PAGEREF _Toc74235372 \h </w:instrText>
        </w:r>
        <w:r w:rsidR="004754F4">
          <w:rPr>
            <w:noProof/>
            <w:webHidden/>
          </w:rPr>
        </w:r>
        <w:r w:rsidR="004754F4">
          <w:rPr>
            <w:noProof/>
            <w:webHidden/>
          </w:rPr>
          <w:fldChar w:fldCharType="separate"/>
        </w:r>
        <w:r w:rsidR="004754F4">
          <w:rPr>
            <w:noProof/>
            <w:webHidden/>
          </w:rPr>
          <w:t>3</w:t>
        </w:r>
        <w:r w:rsidR="004754F4">
          <w:rPr>
            <w:noProof/>
            <w:webHidden/>
          </w:rPr>
          <w:fldChar w:fldCharType="end"/>
        </w:r>
      </w:hyperlink>
    </w:p>
    <w:p w14:paraId="65788EE7" w14:textId="30375A8F" w:rsidR="00063F90" w:rsidRDefault="00715D01" w:rsidP="00063F90">
      <w:pPr>
        <w:pStyle w:val="TOC3"/>
        <w:rPr>
          <w:rFonts w:asciiTheme="minorHAnsi" w:eastAsiaTheme="minorEastAsia" w:hAnsiTheme="minorHAnsi" w:cstheme="minorBidi"/>
          <w:noProof/>
          <w:sz w:val="22"/>
          <w:szCs w:val="22"/>
        </w:rPr>
      </w:pPr>
      <w:hyperlink w:anchor="_Toc74235372" w:history="1">
        <w:r w:rsidR="00063F90">
          <w:rPr>
            <w:rStyle w:val="Hyperlink"/>
            <w:noProof/>
          </w:rPr>
          <w:t>2.2.3</w:t>
        </w:r>
        <w:r w:rsidR="00063F90" w:rsidRPr="00235FAD">
          <w:rPr>
            <w:rStyle w:val="Hyperlink"/>
            <w:noProof/>
          </w:rPr>
          <w:t>.</w:t>
        </w:r>
        <w:r w:rsidR="00063F90">
          <w:rPr>
            <w:rFonts w:asciiTheme="minorHAnsi" w:eastAsiaTheme="minorEastAsia" w:hAnsiTheme="minorHAnsi" w:cstheme="minorBidi"/>
            <w:noProof/>
            <w:sz w:val="22"/>
            <w:szCs w:val="22"/>
          </w:rPr>
          <w:tab/>
        </w:r>
        <w:r w:rsidR="00063F90">
          <w:rPr>
            <w:rStyle w:val="Hyperlink"/>
            <w:noProof/>
          </w:rPr>
          <w:t>Selenium Web Driver</w:t>
        </w:r>
        <w:r w:rsidR="00063F90">
          <w:rPr>
            <w:noProof/>
            <w:webHidden/>
          </w:rPr>
          <w:tab/>
        </w:r>
        <w:r w:rsidR="00063F90">
          <w:rPr>
            <w:noProof/>
            <w:webHidden/>
          </w:rPr>
          <w:fldChar w:fldCharType="begin"/>
        </w:r>
        <w:r w:rsidR="00063F90">
          <w:rPr>
            <w:noProof/>
            <w:webHidden/>
          </w:rPr>
          <w:instrText xml:space="preserve"> PAGEREF _Toc74235372 \h </w:instrText>
        </w:r>
        <w:r w:rsidR="00063F90">
          <w:rPr>
            <w:noProof/>
            <w:webHidden/>
          </w:rPr>
        </w:r>
        <w:r w:rsidR="00063F90">
          <w:rPr>
            <w:noProof/>
            <w:webHidden/>
          </w:rPr>
          <w:fldChar w:fldCharType="separate"/>
        </w:r>
        <w:r w:rsidR="00063F90">
          <w:rPr>
            <w:noProof/>
            <w:webHidden/>
          </w:rPr>
          <w:t>3</w:t>
        </w:r>
        <w:r w:rsidR="00063F90">
          <w:rPr>
            <w:noProof/>
            <w:webHidden/>
          </w:rPr>
          <w:fldChar w:fldCharType="end"/>
        </w:r>
      </w:hyperlink>
    </w:p>
    <w:p w14:paraId="74AC5A54" w14:textId="6DD88223" w:rsidR="00063F90" w:rsidRPr="00063F90" w:rsidRDefault="00715D01" w:rsidP="00063F90">
      <w:pPr>
        <w:pStyle w:val="TOC3"/>
        <w:rPr>
          <w:rFonts w:asciiTheme="minorHAnsi" w:eastAsiaTheme="minorEastAsia" w:hAnsiTheme="minorHAnsi" w:cstheme="minorBidi"/>
          <w:noProof/>
          <w:sz w:val="22"/>
          <w:szCs w:val="22"/>
        </w:rPr>
      </w:pPr>
      <w:hyperlink w:anchor="_Toc74235372" w:history="1">
        <w:r w:rsidR="00063F90">
          <w:rPr>
            <w:rStyle w:val="Hyperlink"/>
            <w:noProof/>
          </w:rPr>
          <w:t>2.2.4</w:t>
        </w:r>
        <w:r w:rsidR="00063F90" w:rsidRPr="00235FAD">
          <w:rPr>
            <w:rStyle w:val="Hyperlink"/>
            <w:noProof/>
          </w:rPr>
          <w:t>.</w:t>
        </w:r>
        <w:r w:rsidR="00063F90">
          <w:rPr>
            <w:rFonts w:asciiTheme="minorHAnsi" w:eastAsiaTheme="minorEastAsia" w:hAnsiTheme="minorHAnsi" w:cstheme="minorBidi"/>
            <w:noProof/>
            <w:sz w:val="22"/>
            <w:szCs w:val="22"/>
          </w:rPr>
          <w:tab/>
        </w:r>
        <w:r w:rsidR="00063F90">
          <w:rPr>
            <w:rStyle w:val="Hyperlink"/>
            <w:noProof/>
          </w:rPr>
          <w:t>Selenium Grid</w:t>
        </w:r>
        <w:r w:rsidR="00063F90">
          <w:rPr>
            <w:noProof/>
            <w:webHidden/>
          </w:rPr>
          <w:tab/>
        </w:r>
        <w:r w:rsidR="00063F90">
          <w:rPr>
            <w:noProof/>
            <w:webHidden/>
          </w:rPr>
          <w:fldChar w:fldCharType="begin"/>
        </w:r>
        <w:r w:rsidR="00063F90">
          <w:rPr>
            <w:noProof/>
            <w:webHidden/>
          </w:rPr>
          <w:instrText xml:space="preserve"> PAGEREF _Toc74235372 \h </w:instrText>
        </w:r>
        <w:r w:rsidR="00063F90">
          <w:rPr>
            <w:noProof/>
            <w:webHidden/>
          </w:rPr>
        </w:r>
        <w:r w:rsidR="00063F90">
          <w:rPr>
            <w:noProof/>
            <w:webHidden/>
          </w:rPr>
          <w:fldChar w:fldCharType="separate"/>
        </w:r>
        <w:r w:rsidR="00063F90">
          <w:rPr>
            <w:noProof/>
            <w:webHidden/>
          </w:rPr>
          <w:t>3</w:t>
        </w:r>
        <w:r w:rsidR="00063F90">
          <w:rPr>
            <w:noProof/>
            <w:webHidden/>
          </w:rPr>
          <w:fldChar w:fldCharType="end"/>
        </w:r>
      </w:hyperlink>
    </w:p>
    <w:p w14:paraId="18E34B20" w14:textId="5D17A893" w:rsidR="00BE70C3" w:rsidRDefault="00715D01" w:rsidP="00BE70C3">
      <w:pPr>
        <w:pStyle w:val="TOC3"/>
        <w:rPr>
          <w:rFonts w:asciiTheme="minorHAnsi" w:eastAsiaTheme="minorEastAsia" w:hAnsiTheme="minorHAnsi" w:cstheme="minorBidi"/>
          <w:noProof/>
          <w:sz w:val="22"/>
          <w:szCs w:val="22"/>
        </w:rPr>
      </w:pPr>
      <w:hyperlink w:anchor="_Toc74235372" w:history="1">
        <w:r w:rsidR="00BE70C3">
          <w:rPr>
            <w:rStyle w:val="Hyperlink"/>
            <w:noProof/>
          </w:rPr>
          <w:t>2.3</w:t>
        </w:r>
        <w:r w:rsidR="00BE70C3" w:rsidRPr="00235FAD">
          <w:rPr>
            <w:rStyle w:val="Hyperlink"/>
            <w:noProof/>
          </w:rPr>
          <w:t>.2.</w:t>
        </w:r>
        <w:r w:rsidR="00BE70C3">
          <w:rPr>
            <w:rFonts w:asciiTheme="minorHAnsi" w:eastAsiaTheme="minorEastAsia" w:hAnsiTheme="minorHAnsi" w:cstheme="minorBidi"/>
            <w:noProof/>
            <w:sz w:val="22"/>
            <w:szCs w:val="22"/>
          </w:rPr>
          <w:tab/>
        </w:r>
        <w:r w:rsidR="00BE70C3">
          <w:rPr>
            <w:rStyle w:val="Hyperlink"/>
            <w:noProof/>
          </w:rPr>
          <w:t>Tại sao sử dụng S</w:t>
        </w:r>
        <w:r w:rsidR="00BE70C3" w:rsidRPr="00BE70C3">
          <w:rPr>
            <w:rStyle w:val="Hyperlink"/>
            <w:noProof/>
          </w:rPr>
          <w:t>elenium Web Driver</w:t>
        </w:r>
        <w:r w:rsidR="00BE70C3">
          <w:rPr>
            <w:rStyle w:val="Hyperlink"/>
            <w:noProof/>
          </w:rPr>
          <w:t>?</w:t>
        </w:r>
        <w:r w:rsidR="00BE70C3">
          <w:rPr>
            <w:noProof/>
            <w:webHidden/>
          </w:rPr>
          <w:tab/>
        </w:r>
        <w:r w:rsidR="00BE70C3">
          <w:rPr>
            <w:noProof/>
            <w:webHidden/>
          </w:rPr>
          <w:fldChar w:fldCharType="begin"/>
        </w:r>
        <w:r w:rsidR="00BE70C3">
          <w:rPr>
            <w:noProof/>
            <w:webHidden/>
          </w:rPr>
          <w:instrText xml:space="preserve"> PAGEREF _Toc74235372 \h </w:instrText>
        </w:r>
        <w:r w:rsidR="00BE70C3">
          <w:rPr>
            <w:noProof/>
            <w:webHidden/>
          </w:rPr>
        </w:r>
        <w:r w:rsidR="00BE70C3">
          <w:rPr>
            <w:noProof/>
            <w:webHidden/>
          </w:rPr>
          <w:fldChar w:fldCharType="separate"/>
        </w:r>
        <w:r w:rsidR="00BE70C3">
          <w:rPr>
            <w:noProof/>
            <w:webHidden/>
          </w:rPr>
          <w:t>3</w:t>
        </w:r>
        <w:r w:rsidR="00BE70C3">
          <w:rPr>
            <w:noProof/>
            <w:webHidden/>
          </w:rPr>
          <w:fldChar w:fldCharType="end"/>
        </w:r>
      </w:hyperlink>
    </w:p>
    <w:p w14:paraId="6701DCC6" w14:textId="68D754D0" w:rsidR="00BE70C3" w:rsidRPr="00A70B24" w:rsidRDefault="00715D01" w:rsidP="00A70B24">
      <w:pPr>
        <w:pStyle w:val="TOC3"/>
        <w:rPr>
          <w:noProof/>
        </w:rPr>
      </w:pPr>
      <w:hyperlink w:anchor="_Toc74235372" w:history="1">
        <w:r w:rsidR="00BE70C3">
          <w:rPr>
            <w:rStyle w:val="Hyperlink"/>
            <w:noProof/>
          </w:rPr>
          <w:t>2.3.3</w:t>
        </w:r>
        <w:r w:rsidR="00BE70C3" w:rsidRPr="00235FAD">
          <w:rPr>
            <w:rStyle w:val="Hyperlink"/>
            <w:noProof/>
          </w:rPr>
          <w:t>.</w:t>
        </w:r>
        <w:r w:rsidR="00BE70C3">
          <w:rPr>
            <w:rFonts w:asciiTheme="minorHAnsi" w:eastAsiaTheme="minorEastAsia" w:hAnsiTheme="minorHAnsi" w:cstheme="minorBidi"/>
            <w:noProof/>
            <w:sz w:val="22"/>
            <w:szCs w:val="22"/>
          </w:rPr>
          <w:tab/>
        </w:r>
        <w:r w:rsidR="00BE70C3" w:rsidRPr="00BE70C3">
          <w:rPr>
            <w:rStyle w:val="Hyperlink"/>
            <w:noProof/>
          </w:rPr>
          <w:t>S</w:t>
        </w:r>
        <w:r w:rsidR="00BE70C3">
          <w:rPr>
            <w:rStyle w:val="Hyperlink"/>
            <w:noProof/>
          </w:rPr>
          <w:t>ử dụng S</w:t>
        </w:r>
        <w:r w:rsidR="00BE70C3" w:rsidRPr="00BE70C3">
          <w:rPr>
            <w:rStyle w:val="Hyperlink"/>
            <w:noProof/>
          </w:rPr>
          <w:t>elenium Web Driver</w:t>
        </w:r>
        <w:r w:rsidR="00BE70C3">
          <w:rPr>
            <w:rStyle w:val="Hyperlink"/>
            <w:noProof/>
          </w:rPr>
          <w:t xml:space="preserve"> ở đâu</w:t>
        </w:r>
        <w:r w:rsidR="00BE70C3">
          <w:rPr>
            <w:noProof/>
            <w:webHidden/>
          </w:rPr>
          <w:tab/>
        </w:r>
        <w:r w:rsidR="00BE70C3">
          <w:rPr>
            <w:noProof/>
            <w:webHidden/>
          </w:rPr>
          <w:fldChar w:fldCharType="begin"/>
        </w:r>
        <w:r w:rsidR="00BE70C3">
          <w:rPr>
            <w:noProof/>
            <w:webHidden/>
          </w:rPr>
          <w:instrText xml:space="preserve"> PAGEREF _Toc74235372 \h </w:instrText>
        </w:r>
        <w:r w:rsidR="00BE70C3">
          <w:rPr>
            <w:noProof/>
            <w:webHidden/>
          </w:rPr>
        </w:r>
        <w:r w:rsidR="00BE70C3">
          <w:rPr>
            <w:noProof/>
            <w:webHidden/>
          </w:rPr>
          <w:fldChar w:fldCharType="separate"/>
        </w:r>
        <w:r w:rsidR="00BE70C3">
          <w:rPr>
            <w:noProof/>
            <w:webHidden/>
          </w:rPr>
          <w:t>3</w:t>
        </w:r>
        <w:r w:rsidR="00BE70C3">
          <w:rPr>
            <w:noProof/>
            <w:webHidden/>
          </w:rPr>
          <w:fldChar w:fldCharType="end"/>
        </w:r>
      </w:hyperlink>
      <w:r w:rsidR="002B35EC">
        <w:rPr>
          <w:noProof/>
        </w:rPr>
        <w:t>s</w:t>
      </w:r>
    </w:p>
    <w:p w14:paraId="020D0374" w14:textId="4C51A9D2" w:rsidR="004754F4" w:rsidRDefault="00715D01">
      <w:pPr>
        <w:pStyle w:val="TOC1"/>
        <w:rPr>
          <w:rFonts w:asciiTheme="minorHAnsi" w:eastAsiaTheme="minorEastAsia" w:hAnsiTheme="minorHAnsi" w:cstheme="minorBidi"/>
          <w:b w:val="0"/>
          <w:bCs w:val="0"/>
          <w:smallCaps w:val="0"/>
          <w:noProof/>
          <w:sz w:val="22"/>
          <w:szCs w:val="22"/>
        </w:rPr>
      </w:pPr>
      <w:hyperlink w:anchor="_Toc74235374" w:history="1">
        <w:r w:rsidR="00005BF6">
          <w:rPr>
            <w:rStyle w:val="Hyperlink"/>
            <w:noProof/>
          </w:rPr>
          <w:t>CHƯƠNG 3. THIẾT KẾ TESTCASE VÀ THỰC HIỆN TEST</w:t>
        </w:r>
        <w:r w:rsidR="004754F4" w:rsidRPr="00235FAD">
          <w:rPr>
            <w:rStyle w:val="Hyperlink"/>
            <w:noProof/>
          </w:rPr>
          <w:t>…</w:t>
        </w:r>
        <w:r w:rsidR="004754F4">
          <w:rPr>
            <w:noProof/>
            <w:webHidden/>
          </w:rPr>
          <w:tab/>
        </w:r>
        <w:r w:rsidR="004754F4">
          <w:rPr>
            <w:noProof/>
            <w:webHidden/>
          </w:rPr>
          <w:fldChar w:fldCharType="begin"/>
        </w:r>
        <w:r w:rsidR="004754F4">
          <w:rPr>
            <w:noProof/>
            <w:webHidden/>
          </w:rPr>
          <w:instrText xml:space="preserve"> PAGEREF _Toc74235374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484A35C2" w14:textId="1FD800C2" w:rsidR="004754F4" w:rsidRDefault="00715D01">
      <w:pPr>
        <w:pStyle w:val="TOC2"/>
        <w:rPr>
          <w:rFonts w:asciiTheme="minorHAnsi" w:eastAsiaTheme="minorEastAsia" w:hAnsiTheme="minorHAnsi" w:cstheme="minorBidi"/>
          <w:iCs w:val="0"/>
          <w:noProof/>
          <w:sz w:val="22"/>
          <w:szCs w:val="22"/>
        </w:rPr>
      </w:pPr>
      <w:hyperlink w:anchor="_Toc74235375" w:history="1">
        <w:r w:rsidR="004754F4" w:rsidRPr="00235FAD">
          <w:rPr>
            <w:rStyle w:val="Hyperlink"/>
            <w:noProof/>
          </w:rPr>
          <w:t>3.1.</w:t>
        </w:r>
        <w:r w:rsidR="004754F4">
          <w:rPr>
            <w:rFonts w:asciiTheme="minorHAnsi" w:eastAsiaTheme="minorEastAsia" w:hAnsiTheme="minorHAnsi" w:cstheme="minorBidi"/>
            <w:iCs w:val="0"/>
            <w:noProof/>
            <w:sz w:val="22"/>
            <w:szCs w:val="22"/>
          </w:rPr>
          <w:tab/>
        </w:r>
        <w:r w:rsidR="004754F4" w:rsidRPr="00235FAD">
          <w:rPr>
            <w:rStyle w:val="Hyperlink"/>
            <w:noProof/>
          </w:rPr>
          <w:t>Mục 3.1</w:t>
        </w:r>
        <w:r w:rsidR="004754F4">
          <w:rPr>
            <w:noProof/>
            <w:webHidden/>
          </w:rPr>
          <w:tab/>
        </w:r>
        <w:r w:rsidR="004754F4">
          <w:rPr>
            <w:noProof/>
            <w:webHidden/>
          </w:rPr>
          <w:fldChar w:fldCharType="begin"/>
        </w:r>
        <w:r w:rsidR="004754F4">
          <w:rPr>
            <w:noProof/>
            <w:webHidden/>
          </w:rPr>
          <w:instrText xml:space="preserve"> PAGEREF _Toc74235375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61FD2B4B" w14:textId="4E819EBC" w:rsidR="004754F4" w:rsidRDefault="00715D01">
      <w:pPr>
        <w:pStyle w:val="TOC3"/>
        <w:rPr>
          <w:rFonts w:asciiTheme="minorHAnsi" w:eastAsiaTheme="minorEastAsia" w:hAnsiTheme="minorHAnsi" w:cstheme="minorBidi"/>
          <w:noProof/>
          <w:sz w:val="22"/>
          <w:szCs w:val="22"/>
        </w:rPr>
      </w:pPr>
      <w:hyperlink w:anchor="_Toc74235376" w:history="1">
        <w:r w:rsidR="004754F4" w:rsidRPr="00235FAD">
          <w:rPr>
            <w:rStyle w:val="Hyperlink"/>
            <w:noProof/>
          </w:rPr>
          <w:t>3.1.1.</w:t>
        </w:r>
        <w:r w:rsidR="004754F4">
          <w:rPr>
            <w:rFonts w:asciiTheme="minorHAnsi" w:eastAsiaTheme="minorEastAsia" w:hAnsiTheme="minorHAnsi" w:cstheme="minorBidi"/>
            <w:noProof/>
            <w:sz w:val="22"/>
            <w:szCs w:val="22"/>
          </w:rPr>
          <w:tab/>
        </w:r>
        <w:r w:rsidR="004754F4" w:rsidRPr="00235FAD">
          <w:rPr>
            <w:rStyle w:val="Hyperlink"/>
            <w:noProof/>
          </w:rPr>
          <w:t>Mục 3.1.1</w:t>
        </w:r>
        <w:r w:rsidR="004754F4">
          <w:rPr>
            <w:noProof/>
            <w:webHidden/>
          </w:rPr>
          <w:tab/>
        </w:r>
        <w:r w:rsidR="004754F4">
          <w:rPr>
            <w:noProof/>
            <w:webHidden/>
          </w:rPr>
          <w:fldChar w:fldCharType="begin"/>
        </w:r>
        <w:r w:rsidR="004754F4">
          <w:rPr>
            <w:noProof/>
            <w:webHidden/>
          </w:rPr>
          <w:instrText xml:space="preserve"> PAGEREF _Toc74235376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4872C898" w14:textId="54577FF9" w:rsidR="004754F4" w:rsidRDefault="00715D01">
      <w:pPr>
        <w:pStyle w:val="TOC3"/>
        <w:rPr>
          <w:rFonts w:asciiTheme="minorHAnsi" w:eastAsiaTheme="minorEastAsia" w:hAnsiTheme="minorHAnsi" w:cstheme="minorBidi"/>
          <w:noProof/>
          <w:sz w:val="22"/>
          <w:szCs w:val="22"/>
        </w:rPr>
      </w:pPr>
      <w:hyperlink w:anchor="_Toc74235377" w:history="1">
        <w:r w:rsidR="004754F4" w:rsidRPr="00235FAD">
          <w:rPr>
            <w:rStyle w:val="Hyperlink"/>
            <w:noProof/>
          </w:rPr>
          <w:t>3.1.2.</w:t>
        </w:r>
        <w:r w:rsidR="004754F4">
          <w:rPr>
            <w:rFonts w:asciiTheme="minorHAnsi" w:eastAsiaTheme="minorEastAsia" w:hAnsiTheme="minorHAnsi" w:cstheme="minorBidi"/>
            <w:noProof/>
            <w:sz w:val="22"/>
            <w:szCs w:val="22"/>
          </w:rPr>
          <w:tab/>
        </w:r>
        <w:r w:rsidR="004754F4" w:rsidRPr="00235FAD">
          <w:rPr>
            <w:rStyle w:val="Hyperlink"/>
            <w:noProof/>
          </w:rPr>
          <w:t>Mục 3.1.2</w:t>
        </w:r>
        <w:r w:rsidR="004754F4">
          <w:rPr>
            <w:noProof/>
            <w:webHidden/>
          </w:rPr>
          <w:tab/>
        </w:r>
        <w:r w:rsidR="004754F4">
          <w:rPr>
            <w:noProof/>
            <w:webHidden/>
          </w:rPr>
          <w:fldChar w:fldCharType="begin"/>
        </w:r>
        <w:r w:rsidR="004754F4">
          <w:rPr>
            <w:noProof/>
            <w:webHidden/>
          </w:rPr>
          <w:instrText xml:space="preserve"> PAGEREF _Toc74235377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76863BB8" w14:textId="6A598F22" w:rsidR="004754F4" w:rsidRDefault="00715D01">
      <w:pPr>
        <w:pStyle w:val="TOC2"/>
        <w:rPr>
          <w:rFonts w:asciiTheme="minorHAnsi" w:eastAsiaTheme="minorEastAsia" w:hAnsiTheme="minorHAnsi" w:cstheme="minorBidi"/>
          <w:iCs w:val="0"/>
          <w:noProof/>
          <w:sz w:val="22"/>
          <w:szCs w:val="22"/>
        </w:rPr>
      </w:pPr>
      <w:hyperlink w:anchor="_Toc74235378" w:history="1">
        <w:r w:rsidR="004754F4" w:rsidRPr="00235FAD">
          <w:rPr>
            <w:rStyle w:val="Hyperlink"/>
            <w:noProof/>
          </w:rPr>
          <w:t>3.2.</w:t>
        </w:r>
        <w:r w:rsidR="004754F4">
          <w:rPr>
            <w:rFonts w:asciiTheme="minorHAnsi" w:eastAsiaTheme="minorEastAsia" w:hAnsiTheme="minorHAnsi" w:cstheme="minorBidi"/>
            <w:iCs w:val="0"/>
            <w:noProof/>
            <w:sz w:val="22"/>
            <w:szCs w:val="22"/>
          </w:rPr>
          <w:tab/>
        </w:r>
        <w:r w:rsidR="004754F4" w:rsidRPr="00235FAD">
          <w:rPr>
            <w:rStyle w:val="Hyperlink"/>
            <w:noProof/>
          </w:rPr>
          <w:t>Mục 3.2</w:t>
        </w:r>
        <w:r w:rsidR="004754F4">
          <w:rPr>
            <w:noProof/>
            <w:webHidden/>
          </w:rPr>
          <w:tab/>
        </w:r>
        <w:r w:rsidR="004754F4">
          <w:rPr>
            <w:noProof/>
            <w:webHidden/>
          </w:rPr>
          <w:fldChar w:fldCharType="begin"/>
        </w:r>
        <w:r w:rsidR="004754F4">
          <w:rPr>
            <w:noProof/>
            <w:webHidden/>
          </w:rPr>
          <w:instrText xml:space="preserve"> PAGEREF _Toc74235378 \h </w:instrText>
        </w:r>
        <w:r w:rsidR="004754F4">
          <w:rPr>
            <w:noProof/>
            <w:webHidden/>
          </w:rPr>
        </w:r>
        <w:r w:rsidR="004754F4">
          <w:rPr>
            <w:noProof/>
            <w:webHidden/>
          </w:rPr>
          <w:fldChar w:fldCharType="separate"/>
        </w:r>
        <w:r w:rsidR="004754F4">
          <w:rPr>
            <w:noProof/>
            <w:webHidden/>
          </w:rPr>
          <w:t>4</w:t>
        </w:r>
        <w:r w:rsidR="004754F4">
          <w:rPr>
            <w:noProof/>
            <w:webHidden/>
          </w:rPr>
          <w:fldChar w:fldCharType="end"/>
        </w:r>
      </w:hyperlink>
    </w:p>
    <w:p w14:paraId="1E5F2D85" w14:textId="7B3511ED" w:rsidR="00122C88" w:rsidRPr="00701F40" w:rsidRDefault="00E60C53" w:rsidP="008F5F19">
      <w:pPr>
        <w:pStyle w:val="TOC1"/>
        <w:rPr>
          <w:b w:val="0"/>
          <w:bCs w:val="0"/>
          <w:kern w:val="32"/>
          <w:szCs w:val="32"/>
        </w:rPr>
      </w:pPr>
      <w:r>
        <w:rPr>
          <w:kern w:val="32"/>
          <w:szCs w:val="32"/>
        </w:rPr>
        <w:fldChar w:fldCharType="end"/>
      </w:r>
    </w:p>
    <w:p w14:paraId="5A09E88D" w14:textId="77777777" w:rsidR="00687843" w:rsidRDefault="00687843">
      <w:pPr>
        <w:spacing w:before="0" w:line="240" w:lineRule="auto"/>
        <w:ind w:firstLine="0"/>
        <w:jc w:val="left"/>
        <w:rPr>
          <w:sz w:val="28"/>
        </w:rPr>
      </w:pPr>
      <w:bookmarkStart w:id="9" w:name="_Toc342760181"/>
    </w:p>
    <w:p w14:paraId="6E99AA81" w14:textId="77777777" w:rsidR="00687843" w:rsidRDefault="00687843">
      <w:pPr>
        <w:spacing w:before="0" w:line="240" w:lineRule="auto"/>
        <w:ind w:firstLine="0"/>
        <w:jc w:val="left"/>
        <w:rPr>
          <w:sz w:val="28"/>
        </w:rPr>
      </w:pPr>
    </w:p>
    <w:p w14:paraId="0FA3D22E" w14:textId="77777777" w:rsidR="00687843" w:rsidRDefault="00687843">
      <w:pPr>
        <w:spacing w:before="0" w:line="240" w:lineRule="auto"/>
        <w:ind w:firstLine="0"/>
        <w:jc w:val="left"/>
        <w:rPr>
          <w:sz w:val="28"/>
        </w:rPr>
      </w:pPr>
    </w:p>
    <w:p w14:paraId="5E72D2B6" w14:textId="77777777" w:rsidR="00687843" w:rsidRDefault="00687843">
      <w:pPr>
        <w:spacing w:before="0" w:line="240" w:lineRule="auto"/>
        <w:ind w:firstLine="0"/>
        <w:jc w:val="left"/>
        <w:rPr>
          <w:sz w:val="28"/>
        </w:rPr>
      </w:pPr>
    </w:p>
    <w:p w14:paraId="70FBD211" w14:textId="77777777" w:rsidR="00687843" w:rsidRDefault="00687843">
      <w:pPr>
        <w:spacing w:before="0" w:line="240" w:lineRule="auto"/>
        <w:ind w:firstLine="0"/>
        <w:jc w:val="left"/>
        <w:rPr>
          <w:sz w:val="28"/>
        </w:rPr>
      </w:pPr>
    </w:p>
    <w:p w14:paraId="7A326E4E" w14:textId="77777777" w:rsidR="00687843" w:rsidRDefault="00687843">
      <w:pPr>
        <w:spacing w:before="0" w:line="240" w:lineRule="auto"/>
        <w:ind w:firstLine="0"/>
        <w:jc w:val="left"/>
        <w:rPr>
          <w:sz w:val="28"/>
        </w:rPr>
      </w:pPr>
    </w:p>
    <w:p w14:paraId="1F5AB629" w14:textId="77777777" w:rsidR="00687843" w:rsidRDefault="00687843">
      <w:pPr>
        <w:spacing w:before="0" w:line="240" w:lineRule="auto"/>
        <w:ind w:firstLine="0"/>
        <w:jc w:val="left"/>
        <w:rPr>
          <w:sz w:val="28"/>
        </w:rPr>
      </w:pPr>
    </w:p>
    <w:p w14:paraId="69B30D00" w14:textId="77777777" w:rsidR="00687843" w:rsidRDefault="00687843">
      <w:pPr>
        <w:spacing w:before="0" w:line="240" w:lineRule="auto"/>
        <w:ind w:firstLine="0"/>
        <w:jc w:val="left"/>
        <w:rPr>
          <w:sz w:val="28"/>
        </w:rPr>
      </w:pPr>
    </w:p>
    <w:p w14:paraId="1C741A06" w14:textId="77777777" w:rsidR="00687843" w:rsidRDefault="00687843">
      <w:pPr>
        <w:spacing w:before="0" w:line="240" w:lineRule="auto"/>
        <w:ind w:firstLine="0"/>
        <w:jc w:val="left"/>
        <w:rPr>
          <w:sz w:val="28"/>
        </w:rPr>
      </w:pPr>
    </w:p>
    <w:p w14:paraId="2AC3C485" w14:textId="77777777" w:rsidR="00687843" w:rsidRDefault="00687843">
      <w:pPr>
        <w:spacing w:before="0" w:line="240" w:lineRule="auto"/>
        <w:ind w:firstLine="0"/>
        <w:jc w:val="left"/>
        <w:rPr>
          <w:sz w:val="28"/>
        </w:rPr>
      </w:pPr>
    </w:p>
    <w:p w14:paraId="55825680" w14:textId="77777777" w:rsidR="00687843" w:rsidRDefault="00687843">
      <w:pPr>
        <w:spacing w:before="0" w:line="240" w:lineRule="auto"/>
        <w:ind w:firstLine="0"/>
        <w:jc w:val="left"/>
        <w:rPr>
          <w:sz w:val="28"/>
        </w:rPr>
      </w:pPr>
    </w:p>
    <w:p w14:paraId="42D3099B" w14:textId="77777777" w:rsidR="00687843" w:rsidRDefault="00687843">
      <w:pPr>
        <w:spacing w:before="0" w:line="240" w:lineRule="auto"/>
        <w:ind w:firstLine="0"/>
        <w:jc w:val="left"/>
        <w:rPr>
          <w:sz w:val="28"/>
        </w:rPr>
      </w:pPr>
    </w:p>
    <w:p w14:paraId="7D80B97C" w14:textId="77777777" w:rsidR="00687843" w:rsidRDefault="00687843">
      <w:pPr>
        <w:spacing w:before="0" w:line="240" w:lineRule="auto"/>
        <w:ind w:firstLine="0"/>
        <w:jc w:val="left"/>
        <w:rPr>
          <w:sz w:val="28"/>
        </w:rPr>
      </w:pPr>
    </w:p>
    <w:p w14:paraId="5241378F" w14:textId="77777777" w:rsidR="00687843" w:rsidRDefault="00687843">
      <w:pPr>
        <w:spacing w:before="0" w:line="240" w:lineRule="auto"/>
        <w:ind w:firstLine="0"/>
        <w:jc w:val="left"/>
        <w:rPr>
          <w:sz w:val="28"/>
        </w:rPr>
      </w:pPr>
    </w:p>
    <w:p w14:paraId="1A05F120" w14:textId="77777777" w:rsidR="00687843" w:rsidRDefault="00687843">
      <w:pPr>
        <w:spacing w:before="0" w:line="240" w:lineRule="auto"/>
        <w:ind w:firstLine="0"/>
        <w:jc w:val="left"/>
        <w:rPr>
          <w:sz w:val="28"/>
        </w:rPr>
      </w:pPr>
    </w:p>
    <w:p w14:paraId="47F34FB4" w14:textId="77777777" w:rsidR="00687843" w:rsidRDefault="00687843">
      <w:pPr>
        <w:spacing w:before="0" w:line="240" w:lineRule="auto"/>
        <w:ind w:firstLine="0"/>
        <w:jc w:val="left"/>
        <w:rPr>
          <w:sz w:val="28"/>
        </w:rPr>
      </w:pPr>
    </w:p>
    <w:p w14:paraId="703D7C85" w14:textId="77777777" w:rsidR="00687843" w:rsidRDefault="00687843">
      <w:pPr>
        <w:spacing w:before="0" w:line="240" w:lineRule="auto"/>
        <w:ind w:firstLine="0"/>
        <w:jc w:val="left"/>
        <w:rPr>
          <w:sz w:val="28"/>
        </w:rPr>
      </w:pPr>
    </w:p>
    <w:p w14:paraId="1301D9DC" w14:textId="77777777" w:rsidR="00687843" w:rsidRDefault="00687843">
      <w:pPr>
        <w:spacing w:before="0" w:line="240" w:lineRule="auto"/>
        <w:ind w:firstLine="0"/>
        <w:jc w:val="left"/>
        <w:rPr>
          <w:sz w:val="28"/>
        </w:rPr>
      </w:pPr>
    </w:p>
    <w:p w14:paraId="17542672" w14:textId="77777777" w:rsidR="00687843" w:rsidRDefault="00687843">
      <w:pPr>
        <w:spacing w:before="0" w:line="240" w:lineRule="auto"/>
        <w:ind w:firstLine="0"/>
        <w:jc w:val="left"/>
        <w:rPr>
          <w:sz w:val="28"/>
        </w:rPr>
      </w:pPr>
    </w:p>
    <w:p w14:paraId="499B299C" w14:textId="77777777" w:rsidR="00687843" w:rsidRDefault="00687843">
      <w:pPr>
        <w:spacing w:before="0" w:line="240" w:lineRule="auto"/>
        <w:ind w:firstLine="0"/>
        <w:jc w:val="left"/>
        <w:rPr>
          <w:sz w:val="28"/>
        </w:rPr>
      </w:pPr>
    </w:p>
    <w:p w14:paraId="52D96ABA" w14:textId="77777777" w:rsidR="00687843" w:rsidRDefault="00687843">
      <w:pPr>
        <w:spacing w:before="0" w:line="240" w:lineRule="auto"/>
        <w:ind w:firstLine="0"/>
        <w:jc w:val="left"/>
        <w:rPr>
          <w:sz w:val="28"/>
        </w:rPr>
      </w:pPr>
    </w:p>
    <w:p w14:paraId="10348943" w14:textId="77777777" w:rsidR="00687843" w:rsidRDefault="00687843">
      <w:pPr>
        <w:spacing w:before="0" w:line="240" w:lineRule="auto"/>
        <w:ind w:firstLine="0"/>
        <w:jc w:val="left"/>
        <w:rPr>
          <w:sz w:val="28"/>
        </w:rPr>
      </w:pPr>
    </w:p>
    <w:p w14:paraId="7EBF8B3A" w14:textId="77777777" w:rsidR="00687843" w:rsidRDefault="00687843">
      <w:pPr>
        <w:spacing w:before="0" w:line="240" w:lineRule="auto"/>
        <w:ind w:firstLine="0"/>
        <w:jc w:val="left"/>
        <w:rPr>
          <w:sz w:val="28"/>
        </w:rPr>
      </w:pPr>
    </w:p>
    <w:p w14:paraId="7E80EDC0" w14:textId="77777777" w:rsidR="00687843" w:rsidRDefault="00687843">
      <w:pPr>
        <w:spacing w:before="0" w:line="240" w:lineRule="auto"/>
        <w:ind w:firstLine="0"/>
        <w:jc w:val="left"/>
        <w:rPr>
          <w:sz w:val="28"/>
        </w:rPr>
      </w:pPr>
    </w:p>
    <w:p w14:paraId="13E1489F" w14:textId="77777777" w:rsidR="00687843" w:rsidRDefault="00687843">
      <w:pPr>
        <w:spacing w:before="0" w:line="240" w:lineRule="auto"/>
        <w:ind w:firstLine="0"/>
        <w:jc w:val="left"/>
        <w:rPr>
          <w:sz w:val="28"/>
        </w:rPr>
      </w:pPr>
    </w:p>
    <w:p w14:paraId="7337C482" w14:textId="77777777" w:rsidR="00687843" w:rsidRDefault="00687843">
      <w:pPr>
        <w:spacing w:before="0" w:line="240" w:lineRule="auto"/>
        <w:ind w:firstLine="0"/>
        <w:jc w:val="left"/>
        <w:rPr>
          <w:sz w:val="28"/>
        </w:rPr>
      </w:pPr>
    </w:p>
    <w:p w14:paraId="61DF34CF" w14:textId="77777777" w:rsidR="00687843" w:rsidRDefault="00687843">
      <w:pPr>
        <w:spacing w:before="0" w:line="240" w:lineRule="auto"/>
        <w:ind w:firstLine="0"/>
        <w:jc w:val="left"/>
        <w:rPr>
          <w:sz w:val="28"/>
        </w:rPr>
      </w:pPr>
    </w:p>
    <w:p w14:paraId="72202AEB" w14:textId="77777777" w:rsidR="00687843" w:rsidRDefault="00687843">
      <w:pPr>
        <w:spacing w:before="0" w:line="240" w:lineRule="auto"/>
        <w:ind w:firstLine="0"/>
        <w:jc w:val="left"/>
        <w:rPr>
          <w:sz w:val="28"/>
        </w:rPr>
      </w:pPr>
    </w:p>
    <w:p w14:paraId="3C659C98" w14:textId="77777777" w:rsidR="00687843" w:rsidRDefault="00687843">
      <w:pPr>
        <w:spacing w:before="0" w:line="240" w:lineRule="auto"/>
        <w:ind w:firstLine="0"/>
        <w:jc w:val="left"/>
        <w:rPr>
          <w:sz w:val="28"/>
        </w:rPr>
      </w:pPr>
    </w:p>
    <w:p w14:paraId="02CB71DF" w14:textId="77777777" w:rsidR="00687843" w:rsidRDefault="00687843">
      <w:pPr>
        <w:spacing w:before="0" w:line="240" w:lineRule="auto"/>
        <w:ind w:firstLine="0"/>
        <w:jc w:val="left"/>
        <w:rPr>
          <w:sz w:val="28"/>
        </w:rPr>
      </w:pPr>
    </w:p>
    <w:p w14:paraId="5963BBA6" w14:textId="77777777" w:rsidR="00687843" w:rsidRDefault="00687843">
      <w:pPr>
        <w:spacing w:before="0" w:line="240" w:lineRule="auto"/>
        <w:ind w:firstLine="0"/>
        <w:jc w:val="left"/>
        <w:rPr>
          <w:sz w:val="28"/>
        </w:rPr>
      </w:pPr>
    </w:p>
    <w:p w14:paraId="0E0BADEE" w14:textId="77777777" w:rsidR="00687843" w:rsidRDefault="00687843">
      <w:pPr>
        <w:spacing w:before="0" w:line="240" w:lineRule="auto"/>
        <w:ind w:firstLine="0"/>
        <w:jc w:val="left"/>
        <w:rPr>
          <w:sz w:val="28"/>
        </w:rPr>
      </w:pPr>
    </w:p>
    <w:p w14:paraId="4462159E" w14:textId="144DF70F" w:rsidR="002F47A3" w:rsidRDefault="002F47A3">
      <w:pPr>
        <w:spacing w:before="0" w:line="240" w:lineRule="auto"/>
        <w:ind w:firstLine="0"/>
        <w:jc w:val="left"/>
        <w:rPr>
          <w:b/>
          <w:bCs/>
          <w:caps/>
          <w:kern w:val="32"/>
          <w:sz w:val="28"/>
          <w:szCs w:val="32"/>
        </w:rPr>
      </w:pPr>
      <w:bookmarkStart w:id="10" w:name="_GoBack"/>
      <w:bookmarkEnd w:id="10"/>
      <w:r>
        <w:rPr>
          <w:sz w:val="28"/>
        </w:rPr>
        <w:lastRenderedPageBreak/>
        <w:br w:type="page"/>
      </w:r>
    </w:p>
    <w:p w14:paraId="01E42120" w14:textId="77777777" w:rsidR="00122C88" w:rsidRPr="00032372" w:rsidRDefault="00122C88" w:rsidP="00032372">
      <w:pPr>
        <w:pStyle w:val="Title"/>
      </w:pPr>
      <w:bookmarkStart w:id="11" w:name="_Toc74235360"/>
      <w:r w:rsidRPr="00032372">
        <w:lastRenderedPageBreak/>
        <w:t>DANH MỤC HÌNH ẢNH</w:t>
      </w:r>
      <w:bookmarkEnd w:id="9"/>
      <w:bookmarkEnd w:id="11"/>
    </w:p>
    <w:p w14:paraId="0C570AE0" w14:textId="21F1935E"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2A348E">
          <w:rPr>
            <w:rStyle w:val="Hyperlink"/>
            <w:noProof/>
          </w:rPr>
          <w:t>Hình 1.2.2 SDLC Phases</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725E6CC8" w:rsidR="00E96F6B" w:rsidRDefault="00715D01">
      <w:pPr>
        <w:pStyle w:val="TableofFigures"/>
        <w:tabs>
          <w:tab w:val="right" w:leader="dot" w:pos="8494"/>
        </w:tabs>
        <w:rPr>
          <w:noProof/>
        </w:rPr>
      </w:pPr>
      <w:hyperlink w:anchor="_Toc74235470" w:history="1">
        <w:r w:rsidR="002A348E">
          <w:rPr>
            <w:rStyle w:val="Hyperlink"/>
            <w:noProof/>
          </w:rPr>
          <w:t>Hình 1.2.2.1</w:t>
        </w:r>
        <w:r w:rsidR="00E96F6B" w:rsidRPr="00995AF7">
          <w:rPr>
            <w:rStyle w:val="Hyperlink"/>
            <w:noProof/>
          </w:rPr>
          <w:t xml:space="preserve"> </w:t>
        </w:r>
        <w:r w:rsidR="002A348E">
          <w:rPr>
            <w:rStyle w:val="Hyperlink"/>
            <w:noProof/>
          </w:rPr>
          <w:t>Mô hình Water Fall</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E9E96E2" w14:textId="7043377D" w:rsidR="002D1F2D" w:rsidRDefault="00715D01" w:rsidP="002D1F2D">
      <w:pPr>
        <w:pStyle w:val="TableofFigures"/>
        <w:tabs>
          <w:tab w:val="right" w:leader="dot" w:pos="8494"/>
        </w:tabs>
        <w:rPr>
          <w:rFonts w:asciiTheme="minorHAnsi" w:eastAsiaTheme="minorEastAsia" w:hAnsiTheme="minorHAnsi" w:cstheme="minorBidi"/>
          <w:noProof/>
          <w:sz w:val="22"/>
          <w:szCs w:val="22"/>
          <w:lang w:eastAsia="en-US"/>
        </w:rPr>
      </w:pPr>
      <w:hyperlink w:anchor="_Toc74235469" w:history="1">
        <w:r w:rsidR="002D1F2D">
          <w:rPr>
            <w:rStyle w:val="Hyperlink"/>
            <w:noProof/>
          </w:rPr>
          <w:t xml:space="preserve">Hình 1.2.2.2 </w:t>
        </w:r>
        <w:r w:rsidR="002D1F2D" w:rsidRPr="002D1F2D">
          <w:rPr>
            <w:rStyle w:val="Hyperlink"/>
            <w:noProof/>
          </w:rPr>
          <w:t>Mô hình</w:t>
        </w:r>
        <w:r w:rsidR="002D1F2D">
          <w:rPr>
            <w:rStyle w:val="Hyperlink"/>
            <w:noProof/>
          </w:rPr>
          <w:t xml:space="preserve"> V Model</w:t>
        </w:r>
        <w:r w:rsidR="002D1F2D">
          <w:rPr>
            <w:noProof/>
            <w:webHidden/>
          </w:rPr>
          <w:tab/>
        </w:r>
        <w:r w:rsidR="002D1F2D">
          <w:rPr>
            <w:noProof/>
            <w:webHidden/>
          </w:rPr>
          <w:fldChar w:fldCharType="begin"/>
        </w:r>
        <w:r w:rsidR="002D1F2D">
          <w:rPr>
            <w:noProof/>
            <w:webHidden/>
          </w:rPr>
          <w:instrText xml:space="preserve"> PAGEREF _Toc74235469 \h </w:instrText>
        </w:r>
        <w:r w:rsidR="002D1F2D">
          <w:rPr>
            <w:noProof/>
            <w:webHidden/>
          </w:rPr>
        </w:r>
        <w:r w:rsidR="002D1F2D">
          <w:rPr>
            <w:noProof/>
            <w:webHidden/>
          </w:rPr>
          <w:fldChar w:fldCharType="separate"/>
        </w:r>
        <w:r w:rsidR="002D1F2D">
          <w:rPr>
            <w:noProof/>
            <w:webHidden/>
          </w:rPr>
          <w:t>2</w:t>
        </w:r>
        <w:r w:rsidR="002D1F2D">
          <w:rPr>
            <w:noProof/>
            <w:webHidden/>
          </w:rPr>
          <w:fldChar w:fldCharType="end"/>
        </w:r>
      </w:hyperlink>
    </w:p>
    <w:p w14:paraId="5059CA87" w14:textId="30027A95" w:rsidR="002D1F2D" w:rsidRDefault="00715D01" w:rsidP="002D1F2D">
      <w:pPr>
        <w:pStyle w:val="TableofFigures"/>
        <w:tabs>
          <w:tab w:val="right" w:leader="dot" w:pos="8494"/>
        </w:tabs>
        <w:rPr>
          <w:noProof/>
        </w:rPr>
      </w:pPr>
      <w:hyperlink w:anchor="_Toc74235470" w:history="1">
        <w:r w:rsidR="002D1F2D">
          <w:rPr>
            <w:rStyle w:val="Hyperlink"/>
            <w:noProof/>
          </w:rPr>
          <w:t>Hình 1.2.2.3</w:t>
        </w:r>
        <w:r w:rsidR="002D1F2D" w:rsidRPr="00995AF7">
          <w:rPr>
            <w:rStyle w:val="Hyperlink"/>
            <w:noProof/>
          </w:rPr>
          <w:t xml:space="preserve"> </w:t>
        </w:r>
        <w:r w:rsidR="002D1F2D">
          <w:rPr>
            <w:rStyle w:val="Hyperlink"/>
            <w:noProof/>
          </w:rPr>
          <w:t>Mô hình Agile Model</w:t>
        </w:r>
        <w:r w:rsidR="002D1F2D">
          <w:rPr>
            <w:noProof/>
            <w:webHidden/>
          </w:rPr>
          <w:tab/>
        </w:r>
        <w:r w:rsidR="002D1F2D">
          <w:rPr>
            <w:noProof/>
            <w:webHidden/>
          </w:rPr>
          <w:fldChar w:fldCharType="begin"/>
        </w:r>
        <w:r w:rsidR="002D1F2D">
          <w:rPr>
            <w:noProof/>
            <w:webHidden/>
          </w:rPr>
          <w:instrText xml:space="preserve"> PAGEREF _Toc74235470 \h </w:instrText>
        </w:r>
        <w:r w:rsidR="002D1F2D">
          <w:rPr>
            <w:noProof/>
            <w:webHidden/>
          </w:rPr>
        </w:r>
        <w:r w:rsidR="002D1F2D">
          <w:rPr>
            <w:noProof/>
            <w:webHidden/>
          </w:rPr>
          <w:fldChar w:fldCharType="separate"/>
        </w:r>
        <w:r w:rsidR="002D1F2D">
          <w:rPr>
            <w:noProof/>
            <w:webHidden/>
          </w:rPr>
          <w:t>5</w:t>
        </w:r>
        <w:r w:rsidR="002D1F2D">
          <w:rPr>
            <w:noProof/>
            <w:webHidden/>
          </w:rPr>
          <w:fldChar w:fldCharType="end"/>
        </w:r>
      </w:hyperlink>
    </w:p>
    <w:p w14:paraId="4C67C73E" w14:textId="7DF16A9B" w:rsidR="002D1F2D" w:rsidRDefault="00715D01" w:rsidP="002D1F2D">
      <w:pPr>
        <w:pStyle w:val="TableofFigures"/>
        <w:tabs>
          <w:tab w:val="right" w:leader="dot" w:pos="8494"/>
        </w:tabs>
        <w:rPr>
          <w:rFonts w:asciiTheme="minorHAnsi" w:eastAsiaTheme="minorEastAsia" w:hAnsiTheme="minorHAnsi" w:cstheme="minorBidi"/>
          <w:noProof/>
          <w:sz w:val="22"/>
          <w:szCs w:val="22"/>
          <w:lang w:eastAsia="en-US"/>
        </w:rPr>
      </w:pPr>
      <w:hyperlink w:anchor="_Toc74235469" w:history="1">
        <w:r w:rsidR="002D1F2D">
          <w:rPr>
            <w:rStyle w:val="Hyperlink"/>
            <w:noProof/>
          </w:rPr>
          <w:t>Hình 1.2.3 Scrum Methodology</w:t>
        </w:r>
        <w:r w:rsidR="002D1F2D">
          <w:rPr>
            <w:noProof/>
            <w:webHidden/>
          </w:rPr>
          <w:tab/>
        </w:r>
        <w:r w:rsidR="002D1F2D">
          <w:rPr>
            <w:noProof/>
            <w:webHidden/>
          </w:rPr>
          <w:fldChar w:fldCharType="begin"/>
        </w:r>
        <w:r w:rsidR="002D1F2D">
          <w:rPr>
            <w:noProof/>
            <w:webHidden/>
          </w:rPr>
          <w:instrText xml:space="preserve"> PAGEREF _Toc74235469 \h </w:instrText>
        </w:r>
        <w:r w:rsidR="002D1F2D">
          <w:rPr>
            <w:noProof/>
            <w:webHidden/>
          </w:rPr>
        </w:r>
        <w:r w:rsidR="002D1F2D">
          <w:rPr>
            <w:noProof/>
            <w:webHidden/>
          </w:rPr>
          <w:fldChar w:fldCharType="separate"/>
        </w:r>
        <w:r w:rsidR="002D1F2D">
          <w:rPr>
            <w:noProof/>
            <w:webHidden/>
          </w:rPr>
          <w:t>2</w:t>
        </w:r>
        <w:r w:rsidR="002D1F2D">
          <w:rPr>
            <w:noProof/>
            <w:webHidden/>
          </w:rPr>
          <w:fldChar w:fldCharType="end"/>
        </w:r>
      </w:hyperlink>
    </w:p>
    <w:p w14:paraId="57E6DC2B" w14:textId="1DE2E8C9" w:rsidR="002D1F2D" w:rsidRDefault="00715D01" w:rsidP="002D1F2D">
      <w:pPr>
        <w:pStyle w:val="TableofFigures"/>
        <w:tabs>
          <w:tab w:val="right" w:leader="dot" w:pos="8494"/>
        </w:tabs>
        <w:rPr>
          <w:noProof/>
        </w:rPr>
      </w:pPr>
      <w:hyperlink w:anchor="_Toc74235470" w:history="1">
        <w:r w:rsidR="002D1F2D">
          <w:rPr>
            <w:rStyle w:val="Hyperlink"/>
            <w:noProof/>
          </w:rPr>
          <w:t>Hình 1.2.4</w:t>
        </w:r>
        <w:r w:rsidR="002D1F2D" w:rsidRPr="00995AF7">
          <w:rPr>
            <w:rStyle w:val="Hyperlink"/>
            <w:noProof/>
          </w:rPr>
          <w:t xml:space="preserve"> </w:t>
        </w:r>
        <w:r w:rsidR="002D1F2D">
          <w:rPr>
            <w:rStyle w:val="Hyperlink"/>
            <w:noProof/>
          </w:rPr>
          <w:t>Kanban</w:t>
        </w:r>
        <w:r w:rsidR="002D1F2D" w:rsidRPr="002D1F2D">
          <w:rPr>
            <w:rStyle w:val="Hyperlink"/>
            <w:noProof/>
          </w:rPr>
          <w:t xml:space="preserve"> Methodology</w:t>
        </w:r>
        <w:r w:rsidR="002D1F2D">
          <w:rPr>
            <w:noProof/>
            <w:webHidden/>
          </w:rPr>
          <w:tab/>
        </w:r>
        <w:r w:rsidR="002D1F2D">
          <w:rPr>
            <w:noProof/>
            <w:webHidden/>
          </w:rPr>
          <w:fldChar w:fldCharType="begin"/>
        </w:r>
        <w:r w:rsidR="002D1F2D">
          <w:rPr>
            <w:noProof/>
            <w:webHidden/>
          </w:rPr>
          <w:instrText xml:space="preserve"> PAGEREF _Toc74235470 \h </w:instrText>
        </w:r>
        <w:r w:rsidR="002D1F2D">
          <w:rPr>
            <w:noProof/>
            <w:webHidden/>
          </w:rPr>
        </w:r>
        <w:r w:rsidR="002D1F2D">
          <w:rPr>
            <w:noProof/>
            <w:webHidden/>
          </w:rPr>
          <w:fldChar w:fldCharType="separate"/>
        </w:r>
        <w:r w:rsidR="002D1F2D">
          <w:rPr>
            <w:noProof/>
            <w:webHidden/>
          </w:rPr>
          <w:t>5</w:t>
        </w:r>
        <w:r w:rsidR="002D1F2D">
          <w:rPr>
            <w:noProof/>
            <w:webHidden/>
          </w:rPr>
          <w:fldChar w:fldCharType="end"/>
        </w:r>
      </w:hyperlink>
    </w:p>
    <w:p w14:paraId="443347D5" w14:textId="7F2E8B38" w:rsidR="002D1F2D" w:rsidRDefault="00715D01" w:rsidP="002D1F2D">
      <w:pPr>
        <w:pStyle w:val="TableofFigures"/>
        <w:tabs>
          <w:tab w:val="right" w:leader="dot" w:pos="8494"/>
        </w:tabs>
        <w:rPr>
          <w:rFonts w:asciiTheme="minorHAnsi" w:eastAsiaTheme="minorEastAsia" w:hAnsiTheme="minorHAnsi" w:cstheme="minorBidi"/>
          <w:noProof/>
          <w:sz w:val="22"/>
          <w:szCs w:val="22"/>
          <w:lang w:eastAsia="en-US"/>
        </w:rPr>
      </w:pPr>
      <w:hyperlink w:anchor="_Toc74235469" w:history="1">
        <w:r w:rsidR="002D1F2D">
          <w:rPr>
            <w:rStyle w:val="Hyperlink"/>
            <w:noProof/>
          </w:rPr>
          <w:t>Hình 1.4.3 White Box Testing</w:t>
        </w:r>
        <w:r w:rsidR="002D1F2D">
          <w:rPr>
            <w:noProof/>
            <w:webHidden/>
          </w:rPr>
          <w:tab/>
        </w:r>
        <w:r w:rsidR="002D1F2D">
          <w:rPr>
            <w:noProof/>
            <w:webHidden/>
          </w:rPr>
          <w:fldChar w:fldCharType="begin"/>
        </w:r>
        <w:r w:rsidR="002D1F2D">
          <w:rPr>
            <w:noProof/>
            <w:webHidden/>
          </w:rPr>
          <w:instrText xml:space="preserve"> PAGEREF _Toc74235469 \h </w:instrText>
        </w:r>
        <w:r w:rsidR="002D1F2D">
          <w:rPr>
            <w:noProof/>
            <w:webHidden/>
          </w:rPr>
        </w:r>
        <w:r w:rsidR="002D1F2D">
          <w:rPr>
            <w:noProof/>
            <w:webHidden/>
          </w:rPr>
          <w:fldChar w:fldCharType="separate"/>
        </w:r>
        <w:r w:rsidR="002D1F2D">
          <w:rPr>
            <w:noProof/>
            <w:webHidden/>
          </w:rPr>
          <w:t>2</w:t>
        </w:r>
        <w:r w:rsidR="002D1F2D">
          <w:rPr>
            <w:noProof/>
            <w:webHidden/>
          </w:rPr>
          <w:fldChar w:fldCharType="end"/>
        </w:r>
      </w:hyperlink>
    </w:p>
    <w:p w14:paraId="7E579F46" w14:textId="4245477A" w:rsidR="002D1F2D" w:rsidRDefault="00715D01" w:rsidP="002D1F2D">
      <w:pPr>
        <w:pStyle w:val="TableofFigures"/>
        <w:tabs>
          <w:tab w:val="right" w:leader="dot" w:pos="8494"/>
        </w:tabs>
        <w:rPr>
          <w:noProof/>
        </w:rPr>
      </w:pPr>
      <w:hyperlink w:anchor="_Toc74235470" w:history="1">
        <w:r w:rsidR="002D1F2D">
          <w:rPr>
            <w:rStyle w:val="Hyperlink"/>
            <w:noProof/>
          </w:rPr>
          <w:t>Hình 1.4.4</w:t>
        </w:r>
        <w:r w:rsidR="002D1F2D" w:rsidRPr="00995AF7">
          <w:rPr>
            <w:rStyle w:val="Hyperlink"/>
            <w:noProof/>
          </w:rPr>
          <w:t xml:space="preserve"> </w:t>
        </w:r>
        <w:r w:rsidR="002D1F2D">
          <w:rPr>
            <w:rStyle w:val="Hyperlink"/>
            <w:noProof/>
          </w:rPr>
          <w:t>Black</w:t>
        </w:r>
        <w:r w:rsidR="002D1F2D" w:rsidRPr="002D1F2D">
          <w:rPr>
            <w:rStyle w:val="Hyperlink"/>
            <w:noProof/>
          </w:rPr>
          <w:t xml:space="preserve"> Box Testing</w:t>
        </w:r>
        <w:r w:rsidR="002D1F2D">
          <w:rPr>
            <w:noProof/>
            <w:webHidden/>
          </w:rPr>
          <w:tab/>
        </w:r>
        <w:r w:rsidR="002D1F2D">
          <w:rPr>
            <w:noProof/>
            <w:webHidden/>
          </w:rPr>
          <w:fldChar w:fldCharType="begin"/>
        </w:r>
        <w:r w:rsidR="002D1F2D">
          <w:rPr>
            <w:noProof/>
            <w:webHidden/>
          </w:rPr>
          <w:instrText xml:space="preserve"> PAGEREF _Toc74235470 \h </w:instrText>
        </w:r>
        <w:r w:rsidR="002D1F2D">
          <w:rPr>
            <w:noProof/>
            <w:webHidden/>
          </w:rPr>
        </w:r>
        <w:r w:rsidR="002D1F2D">
          <w:rPr>
            <w:noProof/>
            <w:webHidden/>
          </w:rPr>
          <w:fldChar w:fldCharType="separate"/>
        </w:r>
        <w:r w:rsidR="002D1F2D">
          <w:rPr>
            <w:noProof/>
            <w:webHidden/>
          </w:rPr>
          <w:t>5</w:t>
        </w:r>
        <w:r w:rsidR="002D1F2D">
          <w:rPr>
            <w:noProof/>
            <w:webHidden/>
          </w:rPr>
          <w:fldChar w:fldCharType="end"/>
        </w:r>
      </w:hyperlink>
    </w:p>
    <w:p w14:paraId="02864C06" w14:textId="71E77CAE" w:rsidR="002D1F2D" w:rsidRDefault="00715D01" w:rsidP="002D1F2D">
      <w:pPr>
        <w:pStyle w:val="TableofFigures"/>
        <w:tabs>
          <w:tab w:val="right" w:leader="dot" w:pos="8494"/>
        </w:tabs>
        <w:rPr>
          <w:rFonts w:asciiTheme="minorHAnsi" w:eastAsiaTheme="minorEastAsia" w:hAnsiTheme="minorHAnsi" w:cstheme="minorBidi"/>
          <w:noProof/>
          <w:sz w:val="22"/>
          <w:szCs w:val="22"/>
          <w:lang w:eastAsia="en-US"/>
        </w:rPr>
      </w:pPr>
      <w:hyperlink w:anchor="_Toc74235469" w:history="1">
        <w:r w:rsidR="002D1F2D">
          <w:rPr>
            <w:rStyle w:val="Hyperlink"/>
            <w:noProof/>
          </w:rPr>
          <w:t>Hình 1.4.5 Gray</w:t>
        </w:r>
        <w:r w:rsidR="002D1F2D" w:rsidRPr="002D1F2D">
          <w:rPr>
            <w:rStyle w:val="Hyperlink"/>
            <w:noProof/>
          </w:rPr>
          <w:t xml:space="preserve"> Box Testing</w:t>
        </w:r>
        <w:r w:rsidR="002D1F2D">
          <w:rPr>
            <w:noProof/>
            <w:webHidden/>
          </w:rPr>
          <w:tab/>
        </w:r>
        <w:r w:rsidR="002D1F2D">
          <w:rPr>
            <w:noProof/>
            <w:webHidden/>
          </w:rPr>
          <w:fldChar w:fldCharType="begin"/>
        </w:r>
        <w:r w:rsidR="002D1F2D">
          <w:rPr>
            <w:noProof/>
            <w:webHidden/>
          </w:rPr>
          <w:instrText xml:space="preserve"> PAGEREF _Toc74235469 \h </w:instrText>
        </w:r>
        <w:r w:rsidR="002D1F2D">
          <w:rPr>
            <w:noProof/>
            <w:webHidden/>
          </w:rPr>
        </w:r>
        <w:r w:rsidR="002D1F2D">
          <w:rPr>
            <w:noProof/>
            <w:webHidden/>
          </w:rPr>
          <w:fldChar w:fldCharType="separate"/>
        </w:r>
        <w:r w:rsidR="002D1F2D">
          <w:rPr>
            <w:noProof/>
            <w:webHidden/>
          </w:rPr>
          <w:t>2</w:t>
        </w:r>
        <w:r w:rsidR="002D1F2D">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2" w:name="_Toc342760182"/>
      <w:bookmarkStart w:id="13" w:name="_Toc74235361"/>
      <w:r w:rsidRPr="00701F40">
        <w:lastRenderedPageBreak/>
        <w:t>DANH MỤC BẢNG BIỂU</w:t>
      </w:r>
      <w:bookmarkEnd w:id="12"/>
      <w:bookmarkEnd w:id="13"/>
    </w:p>
    <w:p w14:paraId="74E8A94F" w14:textId="5C1A327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w:t>
        </w:r>
        <w:r w:rsidR="002A348E">
          <w:rPr>
            <w:rStyle w:val="Hyperlink"/>
            <w:noProof/>
          </w:rPr>
          <w:t>ng 1.1.5</w:t>
        </w:r>
        <w:r w:rsidR="00E96F6B" w:rsidRPr="000F420F">
          <w:rPr>
            <w:rStyle w:val="Hyperlink"/>
            <w:noProof/>
          </w:rPr>
          <w:t xml:space="preserve"> </w:t>
        </w:r>
        <w:r w:rsidR="002A348E">
          <w:t>What is Verification &amp; Validation</w:t>
        </w:r>
        <w:r w:rsidR="00E96F6B">
          <w:rPr>
            <w:noProof/>
            <w:webHidden/>
          </w:rPr>
          <w:tab/>
        </w:r>
        <w:r w:rsidR="002A348E">
          <w:rPr>
            <w:noProof/>
            <w:webHidden/>
          </w:rPr>
          <w:t>3</w:t>
        </w:r>
      </w:hyperlink>
    </w:p>
    <w:p w14:paraId="40A10CC5" w14:textId="6415A8DA" w:rsidR="002A348E" w:rsidRDefault="00272EF7" w:rsidP="002A348E">
      <w:pPr>
        <w:pStyle w:val="TableofFigures"/>
        <w:tabs>
          <w:tab w:val="right" w:leader="dot" w:pos="8494"/>
        </w:tabs>
        <w:rPr>
          <w:noProof/>
        </w:rPr>
      </w:pPr>
      <w:r w:rsidRPr="00701F40">
        <w:rPr>
          <w:b/>
          <w:bCs/>
          <w:kern w:val="32"/>
          <w:szCs w:val="32"/>
        </w:rPr>
        <w:fldChar w:fldCharType="end"/>
      </w:r>
      <w:r w:rsidR="002A348E" w:rsidRPr="00701F40">
        <w:rPr>
          <w:b/>
          <w:bCs/>
          <w:kern w:val="32"/>
          <w:sz w:val="24"/>
          <w:szCs w:val="32"/>
        </w:rPr>
        <w:fldChar w:fldCharType="begin"/>
      </w:r>
      <w:r w:rsidR="002A348E" w:rsidRPr="00701F40">
        <w:rPr>
          <w:b/>
          <w:bCs/>
          <w:kern w:val="32"/>
          <w:szCs w:val="32"/>
        </w:rPr>
        <w:instrText xml:space="preserve"> TOC \h \z \c "Bảng" </w:instrText>
      </w:r>
      <w:r w:rsidR="002A348E" w:rsidRPr="00701F40">
        <w:rPr>
          <w:b/>
          <w:bCs/>
          <w:kern w:val="32"/>
          <w:sz w:val="24"/>
          <w:szCs w:val="32"/>
        </w:rPr>
        <w:fldChar w:fldCharType="separate"/>
      </w:r>
      <w:hyperlink w:anchor="_Toc74235471" w:history="1">
        <w:r w:rsidR="002A348E" w:rsidRPr="000F420F">
          <w:rPr>
            <w:rStyle w:val="Hyperlink"/>
            <w:noProof/>
          </w:rPr>
          <w:t>Bả</w:t>
        </w:r>
        <w:r w:rsidR="002A348E">
          <w:rPr>
            <w:rStyle w:val="Hyperlink"/>
            <w:noProof/>
          </w:rPr>
          <w:t>ng 1.1.6</w:t>
        </w:r>
        <w:r w:rsidR="002A348E" w:rsidRPr="000F420F">
          <w:rPr>
            <w:rStyle w:val="Hyperlink"/>
            <w:noProof/>
          </w:rPr>
          <w:t xml:space="preserve"> </w:t>
        </w:r>
        <w:r w:rsidR="002A348E">
          <w:t>Difference between QA &amp;QC</w:t>
        </w:r>
        <w:r w:rsidR="002A348E">
          <w:rPr>
            <w:noProof/>
            <w:webHidden/>
          </w:rPr>
          <w:tab/>
          <w:t>4</w:t>
        </w:r>
      </w:hyperlink>
    </w:p>
    <w:p w14:paraId="2DFB97C0" w14:textId="77777777" w:rsidR="002A348E" w:rsidRPr="002A348E" w:rsidRDefault="002A348E" w:rsidP="002A348E">
      <w:pPr>
        <w:rPr>
          <w:rFonts w:eastAsiaTheme="minorEastAsia"/>
          <w:lang w:eastAsia="ar-SA"/>
        </w:rPr>
      </w:pPr>
    </w:p>
    <w:p w14:paraId="55009E65" w14:textId="7D73B376" w:rsidR="00922292" w:rsidRPr="00005BF6" w:rsidRDefault="002A348E" w:rsidP="002A348E">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bookmarkStart w:id="14" w:name="_Toc339315370"/>
      <w:bookmarkStart w:id="15" w:name="_Toc342760184"/>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6" w:name="_Toc339315372"/>
      <w:bookmarkStart w:id="17" w:name="_Toc342760186"/>
      <w:bookmarkStart w:id="18" w:name="_Toc74235363"/>
      <w:bookmarkEnd w:id="14"/>
      <w:bookmarkEnd w:id="15"/>
      <w:r w:rsidRPr="00701F40">
        <w:rPr>
          <w:lang w:val="de-DE"/>
        </w:rPr>
        <w:lastRenderedPageBreak/>
        <w:t>LỜI MỞ ĐẦU</w:t>
      </w:r>
      <w:bookmarkEnd w:id="16"/>
      <w:bookmarkEnd w:id="17"/>
      <w:bookmarkEnd w:id="18"/>
    </w:p>
    <w:p w14:paraId="3C624DAC" w14:textId="77777777" w:rsidR="00055968" w:rsidRPr="00701F40" w:rsidRDefault="00055968" w:rsidP="00F76672">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F76672">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0FBF0E1" w:rsidR="00D335F0" w:rsidRDefault="00D335F0" w:rsidP="00F76672">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388A0103" w14:textId="77777777" w:rsidR="00353F33" w:rsidRDefault="00353F33" w:rsidP="00353F33">
      <w:pPr>
        <w:pStyle w:val="ListParagraph"/>
        <w:spacing w:before="120" w:after="120" w:line="336" w:lineRule="auto"/>
        <w:ind w:left="284" w:firstLine="0"/>
      </w:pPr>
      <w:r>
        <w:sym w:font="Symbol" w:char="F0B7"/>
      </w:r>
      <w:r>
        <w:t xml:space="preserve"> Tìm hiểu về quy trình phát triển phần mềm </w:t>
      </w:r>
    </w:p>
    <w:p w14:paraId="5B9622A4" w14:textId="77777777" w:rsidR="00353F33" w:rsidRDefault="00353F33" w:rsidP="00353F33">
      <w:pPr>
        <w:pStyle w:val="ListParagraph"/>
        <w:spacing w:before="120" w:after="120" w:line="336" w:lineRule="auto"/>
        <w:ind w:left="284" w:firstLine="0"/>
      </w:pPr>
      <w:r>
        <w:sym w:font="Symbol" w:char="F0B7"/>
      </w:r>
      <w:r>
        <w:t xml:space="preserve"> Tìm hiểu về quy trình kiểm thử </w:t>
      </w:r>
    </w:p>
    <w:p w14:paraId="25C94A17" w14:textId="77777777" w:rsidR="00353F33" w:rsidRDefault="00353F33" w:rsidP="00353F33">
      <w:pPr>
        <w:pStyle w:val="ListParagraph"/>
        <w:spacing w:before="120" w:after="120" w:line="336" w:lineRule="auto"/>
        <w:ind w:left="284" w:firstLine="0"/>
      </w:pPr>
      <w:r>
        <w:sym w:font="Symbol" w:char="F0B7"/>
      </w:r>
      <w:r>
        <w:t xml:space="preserve"> Tìm hiểu về các phương pháp kiểm thử, cấp độ kiểm thử, phương pháp thiết kế trường hợp kiểm thử, cách thức báo cáo lỗi </w:t>
      </w:r>
    </w:p>
    <w:p w14:paraId="4AAB91C7" w14:textId="77777777" w:rsidR="00353F33" w:rsidRDefault="00353F33" w:rsidP="00353F33">
      <w:pPr>
        <w:pStyle w:val="ListParagraph"/>
        <w:spacing w:before="120" w:after="120" w:line="336" w:lineRule="auto"/>
        <w:ind w:left="284" w:firstLine="0"/>
      </w:pPr>
      <w:r>
        <w:sym w:font="Symbol" w:char="F0B7"/>
      </w:r>
      <w:r>
        <w:t xml:space="preserve"> Tìm hiểu cách sử dụng công cụ Selenium WebDriver và testNG framework để xây dựng test Automation test </w:t>
      </w:r>
    </w:p>
    <w:p w14:paraId="08767858" w14:textId="77777777" w:rsidR="00A65883" w:rsidRDefault="00353F33" w:rsidP="00353F33">
      <w:pPr>
        <w:pStyle w:val="ListParagraph"/>
        <w:spacing w:before="120" w:after="120" w:line="336" w:lineRule="auto"/>
        <w:ind w:left="284" w:firstLine="0"/>
      </w:pPr>
      <w:r>
        <w:sym w:font="Symbol" w:char="F0B7"/>
      </w:r>
      <w:r>
        <w:t xml:space="preserve"> Phân tích hệ thống website “COVID-19 VIỆT NAM” </w:t>
      </w:r>
    </w:p>
    <w:p w14:paraId="3F287AEE" w14:textId="77777777" w:rsidR="00A65883" w:rsidRDefault="00353F33" w:rsidP="00353F33">
      <w:pPr>
        <w:pStyle w:val="ListParagraph"/>
        <w:spacing w:before="120" w:after="120" w:line="336" w:lineRule="auto"/>
        <w:ind w:left="284" w:firstLine="0"/>
      </w:pPr>
      <w:r>
        <w:sym w:font="Symbol" w:char="F0B7"/>
      </w:r>
      <w:r>
        <w:t xml:space="preserve"> Thực hiện kiểm thử thủ công </w:t>
      </w:r>
    </w:p>
    <w:p w14:paraId="1C54B657" w14:textId="57B112BB" w:rsidR="00353F33" w:rsidRPr="00353F33" w:rsidRDefault="00353F33" w:rsidP="00353F33">
      <w:pPr>
        <w:pStyle w:val="ListParagraph"/>
        <w:spacing w:before="120" w:after="120" w:line="336" w:lineRule="auto"/>
        <w:ind w:left="284" w:firstLine="0"/>
      </w:pPr>
      <w:r>
        <w:sym w:font="Symbol" w:char="F0B7"/>
      </w:r>
      <w:r>
        <w:t xml:space="preserve"> Sử dụng công cụ Selenium WebDriver để kiểm thử tự động</w:t>
      </w:r>
    </w:p>
    <w:p w14:paraId="0DD9E77B" w14:textId="3C0E4D5E" w:rsidR="00D335F0" w:rsidRPr="00D335F0" w:rsidRDefault="00D335F0" w:rsidP="00F76672">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F76672">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25E15471" w:rsidR="00055968" w:rsidRPr="00701F40" w:rsidRDefault="00FA287A" w:rsidP="00BB0B65">
      <w:pPr>
        <w:pStyle w:val="BINHTHUONG"/>
        <w:rPr>
          <w:rFonts w:eastAsiaTheme="minorHAnsi"/>
          <w:lang w:val="de-DE"/>
        </w:rPr>
      </w:pPr>
      <w:bookmarkStart w:id="19"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A65883">
        <w:rPr>
          <w:rFonts w:eastAsiaTheme="minorHAnsi"/>
          <w:highlight w:val="yellow"/>
          <w:lang w:val="de-DE"/>
        </w:rPr>
        <w:t>3</w:t>
      </w:r>
      <w:r w:rsidR="00055968" w:rsidRPr="00701F40">
        <w:rPr>
          <w:rFonts w:eastAsiaTheme="minorHAnsi"/>
          <w:lang w:val="de-DE"/>
        </w:rPr>
        <w:t xml:space="preserve"> chương</w:t>
      </w:r>
      <w:r>
        <w:rPr>
          <w:rFonts w:eastAsiaTheme="minorHAnsi"/>
          <w:lang w:val="de-DE"/>
        </w:rPr>
        <w:t xml:space="preserve"> </w:t>
      </w:r>
      <w:bookmarkEnd w:id="19"/>
    </w:p>
    <w:p w14:paraId="1F6A7477" w14:textId="4C1580AC" w:rsidR="00B00B9A" w:rsidRPr="00B00B9A" w:rsidRDefault="00B00B9A" w:rsidP="00A618DD">
      <w:pPr>
        <w:pStyle w:val="Nomal-"/>
        <w:ind w:left="714" w:hanging="357"/>
        <w:rPr>
          <w:lang w:val="de-DE"/>
        </w:rPr>
      </w:pPr>
      <w:r>
        <w:rPr>
          <w:lang w:val="de-DE"/>
        </w:rPr>
        <w:t>Mở đầu</w:t>
      </w:r>
    </w:p>
    <w:p w14:paraId="50C0E91B" w14:textId="06B8E7F3"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A65883">
        <w:t>Tổng quan về lý thuyết.</w:t>
      </w:r>
    </w:p>
    <w:p w14:paraId="13BB8AA7" w14:textId="109E0C42" w:rsidR="009C08AF" w:rsidRPr="00701F40" w:rsidRDefault="009C08AF" w:rsidP="009C08AF">
      <w:pPr>
        <w:pStyle w:val="Nomal-"/>
        <w:ind w:left="714" w:hanging="357"/>
        <w:rPr>
          <w:lang w:val="de-DE"/>
        </w:rPr>
      </w:pPr>
      <w:r w:rsidRPr="00701F40">
        <w:rPr>
          <w:b/>
          <w:lang w:val="vi-VN"/>
        </w:rPr>
        <w:t>Chương 2</w:t>
      </w:r>
      <w:r w:rsidRPr="00701F40">
        <w:rPr>
          <w:lang w:val="de-DE"/>
        </w:rPr>
        <w:t>:</w:t>
      </w:r>
      <w:r w:rsidR="00A65883">
        <w:rPr>
          <w:lang w:val="de-DE"/>
        </w:rPr>
        <w:t xml:space="preserve"> Tổng quan về hệ thống test.</w:t>
      </w:r>
    </w:p>
    <w:p w14:paraId="1CC2D3FB" w14:textId="528F6EFD" w:rsidR="006D201A" w:rsidRPr="006D201A" w:rsidRDefault="009C08AF" w:rsidP="006D201A">
      <w:pPr>
        <w:pStyle w:val="Nomal-"/>
        <w:rPr>
          <w:lang w:val="de-DE"/>
        </w:rPr>
      </w:pPr>
      <w:r w:rsidRPr="00701F40">
        <w:rPr>
          <w:b/>
          <w:lang w:val="vi-VN"/>
        </w:rPr>
        <w:t>Chương 3</w:t>
      </w:r>
      <w:r w:rsidRPr="00701F40">
        <w:rPr>
          <w:lang w:val="de-DE"/>
        </w:rPr>
        <w:t>:</w:t>
      </w:r>
      <w:r w:rsidR="00A65883">
        <w:rPr>
          <w:lang w:val="de-DE"/>
        </w:rPr>
        <w:t xml:space="preserve"> Thiết kế test case và thực hiện test.</w:t>
      </w:r>
    </w:p>
    <w:p w14:paraId="4BFAA0D8" w14:textId="405AF495" w:rsidR="00153BDA" w:rsidRDefault="00153BDA" w:rsidP="003F61CE">
      <w:pPr>
        <w:pStyle w:val="Nomal-"/>
      </w:pPr>
      <w:r>
        <w:br w:type="page"/>
      </w:r>
    </w:p>
    <w:p w14:paraId="68F94A38" w14:textId="6E38D235" w:rsidR="00153BDA" w:rsidRDefault="00153BDA" w:rsidP="00122D9F">
      <w:pPr>
        <w:pStyle w:val="Heading1"/>
      </w:pPr>
      <w:bookmarkStart w:id="20" w:name="_Toc74235364"/>
      <w:bookmarkStart w:id="21" w:name="_Toc428093756"/>
      <w:r w:rsidRPr="00153BDA">
        <w:lastRenderedPageBreak/>
        <w:t>TỔNG QUAN</w:t>
      </w:r>
      <w:bookmarkEnd w:id="20"/>
      <w:r w:rsidR="00FE6502">
        <w:t xml:space="preserve"> về lý thuyết</w:t>
      </w:r>
    </w:p>
    <w:bookmarkEnd w:id="21"/>
    <w:p w14:paraId="3EA138AF" w14:textId="1BB38B9A" w:rsidR="00153BDA" w:rsidRDefault="00FE6502" w:rsidP="00122D9F">
      <w:pPr>
        <w:pStyle w:val="Heading2"/>
      </w:pPr>
      <w:r w:rsidRPr="00EF78B2">
        <w:rPr>
          <w:rFonts w:cs="Times New Roman"/>
          <w:szCs w:val="28"/>
        </w:rPr>
        <w:t>Software Testing Overview</w:t>
      </w:r>
    </w:p>
    <w:p w14:paraId="4A087275" w14:textId="4B581FAC" w:rsidR="00356589" w:rsidRDefault="00FE6502" w:rsidP="00356589">
      <w:pPr>
        <w:pStyle w:val="Heading3"/>
      </w:pPr>
      <w:r>
        <w:t>Introduction to Software Testing.</w:t>
      </w:r>
    </w:p>
    <w:p w14:paraId="1325BB83" w14:textId="77777777" w:rsidR="00FE6502" w:rsidRPr="00EF78B2" w:rsidRDefault="00FE6502" w:rsidP="00F76672">
      <w:pPr>
        <w:pStyle w:val="ListParagraph"/>
        <w:numPr>
          <w:ilvl w:val="0"/>
          <w:numId w:val="16"/>
        </w:numPr>
        <w:spacing w:before="0" w:after="200"/>
        <w:jc w:val="left"/>
        <w:rPr>
          <w:b/>
          <w:i/>
          <w:szCs w:val="26"/>
        </w:rPr>
      </w:pPr>
      <w:r w:rsidRPr="00EF78B2">
        <w:rPr>
          <w:rFonts w:eastAsiaTheme="minorEastAsia"/>
          <w:b/>
          <w:i/>
          <w:kern w:val="24"/>
          <w:szCs w:val="26"/>
        </w:rPr>
        <w:t xml:space="preserve">Software Testing </w:t>
      </w:r>
      <w:r w:rsidRPr="00EF78B2">
        <w:rPr>
          <w:rFonts w:eastAsiaTheme="minorEastAsia"/>
          <w:b/>
          <w:i/>
          <w:kern w:val="24"/>
          <w:szCs w:val="26"/>
          <w:lang w:val="vi-VN"/>
        </w:rPr>
        <w:t>là gì</w:t>
      </w:r>
      <w:r w:rsidRPr="00EF78B2">
        <w:rPr>
          <w:rFonts w:eastAsiaTheme="minorEastAsia"/>
          <w:b/>
          <w:i/>
          <w:kern w:val="24"/>
          <w:szCs w:val="26"/>
        </w:rPr>
        <w:t>?</w:t>
      </w:r>
    </w:p>
    <w:p w14:paraId="29974B43" w14:textId="77777777" w:rsidR="00FE6502" w:rsidRPr="00EF78B2" w:rsidRDefault="00FE6502" w:rsidP="00F76672">
      <w:pPr>
        <w:pStyle w:val="ListParagraph"/>
        <w:numPr>
          <w:ilvl w:val="0"/>
          <w:numId w:val="17"/>
        </w:numPr>
        <w:spacing w:before="0" w:after="200"/>
        <w:jc w:val="left"/>
        <w:rPr>
          <w:szCs w:val="26"/>
        </w:rPr>
      </w:pPr>
      <w:r w:rsidRPr="00EF78B2">
        <w:rPr>
          <w:szCs w:val="26"/>
          <w:lang w:val="vi-VN"/>
        </w:rPr>
        <w:t>Kiểm thử phần mềm là một quá trình thực thi một chương trình hoặc ứng dụng với mục đích tìm ra lỗi phần mềm. Và được sử dụng để xác định tính đúng đắn, đầy đủ và chất lượng của phần mềm máy tính đã phát triển.</w:t>
      </w:r>
    </w:p>
    <w:p w14:paraId="2C2F056F" w14:textId="77777777" w:rsidR="00FE6502" w:rsidRPr="00EF78B2" w:rsidRDefault="00FE6502" w:rsidP="00F76672">
      <w:pPr>
        <w:pStyle w:val="ListParagraph"/>
        <w:numPr>
          <w:ilvl w:val="0"/>
          <w:numId w:val="16"/>
        </w:numPr>
        <w:spacing w:before="0" w:after="160"/>
        <w:jc w:val="left"/>
        <w:rPr>
          <w:b/>
          <w:i/>
          <w:szCs w:val="26"/>
        </w:rPr>
      </w:pPr>
      <w:r w:rsidRPr="00EF78B2">
        <w:rPr>
          <w:b/>
          <w:i/>
          <w:szCs w:val="26"/>
        </w:rPr>
        <w:t>Objectives of Testing</w:t>
      </w:r>
    </w:p>
    <w:p w14:paraId="22F040BA" w14:textId="77777777" w:rsidR="00FE6502" w:rsidRPr="00EF78B2" w:rsidRDefault="00FE6502" w:rsidP="00F76672">
      <w:pPr>
        <w:pStyle w:val="ListParagraph"/>
        <w:numPr>
          <w:ilvl w:val="0"/>
          <w:numId w:val="17"/>
        </w:numPr>
        <w:spacing w:before="0" w:after="160"/>
        <w:jc w:val="left"/>
        <w:rPr>
          <w:szCs w:val="26"/>
        </w:rPr>
      </w:pPr>
      <w:r w:rsidRPr="00EF78B2">
        <w:rPr>
          <w:szCs w:val="26"/>
        </w:rPr>
        <w:t>Để tìm và ngăn ngừa lỗi trong sản phẩm phần mềm.</w:t>
      </w:r>
    </w:p>
    <w:p w14:paraId="75EFEB65" w14:textId="77777777" w:rsidR="00FE6502" w:rsidRPr="00EF78B2" w:rsidRDefault="00FE6502" w:rsidP="00F76672">
      <w:pPr>
        <w:pStyle w:val="ListParagraph"/>
        <w:numPr>
          <w:ilvl w:val="0"/>
          <w:numId w:val="17"/>
        </w:numPr>
        <w:spacing w:before="0" w:after="160"/>
        <w:jc w:val="left"/>
        <w:rPr>
          <w:szCs w:val="26"/>
        </w:rPr>
      </w:pPr>
      <w:r w:rsidRPr="00EF78B2">
        <w:rPr>
          <w:szCs w:val="26"/>
        </w:rPr>
        <w:t>Giảm rủi ro về chất lượng phầm mềm.</w:t>
      </w:r>
    </w:p>
    <w:p w14:paraId="10267B01" w14:textId="77777777" w:rsidR="00FE6502" w:rsidRPr="00EF78B2" w:rsidRDefault="00FE6502" w:rsidP="00F76672">
      <w:pPr>
        <w:pStyle w:val="ListParagraph"/>
        <w:numPr>
          <w:ilvl w:val="0"/>
          <w:numId w:val="17"/>
        </w:numPr>
        <w:spacing w:before="0" w:after="160"/>
        <w:jc w:val="left"/>
        <w:rPr>
          <w:szCs w:val="26"/>
        </w:rPr>
      </w:pPr>
      <w:r w:rsidRPr="00EF78B2">
        <w:rPr>
          <w:szCs w:val="26"/>
        </w:rPr>
        <w:t>Để có được niềm tin của khách hàng bằng cách cung cấp cho họ sản phẩm chất lượng.</w:t>
      </w:r>
    </w:p>
    <w:p w14:paraId="5919D646" w14:textId="40F04370" w:rsidR="00D40935" w:rsidRPr="00FE6502" w:rsidRDefault="00FE6502" w:rsidP="00F76672">
      <w:pPr>
        <w:pStyle w:val="ListParagraph"/>
        <w:numPr>
          <w:ilvl w:val="0"/>
          <w:numId w:val="17"/>
        </w:numPr>
        <w:spacing w:before="0" w:after="160"/>
        <w:jc w:val="left"/>
        <w:rPr>
          <w:szCs w:val="26"/>
        </w:rPr>
      </w:pPr>
      <w:r w:rsidRPr="00EF78B2">
        <w:rPr>
          <w:szCs w:val="26"/>
        </w:rPr>
        <w:t>Để đảm bảo rằng kết quả cuối cùng đáp ứng các yêu cầu của doanh nghiệp và người dùng.</w:t>
      </w:r>
    </w:p>
    <w:p w14:paraId="4F3E26A7" w14:textId="626D8CC5" w:rsidR="00356589" w:rsidRDefault="00FE6502" w:rsidP="00356589">
      <w:pPr>
        <w:pStyle w:val="Heading3"/>
      </w:pPr>
      <w:r>
        <w:t>Sofware Development Process.</w:t>
      </w:r>
    </w:p>
    <w:p w14:paraId="23543853" w14:textId="77777777" w:rsidR="00FE6502" w:rsidRPr="00EF78B2" w:rsidRDefault="00FE6502" w:rsidP="00F76672">
      <w:pPr>
        <w:pStyle w:val="ListParagraph"/>
        <w:numPr>
          <w:ilvl w:val="0"/>
          <w:numId w:val="17"/>
        </w:numPr>
        <w:spacing w:before="0" w:after="160"/>
        <w:jc w:val="left"/>
        <w:rPr>
          <w:szCs w:val="26"/>
        </w:rPr>
      </w:pPr>
      <w:r w:rsidRPr="00EF78B2">
        <w:rPr>
          <w:szCs w:val="26"/>
          <w:shd w:val="clear" w:color="auto" w:fill="FFFFFF"/>
        </w:rPr>
        <w:t>Quy trình phát triển phần mềm là một tập hợp các hoạt động tổ chức mà mục đích của chúng là xây dựng và phát triển phần mềm.</w:t>
      </w:r>
    </w:p>
    <w:p w14:paraId="71018EE2" w14:textId="77777777" w:rsidR="00FE6502" w:rsidRPr="00EF78B2" w:rsidRDefault="00FE6502" w:rsidP="00F76672">
      <w:pPr>
        <w:pStyle w:val="ListParagraph"/>
        <w:numPr>
          <w:ilvl w:val="0"/>
          <w:numId w:val="17"/>
        </w:numPr>
        <w:spacing w:before="0" w:after="160"/>
        <w:jc w:val="left"/>
        <w:rPr>
          <w:szCs w:val="26"/>
        </w:rPr>
      </w:pPr>
      <w:r w:rsidRPr="00EF78B2">
        <w:rPr>
          <w:szCs w:val="26"/>
          <w:shd w:val="clear" w:color="auto" w:fill="FFFFFF"/>
        </w:rPr>
        <w:t>Có 4 thao tác là nền tảng của hầu hết các quy trình phát triển phần mềm:</w:t>
      </w:r>
    </w:p>
    <w:p w14:paraId="63D35FEC" w14:textId="77777777" w:rsidR="00FE6502" w:rsidRPr="00EF78B2" w:rsidRDefault="00FE6502" w:rsidP="00F76672">
      <w:pPr>
        <w:pStyle w:val="ListParagraph"/>
        <w:numPr>
          <w:ilvl w:val="0"/>
          <w:numId w:val="18"/>
        </w:numPr>
        <w:spacing w:before="0" w:after="160"/>
        <w:jc w:val="left"/>
        <w:rPr>
          <w:szCs w:val="26"/>
        </w:rPr>
      </w:pPr>
      <w:r w:rsidRPr="00EF78B2">
        <w:rPr>
          <w:szCs w:val="26"/>
        </w:rPr>
        <w:t>Đặc tả phần mềm.</w:t>
      </w:r>
    </w:p>
    <w:p w14:paraId="3F13C942" w14:textId="77777777" w:rsidR="00FE6502" w:rsidRPr="00EF78B2" w:rsidRDefault="00FE6502" w:rsidP="00F76672">
      <w:pPr>
        <w:pStyle w:val="ListParagraph"/>
        <w:numPr>
          <w:ilvl w:val="0"/>
          <w:numId w:val="18"/>
        </w:numPr>
        <w:spacing w:before="0" w:after="160"/>
        <w:jc w:val="left"/>
        <w:rPr>
          <w:szCs w:val="26"/>
        </w:rPr>
      </w:pPr>
      <w:r w:rsidRPr="00EF78B2">
        <w:rPr>
          <w:szCs w:val="26"/>
        </w:rPr>
        <w:t>Quy trình phát triển phần mềm.</w:t>
      </w:r>
    </w:p>
    <w:p w14:paraId="751CD1B9" w14:textId="77777777" w:rsidR="00FE6502" w:rsidRPr="00EF78B2" w:rsidRDefault="00FE6502" w:rsidP="00F76672">
      <w:pPr>
        <w:pStyle w:val="ListParagraph"/>
        <w:numPr>
          <w:ilvl w:val="0"/>
          <w:numId w:val="18"/>
        </w:numPr>
        <w:spacing w:before="0" w:after="160"/>
        <w:jc w:val="left"/>
        <w:rPr>
          <w:szCs w:val="26"/>
        </w:rPr>
      </w:pPr>
      <w:r w:rsidRPr="00EF78B2">
        <w:rPr>
          <w:szCs w:val="26"/>
        </w:rPr>
        <w:t>Đánh giá phần mềm.</w:t>
      </w:r>
    </w:p>
    <w:p w14:paraId="1FBE3F3B" w14:textId="09568E86" w:rsidR="00FE6502" w:rsidRPr="00FE6502" w:rsidRDefault="00FE6502" w:rsidP="00F76672">
      <w:pPr>
        <w:pStyle w:val="ListParagraph"/>
        <w:numPr>
          <w:ilvl w:val="0"/>
          <w:numId w:val="18"/>
        </w:numPr>
        <w:spacing w:before="0" w:after="160"/>
        <w:jc w:val="left"/>
        <w:rPr>
          <w:szCs w:val="26"/>
        </w:rPr>
      </w:pPr>
      <w:r w:rsidRPr="00EF78B2">
        <w:rPr>
          <w:szCs w:val="26"/>
        </w:rPr>
        <w:t>Tiến hóa phần mềm.</w:t>
      </w:r>
    </w:p>
    <w:p w14:paraId="3B6271FB" w14:textId="5E71653B" w:rsidR="00FE6502" w:rsidRDefault="00FE6502" w:rsidP="00FE6502">
      <w:pPr>
        <w:pStyle w:val="Heading3"/>
      </w:pPr>
      <w:r>
        <w:t>Principle of testing.</w:t>
      </w:r>
    </w:p>
    <w:p w14:paraId="5DCF52FF" w14:textId="77777777" w:rsidR="00FE6502" w:rsidRPr="00EF78B2" w:rsidRDefault="00FE6502" w:rsidP="00F76672">
      <w:pPr>
        <w:pStyle w:val="ListParagraph"/>
        <w:numPr>
          <w:ilvl w:val="0"/>
          <w:numId w:val="19"/>
        </w:numPr>
        <w:spacing w:before="0" w:after="160"/>
        <w:jc w:val="left"/>
        <w:rPr>
          <w:szCs w:val="26"/>
        </w:rPr>
      </w:pPr>
      <w:r w:rsidRPr="00EF78B2">
        <w:rPr>
          <w:szCs w:val="26"/>
        </w:rPr>
        <w:t>nguyên tắc của Testing:</w:t>
      </w:r>
    </w:p>
    <w:p w14:paraId="75AFE796" w14:textId="77777777" w:rsidR="00FE6502" w:rsidRPr="00EF78B2" w:rsidRDefault="00FE6502" w:rsidP="00F76672">
      <w:pPr>
        <w:pStyle w:val="ListParagraph"/>
        <w:numPr>
          <w:ilvl w:val="0"/>
          <w:numId w:val="17"/>
        </w:numPr>
        <w:spacing w:before="0" w:after="200"/>
        <w:jc w:val="left"/>
        <w:rPr>
          <w:szCs w:val="26"/>
        </w:rPr>
      </w:pPr>
      <w:r w:rsidRPr="00EF78B2">
        <w:rPr>
          <w:szCs w:val="26"/>
        </w:rPr>
        <w:t xml:space="preserve">Testing shows presence of defects </w:t>
      </w:r>
    </w:p>
    <w:p w14:paraId="7854555B" w14:textId="77777777" w:rsidR="00FE6502" w:rsidRPr="00EF78B2" w:rsidRDefault="00FE6502" w:rsidP="00F76672">
      <w:pPr>
        <w:pStyle w:val="ListParagraph"/>
        <w:numPr>
          <w:ilvl w:val="0"/>
          <w:numId w:val="17"/>
        </w:numPr>
        <w:spacing w:before="0" w:after="200"/>
        <w:jc w:val="left"/>
        <w:rPr>
          <w:szCs w:val="26"/>
        </w:rPr>
      </w:pPr>
      <w:r w:rsidRPr="00EF78B2">
        <w:rPr>
          <w:szCs w:val="26"/>
        </w:rPr>
        <w:t>Exhaustive testing is impossible</w:t>
      </w:r>
    </w:p>
    <w:p w14:paraId="565B8B9A" w14:textId="77777777" w:rsidR="00FE6502" w:rsidRPr="00EF78B2" w:rsidRDefault="00FE6502" w:rsidP="00F76672">
      <w:pPr>
        <w:pStyle w:val="ListParagraph"/>
        <w:numPr>
          <w:ilvl w:val="0"/>
          <w:numId w:val="17"/>
        </w:numPr>
        <w:spacing w:before="0" w:after="200"/>
        <w:jc w:val="left"/>
        <w:rPr>
          <w:szCs w:val="26"/>
        </w:rPr>
      </w:pPr>
      <w:r w:rsidRPr="00EF78B2">
        <w:rPr>
          <w:szCs w:val="26"/>
        </w:rPr>
        <w:t xml:space="preserve">Early testing </w:t>
      </w:r>
    </w:p>
    <w:p w14:paraId="1107836A" w14:textId="77777777" w:rsidR="00FE6502" w:rsidRPr="00EF78B2" w:rsidRDefault="00FE6502" w:rsidP="00F76672">
      <w:pPr>
        <w:pStyle w:val="ListParagraph"/>
        <w:numPr>
          <w:ilvl w:val="0"/>
          <w:numId w:val="17"/>
        </w:numPr>
        <w:spacing w:before="0" w:after="200"/>
        <w:jc w:val="left"/>
        <w:rPr>
          <w:szCs w:val="26"/>
        </w:rPr>
      </w:pPr>
      <w:r w:rsidRPr="00EF78B2">
        <w:rPr>
          <w:szCs w:val="26"/>
        </w:rPr>
        <w:t xml:space="preserve">Defect clustering </w:t>
      </w:r>
    </w:p>
    <w:p w14:paraId="684945A2" w14:textId="77777777" w:rsidR="00FE6502" w:rsidRPr="00EF78B2" w:rsidRDefault="00FE6502" w:rsidP="00F76672">
      <w:pPr>
        <w:pStyle w:val="ListParagraph"/>
        <w:numPr>
          <w:ilvl w:val="0"/>
          <w:numId w:val="17"/>
        </w:numPr>
        <w:spacing w:before="0" w:after="200"/>
        <w:jc w:val="left"/>
        <w:rPr>
          <w:szCs w:val="26"/>
        </w:rPr>
      </w:pPr>
      <w:r w:rsidRPr="00EF78B2">
        <w:rPr>
          <w:szCs w:val="26"/>
        </w:rPr>
        <w:t xml:space="preserve">Pesticide paradox </w:t>
      </w:r>
    </w:p>
    <w:p w14:paraId="5E0146AB" w14:textId="77777777" w:rsidR="00FE6502" w:rsidRPr="00EF78B2" w:rsidRDefault="00FE6502" w:rsidP="00F76672">
      <w:pPr>
        <w:pStyle w:val="ListParagraph"/>
        <w:numPr>
          <w:ilvl w:val="0"/>
          <w:numId w:val="17"/>
        </w:numPr>
        <w:spacing w:before="0" w:after="200"/>
        <w:jc w:val="left"/>
        <w:rPr>
          <w:szCs w:val="26"/>
        </w:rPr>
      </w:pPr>
      <w:r w:rsidRPr="00EF78B2">
        <w:rPr>
          <w:szCs w:val="26"/>
        </w:rPr>
        <w:lastRenderedPageBreak/>
        <w:t xml:space="preserve">Testing is context dependent  </w:t>
      </w:r>
    </w:p>
    <w:p w14:paraId="3F456053" w14:textId="68B66A56" w:rsidR="00FE6502" w:rsidRPr="00EC15CE" w:rsidRDefault="00FE6502" w:rsidP="00F76672">
      <w:pPr>
        <w:pStyle w:val="ListParagraph"/>
        <w:numPr>
          <w:ilvl w:val="0"/>
          <w:numId w:val="17"/>
        </w:numPr>
        <w:spacing w:before="0" w:after="200"/>
        <w:jc w:val="left"/>
        <w:rPr>
          <w:szCs w:val="26"/>
        </w:rPr>
      </w:pPr>
      <w:r w:rsidRPr="00EF78B2">
        <w:rPr>
          <w:szCs w:val="26"/>
        </w:rPr>
        <w:t xml:space="preserve">Absence – of – errors fallacy  </w:t>
      </w:r>
    </w:p>
    <w:p w14:paraId="49E9850F" w14:textId="0236C737" w:rsidR="00FE6502" w:rsidRDefault="00EC15CE" w:rsidP="00FE6502">
      <w:pPr>
        <w:pStyle w:val="Heading3"/>
      </w:pPr>
      <w:r>
        <w:t>Error/Fault/Failure.</w:t>
      </w:r>
    </w:p>
    <w:p w14:paraId="1236B98A" w14:textId="77777777" w:rsidR="00EC15CE" w:rsidRPr="00EF78B2" w:rsidRDefault="00EC15CE" w:rsidP="00F76672">
      <w:pPr>
        <w:pStyle w:val="ListParagraph"/>
        <w:numPr>
          <w:ilvl w:val="0"/>
          <w:numId w:val="20"/>
        </w:numPr>
        <w:spacing w:before="0" w:after="200"/>
        <w:jc w:val="left"/>
        <w:rPr>
          <w:szCs w:val="26"/>
        </w:rPr>
      </w:pPr>
      <w:r w:rsidRPr="00EF78B2">
        <w:rPr>
          <w:szCs w:val="26"/>
        </w:rPr>
        <w:t>Error:</w:t>
      </w:r>
    </w:p>
    <w:p w14:paraId="5878A166" w14:textId="77777777" w:rsidR="00EC15CE" w:rsidRPr="00EF78B2" w:rsidRDefault="00EC15CE" w:rsidP="00F76672">
      <w:pPr>
        <w:pStyle w:val="ListParagraph"/>
        <w:numPr>
          <w:ilvl w:val="0"/>
          <w:numId w:val="17"/>
        </w:numPr>
        <w:spacing w:before="0" w:after="160"/>
        <w:jc w:val="left"/>
        <w:rPr>
          <w:szCs w:val="26"/>
        </w:rPr>
      </w:pPr>
      <w:r w:rsidRPr="00EF78B2">
        <w:rPr>
          <w:szCs w:val="26"/>
        </w:rPr>
        <w:t>Đề cập đến sự khác biệt giữa sản phẩm thực tế và sản phẩm mong đợi.</w:t>
      </w:r>
    </w:p>
    <w:p w14:paraId="26D49DB9" w14:textId="77777777" w:rsidR="00EC15CE" w:rsidRPr="00EF78B2" w:rsidRDefault="00EC15CE" w:rsidP="00F76672">
      <w:pPr>
        <w:pStyle w:val="ListParagraph"/>
        <w:numPr>
          <w:ilvl w:val="0"/>
          <w:numId w:val="17"/>
        </w:numPr>
        <w:spacing w:before="0" w:after="200"/>
        <w:jc w:val="left"/>
        <w:rPr>
          <w:szCs w:val="26"/>
        </w:rPr>
      </w:pPr>
      <w:r w:rsidRPr="00EF78B2">
        <w:rPr>
          <w:szCs w:val="26"/>
        </w:rPr>
        <w:t>Các nhà phát triển và kỹ sư kiểm tra tự động hóa nêu ra lỗi.</w:t>
      </w:r>
    </w:p>
    <w:p w14:paraId="45B3899D" w14:textId="77777777" w:rsidR="00EC15CE" w:rsidRPr="00EF78B2" w:rsidRDefault="00EC15CE" w:rsidP="00F76672">
      <w:pPr>
        <w:pStyle w:val="ListParagraph"/>
        <w:numPr>
          <w:ilvl w:val="0"/>
          <w:numId w:val="17"/>
        </w:numPr>
        <w:spacing w:before="0" w:after="160"/>
        <w:jc w:val="left"/>
        <w:rPr>
          <w:szCs w:val="26"/>
        </w:rPr>
      </w:pPr>
      <w:r w:rsidRPr="00EF78B2">
        <w:rPr>
          <w:szCs w:val="26"/>
        </w:rPr>
        <w:t>Sự cố trong mã dẫn đến lỗi.</w:t>
      </w:r>
    </w:p>
    <w:p w14:paraId="5B592D31" w14:textId="77777777" w:rsidR="00EC15CE" w:rsidRPr="00EF78B2" w:rsidRDefault="00EC15CE" w:rsidP="00F76672">
      <w:pPr>
        <w:pStyle w:val="ListParagraph"/>
        <w:numPr>
          <w:ilvl w:val="0"/>
          <w:numId w:val="20"/>
        </w:numPr>
        <w:spacing w:before="0" w:after="200"/>
        <w:jc w:val="left"/>
        <w:rPr>
          <w:szCs w:val="26"/>
        </w:rPr>
      </w:pPr>
      <w:r w:rsidRPr="00EF78B2">
        <w:rPr>
          <w:szCs w:val="26"/>
        </w:rPr>
        <w:t>Fault:</w:t>
      </w:r>
    </w:p>
    <w:p w14:paraId="072795F5" w14:textId="77777777" w:rsidR="00EC15CE" w:rsidRPr="00EF78B2" w:rsidRDefault="00EC15CE" w:rsidP="00F76672">
      <w:pPr>
        <w:pStyle w:val="ListParagraph"/>
        <w:numPr>
          <w:ilvl w:val="0"/>
          <w:numId w:val="17"/>
        </w:numPr>
        <w:spacing w:before="0" w:after="160"/>
        <w:jc w:val="left"/>
        <w:rPr>
          <w:szCs w:val="26"/>
        </w:rPr>
      </w:pPr>
      <w:r w:rsidRPr="00EF78B2">
        <w:rPr>
          <w:szCs w:val="26"/>
        </w:rPr>
        <w:t>Là một tình trạng khiến phần mềm không thực hiện được chức năng cần thiết của nó.</w:t>
      </w:r>
    </w:p>
    <w:p w14:paraId="14B093BA" w14:textId="77777777" w:rsidR="00EC15CE" w:rsidRPr="00EF78B2" w:rsidRDefault="00EC15CE" w:rsidP="00F76672">
      <w:pPr>
        <w:pStyle w:val="ListParagraph"/>
        <w:numPr>
          <w:ilvl w:val="0"/>
          <w:numId w:val="17"/>
        </w:numPr>
        <w:spacing w:before="0" w:after="160"/>
        <w:jc w:val="left"/>
        <w:rPr>
          <w:szCs w:val="26"/>
        </w:rPr>
      </w:pPr>
      <w:r w:rsidRPr="00EF78B2">
        <w:rPr>
          <w:szCs w:val="26"/>
        </w:rPr>
        <w:t>Sai lầm của con người gây ra lỗi.</w:t>
      </w:r>
    </w:p>
    <w:p w14:paraId="45725F6C" w14:textId="77777777" w:rsidR="00EC15CE" w:rsidRPr="00EF78B2" w:rsidRDefault="00EC15CE" w:rsidP="00F76672">
      <w:pPr>
        <w:pStyle w:val="ListParagraph"/>
        <w:numPr>
          <w:ilvl w:val="0"/>
          <w:numId w:val="20"/>
        </w:numPr>
        <w:spacing w:before="0" w:after="200"/>
        <w:jc w:val="left"/>
        <w:rPr>
          <w:szCs w:val="26"/>
        </w:rPr>
      </w:pPr>
      <w:r w:rsidRPr="00EF78B2">
        <w:rPr>
          <w:szCs w:val="26"/>
        </w:rPr>
        <w:t>Failure:</w:t>
      </w:r>
    </w:p>
    <w:p w14:paraId="4FC3834E" w14:textId="77777777" w:rsidR="00EC15CE" w:rsidRPr="00EF78B2" w:rsidRDefault="00EC15CE" w:rsidP="00F76672">
      <w:pPr>
        <w:pStyle w:val="ListParagraph"/>
        <w:numPr>
          <w:ilvl w:val="0"/>
          <w:numId w:val="17"/>
        </w:numPr>
        <w:spacing w:before="0" w:after="160"/>
        <w:jc w:val="left"/>
        <w:rPr>
          <w:szCs w:val="26"/>
        </w:rPr>
      </w:pPr>
      <w:r w:rsidRPr="00EF78B2">
        <w:rPr>
          <w:szCs w:val="26"/>
        </w:rPr>
        <w:t>Là hệ thống hoặc thành phần không có khả năng thực hiện chức năng cần thiết theo đặc điểm kỹ thuật của nó.</w:t>
      </w:r>
    </w:p>
    <w:p w14:paraId="1A9135B5" w14:textId="77777777" w:rsidR="00EC15CE" w:rsidRPr="00EF78B2" w:rsidRDefault="00EC15CE" w:rsidP="00F76672">
      <w:pPr>
        <w:pStyle w:val="ListParagraph"/>
        <w:numPr>
          <w:ilvl w:val="0"/>
          <w:numId w:val="17"/>
        </w:numPr>
        <w:spacing w:before="0" w:after="160"/>
        <w:jc w:val="left"/>
        <w:rPr>
          <w:szCs w:val="26"/>
        </w:rPr>
      </w:pPr>
      <w:r w:rsidRPr="00EF78B2">
        <w:rPr>
          <w:szCs w:val="26"/>
        </w:rPr>
        <w:t>Người dùng cuối phát hiện ra một vấn đề trong sản phẩm.</w:t>
      </w:r>
    </w:p>
    <w:p w14:paraId="3DDFF535" w14:textId="77325E94" w:rsidR="00EC15CE" w:rsidRDefault="00EC15CE" w:rsidP="00EC15CE">
      <w:pPr>
        <w:pStyle w:val="Heading3"/>
      </w:pPr>
      <w:r>
        <w:t>What is Verification &amp; Validation.</w:t>
      </w:r>
    </w:p>
    <w:tbl>
      <w:tblPr>
        <w:tblStyle w:val="TableGrid"/>
        <w:tblW w:w="0" w:type="auto"/>
        <w:tblLook w:val="04A0" w:firstRow="1" w:lastRow="0" w:firstColumn="1" w:lastColumn="0" w:noHBand="0" w:noVBand="1"/>
      </w:tblPr>
      <w:tblGrid>
        <w:gridCol w:w="4261"/>
        <w:gridCol w:w="4233"/>
      </w:tblGrid>
      <w:tr w:rsidR="00EC15CE" w:rsidRPr="00EF78B2" w14:paraId="041D16A0" w14:textId="77777777" w:rsidTr="00B11A57">
        <w:tc>
          <w:tcPr>
            <w:tcW w:w="4675" w:type="dxa"/>
          </w:tcPr>
          <w:p w14:paraId="0BF1F13E" w14:textId="77777777" w:rsidR="00EC15CE" w:rsidRPr="00EF78B2" w:rsidRDefault="00EC15CE" w:rsidP="00B11A57">
            <w:pPr>
              <w:jc w:val="center"/>
              <w:rPr>
                <w:b/>
              </w:rPr>
            </w:pPr>
            <w:r w:rsidRPr="00EF78B2">
              <w:rPr>
                <w:b/>
              </w:rPr>
              <w:t>Verification</w:t>
            </w:r>
          </w:p>
        </w:tc>
        <w:tc>
          <w:tcPr>
            <w:tcW w:w="4675" w:type="dxa"/>
          </w:tcPr>
          <w:p w14:paraId="5BC0878D" w14:textId="77777777" w:rsidR="00EC15CE" w:rsidRPr="00EF78B2" w:rsidRDefault="00EC15CE" w:rsidP="00B11A57">
            <w:pPr>
              <w:jc w:val="center"/>
              <w:rPr>
                <w:b/>
              </w:rPr>
            </w:pPr>
            <w:r w:rsidRPr="00EF78B2">
              <w:rPr>
                <w:b/>
              </w:rPr>
              <w:t>Validation</w:t>
            </w:r>
          </w:p>
        </w:tc>
      </w:tr>
      <w:tr w:rsidR="00EC15CE" w:rsidRPr="00EF78B2" w14:paraId="0862E7ED" w14:textId="77777777" w:rsidTr="00B11A57">
        <w:tc>
          <w:tcPr>
            <w:tcW w:w="4675" w:type="dxa"/>
          </w:tcPr>
          <w:p w14:paraId="6AF9A8E7" w14:textId="77777777" w:rsidR="00EC15CE" w:rsidRPr="00EF78B2" w:rsidRDefault="00EC15CE" w:rsidP="00B11A57">
            <w:r w:rsidRPr="00EF78B2">
              <w:t>Xác minh giải quyết mối lo ngại:</w:t>
            </w:r>
          </w:p>
          <w:p w14:paraId="06D18947" w14:textId="77777777" w:rsidR="00EC15CE" w:rsidRPr="00EF78B2" w:rsidRDefault="00EC15CE" w:rsidP="00B11A57">
            <w:r w:rsidRPr="00EF78B2">
              <w:t>“Bạn có đang xây dựng nó đúng không?”</w:t>
            </w:r>
          </w:p>
        </w:tc>
        <w:tc>
          <w:tcPr>
            <w:tcW w:w="4675" w:type="dxa"/>
          </w:tcPr>
          <w:p w14:paraId="2F8C16E0" w14:textId="77777777" w:rsidR="00EC15CE" w:rsidRPr="00EF78B2" w:rsidRDefault="00EC15CE" w:rsidP="00B11A57">
            <w:r w:rsidRPr="00EF78B2">
              <w:t>Xác thực giải quyết mối quan tâm:</w:t>
            </w:r>
          </w:p>
          <w:p w14:paraId="2C565E0D" w14:textId="77777777" w:rsidR="00EC15CE" w:rsidRPr="00EF78B2" w:rsidRDefault="00EC15CE" w:rsidP="00B11A57">
            <w:r w:rsidRPr="00EF78B2">
              <w:t>“ Bạn có đang xây dựng đúng không?”</w:t>
            </w:r>
          </w:p>
        </w:tc>
      </w:tr>
      <w:tr w:rsidR="00EC15CE" w:rsidRPr="00EF78B2" w14:paraId="25F7FB9F" w14:textId="77777777" w:rsidTr="00B11A57">
        <w:tc>
          <w:tcPr>
            <w:tcW w:w="4675" w:type="dxa"/>
          </w:tcPr>
          <w:p w14:paraId="55682259" w14:textId="77777777" w:rsidR="00EC15CE" w:rsidRPr="00EF78B2" w:rsidRDefault="00EC15CE" w:rsidP="00B11A57">
            <w:r w:rsidRPr="00EF78B2">
              <w:t>Đảm bảo rằng hệ thống phần mềm đáp ứng tất cả các chức năng.</w:t>
            </w:r>
          </w:p>
        </w:tc>
        <w:tc>
          <w:tcPr>
            <w:tcW w:w="4675" w:type="dxa"/>
          </w:tcPr>
          <w:p w14:paraId="16FA9377" w14:textId="77777777" w:rsidR="00EC15CE" w:rsidRPr="00EF78B2" w:rsidRDefault="00EC15CE" w:rsidP="00B11A57">
            <w:r w:rsidRPr="00EF78B2">
              <w:t>Đảm bảo rằng các chức năng đáp ứng hành vi dự định.</w:t>
            </w:r>
          </w:p>
        </w:tc>
      </w:tr>
      <w:tr w:rsidR="00EC15CE" w:rsidRPr="00EF78B2" w14:paraId="61DF2260" w14:textId="77777777" w:rsidTr="00B11A57">
        <w:tc>
          <w:tcPr>
            <w:tcW w:w="4675" w:type="dxa"/>
          </w:tcPr>
          <w:p w14:paraId="357CCFDD" w14:textId="77777777" w:rsidR="00EC15CE" w:rsidRPr="00EF78B2" w:rsidRDefault="00EC15CE" w:rsidP="00B11A57">
            <w:r w:rsidRPr="00EF78B2">
              <w:t>Việc xác minh diễn ra trước tiên và bao gồm việc kiểm tra tài liệu, mã,…</w:t>
            </w:r>
          </w:p>
        </w:tc>
        <w:tc>
          <w:tcPr>
            <w:tcW w:w="4675" w:type="dxa"/>
          </w:tcPr>
          <w:p w14:paraId="103F279B" w14:textId="77777777" w:rsidR="00EC15CE" w:rsidRPr="00EF78B2" w:rsidRDefault="00EC15CE" w:rsidP="00B11A57">
            <w:r w:rsidRPr="00EF78B2">
              <w:t>Việc xác nhận xảy ra sau khi xác minh, chủ yếu liên quan đến việc kiểm tra tổng thể sản phẩm.</w:t>
            </w:r>
          </w:p>
        </w:tc>
      </w:tr>
      <w:tr w:rsidR="00EC15CE" w:rsidRPr="00EF78B2" w14:paraId="0AB8D97C" w14:textId="77777777" w:rsidTr="00B11A57">
        <w:tc>
          <w:tcPr>
            <w:tcW w:w="4675" w:type="dxa"/>
          </w:tcPr>
          <w:p w14:paraId="48369823" w14:textId="77777777" w:rsidR="00EC15CE" w:rsidRPr="00EF78B2" w:rsidRDefault="00EC15CE" w:rsidP="00B11A57">
            <w:r w:rsidRPr="00EF78B2">
              <w:lastRenderedPageBreak/>
              <w:t>Do nhà phát triển thực hiện.</w:t>
            </w:r>
          </w:p>
        </w:tc>
        <w:tc>
          <w:tcPr>
            <w:tcW w:w="4675" w:type="dxa"/>
          </w:tcPr>
          <w:p w14:paraId="717759B1" w14:textId="77777777" w:rsidR="00EC15CE" w:rsidRPr="00EF78B2" w:rsidRDefault="00EC15CE" w:rsidP="00B11A57">
            <w:r w:rsidRPr="00EF78B2">
              <w:t>Thực hiện bởi người thử nghiệm.</w:t>
            </w:r>
          </w:p>
        </w:tc>
      </w:tr>
    </w:tbl>
    <w:p w14:paraId="626343A2" w14:textId="77777777" w:rsidR="00EC15CE" w:rsidRPr="00EC15CE" w:rsidRDefault="00EC15CE" w:rsidP="00EC15CE">
      <w:pPr>
        <w:ind w:firstLine="0"/>
      </w:pPr>
    </w:p>
    <w:p w14:paraId="4A3FA9FA" w14:textId="7C290212" w:rsidR="00FE6502" w:rsidRDefault="00EC15CE" w:rsidP="00B11A57">
      <w:pPr>
        <w:pStyle w:val="Heading3"/>
        <w:ind w:firstLine="0"/>
      </w:pPr>
      <w:r>
        <w:t>Difference between QA &amp;QC.</w:t>
      </w:r>
    </w:p>
    <w:tbl>
      <w:tblPr>
        <w:tblStyle w:val="TableGrid"/>
        <w:tblW w:w="0" w:type="auto"/>
        <w:tblLook w:val="04A0" w:firstRow="1" w:lastRow="0" w:firstColumn="1" w:lastColumn="0" w:noHBand="0" w:noVBand="1"/>
      </w:tblPr>
      <w:tblGrid>
        <w:gridCol w:w="2838"/>
        <w:gridCol w:w="2828"/>
        <w:gridCol w:w="2828"/>
      </w:tblGrid>
      <w:tr w:rsidR="00EC15CE" w:rsidRPr="00EF78B2" w14:paraId="124818BF" w14:textId="77777777" w:rsidTr="00B11A57">
        <w:tc>
          <w:tcPr>
            <w:tcW w:w="3116" w:type="dxa"/>
          </w:tcPr>
          <w:p w14:paraId="3DA12EBE" w14:textId="77777777" w:rsidR="00EC15CE" w:rsidRPr="00EF78B2" w:rsidRDefault="00EC15CE" w:rsidP="00B11A57">
            <w:pPr>
              <w:jc w:val="center"/>
              <w:rPr>
                <w:b/>
              </w:rPr>
            </w:pPr>
          </w:p>
        </w:tc>
        <w:tc>
          <w:tcPr>
            <w:tcW w:w="3117" w:type="dxa"/>
          </w:tcPr>
          <w:p w14:paraId="6B8B12E7" w14:textId="77777777" w:rsidR="00EC15CE" w:rsidRPr="00EF78B2" w:rsidRDefault="00EC15CE" w:rsidP="00B11A57">
            <w:pPr>
              <w:jc w:val="center"/>
              <w:rPr>
                <w:b/>
              </w:rPr>
            </w:pPr>
            <w:r w:rsidRPr="00EF78B2">
              <w:rPr>
                <w:b/>
              </w:rPr>
              <w:t>QA (Quality Assurance)</w:t>
            </w:r>
          </w:p>
        </w:tc>
        <w:tc>
          <w:tcPr>
            <w:tcW w:w="3117" w:type="dxa"/>
          </w:tcPr>
          <w:p w14:paraId="516106A0" w14:textId="77777777" w:rsidR="00EC15CE" w:rsidRPr="00EF78B2" w:rsidRDefault="00EC15CE" w:rsidP="00B11A57">
            <w:pPr>
              <w:jc w:val="center"/>
              <w:rPr>
                <w:b/>
              </w:rPr>
            </w:pPr>
            <w:r w:rsidRPr="00EF78B2">
              <w:rPr>
                <w:b/>
              </w:rPr>
              <w:t>QC ( Quality Control)</w:t>
            </w:r>
          </w:p>
        </w:tc>
      </w:tr>
      <w:tr w:rsidR="00EC15CE" w:rsidRPr="00EF78B2" w14:paraId="4631BFA9" w14:textId="77777777" w:rsidTr="00B11A57">
        <w:tc>
          <w:tcPr>
            <w:tcW w:w="3116" w:type="dxa"/>
          </w:tcPr>
          <w:p w14:paraId="72EA0B16" w14:textId="77777777" w:rsidR="00EC15CE" w:rsidRDefault="00EC15CE" w:rsidP="00B11A57">
            <w:pPr>
              <w:jc w:val="center"/>
              <w:rPr>
                <w:b/>
                <w:i/>
              </w:rPr>
            </w:pPr>
          </w:p>
          <w:p w14:paraId="17B83192" w14:textId="77777777" w:rsidR="00EC15CE" w:rsidRDefault="00EC15CE" w:rsidP="00B11A57">
            <w:pPr>
              <w:jc w:val="center"/>
              <w:rPr>
                <w:b/>
                <w:i/>
              </w:rPr>
            </w:pPr>
          </w:p>
          <w:p w14:paraId="10527B25" w14:textId="77777777" w:rsidR="00EC15CE" w:rsidRPr="00EF78B2" w:rsidRDefault="00EC15CE" w:rsidP="00B11A57">
            <w:pPr>
              <w:jc w:val="center"/>
              <w:rPr>
                <w:b/>
                <w:i/>
              </w:rPr>
            </w:pPr>
            <w:r w:rsidRPr="00EF78B2">
              <w:rPr>
                <w:b/>
                <w:i/>
              </w:rPr>
              <w:t>Khái niệm</w:t>
            </w:r>
          </w:p>
        </w:tc>
        <w:tc>
          <w:tcPr>
            <w:tcW w:w="3117" w:type="dxa"/>
          </w:tcPr>
          <w:p w14:paraId="474AEA65" w14:textId="77777777" w:rsidR="00EC15CE" w:rsidRPr="00EF78B2" w:rsidRDefault="00EC15CE" w:rsidP="00B11A57">
            <w:r w:rsidRPr="00EF78B2">
              <w:t>Người chịu trách nhiệm đảm bảo chất lượng sản phẩm thông qua việc đưa ra quy trình giữa các bên liên quan.</w:t>
            </w:r>
          </w:p>
        </w:tc>
        <w:tc>
          <w:tcPr>
            <w:tcW w:w="3117" w:type="dxa"/>
          </w:tcPr>
          <w:p w14:paraId="200F0820" w14:textId="77777777" w:rsidR="00EC15CE" w:rsidRPr="00EF78B2" w:rsidRDefault="00EC15CE" w:rsidP="00B11A57">
            <w:r w:rsidRPr="00EF78B2">
              <w:t>Người chịu trách nhiệm thực hiện kiểm tra chất lượng phần mềm.</w:t>
            </w:r>
          </w:p>
          <w:p w14:paraId="7BB76885" w14:textId="77777777" w:rsidR="00EC15CE" w:rsidRPr="00EF78B2" w:rsidRDefault="00EC15CE" w:rsidP="00B11A57">
            <w:r w:rsidRPr="00EF78B2">
              <w:t>Vị trí: manual QC (ko cần kỹ năng lập trình), auto QC (cần lập trình)</w:t>
            </w:r>
          </w:p>
        </w:tc>
      </w:tr>
      <w:tr w:rsidR="00EC15CE" w:rsidRPr="00EF78B2" w14:paraId="2AEFC13E" w14:textId="77777777" w:rsidTr="00B11A57">
        <w:tc>
          <w:tcPr>
            <w:tcW w:w="3116" w:type="dxa"/>
          </w:tcPr>
          <w:p w14:paraId="7D928E48" w14:textId="77777777" w:rsidR="00EC15CE" w:rsidRDefault="00EC15CE" w:rsidP="00B11A57">
            <w:pPr>
              <w:rPr>
                <w:b/>
                <w:i/>
              </w:rPr>
            </w:pPr>
          </w:p>
          <w:p w14:paraId="7A6962D4" w14:textId="77777777" w:rsidR="00EC15CE" w:rsidRDefault="00EC15CE" w:rsidP="00B11A57">
            <w:pPr>
              <w:rPr>
                <w:b/>
                <w:i/>
              </w:rPr>
            </w:pPr>
          </w:p>
          <w:p w14:paraId="380156D4" w14:textId="77777777" w:rsidR="00EC15CE" w:rsidRDefault="00EC15CE" w:rsidP="00B11A57">
            <w:pPr>
              <w:rPr>
                <w:b/>
                <w:i/>
              </w:rPr>
            </w:pPr>
          </w:p>
          <w:p w14:paraId="266CC794" w14:textId="77777777" w:rsidR="00EC15CE" w:rsidRDefault="00EC15CE" w:rsidP="00B11A57">
            <w:pPr>
              <w:rPr>
                <w:b/>
                <w:i/>
              </w:rPr>
            </w:pPr>
          </w:p>
          <w:p w14:paraId="363133F6" w14:textId="77777777" w:rsidR="00EC15CE" w:rsidRDefault="00EC15CE" w:rsidP="00B11A57">
            <w:pPr>
              <w:rPr>
                <w:b/>
                <w:i/>
              </w:rPr>
            </w:pPr>
          </w:p>
          <w:p w14:paraId="18A32AE1" w14:textId="77777777" w:rsidR="00EC15CE" w:rsidRDefault="00EC15CE" w:rsidP="00B11A57">
            <w:pPr>
              <w:rPr>
                <w:b/>
                <w:i/>
              </w:rPr>
            </w:pPr>
          </w:p>
          <w:p w14:paraId="46B0AA4B" w14:textId="77777777" w:rsidR="00EC15CE" w:rsidRDefault="00EC15CE" w:rsidP="00B11A57">
            <w:pPr>
              <w:rPr>
                <w:b/>
                <w:i/>
              </w:rPr>
            </w:pPr>
          </w:p>
          <w:p w14:paraId="0281CDB3" w14:textId="77777777" w:rsidR="00EC15CE" w:rsidRDefault="00EC15CE" w:rsidP="00B11A57">
            <w:pPr>
              <w:rPr>
                <w:b/>
                <w:i/>
              </w:rPr>
            </w:pPr>
          </w:p>
          <w:p w14:paraId="48BD0652" w14:textId="77777777" w:rsidR="00EC15CE" w:rsidRPr="00EF78B2" w:rsidRDefault="00EC15CE" w:rsidP="00B11A57">
            <w:pPr>
              <w:jc w:val="center"/>
              <w:rPr>
                <w:b/>
                <w:i/>
              </w:rPr>
            </w:pPr>
            <w:r w:rsidRPr="00EF78B2">
              <w:rPr>
                <w:b/>
                <w:i/>
              </w:rPr>
              <w:t>Nhiệm vụ</w:t>
            </w:r>
          </w:p>
        </w:tc>
        <w:tc>
          <w:tcPr>
            <w:tcW w:w="3117" w:type="dxa"/>
          </w:tcPr>
          <w:p w14:paraId="16A85DC6" w14:textId="77777777" w:rsidR="00EC15CE" w:rsidRPr="00EF78B2" w:rsidRDefault="00EC15CE" w:rsidP="00B11A57">
            <w:r w:rsidRPr="00EF78B2">
              <w:t xml:space="preserve">- Đưa ra quy trình phát triển sản phẩm. </w:t>
            </w:r>
          </w:p>
          <w:p w14:paraId="54222136" w14:textId="77777777" w:rsidR="00EC15CE" w:rsidRPr="00EF78B2" w:rsidRDefault="00EC15CE" w:rsidP="00B11A57">
            <w:r w:rsidRPr="00EF78B2">
              <w:t>- K.tra, audit việcc thực thi quy trình của bộ phận trong nhóm làm sản phẩm có đúng quy trình QA đề ra không.</w:t>
            </w:r>
          </w:p>
          <w:p w14:paraId="3C60FBDE" w14:textId="77777777" w:rsidR="00EC15CE" w:rsidRPr="00EF78B2" w:rsidRDefault="00EC15CE" w:rsidP="00B11A57">
            <w:r w:rsidRPr="00EF78B2">
              <w:t>- Nhắc nhở đội ngũ phát triển sản phẩm việc tuân thủ theo quy trình đưa ra.</w:t>
            </w:r>
          </w:p>
          <w:p w14:paraId="6FAB5906" w14:textId="77777777" w:rsidR="00EC15CE" w:rsidRPr="00EF78B2" w:rsidRDefault="00EC15CE" w:rsidP="00B11A57">
            <w:r w:rsidRPr="00EF78B2">
              <w:t>- Điều chỉnh, thay đổi quy trình phù hợp.</w:t>
            </w:r>
          </w:p>
        </w:tc>
        <w:tc>
          <w:tcPr>
            <w:tcW w:w="3117" w:type="dxa"/>
          </w:tcPr>
          <w:p w14:paraId="1B83322B" w14:textId="77777777" w:rsidR="00EC15CE" w:rsidRPr="00EF78B2" w:rsidRDefault="00EC15CE" w:rsidP="00B11A57">
            <w:pPr>
              <w:rPr>
                <w:shd w:val="clear" w:color="auto" w:fill="FFFFFF"/>
              </w:rPr>
            </w:pPr>
            <w:r w:rsidRPr="00EF78B2">
              <w:t>-Tìm</w:t>
            </w:r>
            <w:r w:rsidRPr="00EF78B2">
              <w:rPr>
                <w:shd w:val="clear" w:color="auto" w:fill="FFFFFF"/>
              </w:rPr>
              <w:t xml:space="preserve"> hiểu, phân tích tài liệu mô tả về hệ thống và thiết kế test case,và thực hiện việc test phần mềm trước khi giao cho khách hàng.</w:t>
            </w:r>
          </w:p>
          <w:p w14:paraId="1328602F" w14:textId="77777777" w:rsidR="00EC15CE" w:rsidRPr="00EF78B2" w:rsidRDefault="00EC15CE" w:rsidP="00B11A57">
            <w:pPr>
              <w:rPr>
                <w:shd w:val="clear" w:color="auto" w:fill="FFFFFF"/>
              </w:rPr>
            </w:pPr>
            <w:r w:rsidRPr="00EF78B2">
              <w:rPr>
                <w:shd w:val="clear" w:color="auto" w:fill="FFFFFF"/>
              </w:rPr>
              <w:t xml:space="preserve">- Lên kế hoạch kiểm thử </w:t>
            </w:r>
          </w:p>
          <w:p w14:paraId="0EFEA645" w14:textId="77777777" w:rsidR="00EC15CE" w:rsidRPr="00EF78B2" w:rsidRDefault="00EC15CE" w:rsidP="00B11A57">
            <w:pPr>
              <w:rPr>
                <w:shd w:val="clear" w:color="auto" w:fill="FFFFFF"/>
              </w:rPr>
            </w:pPr>
            <w:r w:rsidRPr="00EF78B2">
              <w:rPr>
                <w:shd w:val="clear" w:color="auto" w:fill="FFFFFF"/>
              </w:rPr>
              <w:t>- Viết Script cho automation test (nếu có áp dụng kiểm thử tự động)</w:t>
            </w:r>
          </w:p>
          <w:p w14:paraId="5A3D6B93" w14:textId="77777777" w:rsidR="00EC15CE" w:rsidRPr="00EF78B2" w:rsidRDefault="00EC15CE" w:rsidP="00B11A57">
            <w:r w:rsidRPr="00EF78B2">
              <w:rPr>
                <w:shd w:val="clear" w:color="auto" w:fill="FFFFFF"/>
              </w:rPr>
              <w:t xml:space="preserve">- </w:t>
            </w:r>
            <w:r w:rsidRPr="00EF78B2">
              <w:t xml:space="preserve">Sử dụng các test tool để tạo và thực hiện </w:t>
            </w:r>
            <w:r w:rsidRPr="00EF78B2">
              <w:lastRenderedPageBreak/>
              <w:t>các test case/script chi tiết.</w:t>
            </w:r>
          </w:p>
          <w:p w14:paraId="0154BD53" w14:textId="77777777" w:rsidR="00EC15CE" w:rsidRPr="00EF78B2" w:rsidRDefault="00EC15CE" w:rsidP="00B11A57">
            <w:r w:rsidRPr="00EF78B2">
              <w:t>- Phối hợp với nhóm lập trình trong việc fix bug và báo cáo chi tiết cho Project Manager hoặc các bên liên quan khác tuỳ dự án.</w:t>
            </w:r>
          </w:p>
        </w:tc>
      </w:tr>
      <w:tr w:rsidR="00EC15CE" w:rsidRPr="00EF78B2" w14:paraId="604476FB" w14:textId="77777777" w:rsidTr="00B11A57">
        <w:tc>
          <w:tcPr>
            <w:tcW w:w="3116" w:type="dxa"/>
          </w:tcPr>
          <w:p w14:paraId="4AD521D2" w14:textId="77777777" w:rsidR="00EC15CE" w:rsidRDefault="00EC15CE" w:rsidP="00B11A57">
            <w:pPr>
              <w:jc w:val="center"/>
              <w:rPr>
                <w:b/>
                <w:i/>
              </w:rPr>
            </w:pPr>
          </w:p>
          <w:p w14:paraId="6D7F4067" w14:textId="77777777" w:rsidR="00EC15CE" w:rsidRDefault="00EC15CE" w:rsidP="00B11A57">
            <w:pPr>
              <w:jc w:val="center"/>
              <w:rPr>
                <w:b/>
                <w:i/>
              </w:rPr>
            </w:pPr>
          </w:p>
          <w:p w14:paraId="45D6A01C" w14:textId="77777777" w:rsidR="00EC15CE" w:rsidRDefault="00EC15CE" w:rsidP="00B11A57">
            <w:pPr>
              <w:jc w:val="center"/>
              <w:rPr>
                <w:b/>
                <w:i/>
              </w:rPr>
            </w:pPr>
          </w:p>
          <w:p w14:paraId="55C93334" w14:textId="77777777" w:rsidR="00EC15CE" w:rsidRDefault="00EC15CE" w:rsidP="00B11A57">
            <w:pPr>
              <w:jc w:val="center"/>
              <w:rPr>
                <w:b/>
                <w:i/>
              </w:rPr>
            </w:pPr>
          </w:p>
          <w:p w14:paraId="22BE3459" w14:textId="77777777" w:rsidR="00EC15CE" w:rsidRDefault="00EC15CE" w:rsidP="00B11A57">
            <w:pPr>
              <w:jc w:val="center"/>
              <w:rPr>
                <w:b/>
                <w:i/>
              </w:rPr>
            </w:pPr>
          </w:p>
          <w:p w14:paraId="75EB07BB" w14:textId="77777777" w:rsidR="00EC15CE" w:rsidRPr="00EF78B2" w:rsidRDefault="00EC15CE" w:rsidP="00B11A57">
            <w:pPr>
              <w:jc w:val="center"/>
              <w:rPr>
                <w:b/>
                <w:i/>
              </w:rPr>
            </w:pPr>
            <w:r w:rsidRPr="00EF78B2">
              <w:rPr>
                <w:b/>
                <w:i/>
              </w:rPr>
              <w:t>Kỹ năng</w:t>
            </w:r>
          </w:p>
        </w:tc>
        <w:tc>
          <w:tcPr>
            <w:tcW w:w="3117" w:type="dxa"/>
          </w:tcPr>
          <w:p w14:paraId="54948320" w14:textId="77777777" w:rsidR="00EC15CE" w:rsidRPr="00EF78B2" w:rsidRDefault="00EC15CE" w:rsidP="00B11A57">
            <w:r w:rsidRPr="00EF78B2">
              <w:t>-Hiểu sâu về kiến trúc hệ thống phần mềm.</w:t>
            </w:r>
          </w:p>
          <w:p w14:paraId="60773592" w14:textId="77777777" w:rsidR="00EC15CE" w:rsidRPr="00EF78B2" w:rsidRDefault="00EC15CE" w:rsidP="00B11A57">
            <w:r w:rsidRPr="00EF78B2">
              <w:t>- Kỹ năng tổ chức, tư duy logic, phân tích, làm trên số liệu tốt</w:t>
            </w:r>
          </w:p>
          <w:p w14:paraId="584EFECD" w14:textId="77777777" w:rsidR="00EC15CE" w:rsidRPr="00EF78B2" w:rsidRDefault="00EC15CE" w:rsidP="00B11A57">
            <w:r w:rsidRPr="00EF78B2">
              <w:t>- Kỹ năng giao tiếp trong team</w:t>
            </w:r>
          </w:p>
          <w:p w14:paraId="6991D35D" w14:textId="77777777" w:rsidR="00EC15CE" w:rsidRPr="00EF78B2" w:rsidRDefault="00EC15CE" w:rsidP="00B11A57">
            <w:r w:rsidRPr="00EF78B2">
              <w:t xml:space="preserve">- Hiểu rõ về chứng chỉ CMMI, ISO.. trong phần mềm để xây dựng quy trình chuẩn. </w:t>
            </w:r>
          </w:p>
        </w:tc>
        <w:tc>
          <w:tcPr>
            <w:tcW w:w="3117" w:type="dxa"/>
          </w:tcPr>
          <w:p w14:paraId="1A668F46" w14:textId="77777777" w:rsidR="00EC15CE" w:rsidRPr="00EF78B2" w:rsidRDefault="00EC15CE" w:rsidP="00B11A57">
            <w:r w:rsidRPr="00EF78B2">
              <w:t>- Code</w:t>
            </w:r>
          </w:p>
          <w:p w14:paraId="6B9326E6" w14:textId="77777777" w:rsidR="00EC15CE" w:rsidRPr="00EF78B2" w:rsidRDefault="00EC15CE" w:rsidP="00B11A57">
            <w:r w:rsidRPr="00EF78B2">
              <w:t>- Giám sát (nhah chóng phát hiện các lỗi)</w:t>
            </w:r>
          </w:p>
          <w:p w14:paraId="074847C9" w14:textId="77777777" w:rsidR="00EC15CE" w:rsidRPr="00EF78B2" w:rsidRDefault="00EC15CE" w:rsidP="00B11A57">
            <w:r w:rsidRPr="00EF78B2">
              <w:t>- Giao tiếp (phản hồi với dev, pro manager)</w:t>
            </w:r>
          </w:p>
          <w:p w14:paraId="7AF691CE" w14:textId="77777777" w:rsidR="00EC15CE" w:rsidRPr="00EF78B2" w:rsidRDefault="00EC15CE" w:rsidP="00B11A57">
            <w:r w:rsidRPr="00EF78B2">
              <w:t>- Quản lý nhân viên (đôn đốc nhân viên)</w:t>
            </w:r>
          </w:p>
        </w:tc>
      </w:tr>
    </w:tbl>
    <w:p w14:paraId="4C4161A7" w14:textId="77777777" w:rsidR="00EC15CE" w:rsidRPr="00EC15CE" w:rsidRDefault="00EC15CE" w:rsidP="00EC15CE">
      <w:pPr>
        <w:ind w:firstLine="0"/>
      </w:pPr>
    </w:p>
    <w:p w14:paraId="71D3762B" w14:textId="158AD380" w:rsidR="00FE6502" w:rsidRPr="00FE6502" w:rsidRDefault="00FE6502" w:rsidP="00FE6502"/>
    <w:p w14:paraId="0F0332BB" w14:textId="77777777" w:rsidR="00E96F6B" w:rsidRDefault="00E96F6B" w:rsidP="00FF6E56"/>
    <w:p w14:paraId="6DD24FD1" w14:textId="7D76DD5B" w:rsidR="00153BDA" w:rsidRDefault="00EC15CE" w:rsidP="00122D9F">
      <w:pPr>
        <w:pStyle w:val="Heading2"/>
      </w:pPr>
      <w:r>
        <w:lastRenderedPageBreak/>
        <w:t>Sofware Development Life Cycle (SDLC).</w:t>
      </w:r>
    </w:p>
    <w:p w14:paraId="06C96162" w14:textId="15A70F41" w:rsidR="00EC15CE" w:rsidRDefault="00EC15CE" w:rsidP="00EC15CE">
      <w:pPr>
        <w:pStyle w:val="Heading3"/>
        <w:ind w:firstLine="0"/>
      </w:pPr>
      <w:r>
        <w:t>SDLC Phases.</w:t>
      </w:r>
    </w:p>
    <w:p w14:paraId="49DD6BD5" w14:textId="46FE2E90" w:rsidR="00BA342F" w:rsidRDefault="00EC15CE" w:rsidP="00EC15CE">
      <w:pPr>
        <w:spacing w:before="0" w:after="0" w:line="240" w:lineRule="auto"/>
        <w:ind w:left="1440" w:firstLine="0"/>
        <w:jc w:val="left"/>
      </w:pPr>
      <w:r w:rsidRPr="00EF78B2">
        <w:rPr>
          <w:noProof/>
        </w:rPr>
        <w:drawing>
          <wp:inline distT="0" distB="0" distL="0" distR="0" wp14:anchorId="5E9FB00C" wp14:editId="4FC267D2">
            <wp:extent cx="3416935" cy="2623625"/>
            <wp:effectExtent l="0" t="0" r="0" b="571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08254" cy="2770526"/>
                    </a:xfrm>
                    <a:prstGeom prst="rect">
                      <a:avLst/>
                    </a:prstGeom>
                  </pic:spPr>
                </pic:pic>
              </a:graphicData>
            </a:graphic>
          </wp:inline>
        </w:drawing>
      </w:r>
    </w:p>
    <w:p w14:paraId="204D1492" w14:textId="17C4FAA9" w:rsidR="002A348E" w:rsidRPr="002A348E" w:rsidRDefault="002A348E" w:rsidP="002A348E">
      <w:pPr>
        <w:spacing w:before="0" w:after="0" w:line="240" w:lineRule="auto"/>
        <w:ind w:left="2160"/>
        <w:jc w:val="left"/>
        <w:rPr>
          <w:i/>
        </w:rPr>
      </w:pPr>
      <w:r w:rsidRPr="002A348E">
        <w:rPr>
          <w:i/>
        </w:rPr>
        <w:t>Hình 1.2.1 SDLC Phases</w:t>
      </w:r>
    </w:p>
    <w:p w14:paraId="102ED105" w14:textId="77777777" w:rsidR="00BA342F" w:rsidRPr="00EF78B2" w:rsidRDefault="00BA342F" w:rsidP="00F76672">
      <w:pPr>
        <w:pStyle w:val="ListParagraph"/>
        <w:numPr>
          <w:ilvl w:val="0"/>
          <w:numId w:val="17"/>
        </w:numPr>
        <w:spacing w:before="240" w:after="240"/>
        <w:rPr>
          <w:rFonts w:eastAsia="Times New Roman"/>
          <w:szCs w:val="26"/>
        </w:rPr>
      </w:pPr>
      <w:r w:rsidRPr="00EF78B2">
        <w:rPr>
          <w:rFonts w:eastAsia="Times New Roman"/>
          <w:szCs w:val="26"/>
        </w:rPr>
        <w:t xml:space="preserve">SDLC, Vòng đời phát triển phần mềm là một quá trình được ngành công nghiệp phần mềm sử dụng để thiết kế, phát triển và kiểm tra phần mềm chất lượng cao. </w:t>
      </w:r>
    </w:p>
    <w:p w14:paraId="6F156948" w14:textId="77777777" w:rsidR="00BA342F" w:rsidRPr="00EF78B2" w:rsidRDefault="00BA342F" w:rsidP="00F76672">
      <w:pPr>
        <w:pStyle w:val="ListParagraph"/>
        <w:numPr>
          <w:ilvl w:val="0"/>
          <w:numId w:val="17"/>
        </w:numPr>
        <w:spacing w:before="240" w:after="240"/>
        <w:rPr>
          <w:rFonts w:eastAsia="Times New Roman"/>
          <w:szCs w:val="26"/>
        </w:rPr>
      </w:pPr>
      <w:r w:rsidRPr="00EF78B2">
        <w:rPr>
          <w:rFonts w:eastAsia="Times New Roman"/>
          <w:szCs w:val="26"/>
        </w:rPr>
        <w:t>Mục tiêu của SDLC là tạo ra một phần mềm chất lượng cao đáp ứng hoặc vượt quá mong đợi của khách hàng, hoàn thành trong thời gian và chi phí ước tính.</w:t>
      </w:r>
    </w:p>
    <w:p w14:paraId="2374DF67" w14:textId="77777777" w:rsidR="00BA342F" w:rsidRPr="00EF78B2" w:rsidRDefault="00BA342F" w:rsidP="00F76672">
      <w:pPr>
        <w:pStyle w:val="ListParagraph"/>
        <w:numPr>
          <w:ilvl w:val="0"/>
          <w:numId w:val="17"/>
        </w:numPr>
        <w:spacing w:before="240" w:after="240"/>
        <w:rPr>
          <w:rFonts w:eastAsia="Times New Roman"/>
          <w:szCs w:val="26"/>
        </w:rPr>
      </w:pPr>
      <w:r w:rsidRPr="00EF78B2">
        <w:rPr>
          <w:rFonts w:eastAsia="Times New Roman"/>
          <w:szCs w:val="26"/>
        </w:rPr>
        <w:t>SDLC có 6 giai đoạn:</w:t>
      </w:r>
    </w:p>
    <w:p w14:paraId="55AB29CA"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Requirement gathering and analysis</w:t>
      </w:r>
    </w:p>
    <w:p w14:paraId="226F0D24"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Design</w:t>
      </w:r>
    </w:p>
    <w:p w14:paraId="1957E0FE"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Implementation or coding</w:t>
      </w:r>
    </w:p>
    <w:p w14:paraId="5B5F2B9E"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Testing</w:t>
      </w:r>
    </w:p>
    <w:p w14:paraId="6D1920D7"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Deployment</w:t>
      </w:r>
    </w:p>
    <w:p w14:paraId="780DCD24" w14:textId="77777777" w:rsidR="00BA342F" w:rsidRPr="00EF78B2" w:rsidRDefault="00BA342F" w:rsidP="00F76672">
      <w:pPr>
        <w:pStyle w:val="ListParagraph"/>
        <w:numPr>
          <w:ilvl w:val="1"/>
          <w:numId w:val="21"/>
        </w:numPr>
        <w:spacing w:before="240" w:after="240"/>
        <w:rPr>
          <w:rFonts w:eastAsia="Times New Roman"/>
          <w:szCs w:val="26"/>
        </w:rPr>
      </w:pPr>
      <w:r w:rsidRPr="00EF78B2">
        <w:rPr>
          <w:rFonts w:eastAsia="Times New Roman"/>
          <w:szCs w:val="26"/>
        </w:rPr>
        <w:t>Maintenance</w:t>
      </w:r>
    </w:p>
    <w:p w14:paraId="5F569976" w14:textId="52B5F9C9" w:rsidR="00BA342F" w:rsidRDefault="00BA342F" w:rsidP="00BA342F">
      <w:pPr>
        <w:pStyle w:val="Heading3"/>
        <w:ind w:firstLine="0"/>
      </w:pPr>
      <w:r>
        <w:t>Các mô hình phổ biến của SDLC.</w:t>
      </w:r>
    </w:p>
    <w:p w14:paraId="21D16377" w14:textId="77777777" w:rsidR="00BA342F" w:rsidRPr="00EF78B2" w:rsidRDefault="00BA342F" w:rsidP="00F76672">
      <w:pPr>
        <w:pStyle w:val="ListParagraph"/>
        <w:numPr>
          <w:ilvl w:val="0"/>
          <w:numId w:val="22"/>
        </w:numPr>
        <w:spacing w:before="0" w:after="160"/>
        <w:jc w:val="left"/>
        <w:rPr>
          <w:szCs w:val="26"/>
        </w:rPr>
      </w:pPr>
      <w:r w:rsidRPr="00EF78B2">
        <w:rPr>
          <w:szCs w:val="26"/>
        </w:rPr>
        <w:t>Water Fall.</w:t>
      </w:r>
    </w:p>
    <w:p w14:paraId="78E1851A" w14:textId="7133A3B3" w:rsidR="00BA342F" w:rsidRDefault="00BA342F" w:rsidP="00BA342F">
      <w:pPr>
        <w:pStyle w:val="ListParagraph"/>
        <w:ind w:left="1440"/>
        <w:rPr>
          <w:szCs w:val="26"/>
        </w:rPr>
      </w:pPr>
      <w:r w:rsidRPr="00EF78B2">
        <w:rPr>
          <w:noProof/>
          <w:szCs w:val="26"/>
          <w:lang w:eastAsia="en-US"/>
        </w:rPr>
        <w:lastRenderedPageBreak/>
        <w:drawing>
          <wp:inline distT="0" distB="0" distL="0" distR="0" wp14:anchorId="6325ED35" wp14:editId="4109FFE4">
            <wp:extent cx="3601770" cy="1682750"/>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09936" cy="1686565"/>
                    </a:xfrm>
                    <a:prstGeom prst="rect">
                      <a:avLst/>
                    </a:prstGeom>
                  </pic:spPr>
                </pic:pic>
              </a:graphicData>
            </a:graphic>
          </wp:inline>
        </w:drawing>
      </w:r>
    </w:p>
    <w:p w14:paraId="651BF58C" w14:textId="7B63AFEE" w:rsidR="002A348E" w:rsidRPr="002A348E" w:rsidRDefault="002A348E" w:rsidP="002A348E">
      <w:pPr>
        <w:pStyle w:val="ListParagraph"/>
        <w:ind w:left="2160" w:firstLine="720"/>
        <w:rPr>
          <w:i/>
          <w:szCs w:val="26"/>
        </w:rPr>
      </w:pPr>
      <w:r w:rsidRPr="002A348E">
        <w:rPr>
          <w:i/>
          <w:szCs w:val="26"/>
        </w:rPr>
        <w:t>Hình 1.2.2.1 Mô hình Water Fall</w:t>
      </w:r>
    </w:p>
    <w:p w14:paraId="7EBC221D" w14:textId="77777777" w:rsidR="00BA342F" w:rsidRPr="00EF78B2" w:rsidRDefault="00BA342F" w:rsidP="00F76672">
      <w:pPr>
        <w:pStyle w:val="ListParagraph"/>
        <w:numPr>
          <w:ilvl w:val="0"/>
          <w:numId w:val="22"/>
        </w:numPr>
        <w:spacing w:before="0" w:after="160"/>
        <w:jc w:val="left"/>
        <w:rPr>
          <w:szCs w:val="26"/>
        </w:rPr>
      </w:pPr>
      <w:r w:rsidRPr="00EF78B2">
        <w:rPr>
          <w:szCs w:val="26"/>
        </w:rPr>
        <w:t>V Model.</w:t>
      </w:r>
    </w:p>
    <w:p w14:paraId="1275B37D" w14:textId="055844FB" w:rsidR="00BA342F" w:rsidRDefault="00BA342F" w:rsidP="00BA342F">
      <w:pPr>
        <w:pStyle w:val="ListParagraph"/>
        <w:ind w:left="1440"/>
        <w:rPr>
          <w:szCs w:val="26"/>
        </w:rPr>
      </w:pPr>
      <w:r w:rsidRPr="00EF78B2">
        <w:rPr>
          <w:noProof/>
          <w:szCs w:val="26"/>
          <w:lang w:eastAsia="en-US"/>
        </w:rPr>
        <w:drawing>
          <wp:inline distT="0" distB="0" distL="0" distR="0" wp14:anchorId="37AAAE69" wp14:editId="29F1D128">
            <wp:extent cx="3575050" cy="1693545"/>
            <wp:effectExtent l="0" t="0" r="6350" b="190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584922" cy="1698221"/>
                    </a:xfrm>
                    <a:prstGeom prst="rect">
                      <a:avLst/>
                    </a:prstGeom>
                  </pic:spPr>
                </pic:pic>
              </a:graphicData>
            </a:graphic>
          </wp:inline>
        </w:drawing>
      </w:r>
    </w:p>
    <w:p w14:paraId="265AF214" w14:textId="452BC2CA" w:rsidR="002A348E" w:rsidRPr="002A348E" w:rsidRDefault="002A348E" w:rsidP="002A348E">
      <w:pPr>
        <w:pStyle w:val="ListParagraph"/>
        <w:ind w:left="2160" w:firstLine="720"/>
        <w:rPr>
          <w:i/>
          <w:szCs w:val="26"/>
        </w:rPr>
      </w:pPr>
      <w:r w:rsidRPr="002A348E">
        <w:rPr>
          <w:i/>
          <w:szCs w:val="26"/>
        </w:rPr>
        <w:t>H</w:t>
      </w:r>
      <w:r>
        <w:rPr>
          <w:i/>
          <w:szCs w:val="26"/>
        </w:rPr>
        <w:t>ình 1.2.2.2</w:t>
      </w:r>
      <w:r w:rsidRPr="002A348E">
        <w:rPr>
          <w:i/>
          <w:szCs w:val="26"/>
        </w:rPr>
        <w:t xml:space="preserve"> Mô hình </w:t>
      </w:r>
      <w:r>
        <w:rPr>
          <w:i/>
          <w:szCs w:val="26"/>
        </w:rPr>
        <w:t>V Model</w:t>
      </w:r>
    </w:p>
    <w:p w14:paraId="48738D1D" w14:textId="77777777" w:rsidR="00BA342F" w:rsidRPr="00EF78B2" w:rsidRDefault="00BA342F" w:rsidP="00F76672">
      <w:pPr>
        <w:pStyle w:val="ListParagraph"/>
        <w:numPr>
          <w:ilvl w:val="0"/>
          <w:numId w:val="22"/>
        </w:numPr>
        <w:spacing w:before="0" w:after="160"/>
        <w:jc w:val="left"/>
        <w:rPr>
          <w:szCs w:val="26"/>
        </w:rPr>
      </w:pPr>
      <w:r w:rsidRPr="00EF78B2">
        <w:rPr>
          <w:szCs w:val="26"/>
        </w:rPr>
        <w:t>Agile Model.</w:t>
      </w:r>
    </w:p>
    <w:p w14:paraId="13F96F0C" w14:textId="79D0E291" w:rsidR="00BA342F" w:rsidRDefault="00BA342F" w:rsidP="00BA342F">
      <w:pPr>
        <w:pStyle w:val="ListParagraph"/>
        <w:ind w:left="1440"/>
        <w:rPr>
          <w:szCs w:val="26"/>
        </w:rPr>
      </w:pPr>
      <w:r w:rsidRPr="00EF78B2">
        <w:rPr>
          <w:noProof/>
          <w:szCs w:val="26"/>
          <w:lang w:eastAsia="en-US"/>
        </w:rPr>
        <w:drawing>
          <wp:inline distT="0" distB="0" distL="0" distR="0" wp14:anchorId="3CF1AB4C" wp14:editId="1E454C31">
            <wp:extent cx="3263900" cy="1599520"/>
            <wp:effectExtent l="171450" t="152400" r="184150" b="21082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71220" cy="160310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D7782E" w14:textId="23AF04DF" w:rsidR="002A348E" w:rsidRPr="002A348E" w:rsidRDefault="002A348E" w:rsidP="002A348E">
      <w:pPr>
        <w:pStyle w:val="ListParagraph"/>
        <w:ind w:left="2160" w:firstLine="720"/>
        <w:rPr>
          <w:i/>
          <w:szCs w:val="26"/>
        </w:rPr>
      </w:pPr>
      <w:r w:rsidRPr="002A348E">
        <w:rPr>
          <w:i/>
          <w:szCs w:val="26"/>
        </w:rPr>
        <w:t>H</w:t>
      </w:r>
      <w:r>
        <w:rPr>
          <w:i/>
          <w:szCs w:val="26"/>
        </w:rPr>
        <w:t>ình 1.2.2.3</w:t>
      </w:r>
      <w:r w:rsidRPr="002A348E">
        <w:rPr>
          <w:i/>
          <w:szCs w:val="26"/>
        </w:rPr>
        <w:t xml:space="preserve"> Mô hình </w:t>
      </w:r>
      <w:r>
        <w:rPr>
          <w:i/>
          <w:szCs w:val="26"/>
        </w:rPr>
        <w:t>Agile Model</w:t>
      </w:r>
    </w:p>
    <w:p w14:paraId="5D90D4A7" w14:textId="77777777" w:rsidR="002A348E" w:rsidRPr="00EF78B2" w:rsidRDefault="002A348E" w:rsidP="00BA342F">
      <w:pPr>
        <w:pStyle w:val="ListParagraph"/>
        <w:ind w:left="1440"/>
        <w:rPr>
          <w:szCs w:val="26"/>
        </w:rPr>
      </w:pPr>
    </w:p>
    <w:p w14:paraId="65DE9205" w14:textId="2CE8B388" w:rsidR="00BA342F" w:rsidRDefault="00BA342F" w:rsidP="00BA342F">
      <w:pPr>
        <w:pStyle w:val="Heading3"/>
        <w:ind w:firstLine="0"/>
      </w:pPr>
      <w:r>
        <w:lastRenderedPageBreak/>
        <w:t>Scrum Methodology.</w:t>
      </w:r>
    </w:p>
    <w:p w14:paraId="763C331B" w14:textId="62E10FBB" w:rsidR="00BA342F" w:rsidRDefault="00BA342F" w:rsidP="00BA342F">
      <w:pPr>
        <w:ind w:left="1440"/>
      </w:pPr>
      <w:r w:rsidRPr="00EF78B2">
        <w:rPr>
          <w:noProof/>
        </w:rPr>
        <w:drawing>
          <wp:inline distT="0" distB="0" distL="0" distR="0" wp14:anchorId="59BED33B" wp14:editId="68F0A7E4">
            <wp:extent cx="3540031" cy="2133600"/>
            <wp:effectExtent l="0" t="0" r="381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59062" cy="2145070"/>
                    </a:xfrm>
                    <a:prstGeom prst="rect">
                      <a:avLst/>
                    </a:prstGeom>
                  </pic:spPr>
                </pic:pic>
              </a:graphicData>
            </a:graphic>
          </wp:inline>
        </w:drawing>
      </w:r>
    </w:p>
    <w:p w14:paraId="6F25778F" w14:textId="57ABF47D" w:rsidR="002A348E" w:rsidRPr="002A348E" w:rsidRDefault="002A348E" w:rsidP="002A348E">
      <w:pPr>
        <w:pStyle w:val="ListParagraph"/>
        <w:ind w:left="2160" w:firstLine="720"/>
        <w:rPr>
          <w:i/>
          <w:szCs w:val="26"/>
        </w:rPr>
      </w:pPr>
      <w:r w:rsidRPr="002A348E">
        <w:rPr>
          <w:i/>
          <w:szCs w:val="26"/>
        </w:rPr>
        <w:t>H</w:t>
      </w:r>
      <w:r>
        <w:rPr>
          <w:i/>
          <w:szCs w:val="26"/>
        </w:rPr>
        <w:t>ình 1.2.3</w:t>
      </w:r>
      <w:r w:rsidRPr="002A348E">
        <w:rPr>
          <w:i/>
          <w:szCs w:val="26"/>
        </w:rPr>
        <w:t xml:space="preserve"> </w:t>
      </w:r>
      <w:r>
        <w:rPr>
          <w:i/>
          <w:szCs w:val="26"/>
        </w:rPr>
        <w:t>Scrum Methodology</w:t>
      </w:r>
    </w:p>
    <w:p w14:paraId="23CA21B4" w14:textId="6A64ED48" w:rsidR="00BA342F" w:rsidRDefault="00BA342F" w:rsidP="00BA342F">
      <w:pPr>
        <w:pStyle w:val="Heading3"/>
        <w:ind w:firstLine="0"/>
      </w:pPr>
      <w:r>
        <w:t>Kanban Methodology.</w:t>
      </w:r>
    </w:p>
    <w:p w14:paraId="3CEFD02D" w14:textId="3E88FC80" w:rsidR="00BA342F" w:rsidRDefault="00BA342F" w:rsidP="00BA342F">
      <w:pPr>
        <w:ind w:left="1440"/>
      </w:pPr>
      <w:r w:rsidRPr="00EF78B2">
        <w:rPr>
          <w:noProof/>
        </w:rPr>
        <w:drawing>
          <wp:inline distT="0" distB="0" distL="0" distR="0" wp14:anchorId="2FEDA48B" wp14:editId="4ACE4110">
            <wp:extent cx="3597315" cy="2317115"/>
            <wp:effectExtent l="19050" t="19050" r="22225" b="26035"/>
            <wp:docPr id="4"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ntent Placeholder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3677713" cy="2368901"/>
                    </a:xfrm>
                    <a:prstGeom prst="rect">
                      <a:avLst/>
                    </a:prstGeom>
                    <a:ln w="19050" cap="sq">
                      <a:solidFill>
                        <a:schemeClr val="accent2"/>
                      </a:solidFill>
                      <a:miter lim="800000"/>
                    </a:ln>
                  </pic:spPr>
                </pic:pic>
              </a:graphicData>
            </a:graphic>
          </wp:inline>
        </w:drawing>
      </w:r>
    </w:p>
    <w:p w14:paraId="284B8714" w14:textId="3A1730AB" w:rsidR="002A348E" w:rsidRPr="002A348E" w:rsidRDefault="002A348E" w:rsidP="002A348E">
      <w:pPr>
        <w:pStyle w:val="ListParagraph"/>
        <w:ind w:left="2160" w:firstLine="720"/>
        <w:rPr>
          <w:i/>
          <w:szCs w:val="26"/>
        </w:rPr>
      </w:pPr>
      <w:r w:rsidRPr="002A348E">
        <w:rPr>
          <w:i/>
          <w:szCs w:val="26"/>
        </w:rPr>
        <w:t>H</w:t>
      </w:r>
      <w:r>
        <w:rPr>
          <w:i/>
          <w:szCs w:val="26"/>
        </w:rPr>
        <w:t>ình 1.2.4</w:t>
      </w:r>
      <w:r w:rsidRPr="002A348E">
        <w:rPr>
          <w:i/>
          <w:szCs w:val="26"/>
        </w:rPr>
        <w:t xml:space="preserve"> </w:t>
      </w:r>
      <w:r>
        <w:rPr>
          <w:i/>
          <w:szCs w:val="26"/>
        </w:rPr>
        <w:t>Kanban Methodology</w:t>
      </w:r>
    </w:p>
    <w:p w14:paraId="258F5EF9" w14:textId="0CFA1AE0" w:rsidR="00BA342F" w:rsidRDefault="00BA342F" w:rsidP="00BA342F">
      <w:pPr>
        <w:pStyle w:val="Heading2"/>
      </w:pPr>
      <w:r>
        <w:t>Sofware Testing Type.</w:t>
      </w:r>
    </w:p>
    <w:p w14:paraId="18D55A2B" w14:textId="4AB79F08" w:rsidR="00BA342F" w:rsidRDefault="00BA342F" w:rsidP="00BA342F">
      <w:pPr>
        <w:pStyle w:val="Heading3"/>
        <w:ind w:firstLine="0"/>
      </w:pPr>
      <w:r>
        <w:t>Manual Testing.</w:t>
      </w:r>
    </w:p>
    <w:p w14:paraId="7A57CBD1" w14:textId="77777777" w:rsidR="00BA342F" w:rsidRPr="00EF78B2" w:rsidRDefault="00BA342F" w:rsidP="00F76672">
      <w:pPr>
        <w:pStyle w:val="ListParagraph"/>
        <w:numPr>
          <w:ilvl w:val="0"/>
          <w:numId w:val="21"/>
        </w:numPr>
        <w:spacing w:before="0" w:after="160"/>
        <w:jc w:val="left"/>
        <w:rPr>
          <w:szCs w:val="26"/>
        </w:rPr>
      </w:pPr>
      <w:r w:rsidRPr="00EF78B2">
        <w:rPr>
          <w:szCs w:val="26"/>
          <w:lang w:val="vi-VN"/>
        </w:rPr>
        <w:t xml:space="preserve">Kiểm thử thủ công bao gồm kiểm tra phần mềm theo cách thủ công, tức là không sử dụng bất kỳ công cụ tự động nào hoặc bất kỳ tập lệnh nào. Trong loại này, người kiểm tra đảm nhận vai trò của người dùng cuối và kiểm tra phần mềm để xác định bất kỳ hành vi hoặc lỗi không mong muốn nào. </w:t>
      </w:r>
    </w:p>
    <w:p w14:paraId="15330AB0" w14:textId="77777777" w:rsidR="00BA342F" w:rsidRPr="00EF78B2" w:rsidRDefault="00BA342F" w:rsidP="00F76672">
      <w:pPr>
        <w:pStyle w:val="ListParagraph"/>
        <w:numPr>
          <w:ilvl w:val="0"/>
          <w:numId w:val="21"/>
        </w:numPr>
        <w:spacing w:before="0" w:after="160"/>
        <w:jc w:val="left"/>
        <w:rPr>
          <w:szCs w:val="26"/>
        </w:rPr>
      </w:pPr>
      <w:r w:rsidRPr="00EF78B2">
        <w:rPr>
          <w:szCs w:val="26"/>
          <w:lang w:val="vi-VN"/>
        </w:rPr>
        <w:t>Có các giai đoạn khác nhau để kiểm tra thủ công như kiểm thử đơn vị, kiểm thử tích hợp, kiểm tra hệ thống và kiểm thử chấp nhận người dùng</w:t>
      </w:r>
      <w:r w:rsidRPr="00EF78B2">
        <w:rPr>
          <w:szCs w:val="26"/>
        </w:rPr>
        <w:t>.</w:t>
      </w:r>
    </w:p>
    <w:p w14:paraId="068B7E16" w14:textId="0400BF30" w:rsidR="00BA342F" w:rsidRDefault="00BA342F" w:rsidP="00BA342F">
      <w:pPr>
        <w:pStyle w:val="Heading3"/>
        <w:ind w:firstLine="0"/>
      </w:pPr>
      <w:r>
        <w:lastRenderedPageBreak/>
        <w:t>Automation Testing.</w:t>
      </w:r>
    </w:p>
    <w:p w14:paraId="4E3D4879" w14:textId="77777777" w:rsidR="00BA342F" w:rsidRPr="00EF78B2" w:rsidRDefault="00BA342F" w:rsidP="00F76672">
      <w:pPr>
        <w:pStyle w:val="ListParagraph"/>
        <w:numPr>
          <w:ilvl w:val="0"/>
          <w:numId w:val="21"/>
        </w:numPr>
        <w:spacing w:before="0" w:after="200"/>
        <w:jc w:val="left"/>
        <w:rPr>
          <w:szCs w:val="26"/>
        </w:rPr>
      </w:pPr>
      <w:r w:rsidRPr="00EF78B2">
        <w:rPr>
          <w:szCs w:val="26"/>
          <w:lang w:val="vi-VN"/>
        </w:rPr>
        <w:t xml:space="preserve">Kiểm thử tự động, còn được gọi là </w:t>
      </w:r>
      <w:r w:rsidRPr="00EF78B2">
        <w:rPr>
          <w:szCs w:val="26"/>
        </w:rPr>
        <w:t>Test Automation</w:t>
      </w:r>
      <w:r w:rsidRPr="00EF78B2">
        <w:rPr>
          <w:szCs w:val="26"/>
          <w:lang w:val="vi-VN"/>
        </w:rPr>
        <w:t>, là khi người kiểm thử viết các kịch bản và sử dụng một phần mềm khác để kiểm tra sản phẩm. Quá trình này liên quan đến việc tự động hóa quy trình thủ công. Kiểm thử tự động được sử dụng để chạy lại các kịch bản kiểm tra đã được thực hiện theo cách thủ công, nhanh chóng và lặp đi lặp lại.</w:t>
      </w:r>
    </w:p>
    <w:p w14:paraId="201220CD" w14:textId="77777777" w:rsidR="00BA342F" w:rsidRPr="00EF78B2" w:rsidRDefault="00BA342F" w:rsidP="00F76672">
      <w:pPr>
        <w:pStyle w:val="ListParagraph"/>
        <w:numPr>
          <w:ilvl w:val="0"/>
          <w:numId w:val="21"/>
        </w:numPr>
        <w:spacing w:before="0" w:after="200"/>
        <w:jc w:val="left"/>
        <w:rPr>
          <w:szCs w:val="26"/>
        </w:rPr>
      </w:pPr>
      <w:r w:rsidRPr="00EF78B2">
        <w:rPr>
          <w:szCs w:val="26"/>
          <w:lang w:val="vi-VN"/>
        </w:rPr>
        <w:t>Ngoài kiểm thử hồi quy, kiểm thử tự động hóa cũng được sử dụng để kiểm tra ứng dụng từ quan điểm tải, hiệu suất và căng thẳng. Nó làm tăng phạm vi kiểm tra, cải thiện độ chính xác và tiết kiệm thời gian và tiền bạc so với kiểm tra thủ công.</w:t>
      </w:r>
    </w:p>
    <w:p w14:paraId="19FA781F" w14:textId="49C062A9" w:rsidR="00BA342F" w:rsidRDefault="00BA342F" w:rsidP="00BA342F">
      <w:pPr>
        <w:pStyle w:val="Heading2"/>
      </w:pPr>
      <w:r>
        <w:t>Sofware Testing Methodologies.</w:t>
      </w:r>
    </w:p>
    <w:p w14:paraId="2EADE8F7" w14:textId="4E4642FA" w:rsidR="00BA342F" w:rsidRDefault="00BA342F" w:rsidP="00BA342F">
      <w:pPr>
        <w:pStyle w:val="Heading3"/>
        <w:ind w:firstLine="0"/>
      </w:pPr>
      <w:r>
        <w:t>Static Testing.</w:t>
      </w:r>
    </w:p>
    <w:p w14:paraId="69709B06" w14:textId="77777777" w:rsidR="00BA342F" w:rsidRPr="00EF78B2" w:rsidRDefault="00BA342F" w:rsidP="00F76672">
      <w:pPr>
        <w:pStyle w:val="ListParagraph"/>
        <w:numPr>
          <w:ilvl w:val="0"/>
          <w:numId w:val="21"/>
        </w:numPr>
        <w:spacing w:before="0" w:after="160"/>
        <w:jc w:val="left"/>
        <w:rPr>
          <w:spacing w:val="-1"/>
          <w:szCs w:val="26"/>
          <w:shd w:val="clear" w:color="auto" w:fill="FFFFFF"/>
        </w:rPr>
      </w:pPr>
      <w:r w:rsidRPr="00EF78B2">
        <w:rPr>
          <w:spacing w:val="-1"/>
          <w:szCs w:val="26"/>
          <w:shd w:val="clear" w:color="auto" w:fill="FFFFFF"/>
        </w:rPr>
        <w:t>Thử nghiệm tĩnh là loại kiểm tra trong đó code không được thực hiện. Nó có thể được thực hiện bằng tay hoặc bằng một bộ công cụ. Loại kiểm tra này thực hiện kiểm tra code, tìm ra lỗi, các lỗi code và mã độc tiềm ẩn trong ứng dụng phần mềm.</w:t>
      </w:r>
    </w:p>
    <w:p w14:paraId="1FF831A3" w14:textId="77777777" w:rsidR="00BA342F" w:rsidRPr="00EF78B2" w:rsidRDefault="00BA342F" w:rsidP="00F76672">
      <w:pPr>
        <w:pStyle w:val="ListParagraph"/>
        <w:numPr>
          <w:ilvl w:val="0"/>
          <w:numId w:val="21"/>
        </w:numPr>
        <w:spacing w:before="0" w:after="160"/>
        <w:contextualSpacing w:val="0"/>
        <w:jc w:val="left"/>
        <w:rPr>
          <w:szCs w:val="26"/>
        </w:rPr>
      </w:pPr>
      <w:r w:rsidRPr="00EF78B2">
        <w:rPr>
          <w:spacing w:val="-1"/>
          <w:szCs w:val="26"/>
          <w:shd w:val="clear" w:color="auto" w:fill="FFFFFF"/>
        </w:rPr>
        <w:t>Static test bắt đầu sớm hơn trong vòng đời phát triển, và do đó nó còn được gọi là thử nghiệm xác minh (verification testing).</w:t>
      </w:r>
    </w:p>
    <w:p w14:paraId="0F9508BE" w14:textId="77777777" w:rsidR="00BA342F" w:rsidRPr="00BA342F" w:rsidRDefault="00BA342F" w:rsidP="00BA342F">
      <w:pPr>
        <w:pStyle w:val="Heading4"/>
        <w:numPr>
          <w:ilvl w:val="0"/>
          <w:numId w:val="0"/>
        </w:numPr>
        <w:shd w:val="clear" w:color="auto" w:fill="FFFFFF"/>
        <w:spacing w:before="144" w:after="144"/>
        <w:ind w:left="568"/>
        <w:rPr>
          <w:b w:val="0"/>
          <w:i/>
          <w:szCs w:val="26"/>
        </w:rPr>
      </w:pPr>
      <w:r w:rsidRPr="00BA342F">
        <w:rPr>
          <w:b w:val="0"/>
          <w:i/>
          <w:szCs w:val="26"/>
        </w:rPr>
        <w:t>Các kỹ thuật Thử nghiệm tĩnh bao gồm:</w:t>
      </w:r>
    </w:p>
    <w:p w14:paraId="637D2249" w14:textId="77777777" w:rsidR="00BA342F" w:rsidRPr="00EF78B2" w:rsidRDefault="00BA342F" w:rsidP="00F76672">
      <w:pPr>
        <w:numPr>
          <w:ilvl w:val="0"/>
          <w:numId w:val="23"/>
        </w:numPr>
        <w:shd w:val="clear" w:color="auto" w:fill="FFFFFF"/>
        <w:spacing w:before="100" w:beforeAutospacing="1" w:after="120"/>
        <w:jc w:val="left"/>
      </w:pPr>
      <w:r w:rsidRPr="00EF78B2">
        <w:t>Inspection</w:t>
      </w:r>
    </w:p>
    <w:p w14:paraId="52992C60" w14:textId="77777777" w:rsidR="00BA342F" w:rsidRPr="00EF78B2" w:rsidRDefault="00BA342F" w:rsidP="00F76672">
      <w:pPr>
        <w:numPr>
          <w:ilvl w:val="0"/>
          <w:numId w:val="23"/>
        </w:numPr>
        <w:shd w:val="clear" w:color="auto" w:fill="FFFFFF"/>
        <w:spacing w:before="100" w:beforeAutospacing="1" w:after="120"/>
        <w:jc w:val="left"/>
      </w:pPr>
      <w:r w:rsidRPr="00EF78B2">
        <w:t>Walk-through</w:t>
      </w:r>
    </w:p>
    <w:p w14:paraId="59484141" w14:textId="4AD04897" w:rsidR="00BA342F" w:rsidRDefault="00BA342F" w:rsidP="00F76672">
      <w:pPr>
        <w:numPr>
          <w:ilvl w:val="0"/>
          <w:numId w:val="23"/>
        </w:numPr>
        <w:shd w:val="clear" w:color="auto" w:fill="FFFFFF"/>
        <w:spacing w:before="100" w:beforeAutospacing="1" w:after="120"/>
        <w:jc w:val="left"/>
      </w:pPr>
      <w:r w:rsidRPr="00EF78B2">
        <w:t>Technical reviews</w:t>
      </w:r>
    </w:p>
    <w:p w14:paraId="337D9BF4" w14:textId="728BB2EE" w:rsidR="00BA342F" w:rsidRPr="00EF78B2" w:rsidRDefault="00BA342F" w:rsidP="00F76672">
      <w:pPr>
        <w:numPr>
          <w:ilvl w:val="0"/>
          <w:numId w:val="23"/>
        </w:numPr>
        <w:shd w:val="clear" w:color="auto" w:fill="FFFFFF"/>
        <w:spacing w:before="100" w:beforeAutospacing="1" w:after="120"/>
        <w:jc w:val="left"/>
      </w:pPr>
      <w:r>
        <w:t>Infomal reviews</w:t>
      </w:r>
    </w:p>
    <w:p w14:paraId="723642CF" w14:textId="5A78794A" w:rsidR="00BA342F" w:rsidRDefault="00BA342F" w:rsidP="00BA342F">
      <w:pPr>
        <w:pStyle w:val="Heading3"/>
        <w:ind w:firstLine="0"/>
      </w:pPr>
      <w:r>
        <w:t>Dynamic Testing.</w:t>
      </w:r>
    </w:p>
    <w:p w14:paraId="103D43E8" w14:textId="77777777" w:rsidR="00BA342F" w:rsidRPr="00EF78B2" w:rsidRDefault="00BA342F" w:rsidP="00F76672">
      <w:pPr>
        <w:pStyle w:val="ListParagraph"/>
        <w:numPr>
          <w:ilvl w:val="0"/>
          <w:numId w:val="21"/>
        </w:numPr>
        <w:spacing w:before="0" w:after="160"/>
        <w:jc w:val="left"/>
        <w:rPr>
          <w:szCs w:val="26"/>
        </w:rPr>
      </w:pPr>
      <w:r w:rsidRPr="00EF78B2">
        <w:rPr>
          <w:spacing w:val="-1"/>
          <w:szCs w:val="26"/>
        </w:rPr>
        <w:t>Thử nghiệm động được thực hiện khi code đang ở chế độ thực thi. thực thi chạy chương trình ứng dụng. Khi code được thực thi, thì đầu vào được truyền một giá trị, kết quả hoặc đầu ra của việc thực hiện được so sánh với kết quả dự kiến ban đầu đã đưa ra.</w:t>
      </w:r>
    </w:p>
    <w:p w14:paraId="1962D368" w14:textId="77777777" w:rsidR="00BA342F" w:rsidRPr="00EF78B2" w:rsidRDefault="00BA342F" w:rsidP="00F76672">
      <w:pPr>
        <w:pStyle w:val="ListParagraph"/>
        <w:numPr>
          <w:ilvl w:val="0"/>
          <w:numId w:val="21"/>
        </w:numPr>
        <w:spacing w:before="0" w:after="160"/>
        <w:jc w:val="left"/>
        <w:rPr>
          <w:szCs w:val="26"/>
        </w:rPr>
      </w:pPr>
      <w:r w:rsidRPr="00EF78B2">
        <w:rPr>
          <w:spacing w:val="-1"/>
          <w:szCs w:val="26"/>
        </w:rPr>
        <w:lastRenderedPageBreak/>
        <w:t>Thử nghiệm dynamic còn được gọi là thử nghiệm xác nhận (Validation testing), đánh giá sản phẩm.</w:t>
      </w:r>
    </w:p>
    <w:p w14:paraId="7F54F220" w14:textId="77777777" w:rsidR="00BA342F" w:rsidRPr="00BA342F" w:rsidRDefault="00BA342F" w:rsidP="00BA342F">
      <w:pPr>
        <w:pStyle w:val="Heading4"/>
        <w:numPr>
          <w:ilvl w:val="0"/>
          <w:numId w:val="0"/>
        </w:numPr>
        <w:shd w:val="clear" w:color="auto" w:fill="FFFFFF"/>
        <w:spacing w:before="144" w:after="144"/>
        <w:ind w:left="1432" w:hanging="864"/>
        <w:rPr>
          <w:b w:val="0"/>
          <w:i/>
          <w:szCs w:val="26"/>
        </w:rPr>
      </w:pPr>
      <w:r w:rsidRPr="00BA342F">
        <w:rPr>
          <w:b w:val="0"/>
          <w:i/>
          <w:szCs w:val="26"/>
        </w:rPr>
        <w:t>Các loại kỹ thuật Thử nghiệm động</w:t>
      </w:r>
    </w:p>
    <w:p w14:paraId="78D9C26A" w14:textId="77777777" w:rsidR="00BA342F" w:rsidRPr="00EF78B2" w:rsidRDefault="00BA342F" w:rsidP="00F76672">
      <w:pPr>
        <w:pStyle w:val="NormalWeb"/>
        <w:numPr>
          <w:ilvl w:val="0"/>
          <w:numId w:val="24"/>
        </w:numPr>
        <w:shd w:val="clear" w:color="auto" w:fill="FFFFFF"/>
        <w:spacing w:before="120" w:beforeAutospacing="0" w:after="0" w:afterAutospacing="0"/>
        <w:rPr>
          <w:spacing w:val="-1"/>
          <w:sz w:val="26"/>
          <w:szCs w:val="26"/>
        </w:rPr>
      </w:pPr>
      <w:r w:rsidRPr="00EF78B2">
        <w:rPr>
          <w:spacing w:val="-1"/>
          <w:sz w:val="26"/>
          <w:szCs w:val="26"/>
        </w:rPr>
        <w:t>Unit Testing</w:t>
      </w:r>
    </w:p>
    <w:p w14:paraId="55044209" w14:textId="77777777" w:rsidR="00BA342F" w:rsidRPr="00EF78B2" w:rsidRDefault="00BA342F" w:rsidP="00F76672">
      <w:pPr>
        <w:pStyle w:val="NormalWeb"/>
        <w:numPr>
          <w:ilvl w:val="0"/>
          <w:numId w:val="24"/>
        </w:numPr>
        <w:shd w:val="clear" w:color="auto" w:fill="FFFFFF"/>
        <w:spacing w:before="120" w:beforeAutospacing="0" w:after="0" w:afterAutospacing="0"/>
        <w:rPr>
          <w:spacing w:val="-1"/>
          <w:sz w:val="26"/>
          <w:szCs w:val="26"/>
        </w:rPr>
      </w:pPr>
      <w:r w:rsidRPr="00EF78B2">
        <w:rPr>
          <w:spacing w:val="-1"/>
          <w:sz w:val="26"/>
          <w:szCs w:val="26"/>
        </w:rPr>
        <w:t xml:space="preserve">Integration Testing </w:t>
      </w:r>
    </w:p>
    <w:p w14:paraId="1F6631E8" w14:textId="77777777" w:rsidR="00BA342F" w:rsidRPr="00EF78B2" w:rsidRDefault="00BA342F" w:rsidP="00F76672">
      <w:pPr>
        <w:pStyle w:val="NormalWeb"/>
        <w:numPr>
          <w:ilvl w:val="0"/>
          <w:numId w:val="24"/>
        </w:numPr>
        <w:shd w:val="clear" w:color="auto" w:fill="FFFFFF"/>
        <w:spacing w:before="120" w:beforeAutospacing="0" w:after="0" w:afterAutospacing="0"/>
        <w:rPr>
          <w:spacing w:val="-1"/>
          <w:sz w:val="26"/>
          <w:szCs w:val="26"/>
        </w:rPr>
      </w:pPr>
      <w:r w:rsidRPr="00EF78B2">
        <w:rPr>
          <w:spacing w:val="-1"/>
          <w:sz w:val="26"/>
          <w:szCs w:val="26"/>
        </w:rPr>
        <w:t>System Testing</w:t>
      </w:r>
    </w:p>
    <w:p w14:paraId="2E955491" w14:textId="77777777" w:rsidR="00BA342F" w:rsidRPr="00EF78B2" w:rsidRDefault="00BA342F" w:rsidP="00F76672">
      <w:pPr>
        <w:pStyle w:val="NormalWeb"/>
        <w:numPr>
          <w:ilvl w:val="0"/>
          <w:numId w:val="24"/>
        </w:numPr>
        <w:shd w:val="clear" w:color="auto" w:fill="FFFFFF"/>
        <w:spacing w:before="120" w:beforeAutospacing="0" w:after="0" w:afterAutospacing="0"/>
        <w:rPr>
          <w:spacing w:val="-1"/>
          <w:sz w:val="26"/>
          <w:szCs w:val="26"/>
        </w:rPr>
      </w:pPr>
      <w:r w:rsidRPr="00EF78B2">
        <w:rPr>
          <w:spacing w:val="-1"/>
          <w:sz w:val="26"/>
          <w:szCs w:val="26"/>
        </w:rPr>
        <w:t>Acceptance Testing</w:t>
      </w:r>
    </w:p>
    <w:p w14:paraId="4A079532" w14:textId="5E7D3357" w:rsidR="00BA342F" w:rsidRDefault="00BA342F" w:rsidP="00BA342F">
      <w:pPr>
        <w:pStyle w:val="Heading3"/>
        <w:ind w:firstLine="0"/>
      </w:pPr>
      <w:r>
        <w:t>White Box Testing.</w:t>
      </w:r>
    </w:p>
    <w:p w14:paraId="7495CD26" w14:textId="0858A8E5" w:rsidR="00BA342F" w:rsidRDefault="00BA342F" w:rsidP="00BA342F">
      <w:r w:rsidRPr="00EF78B2">
        <w:rPr>
          <w:noProof/>
        </w:rPr>
        <w:drawing>
          <wp:inline distT="0" distB="0" distL="0" distR="0" wp14:anchorId="02247BF0" wp14:editId="4CB350E5">
            <wp:extent cx="4391022" cy="1559382"/>
            <wp:effectExtent l="19050" t="19050" r="10160" b="22225"/>
            <wp:docPr id="5"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tent Placeholder 4"/>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4391022" cy="1559382"/>
                    </a:xfrm>
                    <a:prstGeom prst="rect">
                      <a:avLst/>
                    </a:prstGeom>
                    <a:ln w="19050" cap="sq">
                      <a:solidFill>
                        <a:schemeClr val="accent2"/>
                      </a:solidFill>
                      <a:miter lim="800000"/>
                    </a:ln>
                  </pic:spPr>
                </pic:pic>
              </a:graphicData>
            </a:graphic>
          </wp:inline>
        </w:drawing>
      </w:r>
    </w:p>
    <w:p w14:paraId="4C540CF7" w14:textId="39B879CA" w:rsidR="002A348E" w:rsidRPr="002A348E" w:rsidRDefault="002A348E" w:rsidP="002A348E">
      <w:pPr>
        <w:pStyle w:val="ListParagraph"/>
        <w:ind w:left="2160" w:firstLine="720"/>
        <w:rPr>
          <w:i/>
          <w:szCs w:val="26"/>
        </w:rPr>
      </w:pPr>
      <w:r w:rsidRPr="002A348E">
        <w:rPr>
          <w:i/>
          <w:szCs w:val="26"/>
        </w:rPr>
        <w:t>Hình 1.</w:t>
      </w:r>
      <w:r>
        <w:rPr>
          <w:i/>
          <w:szCs w:val="26"/>
        </w:rPr>
        <w:t>4.3 White Box Testing</w:t>
      </w:r>
    </w:p>
    <w:p w14:paraId="79847E3F" w14:textId="77777777" w:rsidR="00BA342F" w:rsidRPr="00EF78B2" w:rsidRDefault="00BA342F" w:rsidP="00F76672">
      <w:pPr>
        <w:pStyle w:val="ListParagraph"/>
        <w:numPr>
          <w:ilvl w:val="0"/>
          <w:numId w:val="21"/>
        </w:numPr>
        <w:spacing w:before="0" w:after="200"/>
        <w:jc w:val="left"/>
        <w:rPr>
          <w:szCs w:val="26"/>
        </w:rPr>
      </w:pPr>
      <w:r w:rsidRPr="00EF78B2">
        <w:rPr>
          <w:szCs w:val="26"/>
          <w:lang w:val="vi-VN"/>
        </w:rPr>
        <w:t>Kiểm thử hộp trắng là việc điều tra chi tiết về logic và cấu trúc bên trong của mã. Thử nghiệm hộp trắng còn được gọi là thử nghiệm kính hoặc thử nghiệm hộp mở.</w:t>
      </w:r>
    </w:p>
    <w:p w14:paraId="6AEC3CA2" w14:textId="77777777" w:rsidR="00BA342F" w:rsidRPr="00EF78B2" w:rsidRDefault="00BA342F" w:rsidP="00F76672">
      <w:pPr>
        <w:pStyle w:val="ListParagraph"/>
        <w:numPr>
          <w:ilvl w:val="0"/>
          <w:numId w:val="21"/>
        </w:numPr>
        <w:spacing w:before="0" w:after="200"/>
        <w:jc w:val="left"/>
        <w:rPr>
          <w:szCs w:val="26"/>
        </w:rPr>
      </w:pPr>
      <w:r w:rsidRPr="00EF78B2">
        <w:rPr>
          <w:szCs w:val="26"/>
          <w:lang w:val="vi-VN"/>
        </w:rPr>
        <w:t>Để thực hiện kiểm tra hộp trắng trên một ứng dụng, người kiểm tra cần biết các hoạt động bên trong của mã.</w:t>
      </w:r>
    </w:p>
    <w:p w14:paraId="11A5F6FA" w14:textId="5A00A4E0" w:rsidR="00B11A57" w:rsidRDefault="00B11A57" w:rsidP="00B11A57">
      <w:pPr>
        <w:pStyle w:val="Heading3"/>
        <w:ind w:firstLine="0"/>
      </w:pPr>
      <w:r>
        <w:t>Black Box Testing.</w:t>
      </w:r>
    </w:p>
    <w:p w14:paraId="0E9B0574" w14:textId="741A7BD4" w:rsidR="00BA342F" w:rsidRDefault="00B11A57" w:rsidP="00BA342F">
      <w:r w:rsidRPr="00EF78B2">
        <w:rPr>
          <w:noProof/>
        </w:rPr>
        <w:drawing>
          <wp:inline distT="0" distB="0" distL="0" distR="0" wp14:anchorId="3A0C2AE6" wp14:editId="1792B73C">
            <wp:extent cx="4450166" cy="1684020"/>
            <wp:effectExtent l="19050" t="19050" r="26670" b="11430"/>
            <wp:docPr id="8" name="Content Placehold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4494936" cy="1700962"/>
                    </a:xfrm>
                    <a:prstGeom prst="rect">
                      <a:avLst/>
                    </a:prstGeom>
                    <a:ln w="19050" cap="sq">
                      <a:solidFill>
                        <a:schemeClr val="accent2"/>
                      </a:solidFill>
                      <a:miter lim="800000"/>
                    </a:ln>
                  </pic:spPr>
                </pic:pic>
              </a:graphicData>
            </a:graphic>
          </wp:inline>
        </w:drawing>
      </w:r>
    </w:p>
    <w:p w14:paraId="4C81068B" w14:textId="7E9E71EB" w:rsidR="002A348E" w:rsidRPr="002A348E" w:rsidRDefault="002A348E" w:rsidP="002A348E">
      <w:pPr>
        <w:pStyle w:val="ListParagraph"/>
        <w:ind w:left="2160" w:firstLine="720"/>
        <w:rPr>
          <w:i/>
          <w:szCs w:val="26"/>
        </w:rPr>
      </w:pPr>
      <w:r w:rsidRPr="002A348E">
        <w:rPr>
          <w:i/>
          <w:szCs w:val="26"/>
        </w:rPr>
        <w:t>Hình 1.</w:t>
      </w:r>
      <w:r>
        <w:rPr>
          <w:i/>
          <w:szCs w:val="26"/>
        </w:rPr>
        <w:t>4.4 Black Box Testing</w:t>
      </w:r>
    </w:p>
    <w:p w14:paraId="370D72F2" w14:textId="77777777" w:rsidR="002A348E" w:rsidRDefault="002A348E" w:rsidP="00BA342F"/>
    <w:p w14:paraId="2B3A2E1F"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Kỹ thuật kiểm tra mà không có bất kỳ kiến thức nào về hoạt động bên trong của ứng dụng được gọi là kiểm thử hộp đen</w:t>
      </w:r>
    </w:p>
    <w:p w14:paraId="72083506"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Người kiểm tra không biết gì về kiến trúc hệ thống và không có quyền truy cập vào mã nguồn</w:t>
      </w:r>
    </w:p>
    <w:p w14:paraId="4E5A3B96" w14:textId="7C5B2395" w:rsidR="00B11A57" w:rsidRDefault="00B11A57" w:rsidP="00B11A57">
      <w:pPr>
        <w:pStyle w:val="Heading3"/>
        <w:ind w:firstLine="0"/>
      </w:pPr>
      <w:r>
        <w:t>Gray Box Testing.</w:t>
      </w:r>
    </w:p>
    <w:p w14:paraId="5DC32164" w14:textId="0E4DCE54" w:rsidR="00B11A57" w:rsidRDefault="00B11A57" w:rsidP="00BA342F">
      <w:r w:rsidRPr="00EF78B2">
        <w:rPr>
          <w:noProof/>
        </w:rPr>
        <w:drawing>
          <wp:inline distT="0" distB="0" distL="0" distR="0" wp14:anchorId="73FAE345" wp14:editId="7AEDBF21">
            <wp:extent cx="4521200" cy="2139950"/>
            <wp:effectExtent l="0" t="0" r="0" b="0"/>
            <wp:docPr id="10" name="Picture 10" descr="black-box-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ack-box-0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1200" cy="2139950"/>
                    </a:xfrm>
                    <a:prstGeom prst="rect">
                      <a:avLst/>
                    </a:prstGeom>
                    <a:noFill/>
                    <a:ln>
                      <a:noFill/>
                    </a:ln>
                  </pic:spPr>
                </pic:pic>
              </a:graphicData>
            </a:graphic>
          </wp:inline>
        </w:drawing>
      </w:r>
    </w:p>
    <w:p w14:paraId="59F12922" w14:textId="2C8E72F6" w:rsidR="002A348E" w:rsidRPr="002A348E" w:rsidRDefault="002A348E" w:rsidP="002A348E">
      <w:pPr>
        <w:pStyle w:val="ListParagraph"/>
        <w:ind w:left="2160" w:firstLine="720"/>
        <w:rPr>
          <w:i/>
          <w:szCs w:val="26"/>
        </w:rPr>
      </w:pPr>
      <w:r w:rsidRPr="002A348E">
        <w:rPr>
          <w:i/>
          <w:szCs w:val="26"/>
        </w:rPr>
        <w:t>Hình 1.</w:t>
      </w:r>
      <w:r>
        <w:rPr>
          <w:i/>
          <w:szCs w:val="26"/>
        </w:rPr>
        <w:t>4.5 Gray Box Testing</w:t>
      </w:r>
    </w:p>
    <w:p w14:paraId="28D9C8EB" w14:textId="77777777" w:rsidR="00B11A57" w:rsidRPr="00EF78B2" w:rsidRDefault="00B11A57" w:rsidP="00F76672">
      <w:pPr>
        <w:pStyle w:val="ListParagraph"/>
        <w:numPr>
          <w:ilvl w:val="0"/>
          <w:numId w:val="21"/>
        </w:numPr>
        <w:spacing w:before="0" w:after="160"/>
        <w:jc w:val="left"/>
        <w:rPr>
          <w:szCs w:val="26"/>
        </w:rPr>
      </w:pPr>
      <w:r w:rsidRPr="00EF78B2">
        <w:rPr>
          <w:szCs w:val="26"/>
        </w:rPr>
        <w:t>Sự kết hợp giữa black box test và white box test.</w:t>
      </w:r>
    </w:p>
    <w:p w14:paraId="2A9E6361" w14:textId="1D134A09" w:rsidR="00B11A57" w:rsidRDefault="00B11A57" w:rsidP="00B11A57">
      <w:pPr>
        <w:pStyle w:val="Heading2"/>
      </w:pPr>
      <w:r>
        <w:t>Sofware Testing Levels.</w:t>
      </w:r>
    </w:p>
    <w:p w14:paraId="5228B55D" w14:textId="45A8A6A7" w:rsidR="00B11A57" w:rsidRDefault="00B11A57" w:rsidP="00B11A57">
      <w:pPr>
        <w:pStyle w:val="Heading3"/>
        <w:ind w:firstLine="0"/>
      </w:pPr>
      <w:r>
        <w:t>Unit Testing.</w:t>
      </w:r>
    </w:p>
    <w:p w14:paraId="2B83CD4D"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Đơn vị là phần nhỏ nhất có thể kiểm tra được của một ứng dụng như hàm, lớp, thủ tục, giao diện. Kiểm thử đơn vị là một phương pháp mà các đơn vị mã nguồn riêng lẻ được kiểm tra để xác định xem chúng có phù hợp để sử dụng hay không.</w:t>
      </w:r>
    </w:p>
    <w:p w14:paraId="7A67C92D"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Các bài kiểm tra đơn vị về cơ bản được viết và thực hiện bởi các nhà phát triển phần mềm để đảm bảo rằng mã đáp ứng thiết kế và yêu cầu của nó và hoạt động như mong đợi</w:t>
      </w:r>
    </w:p>
    <w:p w14:paraId="7A9DCB1D" w14:textId="77777777" w:rsidR="00B11A57" w:rsidRPr="00EF78B2" w:rsidRDefault="00B11A57" w:rsidP="00F76672">
      <w:pPr>
        <w:pStyle w:val="ListParagraph"/>
        <w:numPr>
          <w:ilvl w:val="0"/>
          <w:numId w:val="21"/>
        </w:numPr>
        <w:spacing w:before="0" w:after="200"/>
        <w:jc w:val="left"/>
        <w:rPr>
          <w:b/>
          <w:szCs w:val="26"/>
        </w:rPr>
      </w:pPr>
      <w:r w:rsidRPr="00EF78B2">
        <w:rPr>
          <w:szCs w:val="26"/>
          <w:shd w:val="clear" w:color="auto" w:fill="FFFFFF"/>
        </w:rPr>
        <w:t>Unit Test được thực hiện bằng cách sử dụng phương pháp Kiểm thử Hộp Trắng</w:t>
      </w:r>
    </w:p>
    <w:p w14:paraId="37ABDE6A" w14:textId="277912FA" w:rsidR="00B11A57" w:rsidRDefault="00B11A57" w:rsidP="00B11A57">
      <w:pPr>
        <w:pStyle w:val="Heading3"/>
        <w:ind w:firstLine="0"/>
      </w:pPr>
      <w:r>
        <w:lastRenderedPageBreak/>
        <w:t>Intergration Testing.</w:t>
      </w:r>
    </w:p>
    <w:p w14:paraId="59DBBE19"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5E18A8A9" w14:textId="77777777" w:rsidR="00B11A57" w:rsidRPr="00EF78B2" w:rsidRDefault="00B11A57" w:rsidP="00F76672">
      <w:pPr>
        <w:pStyle w:val="ListParagraph"/>
        <w:numPr>
          <w:ilvl w:val="0"/>
          <w:numId w:val="21"/>
        </w:numPr>
        <w:spacing w:before="0" w:after="200"/>
        <w:jc w:val="left"/>
        <w:rPr>
          <w:szCs w:val="26"/>
        </w:rPr>
      </w:pPr>
      <w:r w:rsidRPr="00EF78B2">
        <w:rPr>
          <w:szCs w:val="26"/>
        </w:rPr>
        <w:t>Các hình thức test:</w:t>
      </w:r>
    </w:p>
    <w:p w14:paraId="730B4497" w14:textId="77777777" w:rsidR="00B11A57" w:rsidRPr="00EF78B2" w:rsidRDefault="00B11A57" w:rsidP="00F76672">
      <w:pPr>
        <w:pStyle w:val="ListParagraph"/>
        <w:numPr>
          <w:ilvl w:val="1"/>
          <w:numId w:val="25"/>
        </w:numPr>
        <w:spacing w:before="0" w:after="200"/>
        <w:jc w:val="left"/>
        <w:rPr>
          <w:szCs w:val="26"/>
        </w:rPr>
      </w:pPr>
      <w:r w:rsidRPr="00EF78B2">
        <w:rPr>
          <w:szCs w:val="26"/>
        </w:rPr>
        <w:t xml:space="preserve">Bottom up: </w:t>
      </w:r>
    </w:p>
    <w:p w14:paraId="125355F6" w14:textId="77777777" w:rsidR="00B11A57" w:rsidRPr="00EF78B2" w:rsidRDefault="00B11A57" w:rsidP="00F76672">
      <w:pPr>
        <w:pStyle w:val="ListParagraph"/>
        <w:numPr>
          <w:ilvl w:val="1"/>
          <w:numId w:val="25"/>
        </w:numPr>
        <w:spacing w:before="0" w:after="200"/>
        <w:jc w:val="left"/>
        <w:rPr>
          <w:szCs w:val="26"/>
        </w:rPr>
      </w:pPr>
      <w:r w:rsidRPr="00EF78B2">
        <w:rPr>
          <w:szCs w:val="26"/>
        </w:rPr>
        <w:t>Top down</w:t>
      </w:r>
    </w:p>
    <w:p w14:paraId="221570A5" w14:textId="77777777" w:rsidR="00B11A57" w:rsidRPr="00EF78B2" w:rsidRDefault="00B11A57" w:rsidP="00F76672">
      <w:pPr>
        <w:pStyle w:val="ListParagraph"/>
        <w:numPr>
          <w:ilvl w:val="1"/>
          <w:numId w:val="25"/>
        </w:numPr>
        <w:spacing w:before="0" w:after="200"/>
        <w:jc w:val="left"/>
        <w:rPr>
          <w:szCs w:val="26"/>
        </w:rPr>
      </w:pPr>
      <w:r w:rsidRPr="00EF78B2">
        <w:rPr>
          <w:szCs w:val="26"/>
        </w:rPr>
        <w:t>Hybrid</w:t>
      </w:r>
    </w:p>
    <w:p w14:paraId="6C3815B0" w14:textId="704BEAAE" w:rsidR="00B11A57" w:rsidRDefault="00B11A57" w:rsidP="00B11A57">
      <w:pPr>
        <w:pStyle w:val="Heading3"/>
        <w:ind w:firstLine="0"/>
      </w:pPr>
      <w:r>
        <w:t>System Testing.</w:t>
      </w:r>
    </w:p>
    <w:p w14:paraId="07C09C73" w14:textId="77777777" w:rsidR="00B11A57" w:rsidRPr="00EF78B2" w:rsidRDefault="00B11A57" w:rsidP="00F76672">
      <w:pPr>
        <w:pStyle w:val="ListParagraph"/>
        <w:numPr>
          <w:ilvl w:val="0"/>
          <w:numId w:val="21"/>
        </w:numPr>
        <w:spacing w:before="0" w:after="200"/>
        <w:jc w:val="left"/>
        <w:rPr>
          <w:szCs w:val="26"/>
        </w:rPr>
      </w:pPr>
      <w:r w:rsidRPr="00EF78B2">
        <w:rPr>
          <w:szCs w:val="26"/>
        </w:rPr>
        <w:t>B</w:t>
      </w:r>
      <w:r w:rsidRPr="00EF78B2">
        <w:rPr>
          <w:szCs w:val="26"/>
          <w:lang w:val="vi-VN"/>
        </w:rPr>
        <w:t>ao gồm các thử nghiệm dựa trên rủi ro và / hoặc đặc tả yêu cầu, quy trình nghiệp vụ, trường hợp sử dụng hoặc các mô tả cấp cao khác về hành vi của hệ thống, tương tác với hệ điều hành và tài nguyên hệ thống.</w:t>
      </w:r>
    </w:p>
    <w:p w14:paraId="033EA3F3"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Kiểm tra hệ thống thường là kiểm tra cuối cùng để xác minh rằng hệ thống được cung cấp đáp ứng các đặc điểm kỹ thuật và mục đích của nó.</w:t>
      </w:r>
      <w:r w:rsidRPr="00EF78B2">
        <w:rPr>
          <w:szCs w:val="26"/>
        </w:rPr>
        <w:t>.</w:t>
      </w:r>
    </w:p>
    <w:p w14:paraId="15244F49" w14:textId="77777777" w:rsidR="00B11A57" w:rsidRPr="00EF78B2" w:rsidRDefault="00B11A57" w:rsidP="00F76672">
      <w:pPr>
        <w:pStyle w:val="ListParagraph"/>
        <w:numPr>
          <w:ilvl w:val="0"/>
          <w:numId w:val="21"/>
        </w:numPr>
        <w:spacing w:before="0" w:after="200"/>
        <w:jc w:val="left"/>
        <w:rPr>
          <w:szCs w:val="26"/>
        </w:rPr>
      </w:pPr>
      <w:r w:rsidRPr="00EF78B2">
        <w:rPr>
          <w:szCs w:val="26"/>
          <w:lang w:val="vi-VN"/>
        </w:rPr>
        <w:t xml:space="preserve">Kiểm thử hệ thống </w:t>
      </w:r>
      <w:r w:rsidRPr="00EF78B2">
        <w:rPr>
          <w:szCs w:val="26"/>
        </w:rPr>
        <w:t xml:space="preserve">theo kiểm thử </w:t>
      </w:r>
      <w:r w:rsidRPr="00EF78B2">
        <w:rPr>
          <w:szCs w:val="26"/>
          <w:lang w:val="vi-VN"/>
        </w:rPr>
        <w:t>chức năng và phi chức năng</w:t>
      </w:r>
      <w:r w:rsidRPr="00EF78B2">
        <w:rPr>
          <w:szCs w:val="26"/>
        </w:rPr>
        <w:t>:</w:t>
      </w:r>
    </w:p>
    <w:p w14:paraId="2D026B3B" w14:textId="77777777" w:rsidR="00B11A57" w:rsidRPr="00EF78B2" w:rsidRDefault="00B11A57" w:rsidP="00F76672">
      <w:pPr>
        <w:pStyle w:val="ListParagraph"/>
        <w:numPr>
          <w:ilvl w:val="1"/>
          <w:numId w:val="21"/>
        </w:numPr>
        <w:spacing w:before="0" w:after="200"/>
        <w:jc w:val="left"/>
        <w:rPr>
          <w:szCs w:val="26"/>
        </w:rPr>
      </w:pPr>
      <w:r w:rsidRPr="00EF78B2">
        <w:rPr>
          <w:szCs w:val="26"/>
        </w:rPr>
        <w:t>Kiểm thử chức năng:</w:t>
      </w:r>
    </w:p>
    <w:p w14:paraId="50D87A65" w14:textId="77777777" w:rsidR="00B11A57" w:rsidRPr="00EF78B2" w:rsidRDefault="00B11A57" w:rsidP="00F76672">
      <w:pPr>
        <w:pStyle w:val="ListParagraph"/>
        <w:numPr>
          <w:ilvl w:val="2"/>
          <w:numId w:val="21"/>
        </w:numPr>
        <w:spacing w:before="0" w:after="200"/>
        <w:jc w:val="left"/>
        <w:rPr>
          <w:szCs w:val="26"/>
        </w:rPr>
      </w:pPr>
      <w:r w:rsidRPr="00EF78B2">
        <w:rPr>
          <w:bCs/>
          <w:szCs w:val="26"/>
        </w:rPr>
        <w:t>Requirement-based testing: Thử nghiệm dựa trên yêu cầu</w:t>
      </w:r>
    </w:p>
    <w:p w14:paraId="1BDC44DE" w14:textId="77777777" w:rsidR="00B11A57" w:rsidRPr="00EF78B2" w:rsidRDefault="00B11A57" w:rsidP="00F76672">
      <w:pPr>
        <w:pStyle w:val="ListParagraph"/>
        <w:numPr>
          <w:ilvl w:val="2"/>
          <w:numId w:val="21"/>
        </w:numPr>
        <w:spacing w:before="0" w:after="200"/>
        <w:jc w:val="left"/>
        <w:rPr>
          <w:szCs w:val="26"/>
        </w:rPr>
      </w:pPr>
      <w:r w:rsidRPr="00EF78B2">
        <w:rPr>
          <w:bCs/>
          <w:szCs w:val="26"/>
        </w:rPr>
        <w:t xml:space="preserve">Business-process-based testing: </w:t>
      </w:r>
      <w:r w:rsidRPr="00EF78B2">
        <w:rPr>
          <w:bCs/>
          <w:szCs w:val="26"/>
          <w:lang w:val="vi-VN"/>
        </w:rPr>
        <w:t>Thử nghiệm dựa trên quy trình kinh doanh</w:t>
      </w:r>
    </w:p>
    <w:p w14:paraId="6C4AB9C2" w14:textId="77777777" w:rsidR="00B11A57" w:rsidRPr="00EF78B2" w:rsidRDefault="00B11A57" w:rsidP="00F76672">
      <w:pPr>
        <w:pStyle w:val="ListParagraph"/>
        <w:numPr>
          <w:ilvl w:val="1"/>
          <w:numId w:val="21"/>
        </w:numPr>
        <w:spacing w:before="0" w:after="200"/>
        <w:jc w:val="left"/>
        <w:rPr>
          <w:szCs w:val="26"/>
        </w:rPr>
      </w:pPr>
      <w:r w:rsidRPr="00EF78B2">
        <w:rPr>
          <w:bCs/>
          <w:szCs w:val="26"/>
        </w:rPr>
        <w:t>Kiểm thử phi chức năng:</w:t>
      </w:r>
    </w:p>
    <w:p w14:paraId="09C541C3" w14:textId="77777777" w:rsidR="00B11A57" w:rsidRPr="00EF78B2" w:rsidRDefault="00B11A57" w:rsidP="00F76672">
      <w:pPr>
        <w:pStyle w:val="ListParagraph"/>
        <w:numPr>
          <w:ilvl w:val="2"/>
          <w:numId w:val="21"/>
        </w:numPr>
        <w:spacing w:before="0" w:after="200"/>
        <w:jc w:val="left"/>
        <w:rPr>
          <w:szCs w:val="26"/>
        </w:rPr>
      </w:pPr>
      <w:r w:rsidRPr="00EF78B2">
        <w:rPr>
          <w:rFonts w:eastAsia="Times New Roman"/>
          <w:spacing w:val="-1"/>
          <w:szCs w:val="26"/>
        </w:rPr>
        <w:t>Sanity testing</w:t>
      </w:r>
    </w:p>
    <w:p w14:paraId="6F789A19" w14:textId="77777777" w:rsidR="00B11A57" w:rsidRPr="00EF78B2" w:rsidRDefault="00B11A57" w:rsidP="00F76672">
      <w:pPr>
        <w:pStyle w:val="ListParagraph"/>
        <w:numPr>
          <w:ilvl w:val="2"/>
          <w:numId w:val="21"/>
        </w:numPr>
        <w:spacing w:before="0" w:after="200"/>
        <w:jc w:val="left"/>
        <w:rPr>
          <w:szCs w:val="26"/>
        </w:rPr>
      </w:pPr>
      <w:r w:rsidRPr="00EF78B2">
        <w:rPr>
          <w:szCs w:val="26"/>
          <w:shd w:val="clear" w:color="auto" w:fill="FFFFFF"/>
        </w:rPr>
        <w:t>Re-test</w:t>
      </w:r>
    </w:p>
    <w:p w14:paraId="00BC9D22"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Regression Test</w:t>
      </w:r>
    </w:p>
    <w:p w14:paraId="5EE4D221"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Security Test</w:t>
      </w:r>
    </w:p>
    <w:p w14:paraId="0B5E1F59"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Recovery Test</w:t>
      </w:r>
    </w:p>
    <w:p w14:paraId="34E552BA"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Usability Test</w:t>
      </w:r>
    </w:p>
    <w:p w14:paraId="5CA388A7"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Performance Test</w:t>
      </w:r>
    </w:p>
    <w:p w14:paraId="08BE5BC4" w14:textId="77777777" w:rsidR="00B11A57" w:rsidRPr="00EF78B2" w:rsidRDefault="00B11A57" w:rsidP="00F76672">
      <w:pPr>
        <w:pStyle w:val="ListParagraph"/>
        <w:numPr>
          <w:ilvl w:val="2"/>
          <w:numId w:val="21"/>
        </w:numPr>
        <w:spacing w:before="0" w:after="200"/>
        <w:jc w:val="left"/>
        <w:rPr>
          <w:szCs w:val="26"/>
        </w:rPr>
      </w:pPr>
      <w:r w:rsidRPr="00EF78B2">
        <w:rPr>
          <w:bCs/>
          <w:szCs w:val="26"/>
          <w:shd w:val="clear" w:color="auto" w:fill="FFFFFF"/>
        </w:rPr>
        <w:t>Load Test</w:t>
      </w:r>
    </w:p>
    <w:p w14:paraId="2E42BCD7" w14:textId="09D333AA" w:rsidR="00B11A57" w:rsidRPr="00BA342F" w:rsidRDefault="00B11A57" w:rsidP="00F76672">
      <w:pPr>
        <w:pStyle w:val="ListParagraph"/>
        <w:numPr>
          <w:ilvl w:val="0"/>
          <w:numId w:val="26"/>
        </w:numPr>
      </w:pPr>
      <w:r w:rsidRPr="00B11A57">
        <w:rPr>
          <w:shd w:val="clear" w:color="auto" w:fill="FFFFFF"/>
        </w:rPr>
        <w:t>Stress test</w:t>
      </w:r>
    </w:p>
    <w:p w14:paraId="57E2B21D" w14:textId="4C78B6C9" w:rsidR="00B11A57" w:rsidRDefault="00B11A57" w:rsidP="00B11A57">
      <w:pPr>
        <w:pStyle w:val="Heading3"/>
        <w:ind w:firstLine="0"/>
      </w:pPr>
      <w:r>
        <w:lastRenderedPageBreak/>
        <w:t>Acceptance Testing.</w:t>
      </w:r>
    </w:p>
    <w:p w14:paraId="1FC8A3BB" w14:textId="77777777" w:rsidR="00B11A57" w:rsidRPr="00EF78B2" w:rsidRDefault="00B11A57" w:rsidP="00F76672">
      <w:pPr>
        <w:pStyle w:val="ListParagraph"/>
        <w:numPr>
          <w:ilvl w:val="0"/>
          <w:numId w:val="21"/>
        </w:numPr>
        <w:spacing w:before="0" w:after="160"/>
        <w:jc w:val="left"/>
        <w:rPr>
          <w:szCs w:val="26"/>
        </w:rPr>
      </w:pPr>
      <w:r w:rsidRPr="00EF78B2">
        <w:rPr>
          <w:szCs w:val="26"/>
          <w:shd w:val="clear" w:color="auto" w:fill="FFFFFF"/>
          <w:lang w:val="vi-VN"/>
        </w:rPr>
        <w:t>Sau khi kiểm tra hệ thống đã sửa chữa tất cả hoặc hầu hết các khiếm khuyết, hệ thống sẽ được giao cho người dùng hoặc khách hàng để kiểm tra chấp nhận.</w:t>
      </w:r>
    </w:p>
    <w:p w14:paraId="6F3DF74D" w14:textId="77777777" w:rsidR="00B11A57" w:rsidRPr="00EF78B2" w:rsidRDefault="00B11A57" w:rsidP="00F76672">
      <w:pPr>
        <w:pStyle w:val="ListParagraph"/>
        <w:numPr>
          <w:ilvl w:val="0"/>
          <w:numId w:val="21"/>
        </w:numPr>
        <w:shd w:val="clear" w:color="auto" w:fill="FFFFFF"/>
        <w:spacing w:before="360" w:after="200"/>
        <w:jc w:val="left"/>
        <w:rPr>
          <w:szCs w:val="26"/>
          <w:shd w:val="clear" w:color="auto" w:fill="FFFFFF"/>
        </w:rPr>
      </w:pPr>
      <w:r w:rsidRPr="00EF78B2">
        <w:rPr>
          <w:szCs w:val="26"/>
          <w:shd w:val="clear" w:color="auto" w:fill="FFFFFF"/>
          <w:lang w:val="vi-VN"/>
        </w:rPr>
        <w:t>Kiểm tra chấp nhận về cơ bản được thực hiện bởi người dùng hoặc khách hàng mặc dù các bên liên quan khác cũng có thể tham gia.</w:t>
      </w:r>
    </w:p>
    <w:p w14:paraId="374531EB" w14:textId="77777777" w:rsidR="00B11A57" w:rsidRPr="00EF78B2" w:rsidRDefault="00B11A57" w:rsidP="00B11A57">
      <w:pPr>
        <w:pStyle w:val="ListParagraph"/>
        <w:shd w:val="clear" w:color="auto" w:fill="FFFFFF"/>
        <w:spacing w:before="360" w:after="200"/>
        <w:rPr>
          <w:szCs w:val="26"/>
          <w:shd w:val="clear" w:color="auto" w:fill="FFFFFF"/>
        </w:rPr>
      </w:pPr>
      <w:r w:rsidRPr="00EF78B2">
        <w:rPr>
          <w:szCs w:val="26"/>
          <w:shd w:val="clear" w:color="auto" w:fill="FFFFFF"/>
        </w:rPr>
        <w:t>Có 2 loại:</w:t>
      </w:r>
    </w:p>
    <w:p w14:paraId="7498E267" w14:textId="77777777" w:rsidR="00B11A57" w:rsidRPr="00EF78B2" w:rsidRDefault="00B11A57" w:rsidP="00F76672">
      <w:pPr>
        <w:pStyle w:val="ListParagraph"/>
        <w:numPr>
          <w:ilvl w:val="1"/>
          <w:numId w:val="27"/>
        </w:numPr>
        <w:shd w:val="clear" w:color="auto" w:fill="FFFFFF"/>
        <w:spacing w:before="360" w:after="200"/>
        <w:jc w:val="left"/>
        <w:rPr>
          <w:szCs w:val="26"/>
          <w:shd w:val="clear" w:color="auto" w:fill="FFFFFF"/>
        </w:rPr>
      </w:pPr>
      <w:r w:rsidRPr="00EF78B2">
        <w:rPr>
          <w:szCs w:val="26"/>
          <w:shd w:val="clear" w:color="auto" w:fill="FFFFFF"/>
        </w:rPr>
        <w:t>Alpha test</w:t>
      </w:r>
    </w:p>
    <w:p w14:paraId="2832880C" w14:textId="77777777" w:rsidR="00B11A57" w:rsidRPr="00EF78B2" w:rsidRDefault="00B11A57" w:rsidP="00F76672">
      <w:pPr>
        <w:pStyle w:val="ListParagraph"/>
        <w:numPr>
          <w:ilvl w:val="1"/>
          <w:numId w:val="27"/>
        </w:numPr>
        <w:shd w:val="clear" w:color="auto" w:fill="FFFFFF"/>
        <w:spacing w:before="360" w:after="200"/>
        <w:jc w:val="left"/>
        <w:rPr>
          <w:szCs w:val="26"/>
          <w:shd w:val="clear" w:color="auto" w:fill="FFFFFF"/>
        </w:rPr>
      </w:pPr>
      <w:r w:rsidRPr="00EF78B2">
        <w:rPr>
          <w:szCs w:val="26"/>
          <w:shd w:val="clear" w:color="auto" w:fill="FFFFFF"/>
        </w:rPr>
        <w:t>Beta test</w:t>
      </w:r>
    </w:p>
    <w:p w14:paraId="060D2A31" w14:textId="7029E285" w:rsidR="00B11A57" w:rsidRDefault="00B11A57" w:rsidP="00B11A57">
      <w:pPr>
        <w:pStyle w:val="Heading2"/>
      </w:pPr>
      <w:r>
        <w:t>Test case Design Technique.</w:t>
      </w:r>
    </w:p>
    <w:p w14:paraId="7FF51F20" w14:textId="6620D9FF" w:rsidR="00B11A57" w:rsidRDefault="00B11A57" w:rsidP="00B11A57">
      <w:pPr>
        <w:pStyle w:val="Heading3"/>
        <w:ind w:firstLine="0"/>
      </w:pPr>
      <w:r>
        <w:t>Khái niệm.</w:t>
      </w:r>
    </w:p>
    <w:p w14:paraId="109E08C9" w14:textId="77777777" w:rsidR="00B11A57" w:rsidRPr="00EF78B2" w:rsidRDefault="00B11A57" w:rsidP="00F76672">
      <w:pPr>
        <w:pStyle w:val="ListParagraph"/>
        <w:numPr>
          <w:ilvl w:val="0"/>
          <w:numId w:val="21"/>
        </w:numPr>
        <w:spacing w:before="0" w:after="160"/>
        <w:jc w:val="left"/>
        <w:rPr>
          <w:szCs w:val="26"/>
        </w:rPr>
      </w:pPr>
      <w:r w:rsidRPr="00EF78B2">
        <w:rPr>
          <w:szCs w:val="26"/>
          <w:shd w:val="clear" w:color="auto" w:fill="FFFFFF"/>
          <w:lang w:val="vi-VN"/>
        </w:rPr>
        <w:t>Trường hợp thử nghiệm là một tài liệu, trong đó có một tập hợp dữ liệu thử nghiệm, điều kiện tiên quyết, kết quả mong đợi và điều kiện hậu kỳ, được phát triển cho một kịch bản thử</w:t>
      </w:r>
      <w:r w:rsidRPr="00EF78B2">
        <w:rPr>
          <w:szCs w:val="26"/>
          <w:shd w:val="clear" w:color="auto" w:fill="FFFFFF"/>
        </w:rPr>
        <w:t xml:space="preserve"> nghiệm cụ thể xác minh sự tuân thủ theo một yêu cầu cụ thể.</w:t>
      </w:r>
    </w:p>
    <w:p w14:paraId="19C3BF25" w14:textId="77777777" w:rsidR="00B11A57" w:rsidRPr="00EF78B2" w:rsidRDefault="00B11A57" w:rsidP="00F76672">
      <w:pPr>
        <w:pStyle w:val="ListParagraph"/>
        <w:numPr>
          <w:ilvl w:val="0"/>
          <w:numId w:val="21"/>
        </w:numPr>
        <w:shd w:val="clear" w:color="auto" w:fill="FFFFFF"/>
        <w:spacing w:before="360" w:after="200"/>
        <w:jc w:val="left"/>
        <w:rPr>
          <w:szCs w:val="26"/>
          <w:shd w:val="clear" w:color="auto" w:fill="FFFFFF"/>
        </w:rPr>
      </w:pPr>
      <w:r w:rsidRPr="00EF78B2">
        <w:rPr>
          <w:szCs w:val="26"/>
          <w:shd w:val="clear" w:color="auto" w:fill="FFFFFF"/>
          <w:lang w:val="vi-VN"/>
        </w:rPr>
        <w:t xml:space="preserve">Test Case đóng vai trò là điểm bắt đầu cho quá trình thực thi thử nghiệm và sau khi áp dụng một tập hợp các giá trị đầu vào, ứng dụng sẽ có kết quả cuối cùng và rời khỏi hệ thống tại một số điểm kết thúc hoặc còn được gọi là điều kiện hậu thực thi. </w:t>
      </w:r>
    </w:p>
    <w:p w14:paraId="03ACFE95" w14:textId="1A0C6048" w:rsidR="00B11A57" w:rsidRDefault="00B11A57" w:rsidP="00B11A57">
      <w:pPr>
        <w:pStyle w:val="Heading3"/>
        <w:ind w:firstLine="0"/>
      </w:pPr>
      <w:r>
        <w:t>Các loại kỹ thuật Testcase.</w:t>
      </w:r>
    </w:p>
    <w:p w14:paraId="413BD57E" w14:textId="77777777" w:rsidR="00B11A57" w:rsidRPr="00EF78B2" w:rsidRDefault="00B11A57" w:rsidP="00F76672">
      <w:pPr>
        <w:pStyle w:val="ListParagraph"/>
        <w:numPr>
          <w:ilvl w:val="0"/>
          <w:numId w:val="28"/>
        </w:numPr>
        <w:shd w:val="clear" w:color="auto" w:fill="FFFFFF"/>
        <w:spacing w:before="360" w:after="200"/>
        <w:jc w:val="left"/>
        <w:rPr>
          <w:szCs w:val="26"/>
          <w:shd w:val="clear" w:color="auto" w:fill="FFFFFF"/>
        </w:rPr>
      </w:pPr>
      <w:r w:rsidRPr="00EF78B2">
        <w:rPr>
          <w:szCs w:val="26"/>
        </w:rPr>
        <w:t xml:space="preserve">Specification-based techniques. </w:t>
      </w:r>
    </w:p>
    <w:p w14:paraId="2F7A2887" w14:textId="77777777" w:rsidR="00B11A57" w:rsidRPr="00EF78B2" w:rsidRDefault="00B11A57" w:rsidP="00F76672">
      <w:pPr>
        <w:pStyle w:val="ListParagraph"/>
        <w:numPr>
          <w:ilvl w:val="1"/>
          <w:numId w:val="29"/>
        </w:numPr>
        <w:shd w:val="clear" w:color="auto" w:fill="FFFFFF"/>
        <w:spacing w:before="360" w:after="200"/>
        <w:jc w:val="left"/>
        <w:rPr>
          <w:szCs w:val="26"/>
          <w:shd w:val="clear" w:color="auto" w:fill="FFFFFF"/>
        </w:rPr>
      </w:pPr>
      <w:r w:rsidRPr="00EF78B2">
        <w:rPr>
          <w:szCs w:val="26"/>
          <w:shd w:val="clear" w:color="auto" w:fill="FFFFFF"/>
        </w:rPr>
        <w:t xml:space="preserve">Boundary Value Analysis (BVA) Phân tích giá trị biên </w:t>
      </w:r>
    </w:p>
    <w:p w14:paraId="7C719024" w14:textId="77777777" w:rsidR="00B11A57" w:rsidRPr="00EF78B2" w:rsidRDefault="00B11A57" w:rsidP="00F76672">
      <w:pPr>
        <w:pStyle w:val="ListParagraph"/>
        <w:numPr>
          <w:ilvl w:val="1"/>
          <w:numId w:val="29"/>
        </w:numPr>
        <w:shd w:val="clear" w:color="auto" w:fill="FFFFFF"/>
        <w:spacing w:before="360" w:after="200"/>
        <w:jc w:val="left"/>
        <w:rPr>
          <w:szCs w:val="26"/>
          <w:shd w:val="clear" w:color="auto" w:fill="FFFFFF"/>
        </w:rPr>
      </w:pPr>
      <w:r w:rsidRPr="00EF78B2">
        <w:rPr>
          <w:szCs w:val="26"/>
          <w:shd w:val="clear" w:color="auto" w:fill="FFFFFF"/>
        </w:rPr>
        <w:t xml:space="preserve">Equivalence Partitioning (EP) </w:t>
      </w:r>
      <w:r w:rsidRPr="00EF78B2">
        <w:rPr>
          <w:szCs w:val="26"/>
          <w:shd w:val="clear" w:color="auto" w:fill="FFFFFF"/>
          <w:lang w:val="vi-VN"/>
        </w:rPr>
        <w:t>Phân vùng tương đương (EP)</w:t>
      </w:r>
    </w:p>
    <w:p w14:paraId="2BB3B1C3" w14:textId="77777777" w:rsidR="00B11A57" w:rsidRPr="00EF78B2" w:rsidRDefault="00B11A57" w:rsidP="00F76672">
      <w:pPr>
        <w:pStyle w:val="ListParagraph"/>
        <w:numPr>
          <w:ilvl w:val="1"/>
          <w:numId w:val="29"/>
        </w:numPr>
        <w:shd w:val="clear" w:color="auto" w:fill="FFFFFF"/>
        <w:spacing w:before="360" w:after="200"/>
        <w:jc w:val="left"/>
        <w:rPr>
          <w:szCs w:val="26"/>
          <w:shd w:val="clear" w:color="auto" w:fill="FFFFFF"/>
        </w:rPr>
      </w:pPr>
      <w:r w:rsidRPr="00EF78B2">
        <w:rPr>
          <w:szCs w:val="26"/>
          <w:shd w:val="clear" w:color="auto" w:fill="FFFFFF"/>
        </w:rPr>
        <w:t xml:space="preserve">Decision Table Testing </w:t>
      </w:r>
      <w:r w:rsidRPr="00EF78B2">
        <w:rPr>
          <w:szCs w:val="26"/>
          <w:shd w:val="clear" w:color="auto" w:fill="FFFFFF"/>
          <w:lang w:val="vi-VN"/>
        </w:rPr>
        <w:t>Kiểm tra Bảng Quyết định</w:t>
      </w:r>
    </w:p>
    <w:p w14:paraId="27B742E9" w14:textId="77777777" w:rsidR="00B11A57" w:rsidRPr="00EF78B2" w:rsidRDefault="00B11A57" w:rsidP="00F76672">
      <w:pPr>
        <w:pStyle w:val="ListParagraph"/>
        <w:numPr>
          <w:ilvl w:val="1"/>
          <w:numId w:val="29"/>
        </w:numPr>
        <w:shd w:val="clear" w:color="auto" w:fill="FFFFFF"/>
        <w:spacing w:before="360" w:after="200"/>
        <w:jc w:val="left"/>
        <w:rPr>
          <w:szCs w:val="26"/>
          <w:shd w:val="clear" w:color="auto" w:fill="FFFFFF"/>
        </w:rPr>
      </w:pPr>
      <w:r w:rsidRPr="00EF78B2">
        <w:rPr>
          <w:szCs w:val="26"/>
          <w:shd w:val="clear" w:color="auto" w:fill="FFFFFF"/>
        </w:rPr>
        <w:t xml:space="preserve">State Transition Diagrams </w:t>
      </w:r>
      <w:r w:rsidRPr="00EF78B2">
        <w:rPr>
          <w:szCs w:val="26"/>
          <w:shd w:val="clear" w:color="auto" w:fill="FFFFFF"/>
          <w:lang w:val="vi-VN"/>
        </w:rPr>
        <w:t>Sơ đồ chuyển đổi trạng thái</w:t>
      </w:r>
    </w:p>
    <w:p w14:paraId="3C8E998B" w14:textId="77777777" w:rsidR="00B11A57" w:rsidRPr="00EF78B2" w:rsidRDefault="00B11A57" w:rsidP="00F76672">
      <w:pPr>
        <w:pStyle w:val="ListParagraph"/>
        <w:numPr>
          <w:ilvl w:val="1"/>
          <w:numId w:val="29"/>
        </w:numPr>
        <w:shd w:val="clear" w:color="auto" w:fill="FFFFFF"/>
        <w:spacing w:before="360" w:after="200"/>
        <w:jc w:val="left"/>
        <w:rPr>
          <w:szCs w:val="26"/>
          <w:shd w:val="clear" w:color="auto" w:fill="FFFFFF"/>
        </w:rPr>
      </w:pPr>
      <w:r w:rsidRPr="00EF78B2">
        <w:rPr>
          <w:szCs w:val="26"/>
          <w:shd w:val="clear" w:color="auto" w:fill="FFFFFF"/>
        </w:rPr>
        <w:t xml:space="preserve">Use Case Testing </w:t>
      </w:r>
      <w:r w:rsidRPr="00EF78B2">
        <w:rPr>
          <w:szCs w:val="26"/>
          <w:shd w:val="clear" w:color="auto" w:fill="FFFFFF"/>
          <w:lang w:val="vi-VN"/>
        </w:rPr>
        <w:t xml:space="preserve">Kiểm tra trường hợp sử dụng </w:t>
      </w:r>
    </w:p>
    <w:p w14:paraId="45A54C7A" w14:textId="77777777" w:rsidR="00B11A57" w:rsidRPr="00EF78B2" w:rsidRDefault="00B11A57" w:rsidP="00F76672">
      <w:pPr>
        <w:pStyle w:val="ListParagraph"/>
        <w:numPr>
          <w:ilvl w:val="0"/>
          <w:numId w:val="28"/>
        </w:numPr>
        <w:spacing w:before="0" w:after="160"/>
        <w:jc w:val="left"/>
        <w:rPr>
          <w:szCs w:val="26"/>
        </w:rPr>
      </w:pPr>
      <w:r w:rsidRPr="00EF78B2">
        <w:rPr>
          <w:szCs w:val="26"/>
        </w:rPr>
        <w:t>Experience-based techniques.</w:t>
      </w:r>
    </w:p>
    <w:p w14:paraId="7173BC22" w14:textId="77777777" w:rsidR="00B11A57" w:rsidRPr="00EF78B2" w:rsidRDefault="00B11A57" w:rsidP="00F76672">
      <w:pPr>
        <w:pStyle w:val="ListParagraph"/>
        <w:numPr>
          <w:ilvl w:val="0"/>
          <w:numId w:val="30"/>
        </w:numPr>
        <w:spacing w:before="0" w:after="160"/>
        <w:jc w:val="left"/>
        <w:rPr>
          <w:szCs w:val="26"/>
        </w:rPr>
      </w:pPr>
      <w:r w:rsidRPr="00EF78B2">
        <w:rPr>
          <w:szCs w:val="26"/>
        </w:rPr>
        <w:t>Error Guessing (Đoán lỗi)</w:t>
      </w:r>
    </w:p>
    <w:p w14:paraId="00056010" w14:textId="77777777" w:rsidR="00B11A57" w:rsidRPr="00EF78B2" w:rsidRDefault="00B11A57" w:rsidP="00F76672">
      <w:pPr>
        <w:pStyle w:val="ListParagraph"/>
        <w:numPr>
          <w:ilvl w:val="0"/>
          <w:numId w:val="30"/>
        </w:numPr>
        <w:spacing w:before="0" w:after="160"/>
        <w:jc w:val="left"/>
        <w:rPr>
          <w:szCs w:val="26"/>
        </w:rPr>
      </w:pPr>
      <w:r w:rsidRPr="00EF78B2">
        <w:rPr>
          <w:bCs/>
          <w:szCs w:val="26"/>
        </w:rPr>
        <w:lastRenderedPageBreak/>
        <w:t>Exploratory Testing (</w:t>
      </w:r>
      <w:r w:rsidRPr="00EF78B2">
        <w:rPr>
          <w:szCs w:val="26"/>
          <w:lang w:val="vi-VN"/>
        </w:rPr>
        <w:t>Thử nghiệm thăm dò</w:t>
      </w:r>
      <w:r w:rsidRPr="00EF78B2">
        <w:rPr>
          <w:szCs w:val="26"/>
        </w:rPr>
        <w:t>)</w:t>
      </w:r>
    </w:p>
    <w:p w14:paraId="524A3015" w14:textId="0827D728" w:rsidR="00B11A57" w:rsidRDefault="00B11A57" w:rsidP="00B11A57">
      <w:pPr>
        <w:pStyle w:val="Heading2"/>
      </w:pPr>
      <w:r>
        <w:t>WebDriver Commands.</w:t>
      </w:r>
    </w:p>
    <w:p w14:paraId="617F0266" w14:textId="77777777" w:rsidR="00B11A57" w:rsidRPr="00EF78B2" w:rsidRDefault="00B11A57" w:rsidP="00F76672">
      <w:pPr>
        <w:pStyle w:val="ListParagraph"/>
        <w:numPr>
          <w:ilvl w:val="0"/>
          <w:numId w:val="31"/>
        </w:numPr>
        <w:spacing w:before="0" w:after="160"/>
        <w:jc w:val="left"/>
        <w:rPr>
          <w:szCs w:val="26"/>
        </w:rPr>
      </w:pPr>
      <w:r w:rsidRPr="00EF78B2">
        <w:rPr>
          <w:szCs w:val="26"/>
        </w:rPr>
        <w:t>Browser Commands</w:t>
      </w:r>
      <w:r w:rsidRPr="00EF78B2">
        <w:rPr>
          <w:szCs w:val="26"/>
        </w:rPr>
        <w:tab/>
      </w:r>
    </w:p>
    <w:p w14:paraId="608BF23F" w14:textId="77777777" w:rsidR="00B11A57" w:rsidRPr="00EF78B2" w:rsidRDefault="00B11A57" w:rsidP="00F76672">
      <w:pPr>
        <w:pStyle w:val="ListParagraph"/>
        <w:numPr>
          <w:ilvl w:val="0"/>
          <w:numId w:val="31"/>
        </w:numPr>
        <w:spacing w:before="0" w:after="160"/>
        <w:jc w:val="left"/>
        <w:rPr>
          <w:szCs w:val="26"/>
        </w:rPr>
      </w:pPr>
      <w:r w:rsidRPr="00EF78B2">
        <w:rPr>
          <w:szCs w:val="26"/>
        </w:rPr>
        <w:t>Browser Navigation Commands</w:t>
      </w:r>
    </w:p>
    <w:p w14:paraId="73D94A01" w14:textId="77777777" w:rsidR="00B11A57" w:rsidRPr="00EF78B2" w:rsidRDefault="00B11A57" w:rsidP="00F76672">
      <w:pPr>
        <w:pStyle w:val="ListParagraph"/>
        <w:numPr>
          <w:ilvl w:val="0"/>
          <w:numId w:val="31"/>
        </w:numPr>
        <w:spacing w:before="0" w:after="160"/>
        <w:jc w:val="left"/>
        <w:rPr>
          <w:szCs w:val="26"/>
        </w:rPr>
      </w:pPr>
      <w:r w:rsidRPr="00EF78B2">
        <w:rPr>
          <w:szCs w:val="26"/>
        </w:rPr>
        <w:t>WebElement Commands</w:t>
      </w:r>
    </w:p>
    <w:p w14:paraId="71F8F083" w14:textId="77777777" w:rsidR="00B11A57" w:rsidRPr="00EF78B2" w:rsidRDefault="00B11A57" w:rsidP="00F76672">
      <w:pPr>
        <w:pStyle w:val="ListParagraph"/>
        <w:numPr>
          <w:ilvl w:val="0"/>
          <w:numId w:val="31"/>
        </w:numPr>
        <w:spacing w:before="0" w:after="160"/>
        <w:jc w:val="left"/>
        <w:rPr>
          <w:szCs w:val="26"/>
        </w:rPr>
      </w:pPr>
      <w:r w:rsidRPr="00EF78B2">
        <w:rPr>
          <w:szCs w:val="26"/>
        </w:rPr>
        <w:t>FindElements Commands</w:t>
      </w:r>
    </w:p>
    <w:p w14:paraId="762FBE02" w14:textId="77777777" w:rsidR="00B11A57" w:rsidRPr="00EF78B2" w:rsidRDefault="00B11A57" w:rsidP="00F76672">
      <w:pPr>
        <w:pStyle w:val="ListParagraph"/>
        <w:numPr>
          <w:ilvl w:val="0"/>
          <w:numId w:val="31"/>
        </w:numPr>
        <w:spacing w:before="0" w:after="160"/>
        <w:jc w:val="left"/>
        <w:rPr>
          <w:szCs w:val="26"/>
        </w:rPr>
      </w:pPr>
      <w:r w:rsidRPr="00EF78B2">
        <w:rPr>
          <w:szCs w:val="26"/>
        </w:rPr>
        <w:t>Check Box &amp; Radio buttons</w:t>
      </w:r>
    </w:p>
    <w:p w14:paraId="20994CA3" w14:textId="55490A78" w:rsidR="00B11A57" w:rsidRDefault="00B11A57" w:rsidP="00F76672">
      <w:pPr>
        <w:pStyle w:val="ListParagraph"/>
        <w:numPr>
          <w:ilvl w:val="0"/>
          <w:numId w:val="31"/>
        </w:numPr>
        <w:spacing w:before="0" w:after="160"/>
        <w:jc w:val="left"/>
        <w:rPr>
          <w:szCs w:val="26"/>
        </w:rPr>
      </w:pPr>
      <w:r w:rsidRPr="00EF78B2">
        <w:rPr>
          <w:szCs w:val="26"/>
        </w:rPr>
        <w:t>Drop Down &amp; Multiple Selects</w:t>
      </w:r>
    </w:p>
    <w:p w14:paraId="3266AF31" w14:textId="77777777" w:rsidR="00B11A57" w:rsidRPr="00BA342F" w:rsidRDefault="00B11A57" w:rsidP="00F76672">
      <w:pPr>
        <w:pStyle w:val="ListParagraph"/>
        <w:numPr>
          <w:ilvl w:val="0"/>
          <w:numId w:val="31"/>
        </w:numPr>
      </w:pPr>
      <w:r w:rsidRPr="00EF78B2">
        <w:t>WebTable Handling</w:t>
      </w:r>
    </w:p>
    <w:p w14:paraId="66431402" w14:textId="06EBF53B" w:rsidR="00B11A57" w:rsidRDefault="00B11A57" w:rsidP="00B11A57">
      <w:pPr>
        <w:pStyle w:val="Heading2"/>
      </w:pPr>
      <w:r>
        <w:t>Cơ hội nghề nghiệp.</w:t>
      </w:r>
    </w:p>
    <w:p w14:paraId="21AFA65D" w14:textId="77777777" w:rsidR="00B11A57" w:rsidRPr="00FA6074" w:rsidRDefault="00B11A57" w:rsidP="00F76672">
      <w:pPr>
        <w:numPr>
          <w:ilvl w:val="0"/>
          <w:numId w:val="32"/>
        </w:numPr>
        <w:shd w:val="clear" w:color="auto" w:fill="FFFFFF"/>
        <w:spacing w:before="0" w:after="0"/>
        <w:ind w:left="300"/>
        <w:jc w:val="left"/>
      </w:pPr>
      <w:r w:rsidRPr="00EF78B2">
        <w:rPr>
          <w:b/>
          <w:bCs/>
          <w:i/>
          <w:iCs/>
        </w:rPr>
        <w:t>Có nhu cầu tuyển dụng cao:</w:t>
      </w:r>
    </w:p>
    <w:p w14:paraId="6A8DFB26" w14:textId="77777777" w:rsidR="00B11A57" w:rsidRPr="00FA6074" w:rsidRDefault="00B11A57" w:rsidP="00B11A57">
      <w:pPr>
        <w:shd w:val="clear" w:color="auto" w:fill="FFFFFF"/>
        <w:spacing w:after="0"/>
      </w:pPr>
      <w:r w:rsidRPr="00FA6074">
        <w:t>Nghề nghiệp ổn định</w:t>
      </w:r>
      <w:r w:rsidRPr="00EF78B2">
        <w:t xml:space="preserve">, khi theo đuổi nghề tester </w:t>
      </w:r>
      <w:r w:rsidRPr="00FA6074">
        <w:t>sẽ thường xuyên được cập nhật những công nghệ mới và được tiếp xúc với các dự án khác nhau, được học được nhiều thứ mới lạ vì thế sẽ không nhàm chán.</w:t>
      </w:r>
    </w:p>
    <w:p w14:paraId="63E8D7F0" w14:textId="77777777" w:rsidR="00B11A57" w:rsidRPr="00FA6074" w:rsidRDefault="00B11A57" w:rsidP="00B11A57">
      <w:pPr>
        <w:shd w:val="clear" w:color="auto" w:fill="FFFFFF"/>
        <w:spacing w:after="0"/>
      </w:pPr>
      <w:r w:rsidRPr="00FA6074">
        <w:t>Đặc biệt nghề này có quy định về nghề nghiệp và cơ hội thăng tiến rõ ràng: Tester càng nhiều kinh nghiệm thì lại càng được quan tâm và chú trọng.</w:t>
      </w:r>
    </w:p>
    <w:p w14:paraId="76B10B0B" w14:textId="77777777" w:rsidR="00B11A57" w:rsidRPr="00FA6074" w:rsidRDefault="00B11A57" w:rsidP="00F76672">
      <w:pPr>
        <w:numPr>
          <w:ilvl w:val="0"/>
          <w:numId w:val="33"/>
        </w:numPr>
        <w:shd w:val="clear" w:color="auto" w:fill="FFFFFF"/>
        <w:spacing w:before="0" w:after="0"/>
        <w:ind w:left="300"/>
        <w:jc w:val="left"/>
      </w:pPr>
      <w:r w:rsidRPr="00EF78B2">
        <w:rPr>
          <w:b/>
          <w:bCs/>
          <w:i/>
          <w:iCs/>
        </w:rPr>
        <w:t>Nghề Tester không có tuổi:</w:t>
      </w:r>
    </w:p>
    <w:p w14:paraId="0101A4AE" w14:textId="77777777" w:rsidR="00B11A57" w:rsidRPr="00FA6074" w:rsidRDefault="00B11A57" w:rsidP="00B11A57">
      <w:pPr>
        <w:shd w:val="clear" w:color="auto" w:fill="FFFFFF"/>
        <w:spacing w:after="0"/>
      </w:pPr>
      <w:r w:rsidRPr="00FA6074">
        <w:t>Có thể thấy rằng đối với nghề lập trình sự nhạy bén của tuổi trẻ rất quan trọng, tuy nhiên đối với nghề Tester thì kinh nghiệm đã được tích lũy nhiều năm mới là điều quan trọng nhất.</w:t>
      </w:r>
    </w:p>
    <w:p w14:paraId="3717481B" w14:textId="77777777" w:rsidR="00B11A57" w:rsidRPr="00FA6074" w:rsidRDefault="00B11A57" w:rsidP="00B11A57">
      <w:pPr>
        <w:shd w:val="clear" w:color="auto" w:fill="FFFFFF"/>
        <w:spacing w:after="0"/>
      </w:pPr>
      <w:r w:rsidRPr="00FA6074">
        <w:t>Nếu như một người Tester giỏi tiếng anh thì lại càng có nhiều cơ hội để làm ở các công ty phần mềm lớn với các dự án outsourcing của nước ngoài với mức lương rất cao.</w:t>
      </w:r>
    </w:p>
    <w:p w14:paraId="133603B0" w14:textId="77777777" w:rsidR="00B11A57" w:rsidRPr="00FA6074" w:rsidRDefault="00B11A57" w:rsidP="00B11A57">
      <w:pPr>
        <w:shd w:val="clear" w:color="auto" w:fill="FFFFFF"/>
        <w:spacing w:after="0"/>
        <w:ind w:left="360"/>
      </w:pPr>
      <w:r w:rsidRPr="00FA6074">
        <w:t xml:space="preserve">Nhu cầu tuyển dụng cao. </w:t>
      </w:r>
    </w:p>
    <w:p w14:paraId="1A3827A5" w14:textId="77777777" w:rsidR="00B11A57" w:rsidRPr="00FA6074" w:rsidRDefault="00B11A57" w:rsidP="00B11A57">
      <w:pPr>
        <w:shd w:val="clear" w:color="auto" w:fill="FFFFFF"/>
        <w:spacing w:after="0"/>
        <w:ind w:left="360"/>
      </w:pPr>
      <w:r w:rsidRPr="00FA6074">
        <w:t>Nghề nghiệp ổn định, thường xuyên được cập nhật những công nghệ mới và tiếp xúc với những dự án khác nhau, học được nhiều thứ mới lạ nên không nhàm chán.</w:t>
      </w:r>
    </w:p>
    <w:p w14:paraId="77559AF6" w14:textId="77777777" w:rsidR="00B11A57" w:rsidRPr="00EF78B2" w:rsidRDefault="00B11A57" w:rsidP="00B11A57">
      <w:pPr>
        <w:shd w:val="clear" w:color="auto" w:fill="FFFFFF"/>
        <w:spacing w:after="0"/>
        <w:ind w:left="360"/>
      </w:pPr>
      <w:r w:rsidRPr="00FA6074">
        <w:lastRenderedPageBreak/>
        <w:t>Có quy định về nghề nghiệp và cơ hội thăng tiến rõ ràng. Tester càng nhiều kinh nghiệm càng được quan tâm và chú trọng.</w:t>
      </w:r>
    </w:p>
    <w:p w14:paraId="62910942" w14:textId="77777777" w:rsidR="007F388B" w:rsidRPr="00EF78B2" w:rsidRDefault="007F388B" w:rsidP="00F76672">
      <w:pPr>
        <w:pStyle w:val="ListParagraph"/>
        <w:numPr>
          <w:ilvl w:val="0"/>
          <w:numId w:val="34"/>
        </w:numPr>
        <w:spacing w:before="0" w:after="160"/>
        <w:jc w:val="left"/>
        <w:rPr>
          <w:b/>
          <w:sz w:val="32"/>
          <w:szCs w:val="32"/>
        </w:rPr>
      </w:pPr>
      <w:r w:rsidRPr="00EF78B2">
        <w:rPr>
          <w:b/>
          <w:sz w:val="32"/>
          <w:szCs w:val="32"/>
        </w:rPr>
        <w:t>Mô tả vị trí việc làm về testing:</w:t>
      </w:r>
    </w:p>
    <w:p w14:paraId="711D15B2" w14:textId="77777777" w:rsidR="007F388B" w:rsidRPr="00EF78B2" w:rsidRDefault="007F388B" w:rsidP="00F76672">
      <w:pPr>
        <w:pStyle w:val="ListParagraph"/>
        <w:numPr>
          <w:ilvl w:val="0"/>
          <w:numId w:val="35"/>
        </w:numPr>
        <w:spacing w:before="0" w:after="160"/>
        <w:jc w:val="left"/>
        <w:rPr>
          <w:szCs w:val="26"/>
        </w:rPr>
      </w:pPr>
      <w:r w:rsidRPr="00EF78B2">
        <w:rPr>
          <w:szCs w:val="26"/>
        </w:rPr>
        <w:t>Nghiên cứu yêu cầu và thiết kế của dự án.</w:t>
      </w:r>
    </w:p>
    <w:p w14:paraId="03D65404" w14:textId="77777777" w:rsidR="007F388B" w:rsidRPr="00EF78B2" w:rsidRDefault="007F388B" w:rsidP="00F76672">
      <w:pPr>
        <w:pStyle w:val="ListParagraph"/>
        <w:numPr>
          <w:ilvl w:val="0"/>
          <w:numId w:val="35"/>
        </w:numPr>
        <w:spacing w:before="0" w:after="160"/>
        <w:jc w:val="left"/>
        <w:rPr>
          <w:szCs w:val="26"/>
        </w:rPr>
      </w:pPr>
      <w:r w:rsidRPr="00EF78B2">
        <w:rPr>
          <w:szCs w:val="26"/>
        </w:rPr>
        <w:t>Lập kế hoạch test và kịch bản test, chuẩn bị dữ liệu test.</w:t>
      </w:r>
    </w:p>
    <w:p w14:paraId="5061C4CA" w14:textId="77777777" w:rsidR="007F388B" w:rsidRPr="00EF78B2" w:rsidRDefault="007F388B" w:rsidP="00F76672">
      <w:pPr>
        <w:pStyle w:val="ListParagraph"/>
        <w:numPr>
          <w:ilvl w:val="0"/>
          <w:numId w:val="35"/>
        </w:numPr>
        <w:spacing w:before="0" w:after="160"/>
        <w:jc w:val="left"/>
        <w:rPr>
          <w:szCs w:val="26"/>
        </w:rPr>
      </w:pPr>
      <w:r w:rsidRPr="00EF78B2">
        <w:rPr>
          <w:szCs w:val="26"/>
        </w:rPr>
        <w:t>Viết test case, Test các dự án phần mềm.</w:t>
      </w:r>
    </w:p>
    <w:p w14:paraId="51C76115" w14:textId="77777777" w:rsidR="007F388B" w:rsidRPr="00EF78B2" w:rsidRDefault="007F388B" w:rsidP="00F76672">
      <w:pPr>
        <w:pStyle w:val="ListParagraph"/>
        <w:numPr>
          <w:ilvl w:val="0"/>
          <w:numId w:val="35"/>
        </w:numPr>
        <w:spacing w:before="0" w:after="160"/>
        <w:jc w:val="left"/>
        <w:rPr>
          <w:szCs w:val="26"/>
        </w:rPr>
      </w:pPr>
      <w:r w:rsidRPr="00EF78B2">
        <w:rPr>
          <w:szCs w:val="26"/>
        </w:rPr>
        <w:t>Quản lý, phân tích và theo dõi kết quả test, báo cáo kết quả test.</w:t>
      </w:r>
    </w:p>
    <w:p w14:paraId="68E44B74" w14:textId="77777777" w:rsidR="007F388B" w:rsidRPr="00EF78B2" w:rsidRDefault="007F388B" w:rsidP="00F76672">
      <w:pPr>
        <w:pStyle w:val="ListParagraph"/>
        <w:numPr>
          <w:ilvl w:val="0"/>
          <w:numId w:val="35"/>
        </w:numPr>
        <w:spacing w:before="0" w:after="160"/>
        <w:jc w:val="left"/>
        <w:rPr>
          <w:szCs w:val="26"/>
        </w:rPr>
      </w:pPr>
      <w:r w:rsidRPr="00EF78B2">
        <w:rPr>
          <w:szCs w:val="26"/>
        </w:rPr>
        <w:t>Thực hiện các công việc khác theo sự phân công của Quản lý trực tiếp.</w:t>
      </w:r>
    </w:p>
    <w:p w14:paraId="192F7F67" w14:textId="77777777" w:rsidR="007F388B" w:rsidRPr="00EF78B2" w:rsidRDefault="007F388B" w:rsidP="00F76672">
      <w:pPr>
        <w:pStyle w:val="ListParagraph"/>
        <w:numPr>
          <w:ilvl w:val="0"/>
          <w:numId w:val="34"/>
        </w:numPr>
        <w:spacing w:before="0" w:after="160"/>
        <w:jc w:val="left"/>
        <w:rPr>
          <w:b/>
          <w:sz w:val="32"/>
          <w:szCs w:val="32"/>
        </w:rPr>
      </w:pPr>
      <w:r w:rsidRPr="00EF78B2">
        <w:rPr>
          <w:b/>
          <w:sz w:val="32"/>
          <w:szCs w:val="32"/>
        </w:rPr>
        <w:t xml:space="preserve">Các kỹ năng cần có: </w:t>
      </w:r>
    </w:p>
    <w:p w14:paraId="4E37593A" w14:textId="77777777" w:rsidR="007F388B" w:rsidRPr="00EF78B2" w:rsidRDefault="007F388B" w:rsidP="00F76672">
      <w:pPr>
        <w:pStyle w:val="ListParagraph"/>
        <w:numPr>
          <w:ilvl w:val="0"/>
          <w:numId w:val="36"/>
        </w:numPr>
        <w:spacing w:before="0" w:after="160"/>
        <w:jc w:val="left"/>
        <w:rPr>
          <w:szCs w:val="26"/>
        </w:rPr>
      </w:pPr>
      <w:r w:rsidRPr="00EF78B2">
        <w:rPr>
          <w:szCs w:val="26"/>
        </w:rPr>
        <w:t>Rèn luyện khả năng sắp xếp công việc.</w:t>
      </w:r>
    </w:p>
    <w:p w14:paraId="3C66D27F" w14:textId="77777777" w:rsidR="007F388B" w:rsidRPr="00EF78B2" w:rsidRDefault="007F388B" w:rsidP="00F76672">
      <w:pPr>
        <w:pStyle w:val="ListParagraph"/>
        <w:numPr>
          <w:ilvl w:val="0"/>
          <w:numId w:val="36"/>
        </w:numPr>
        <w:spacing w:before="0" w:after="160"/>
        <w:jc w:val="left"/>
        <w:rPr>
          <w:szCs w:val="26"/>
        </w:rPr>
      </w:pPr>
      <w:r w:rsidRPr="00EF78B2">
        <w:rPr>
          <w:szCs w:val="26"/>
        </w:rPr>
        <w:t>Viết báo cáo lỗi chi tiết.</w:t>
      </w:r>
    </w:p>
    <w:p w14:paraId="4FA63677" w14:textId="77777777" w:rsidR="007F388B" w:rsidRPr="00EF78B2" w:rsidRDefault="007F388B" w:rsidP="00F76672">
      <w:pPr>
        <w:pStyle w:val="ListParagraph"/>
        <w:numPr>
          <w:ilvl w:val="0"/>
          <w:numId w:val="36"/>
        </w:numPr>
        <w:spacing w:before="0" w:after="160"/>
        <w:jc w:val="left"/>
        <w:rPr>
          <w:szCs w:val="26"/>
        </w:rPr>
      </w:pPr>
      <w:r w:rsidRPr="00EF78B2">
        <w:rPr>
          <w:szCs w:val="26"/>
        </w:rPr>
        <w:t>Viết test case phù hợp.</w:t>
      </w:r>
    </w:p>
    <w:p w14:paraId="36845563" w14:textId="77777777" w:rsidR="007F388B" w:rsidRPr="00EF78B2" w:rsidRDefault="007F388B" w:rsidP="00F76672">
      <w:pPr>
        <w:pStyle w:val="ListParagraph"/>
        <w:numPr>
          <w:ilvl w:val="0"/>
          <w:numId w:val="36"/>
        </w:numPr>
        <w:spacing w:before="0" w:after="160"/>
        <w:jc w:val="left"/>
        <w:rPr>
          <w:szCs w:val="26"/>
        </w:rPr>
      </w:pPr>
      <w:r w:rsidRPr="00EF78B2">
        <w:rPr>
          <w:szCs w:val="26"/>
        </w:rPr>
        <w:t>Giao tiếp với đồng nghiệp.</w:t>
      </w:r>
    </w:p>
    <w:p w14:paraId="0DCC8EDC" w14:textId="77777777" w:rsidR="007F388B" w:rsidRPr="00EF78B2" w:rsidRDefault="007F388B" w:rsidP="00F76672">
      <w:pPr>
        <w:pStyle w:val="ListParagraph"/>
        <w:numPr>
          <w:ilvl w:val="0"/>
          <w:numId w:val="36"/>
        </w:numPr>
        <w:spacing w:before="0" w:after="160"/>
        <w:jc w:val="left"/>
        <w:rPr>
          <w:szCs w:val="26"/>
        </w:rPr>
      </w:pPr>
      <w:r w:rsidRPr="00EF78B2">
        <w:rPr>
          <w:szCs w:val="26"/>
        </w:rPr>
        <w:t>Tự đặt câu hỏi.</w:t>
      </w:r>
    </w:p>
    <w:p w14:paraId="7B9143DE" w14:textId="77777777" w:rsidR="007F388B" w:rsidRPr="00EF78B2" w:rsidRDefault="007F388B" w:rsidP="00F76672">
      <w:pPr>
        <w:pStyle w:val="ListParagraph"/>
        <w:numPr>
          <w:ilvl w:val="0"/>
          <w:numId w:val="34"/>
        </w:numPr>
        <w:spacing w:before="0" w:after="160"/>
        <w:jc w:val="left"/>
        <w:rPr>
          <w:b/>
          <w:sz w:val="32"/>
          <w:szCs w:val="32"/>
        </w:rPr>
      </w:pPr>
      <w:r w:rsidRPr="00EF78B2">
        <w:rPr>
          <w:b/>
          <w:sz w:val="32"/>
          <w:szCs w:val="32"/>
        </w:rPr>
        <w:t>Mức lương khởi điểm dành cho Fresher.</w:t>
      </w:r>
    </w:p>
    <w:p w14:paraId="0EE59376" w14:textId="77777777" w:rsidR="007F388B" w:rsidRPr="00EF78B2" w:rsidRDefault="007F388B" w:rsidP="00F76672">
      <w:pPr>
        <w:pStyle w:val="ListParagraph"/>
        <w:numPr>
          <w:ilvl w:val="0"/>
          <w:numId w:val="37"/>
        </w:numPr>
        <w:spacing w:before="0" w:after="160"/>
        <w:jc w:val="left"/>
        <w:rPr>
          <w:szCs w:val="26"/>
        </w:rPr>
      </w:pPr>
      <w:r w:rsidRPr="00EF78B2">
        <w:rPr>
          <w:szCs w:val="26"/>
        </w:rPr>
        <w:t>Với sinh viên mới ra trường chưa có kinh nghiệm làm việc, mức lương sẽ tương đối thấp. Trung bình tiền lương sẽ dao động từ </w:t>
      </w:r>
      <w:r w:rsidRPr="00EF78B2">
        <w:rPr>
          <w:b/>
          <w:bCs/>
          <w:szCs w:val="26"/>
        </w:rPr>
        <w:t>4 – 8 triệu đồng</w:t>
      </w:r>
      <w:r w:rsidRPr="00EF78B2">
        <w:rPr>
          <w:szCs w:val="26"/>
        </w:rPr>
        <w:t>.</w:t>
      </w:r>
    </w:p>
    <w:p w14:paraId="1856DA6E" w14:textId="77777777" w:rsidR="007F388B" w:rsidRPr="00EF78B2" w:rsidRDefault="007F388B" w:rsidP="00F76672">
      <w:pPr>
        <w:pStyle w:val="ListParagraph"/>
        <w:numPr>
          <w:ilvl w:val="0"/>
          <w:numId w:val="37"/>
        </w:numPr>
        <w:spacing w:before="0" w:after="160"/>
        <w:jc w:val="left"/>
        <w:rPr>
          <w:szCs w:val="26"/>
        </w:rPr>
      </w:pPr>
      <w:r w:rsidRPr="00EF78B2">
        <w:rPr>
          <w:szCs w:val="26"/>
        </w:rPr>
        <w:t>Tuy nhiên, đó chỉ là mức khởi điểm ban đầu cho vị trí nhân viên thử việc hoặc thực tập sinh. Khi trở thành nhân viên chính thức mức lương sẽ được điều chỉnh theo quyết định của Ban giám đốc.</w:t>
      </w:r>
    </w:p>
    <w:p w14:paraId="71E5C190" w14:textId="77777777" w:rsidR="00BA342F" w:rsidRPr="00BA342F" w:rsidRDefault="00BA342F" w:rsidP="00BA342F"/>
    <w:p w14:paraId="5FDB874B" w14:textId="77777777" w:rsidR="00BA342F" w:rsidRPr="00BA342F" w:rsidRDefault="00BA342F" w:rsidP="00BA342F"/>
    <w:p w14:paraId="3A62DC17" w14:textId="77777777" w:rsidR="00BA342F" w:rsidRPr="00BA342F" w:rsidRDefault="00BA342F" w:rsidP="00BA342F">
      <w:pPr>
        <w:ind w:left="1440"/>
      </w:pPr>
    </w:p>
    <w:p w14:paraId="4EB5D2C0" w14:textId="77777777" w:rsidR="00BA342F" w:rsidRPr="00BA342F" w:rsidRDefault="00BA342F" w:rsidP="00BA342F">
      <w:pPr>
        <w:ind w:left="1440"/>
      </w:pPr>
    </w:p>
    <w:p w14:paraId="2A3C7B1F" w14:textId="77777777" w:rsidR="00BA342F" w:rsidRPr="00BA342F" w:rsidRDefault="00BA342F" w:rsidP="00BA342F">
      <w:pPr>
        <w:ind w:firstLine="0"/>
      </w:pPr>
    </w:p>
    <w:p w14:paraId="36FD6A1E" w14:textId="318B58E1" w:rsidR="0018241B" w:rsidRDefault="0018241B" w:rsidP="00BA342F">
      <w:pPr>
        <w:spacing w:before="0" w:after="0" w:line="240" w:lineRule="auto"/>
        <w:ind w:firstLine="0"/>
        <w:jc w:val="left"/>
        <w:rPr>
          <w:b/>
          <w:bCs/>
          <w:caps/>
          <w:kern w:val="32"/>
          <w:szCs w:val="32"/>
        </w:rPr>
      </w:pPr>
      <w:r>
        <w:br w:type="page"/>
      </w:r>
    </w:p>
    <w:p w14:paraId="6EB277C3" w14:textId="3077EE61" w:rsidR="00153BDA" w:rsidRDefault="00E57C99" w:rsidP="00122D9F">
      <w:pPr>
        <w:pStyle w:val="Heading1"/>
      </w:pPr>
      <w:r>
        <w:lastRenderedPageBreak/>
        <w:t>TỔNG QUAN HỆ THỐNG CẦN TEST</w:t>
      </w:r>
    </w:p>
    <w:p w14:paraId="4FA9625C" w14:textId="42AD3D1A" w:rsidR="00153BDA" w:rsidRDefault="00E57C99" w:rsidP="00122D9F">
      <w:pPr>
        <w:pStyle w:val="Heading2"/>
      </w:pPr>
      <w:r>
        <w:t>Tổng quan về hệ thống</w:t>
      </w:r>
    </w:p>
    <w:p w14:paraId="0B0DED9C" w14:textId="4A5C2A80" w:rsidR="00E57C99" w:rsidRDefault="00E57C99" w:rsidP="00E57C99">
      <w:r>
        <w:t>Kể từ tháng 3/2020</w:t>
      </w:r>
      <w:r w:rsidR="009F737E">
        <w:t>, việc bùng phát dịch bệnh viêm đường hô hấp cấp do chủng mới của vi-rút Corona (COVID-19) đã được tuyên bố là tình trạng y tế công cộng khẩn cấp gây quan ngại quốc tế và loại vi-rút này đã lan rộng ra nhiều quốc gia và vùng lãnh thổ, trong đó có Việt Nam. Chính vì vậy, nhằm mục đích kiểm soát bệnh dịch Covid lây lan ở các tỉnh khắp Việt Nam, VnEpress đã thiết lập trang website “Số liệu Covid-19 tại Việt Nam” cập nhật thông tin, số liệu tình hinh dịch tại các thành phố ở Việt Nam.</w:t>
      </w:r>
    </w:p>
    <w:p w14:paraId="4CD7532E" w14:textId="4D70CC70" w:rsidR="009F737E" w:rsidRDefault="009F737E" w:rsidP="00E57C99">
      <w:r>
        <w:t>Các tác nhân chính của hệ thống bao gồm: Quản trị viên và người dùng.</w:t>
      </w:r>
    </w:p>
    <w:p w14:paraId="7B5FBFA6" w14:textId="4297743D" w:rsidR="00DA1ECF" w:rsidRDefault="00DA1ECF" w:rsidP="00E57C99">
      <w:r>
        <w:t xml:space="preserve">Quản trị viên (Admin) có chức năng quản lý: </w:t>
      </w:r>
    </w:p>
    <w:p w14:paraId="475312B7" w14:textId="26030D13" w:rsidR="00DA1ECF" w:rsidRDefault="00DA1ECF" w:rsidP="00FC3BCA">
      <w:pPr>
        <w:pStyle w:val="ListParagraph"/>
        <w:numPr>
          <w:ilvl w:val="0"/>
          <w:numId w:val="38"/>
        </w:numPr>
      </w:pPr>
      <w:r>
        <w:t>Các tài khoả</w:t>
      </w:r>
      <w:r w:rsidR="00902187">
        <w:t>n người dùng</w:t>
      </w:r>
    </w:p>
    <w:p w14:paraId="4B0D0878" w14:textId="2C9078E1" w:rsidR="00DA1ECF" w:rsidRDefault="00DA1ECF" w:rsidP="00FC3BCA">
      <w:pPr>
        <w:pStyle w:val="ListParagraph"/>
        <w:numPr>
          <w:ilvl w:val="0"/>
          <w:numId w:val="38"/>
        </w:numPr>
      </w:pPr>
      <w:r>
        <w:t>Cập nhậ</w:t>
      </w:r>
      <w:r w:rsidR="005F53DE">
        <w:t xml:space="preserve">t, thêm, sửa, xóa </w:t>
      </w:r>
      <w:r>
        <w:t>thông tin, số liệu tình hình dịch bệnh</w:t>
      </w:r>
    </w:p>
    <w:p w14:paraId="63E5B4F9" w14:textId="50116AD0" w:rsidR="00DA1ECF" w:rsidRDefault="00DA1ECF" w:rsidP="00FC3BCA">
      <w:pPr>
        <w:pStyle w:val="ListParagraph"/>
        <w:numPr>
          <w:ilvl w:val="0"/>
          <w:numId w:val="38"/>
        </w:numPr>
      </w:pPr>
      <w:r>
        <w:t>Thống kê tình trạng: Nhiễm, Khỏi, Tử vong, Đang điều trị trong cả nước</w:t>
      </w:r>
    </w:p>
    <w:p w14:paraId="32550868" w14:textId="60E5423E" w:rsidR="00DA1ECF" w:rsidRDefault="00DA1ECF" w:rsidP="00FC3BCA">
      <w:pPr>
        <w:pStyle w:val="ListParagraph"/>
        <w:numPr>
          <w:ilvl w:val="0"/>
          <w:numId w:val="38"/>
        </w:numPr>
      </w:pPr>
      <w:r>
        <w:t>Các danh mục</w:t>
      </w:r>
    </w:p>
    <w:p w14:paraId="562B252E" w14:textId="2DF41DBB" w:rsidR="00DA1ECF" w:rsidRDefault="00DA1ECF" w:rsidP="00FC3BCA">
      <w:pPr>
        <w:pStyle w:val="ListParagraph"/>
        <w:numPr>
          <w:ilvl w:val="0"/>
          <w:numId w:val="38"/>
        </w:numPr>
      </w:pPr>
      <w:r>
        <w:t>Các câu hỏi, bình luận</w:t>
      </w:r>
    </w:p>
    <w:p w14:paraId="0925658E" w14:textId="30B587CC" w:rsidR="00DA1ECF" w:rsidRDefault="00DA1ECF" w:rsidP="00E57C99">
      <w:r>
        <w:t>Người dùng có quyền:</w:t>
      </w:r>
    </w:p>
    <w:p w14:paraId="3F276318" w14:textId="18460546" w:rsidR="00DA1ECF" w:rsidRDefault="00DA1ECF" w:rsidP="00FC3BCA">
      <w:pPr>
        <w:pStyle w:val="ListParagraph"/>
        <w:numPr>
          <w:ilvl w:val="0"/>
          <w:numId w:val="39"/>
        </w:numPr>
      </w:pPr>
      <w:r>
        <w:t>Đăng kí, đăng nhập tài khoản</w:t>
      </w:r>
    </w:p>
    <w:p w14:paraId="1952FC11" w14:textId="77777777" w:rsidR="00BD7CC3" w:rsidRDefault="00DA1ECF" w:rsidP="00FC3BCA">
      <w:pPr>
        <w:pStyle w:val="ListParagraph"/>
        <w:numPr>
          <w:ilvl w:val="0"/>
          <w:numId w:val="39"/>
        </w:numPr>
      </w:pPr>
      <w:r>
        <w:t>Xem</w:t>
      </w:r>
      <w:r w:rsidR="00BD7CC3">
        <w:t xml:space="preserve"> tin đã lưu</w:t>
      </w:r>
      <w:r>
        <w:t>,</w:t>
      </w:r>
      <w:r w:rsidR="00BD7CC3">
        <w:t xml:space="preserve"> tin đã xem</w:t>
      </w:r>
    </w:p>
    <w:p w14:paraId="14400B72" w14:textId="655E7B24" w:rsidR="00DA1ECF" w:rsidRDefault="00DA1ECF" w:rsidP="00FC3BCA">
      <w:pPr>
        <w:pStyle w:val="ListParagraph"/>
        <w:numPr>
          <w:ilvl w:val="0"/>
          <w:numId w:val="39"/>
        </w:numPr>
      </w:pPr>
      <w:r>
        <w:t>Tìm kiếm thông tin</w:t>
      </w:r>
    </w:p>
    <w:p w14:paraId="5095CFE4" w14:textId="2B20619A" w:rsidR="00DA1ECF" w:rsidRPr="00E57C99" w:rsidRDefault="00DA1ECF" w:rsidP="00FC3BCA">
      <w:pPr>
        <w:pStyle w:val="ListParagraph"/>
        <w:numPr>
          <w:ilvl w:val="0"/>
          <w:numId w:val="39"/>
        </w:numPr>
      </w:pPr>
      <w:r>
        <w:t>Bình luận trên trang</w:t>
      </w:r>
    </w:p>
    <w:p w14:paraId="2A5468D2" w14:textId="3E49E331" w:rsidR="00153BDA" w:rsidRDefault="00FC3BCA" w:rsidP="00122D9F">
      <w:pPr>
        <w:pStyle w:val="Heading2"/>
      </w:pPr>
      <w:r>
        <w:lastRenderedPageBreak/>
        <w:t>Sơ đồ hệ thống- USE CASE.</w:t>
      </w:r>
    </w:p>
    <w:p w14:paraId="339DA32C" w14:textId="408AF1CF" w:rsidR="005F53DE" w:rsidRDefault="005F53DE" w:rsidP="005F53DE">
      <w:r>
        <w:rPr>
          <w:noProof/>
        </w:rPr>
        <w:drawing>
          <wp:inline distT="0" distB="0" distL="0" distR="0" wp14:anchorId="55AD93AF" wp14:editId="79AF1D15">
            <wp:extent cx="5400040" cy="52349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5234940"/>
                    </a:xfrm>
                    <a:prstGeom prst="rect">
                      <a:avLst/>
                    </a:prstGeom>
                  </pic:spPr>
                </pic:pic>
              </a:graphicData>
            </a:graphic>
          </wp:inline>
        </w:drawing>
      </w:r>
    </w:p>
    <w:p w14:paraId="10FFD31D" w14:textId="2EB36B6B" w:rsidR="00B41754" w:rsidRDefault="00B41754" w:rsidP="00B41754">
      <w:pPr>
        <w:pStyle w:val="Heading2"/>
      </w:pPr>
      <w:r>
        <w:t>Đặc tả hệ thống.</w:t>
      </w:r>
    </w:p>
    <w:p w14:paraId="6BC95A9A" w14:textId="3EF44EBB" w:rsidR="00B41754" w:rsidRDefault="00B41754" w:rsidP="00B41754">
      <w:pPr>
        <w:pStyle w:val="Heading3"/>
      </w:pPr>
      <w:r>
        <w:t>Giao diện người dùng.</w:t>
      </w:r>
    </w:p>
    <w:p w14:paraId="65BAF22F" w14:textId="07A4A826" w:rsidR="00B41754" w:rsidRDefault="00B41754" w:rsidP="00B41754">
      <w:pPr>
        <w:ind w:firstLine="0"/>
      </w:pPr>
      <w:r>
        <w:t>2.3.1.1 Đăng nhập.</w:t>
      </w:r>
    </w:p>
    <w:p w14:paraId="52D369E8" w14:textId="61913B75" w:rsidR="00B41754" w:rsidRDefault="00B41754" w:rsidP="00B41754">
      <w:pPr>
        <w:ind w:firstLine="0"/>
      </w:pPr>
      <w:r>
        <w:t>Đặc tả màn hình</w:t>
      </w:r>
    </w:p>
    <w:p w14:paraId="1BA2E8CC" w14:textId="6ED1A940" w:rsidR="00B41754" w:rsidRDefault="00B41754" w:rsidP="00B41754">
      <w:pPr>
        <w:pStyle w:val="ListParagraph"/>
        <w:numPr>
          <w:ilvl w:val="0"/>
          <w:numId w:val="21"/>
        </w:numPr>
      </w:pPr>
      <w:r>
        <w:t>Khi người dùng truy cập vào trang web, hệ thống sẽ hiển thị như hình 2.3.1.1, từ đây người dùng sẽ</w:t>
      </w:r>
      <w:r w:rsidR="00E768DA">
        <w:t xml:space="preserve"> có thể</w:t>
      </w:r>
      <w:r>
        <w:t xml:space="preserve"> đăng nhập với </w:t>
      </w:r>
      <w:r w:rsidR="00E768DA">
        <w:t>nhiều tài khoản như Email, FaceBook, Google, Apple.</w:t>
      </w:r>
    </w:p>
    <w:p w14:paraId="0CFC35EF" w14:textId="0284483D" w:rsidR="00B41754" w:rsidRPr="00B41754" w:rsidRDefault="00581BD5" w:rsidP="00B41754">
      <w:pPr>
        <w:ind w:firstLine="0"/>
      </w:pPr>
      <w:r>
        <w:rPr>
          <w:noProof/>
        </w:rPr>
        <w:lastRenderedPageBreak/>
        <w:drawing>
          <wp:inline distT="0" distB="0" distL="0" distR="0" wp14:anchorId="27D3EF01" wp14:editId="7D18D049">
            <wp:extent cx="5400040" cy="27362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36215"/>
                    </a:xfrm>
                    <a:prstGeom prst="rect">
                      <a:avLst/>
                    </a:prstGeom>
                  </pic:spPr>
                </pic:pic>
              </a:graphicData>
            </a:graphic>
          </wp:inline>
        </w:drawing>
      </w:r>
    </w:p>
    <w:p w14:paraId="2D6B5BEE" w14:textId="10D3AD37" w:rsidR="00B41754" w:rsidRDefault="00E768DA" w:rsidP="005F53DE">
      <w:r>
        <w:t>Hình 2.3.1.1 Đăng nhập trang web</w:t>
      </w:r>
    </w:p>
    <w:p w14:paraId="23A8DDA4" w14:textId="2E1C9C8D" w:rsidR="00BB15D8" w:rsidRDefault="00BB15D8" w:rsidP="00BB15D8">
      <w:pPr>
        <w:pStyle w:val="ListParagraph"/>
        <w:numPr>
          <w:ilvl w:val="0"/>
          <w:numId w:val="21"/>
        </w:numPr>
      </w:pPr>
      <w:r>
        <w:t>Usecase Đăng nhập</w:t>
      </w:r>
    </w:p>
    <w:p w14:paraId="4FC7F0AA" w14:textId="07556A28" w:rsidR="00E768DA" w:rsidRDefault="00581BD5" w:rsidP="00BB15D8">
      <w:pPr>
        <w:ind w:firstLine="0"/>
      </w:pPr>
      <w:r>
        <w:rPr>
          <w:noProof/>
        </w:rPr>
        <w:drawing>
          <wp:inline distT="0" distB="0" distL="0" distR="0" wp14:anchorId="72D63235" wp14:editId="7EDA3541">
            <wp:extent cx="5400040" cy="11576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1157605"/>
                    </a:xfrm>
                    <a:prstGeom prst="rect">
                      <a:avLst/>
                    </a:prstGeom>
                  </pic:spPr>
                </pic:pic>
              </a:graphicData>
            </a:graphic>
          </wp:inline>
        </w:drawing>
      </w:r>
    </w:p>
    <w:p w14:paraId="09622F52" w14:textId="4A16DB1E" w:rsidR="00BB15D8" w:rsidRDefault="00BB15D8" w:rsidP="00BB15D8">
      <w:pPr>
        <w:pStyle w:val="ListParagraph"/>
        <w:numPr>
          <w:ilvl w:val="0"/>
          <w:numId w:val="21"/>
        </w:numPr>
      </w:pPr>
      <w:r>
        <w:t>Đặc tả usecase đăng nhập.</w:t>
      </w:r>
    </w:p>
    <w:tbl>
      <w:tblPr>
        <w:tblStyle w:val="TableGrid"/>
        <w:tblW w:w="0" w:type="auto"/>
        <w:tblLook w:val="04A0" w:firstRow="1" w:lastRow="0" w:firstColumn="1" w:lastColumn="0" w:noHBand="0" w:noVBand="1"/>
      </w:tblPr>
      <w:tblGrid>
        <w:gridCol w:w="4247"/>
        <w:gridCol w:w="4247"/>
      </w:tblGrid>
      <w:tr w:rsidR="00581BD5" w14:paraId="2C833B06" w14:textId="77777777" w:rsidTr="00581BD5">
        <w:tc>
          <w:tcPr>
            <w:tcW w:w="4247" w:type="dxa"/>
          </w:tcPr>
          <w:p w14:paraId="79066779" w14:textId="2E4F6218" w:rsidR="00581BD5" w:rsidRDefault="00581BD5" w:rsidP="00BB15D8">
            <w:pPr>
              <w:ind w:firstLine="0"/>
            </w:pPr>
            <w:r>
              <w:t>Usecasse</w:t>
            </w:r>
          </w:p>
        </w:tc>
        <w:tc>
          <w:tcPr>
            <w:tcW w:w="4247" w:type="dxa"/>
          </w:tcPr>
          <w:p w14:paraId="05BC8692" w14:textId="44BCDCBF" w:rsidR="00581BD5" w:rsidRDefault="00581BD5" w:rsidP="00BB15D8">
            <w:pPr>
              <w:ind w:firstLine="0"/>
            </w:pPr>
            <w:r>
              <w:t>Nội dung</w:t>
            </w:r>
          </w:p>
        </w:tc>
      </w:tr>
      <w:tr w:rsidR="00581BD5" w14:paraId="79B153E6" w14:textId="77777777" w:rsidTr="00581BD5">
        <w:tc>
          <w:tcPr>
            <w:tcW w:w="4247" w:type="dxa"/>
          </w:tcPr>
          <w:p w14:paraId="417C208F" w14:textId="78695A19" w:rsidR="00581BD5" w:rsidRDefault="00581BD5" w:rsidP="00BB15D8">
            <w:pPr>
              <w:ind w:firstLine="0"/>
            </w:pPr>
            <w:r>
              <w:t xml:space="preserve">Tên </w:t>
            </w:r>
          </w:p>
        </w:tc>
        <w:tc>
          <w:tcPr>
            <w:tcW w:w="4247" w:type="dxa"/>
          </w:tcPr>
          <w:p w14:paraId="51F9DD73" w14:textId="7B4A06A0" w:rsidR="00581BD5" w:rsidRDefault="00581BD5" w:rsidP="00BB15D8">
            <w:pPr>
              <w:ind w:firstLine="0"/>
            </w:pPr>
            <w:r>
              <w:t>Đăng nhập</w:t>
            </w:r>
          </w:p>
        </w:tc>
      </w:tr>
      <w:tr w:rsidR="00581BD5" w14:paraId="552B978F" w14:textId="77777777" w:rsidTr="00581BD5">
        <w:tc>
          <w:tcPr>
            <w:tcW w:w="4247" w:type="dxa"/>
          </w:tcPr>
          <w:p w14:paraId="22EC9791" w14:textId="1A76089E" w:rsidR="00581BD5" w:rsidRDefault="00581BD5" w:rsidP="00BB15D8">
            <w:pPr>
              <w:ind w:firstLine="0"/>
            </w:pPr>
            <w:r>
              <w:t>Mô tả</w:t>
            </w:r>
          </w:p>
        </w:tc>
        <w:tc>
          <w:tcPr>
            <w:tcW w:w="4247" w:type="dxa"/>
          </w:tcPr>
          <w:p w14:paraId="697F56A3" w14:textId="2B0B77E0" w:rsidR="00581BD5" w:rsidRDefault="00581BD5" w:rsidP="00BB15D8">
            <w:pPr>
              <w:ind w:firstLine="0"/>
            </w:pPr>
            <w:r>
              <w:t>Usecase cho phép người dùng đăng nhập vào hệ thống để thực hiện chức năng của mình.</w:t>
            </w:r>
          </w:p>
        </w:tc>
      </w:tr>
      <w:tr w:rsidR="00581BD5" w14:paraId="012526F6" w14:textId="77777777" w:rsidTr="00581BD5">
        <w:tc>
          <w:tcPr>
            <w:tcW w:w="4247" w:type="dxa"/>
          </w:tcPr>
          <w:p w14:paraId="04623BD1" w14:textId="2A1185CE" w:rsidR="00581BD5" w:rsidRDefault="00581BD5" w:rsidP="00BB15D8">
            <w:pPr>
              <w:ind w:firstLine="0"/>
            </w:pPr>
            <w:r>
              <w:t>Actor</w:t>
            </w:r>
          </w:p>
        </w:tc>
        <w:tc>
          <w:tcPr>
            <w:tcW w:w="4247" w:type="dxa"/>
          </w:tcPr>
          <w:p w14:paraId="479D85DC" w14:textId="5A14D9BC" w:rsidR="00581BD5" w:rsidRDefault="00581BD5" w:rsidP="00BB15D8">
            <w:pPr>
              <w:ind w:firstLine="0"/>
            </w:pPr>
            <w:r>
              <w:t>Admin và người dùng</w:t>
            </w:r>
          </w:p>
        </w:tc>
      </w:tr>
      <w:tr w:rsidR="00581BD5" w14:paraId="6279D843" w14:textId="77777777" w:rsidTr="00581BD5">
        <w:tc>
          <w:tcPr>
            <w:tcW w:w="4247" w:type="dxa"/>
          </w:tcPr>
          <w:p w14:paraId="09545D46" w14:textId="423A6027" w:rsidR="00581BD5" w:rsidRDefault="00581BD5" w:rsidP="00BB15D8">
            <w:pPr>
              <w:ind w:firstLine="0"/>
            </w:pPr>
            <w:r>
              <w:t>Điều kiện kích hoạt</w:t>
            </w:r>
          </w:p>
        </w:tc>
        <w:tc>
          <w:tcPr>
            <w:tcW w:w="4247" w:type="dxa"/>
          </w:tcPr>
          <w:p w14:paraId="048AF8DD" w14:textId="379082A4" w:rsidR="00581BD5" w:rsidRDefault="00581BD5" w:rsidP="00BB15D8">
            <w:pPr>
              <w:ind w:firstLine="0"/>
            </w:pPr>
            <w:r>
              <w:t>Khi người dùng mở ứng dụng</w:t>
            </w:r>
          </w:p>
        </w:tc>
      </w:tr>
      <w:tr w:rsidR="00581BD5" w14:paraId="7D5BE241" w14:textId="77777777" w:rsidTr="00581BD5">
        <w:tc>
          <w:tcPr>
            <w:tcW w:w="4247" w:type="dxa"/>
          </w:tcPr>
          <w:p w14:paraId="28CBB778" w14:textId="5DDE7964" w:rsidR="00581BD5" w:rsidRDefault="00581BD5" w:rsidP="00BB15D8">
            <w:pPr>
              <w:ind w:firstLine="0"/>
            </w:pPr>
            <w:r>
              <w:t>Tiền điều kiện</w:t>
            </w:r>
          </w:p>
        </w:tc>
        <w:tc>
          <w:tcPr>
            <w:tcW w:w="4247" w:type="dxa"/>
          </w:tcPr>
          <w:p w14:paraId="2A4A3EE7" w14:textId="2EC7AE90" w:rsidR="00581BD5" w:rsidRDefault="00581BD5" w:rsidP="00BB15D8">
            <w:pPr>
              <w:ind w:firstLine="0"/>
            </w:pPr>
            <w:r>
              <w:t>Người dùng phải có tài khoản trên hệ thống</w:t>
            </w:r>
          </w:p>
        </w:tc>
      </w:tr>
      <w:tr w:rsidR="00581BD5" w14:paraId="44D97EE6" w14:textId="77777777" w:rsidTr="00581BD5">
        <w:tc>
          <w:tcPr>
            <w:tcW w:w="4247" w:type="dxa"/>
          </w:tcPr>
          <w:p w14:paraId="10BA6552" w14:textId="05FB6CB5" w:rsidR="00581BD5" w:rsidRDefault="00581BD5" w:rsidP="00BB15D8">
            <w:pPr>
              <w:ind w:firstLine="0"/>
            </w:pPr>
            <w:r>
              <w:lastRenderedPageBreak/>
              <w:t>Hậu điều kiện</w:t>
            </w:r>
          </w:p>
        </w:tc>
        <w:tc>
          <w:tcPr>
            <w:tcW w:w="4247" w:type="dxa"/>
          </w:tcPr>
          <w:p w14:paraId="59CDBD06" w14:textId="37399724" w:rsidR="00581BD5" w:rsidRDefault="00581BD5" w:rsidP="00BB15D8">
            <w:pPr>
              <w:ind w:firstLine="0"/>
            </w:pPr>
            <w:r>
              <w:t>Người dùng đăng nhập thành công</w:t>
            </w:r>
          </w:p>
        </w:tc>
      </w:tr>
      <w:tr w:rsidR="00581BD5" w14:paraId="41E669FC" w14:textId="77777777" w:rsidTr="00581BD5">
        <w:tc>
          <w:tcPr>
            <w:tcW w:w="4247" w:type="dxa"/>
          </w:tcPr>
          <w:p w14:paraId="46498D21" w14:textId="55458CAA" w:rsidR="00581BD5" w:rsidRDefault="00581BD5" w:rsidP="00BB15D8">
            <w:pPr>
              <w:ind w:firstLine="0"/>
            </w:pPr>
            <w:r>
              <w:t>Luồng sự kiện chính</w:t>
            </w:r>
          </w:p>
        </w:tc>
        <w:tc>
          <w:tcPr>
            <w:tcW w:w="4247" w:type="dxa"/>
          </w:tcPr>
          <w:p w14:paraId="196D4079" w14:textId="77777777" w:rsidR="00581BD5" w:rsidRDefault="00D77BB7" w:rsidP="00D77BB7">
            <w:pPr>
              <w:ind w:firstLine="0"/>
            </w:pPr>
            <w:r>
              <w:t>1.Hệ thống hiển thị màn hình đăng nhập.</w:t>
            </w:r>
          </w:p>
          <w:p w14:paraId="332A5A67" w14:textId="77777777" w:rsidR="00D77BB7" w:rsidRDefault="00D77BB7" w:rsidP="00D77BB7">
            <w:pPr>
              <w:ind w:firstLine="0"/>
            </w:pPr>
            <w:r>
              <w:t>2. Người dùng đăng nhập bằng email có sẳn hoặc dùng tài khoản Facebook, Google, Apple</w:t>
            </w:r>
          </w:p>
          <w:p w14:paraId="0ADBEF8E" w14:textId="77777777" w:rsidR="00D77BB7" w:rsidRDefault="00D77BB7" w:rsidP="00D77BB7">
            <w:pPr>
              <w:ind w:firstLine="0"/>
            </w:pPr>
            <w:r>
              <w:t>3. Nếu đăng nhập thành công màn hình hiển thị trang Số liệu Covid-19 tại Việt nam.</w:t>
            </w:r>
          </w:p>
          <w:p w14:paraId="0EB7F2B3" w14:textId="173C6F40" w:rsidR="00D77BB7" w:rsidRDefault="00D77BB7" w:rsidP="00D77BB7">
            <w:pPr>
              <w:ind w:firstLine="0"/>
            </w:pPr>
            <w:r>
              <w:t>4. Kết thúc Usecase.</w:t>
            </w:r>
          </w:p>
        </w:tc>
      </w:tr>
    </w:tbl>
    <w:p w14:paraId="69E0DCA5" w14:textId="4D8B2BE2" w:rsidR="00BB15D8" w:rsidRDefault="00FD7841" w:rsidP="00BB15D8">
      <w:r>
        <w:t>2.3.1.2 Tạo tài khoản.</w:t>
      </w:r>
    </w:p>
    <w:p w14:paraId="1FD7C6F8" w14:textId="4C2D8863" w:rsidR="00FD7841" w:rsidRDefault="00FD7841" w:rsidP="00BB15D8">
      <w:r>
        <w:t>Đặc tả giao diện Tạo tài khoản.</w:t>
      </w:r>
    </w:p>
    <w:p w14:paraId="09D61CE7" w14:textId="65F562C1" w:rsidR="00FD7841" w:rsidRDefault="00FD7841" w:rsidP="00FD7841">
      <w:pPr>
        <w:ind w:firstLine="0"/>
      </w:pPr>
      <w:r>
        <w:rPr>
          <w:noProof/>
        </w:rPr>
        <w:drawing>
          <wp:inline distT="0" distB="0" distL="0" distR="0" wp14:anchorId="6487AB23" wp14:editId="5D4C4721">
            <wp:extent cx="5400040" cy="31940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3194050"/>
                    </a:xfrm>
                    <a:prstGeom prst="rect">
                      <a:avLst/>
                    </a:prstGeom>
                  </pic:spPr>
                </pic:pic>
              </a:graphicData>
            </a:graphic>
          </wp:inline>
        </w:drawing>
      </w:r>
    </w:p>
    <w:p w14:paraId="1E2773E7" w14:textId="77777777" w:rsidR="00FD7841" w:rsidRDefault="00FD7841" w:rsidP="00FD7841">
      <w:pPr>
        <w:ind w:firstLine="0"/>
      </w:pPr>
    </w:p>
    <w:p w14:paraId="074C7ED8" w14:textId="77777777" w:rsidR="00FD7841" w:rsidRDefault="00FD7841" w:rsidP="00FD7841">
      <w:pPr>
        <w:ind w:firstLine="0"/>
      </w:pPr>
    </w:p>
    <w:p w14:paraId="58645083" w14:textId="77777777" w:rsidR="00FD7841" w:rsidRDefault="00FD7841" w:rsidP="00FD7841">
      <w:pPr>
        <w:ind w:firstLine="0"/>
      </w:pPr>
    </w:p>
    <w:p w14:paraId="7A26378F" w14:textId="77777777" w:rsidR="00FD7841" w:rsidRDefault="00FD7841" w:rsidP="00FD7841">
      <w:pPr>
        <w:ind w:firstLine="0"/>
      </w:pPr>
    </w:p>
    <w:p w14:paraId="11DA7DDA" w14:textId="5BA807BB" w:rsidR="00FD7841" w:rsidRDefault="00FD7841" w:rsidP="00FD7841">
      <w:pPr>
        <w:pStyle w:val="ListParagraph"/>
        <w:numPr>
          <w:ilvl w:val="0"/>
          <w:numId w:val="21"/>
        </w:numPr>
      </w:pPr>
      <w:r>
        <w:lastRenderedPageBreak/>
        <w:t>Usecase Tạo tài khoản.</w:t>
      </w:r>
    </w:p>
    <w:p w14:paraId="25B458BC" w14:textId="6D47FE50" w:rsidR="00FD7841" w:rsidRDefault="00FD7841" w:rsidP="00FD7841">
      <w:pPr>
        <w:ind w:firstLine="0"/>
      </w:pPr>
      <w:r>
        <w:rPr>
          <w:noProof/>
        </w:rPr>
        <w:drawing>
          <wp:inline distT="0" distB="0" distL="0" distR="0" wp14:anchorId="655A6941" wp14:editId="5884C12C">
            <wp:extent cx="3400425" cy="12573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00425" cy="1257300"/>
                    </a:xfrm>
                    <a:prstGeom prst="rect">
                      <a:avLst/>
                    </a:prstGeom>
                  </pic:spPr>
                </pic:pic>
              </a:graphicData>
            </a:graphic>
          </wp:inline>
        </w:drawing>
      </w:r>
    </w:p>
    <w:p w14:paraId="7DF4401D" w14:textId="3E61FF2A" w:rsidR="00FD7841" w:rsidRDefault="00FD7841" w:rsidP="00FD7841">
      <w:pPr>
        <w:pStyle w:val="ListParagraph"/>
        <w:numPr>
          <w:ilvl w:val="0"/>
          <w:numId w:val="21"/>
        </w:numPr>
      </w:pPr>
      <w:r>
        <w:t>Đặc tả usecase Tạo tài khoản.</w:t>
      </w:r>
    </w:p>
    <w:tbl>
      <w:tblPr>
        <w:tblStyle w:val="TableGrid"/>
        <w:tblW w:w="0" w:type="auto"/>
        <w:tblInd w:w="720" w:type="dxa"/>
        <w:tblLook w:val="04A0" w:firstRow="1" w:lastRow="0" w:firstColumn="1" w:lastColumn="0" w:noHBand="0" w:noVBand="1"/>
      </w:tblPr>
      <w:tblGrid>
        <w:gridCol w:w="3899"/>
        <w:gridCol w:w="3875"/>
      </w:tblGrid>
      <w:tr w:rsidR="00BE56EF" w14:paraId="317A76F8" w14:textId="77777777" w:rsidTr="00BE56EF">
        <w:tc>
          <w:tcPr>
            <w:tcW w:w="3899" w:type="dxa"/>
          </w:tcPr>
          <w:p w14:paraId="7FAB343E" w14:textId="5C750115" w:rsidR="00BE56EF" w:rsidRDefault="00BE56EF" w:rsidP="00FD7841">
            <w:pPr>
              <w:pStyle w:val="ListParagraph"/>
              <w:ind w:left="0" w:firstLine="0"/>
            </w:pPr>
            <w:r>
              <w:t>Usecase</w:t>
            </w:r>
          </w:p>
        </w:tc>
        <w:tc>
          <w:tcPr>
            <w:tcW w:w="3875" w:type="dxa"/>
          </w:tcPr>
          <w:p w14:paraId="6600383D" w14:textId="2614D51C" w:rsidR="00BE56EF" w:rsidRDefault="00BE56EF" w:rsidP="00FD7841">
            <w:pPr>
              <w:pStyle w:val="ListParagraph"/>
              <w:ind w:left="0" w:firstLine="0"/>
            </w:pPr>
            <w:r>
              <w:t>Nội dung</w:t>
            </w:r>
          </w:p>
        </w:tc>
      </w:tr>
      <w:tr w:rsidR="00BE56EF" w14:paraId="6DEAC2D1" w14:textId="77777777" w:rsidTr="00BE56EF">
        <w:tc>
          <w:tcPr>
            <w:tcW w:w="3899" w:type="dxa"/>
          </w:tcPr>
          <w:p w14:paraId="4232D6C5" w14:textId="07644FD8" w:rsidR="00BE56EF" w:rsidRDefault="00BE56EF" w:rsidP="00FD7841">
            <w:pPr>
              <w:pStyle w:val="ListParagraph"/>
              <w:ind w:left="0" w:firstLine="0"/>
            </w:pPr>
            <w:r>
              <w:t>Tên Usecase</w:t>
            </w:r>
          </w:p>
        </w:tc>
        <w:tc>
          <w:tcPr>
            <w:tcW w:w="3875" w:type="dxa"/>
          </w:tcPr>
          <w:p w14:paraId="336612C4" w14:textId="77EC2596" w:rsidR="00BE56EF" w:rsidRDefault="00BE56EF" w:rsidP="00FD7841">
            <w:pPr>
              <w:pStyle w:val="ListParagraph"/>
              <w:ind w:left="0" w:firstLine="0"/>
            </w:pPr>
            <w:r>
              <w:t>Tạo tài khoản</w:t>
            </w:r>
          </w:p>
        </w:tc>
      </w:tr>
      <w:tr w:rsidR="00BE56EF" w14:paraId="20529214" w14:textId="77777777" w:rsidTr="00BE56EF">
        <w:tc>
          <w:tcPr>
            <w:tcW w:w="3899" w:type="dxa"/>
          </w:tcPr>
          <w:p w14:paraId="6240AF0E" w14:textId="3F33A781" w:rsidR="00BE56EF" w:rsidRDefault="00BE56EF" w:rsidP="00BE56EF">
            <w:pPr>
              <w:pStyle w:val="ListParagraph"/>
              <w:ind w:left="0" w:firstLine="0"/>
            </w:pPr>
            <w:r>
              <w:t>Mô tả</w:t>
            </w:r>
          </w:p>
        </w:tc>
        <w:tc>
          <w:tcPr>
            <w:tcW w:w="3875" w:type="dxa"/>
          </w:tcPr>
          <w:p w14:paraId="668891E9" w14:textId="361B1A5D" w:rsidR="00BE56EF" w:rsidRDefault="00BE56EF" w:rsidP="00BE56EF">
            <w:pPr>
              <w:pStyle w:val="ListParagraph"/>
              <w:ind w:left="0" w:firstLine="0"/>
            </w:pPr>
            <w:r>
              <w:t>Usecase cho phép người dùng tạo tài khoản hệ thống để thực hiện chức năng của mình.</w:t>
            </w:r>
          </w:p>
        </w:tc>
      </w:tr>
      <w:tr w:rsidR="00BE56EF" w14:paraId="54529B39" w14:textId="77777777" w:rsidTr="00BE56EF">
        <w:tc>
          <w:tcPr>
            <w:tcW w:w="3899" w:type="dxa"/>
          </w:tcPr>
          <w:p w14:paraId="1ABADB77" w14:textId="67054478" w:rsidR="00BE56EF" w:rsidRDefault="00BE56EF" w:rsidP="00BE56EF">
            <w:pPr>
              <w:pStyle w:val="ListParagraph"/>
              <w:ind w:left="0" w:firstLine="0"/>
            </w:pPr>
            <w:r>
              <w:t>Actor</w:t>
            </w:r>
          </w:p>
        </w:tc>
        <w:tc>
          <w:tcPr>
            <w:tcW w:w="3875" w:type="dxa"/>
          </w:tcPr>
          <w:p w14:paraId="0D8221AD" w14:textId="34671309" w:rsidR="00BE56EF" w:rsidRDefault="00BE56EF" w:rsidP="00BE56EF">
            <w:pPr>
              <w:pStyle w:val="ListParagraph"/>
              <w:ind w:left="0" w:firstLine="0"/>
            </w:pPr>
            <w:r>
              <w:t>Người dùng</w:t>
            </w:r>
          </w:p>
        </w:tc>
      </w:tr>
      <w:tr w:rsidR="00BE56EF" w14:paraId="39C3608C" w14:textId="77777777" w:rsidTr="00BE56EF">
        <w:tc>
          <w:tcPr>
            <w:tcW w:w="3899" w:type="dxa"/>
          </w:tcPr>
          <w:p w14:paraId="0019CE73" w14:textId="3D3E538F" w:rsidR="00BE56EF" w:rsidRDefault="00BE56EF" w:rsidP="00BE56EF">
            <w:pPr>
              <w:pStyle w:val="ListParagraph"/>
              <w:ind w:left="0" w:firstLine="0"/>
            </w:pPr>
            <w:r>
              <w:t>Điều kiện kích hoạt</w:t>
            </w:r>
          </w:p>
        </w:tc>
        <w:tc>
          <w:tcPr>
            <w:tcW w:w="3875" w:type="dxa"/>
          </w:tcPr>
          <w:p w14:paraId="7911C51A" w14:textId="2700FE70" w:rsidR="00BE56EF" w:rsidRDefault="00BE56EF" w:rsidP="00BE56EF">
            <w:pPr>
              <w:pStyle w:val="ListParagraph"/>
              <w:ind w:left="0" w:firstLine="0"/>
            </w:pPr>
            <w:r>
              <w:t>Khi người dùng mở hệ thống</w:t>
            </w:r>
          </w:p>
        </w:tc>
      </w:tr>
      <w:tr w:rsidR="00BE56EF" w14:paraId="342DECE9" w14:textId="77777777" w:rsidTr="00BE56EF">
        <w:tc>
          <w:tcPr>
            <w:tcW w:w="3899" w:type="dxa"/>
          </w:tcPr>
          <w:p w14:paraId="175BA3EB" w14:textId="53C8489C" w:rsidR="00BE56EF" w:rsidRDefault="00BE56EF" w:rsidP="00BE56EF">
            <w:pPr>
              <w:pStyle w:val="ListParagraph"/>
              <w:ind w:left="0" w:firstLine="0"/>
            </w:pPr>
            <w:r>
              <w:t>Tiền điều kiện</w:t>
            </w:r>
          </w:p>
        </w:tc>
        <w:tc>
          <w:tcPr>
            <w:tcW w:w="3875" w:type="dxa"/>
          </w:tcPr>
          <w:p w14:paraId="31AC25AB" w14:textId="3FFD6529" w:rsidR="00BE56EF" w:rsidRDefault="00BE56EF" w:rsidP="00BE56EF">
            <w:pPr>
              <w:pStyle w:val="ListParagraph"/>
              <w:ind w:left="0" w:firstLine="0"/>
            </w:pPr>
            <w:r>
              <w:t>Người dùng truy cập vào hệ thống</w:t>
            </w:r>
          </w:p>
        </w:tc>
      </w:tr>
      <w:tr w:rsidR="00BE56EF" w14:paraId="412527AD" w14:textId="77777777" w:rsidTr="00BE56EF">
        <w:tc>
          <w:tcPr>
            <w:tcW w:w="3899" w:type="dxa"/>
          </w:tcPr>
          <w:p w14:paraId="60E66DAD" w14:textId="17226C5D" w:rsidR="00BE56EF" w:rsidRDefault="00BE56EF" w:rsidP="00BE56EF">
            <w:pPr>
              <w:pStyle w:val="ListParagraph"/>
              <w:ind w:left="0" w:firstLine="0"/>
            </w:pPr>
            <w:r>
              <w:t>Hậu điều kiện</w:t>
            </w:r>
          </w:p>
        </w:tc>
        <w:tc>
          <w:tcPr>
            <w:tcW w:w="3875" w:type="dxa"/>
          </w:tcPr>
          <w:p w14:paraId="030A672F" w14:textId="4E852FE1" w:rsidR="00BE56EF" w:rsidRDefault="00BE56EF" w:rsidP="00BE56EF">
            <w:pPr>
              <w:pStyle w:val="ListParagraph"/>
              <w:ind w:left="0" w:firstLine="0"/>
            </w:pPr>
            <w:r>
              <w:t>Người dùng tạo tài khoản thành công</w:t>
            </w:r>
          </w:p>
        </w:tc>
      </w:tr>
      <w:tr w:rsidR="00BE56EF" w14:paraId="08743C41" w14:textId="77777777" w:rsidTr="00BE56EF">
        <w:tc>
          <w:tcPr>
            <w:tcW w:w="3899" w:type="dxa"/>
          </w:tcPr>
          <w:p w14:paraId="2590EA8C" w14:textId="7236D620" w:rsidR="00BE56EF" w:rsidRDefault="00BE56EF" w:rsidP="00BE56EF">
            <w:pPr>
              <w:pStyle w:val="ListParagraph"/>
              <w:ind w:left="0" w:firstLine="0"/>
            </w:pPr>
            <w:r>
              <w:t>Luồng sự kiện chính</w:t>
            </w:r>
          </w:p>
        </w:tc>
        <w:tc>
          <w:tcPr>
            <w:tcW w:w="3875" w:type="dxa"/>
          </w:tcPr>
          <w:p w14:paraId="6A9B6F12" w14:textId="77777777" w:rsidR="00BE56EF" w:rsidRDefault="00BE56EF" w:rsidP="00BE56EF">
            <w:pPr>
              <w:ind w:firstLine="0"/>
            </w:pPr>
            <w:r>
              <w:t>1.Hệ thống hiển thị màn hình tạo tài khoản.</w:t>
            </w:r>
          </w:p>
          <w:p w14:paraId="1063C744" w14:textId="77777777" w:rsidR="00BE56EF" w:rsidRDefault="00BE56EF" w:rsidP="00BE56EF">
            <w:pPr>
              <w:ind w:firstLine="0"/>
            </w:pPr>
            <w:r>
              <w:t>2. Người dùng nhập email và tạo mật khẩu nhấn nút tạo tài khoản.</w:t>
            </w:r>
          </w:p>
          <w:p w14:paraId="36051B76" w14:textId="77777777" w:rsidR="00BE56EF" w:rsidRDefault="00BE56EF" w:rsidP="00BE56EF">
            <w:pPr>
              <w:ind w:firstLine="0"/>
            </w:pPr>
            <w:r>
              <w:t>3. Tạo tài khoản thành công.</w:t>
            </w:r>
          </w:p>
          <w:p w14:paraId="4382B55B" w14:textId="21029E68" w:rsidR="00BE56EF" w:rsidRDefault="00BE56EF" w:rsidP="00BE56EF">
            <w:pPr>
              <w:ind w:firstLine="0"/>
            </w:pPr>
            <w:r>
              <w:t>4. Kết thúc usecase.</w:t>
            </w:r>
          </w:p>
        </w:tc>
      </w:tr>
    </w:tbl>
    <w:p w14:paraId="5086D61C" w14:textId="082395F6" w:rsidR="00FD7841" w:rsidRDefault="007041B6" w:rsidP="00FD7841">
      <w:pPr>
        <w:pStyle w:val="ListParagraph"/>
        <w:ind w:firstLine="0"/>
      </w:pPr>
      <w:r>
        <w:t>2.3.2 Trang Co-vid 19 Việt Nam.</w:t>
      </w:r>
    </w:p>
    <w:p w14:paraId="583CA075" w14:textId="5B893AF7" w:rsidR="007041B6" w:rsidRDefault="007041B6" w:rsidP="00FD7841">
      <w:pPr>
        <w:pStyle w:val="ListParagraph"/>
        <w:ind w:firstLine="0"/>
      </w:pPr>
      <w:r>
        <w:t>- Đặc tả màn hình trang.</w:t>
      </w:r>
    </w:p>
    <w:p w14:paraId="3AA80EAA" w14:textId="3BA78F83" w:rsidR="007041B6" w:rsidRDefault="007041B6" w:rsidP="00FD7841">
      <w:pPr>
        <w:pStyle w:val="ListParagraph"/>
        <w:ind w:firstLine="0"/>
      </w:pPr>
      <w:r>
        <w:rPr>
          <w:noProof/>
          <w:lang w:eastAsia="en-US"/>
        </w:rPr>
        <w:lastRenderedPageBreak/>
        <w:drawing>
          <wp:inline distT="0" distB="0" distL="0" distR="0" wp14:anchorId="3D846AF1" wp14:editId="48939061">
            <wp:extent cx="5400040" cy="42418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4241800"/>
                    </a:xfrm>
                    <a:prstGeom prst="rect">
                      <a:avLst/>
                    </a:prstGeom>
                  </pic:spPr>
                </pic:pic>
              </a:graphicData>
            </a:graphic>
          </wp:inline>
        </w:drawing>
      </w:r>
    </w:p>
    <w:p w14:paraId="26396D3B" w14:textId="4685320F" w:rsidR="007041B6" w:rsidRDefault="007041B6" w:rsidP="00FD7841">
      <w:pPr>
        <w:pStyle w:val="ListParagraph"/>
        <w:ind w:firstLine="0"/>
      </w:pPr>
      <w:r>
        <w:rPr>
          <w:noProof/>
          <w:lang w:eastAsia="en-US"/>
        </w:rPr>
        <w:drawing>
          <wp:inline distT="0" distB="0" distL="0" distR="0" wp14:anchorId="61503E72" wp14:editId="1BFA367B">
            <wp:extent cx="5400040" cy="41929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00040" cy="4192905"/>
                    </a:xfrm>
                    <a:prstGeom prst="rect">
                      <a:avLst/>
                    </a:prstGeom>
                  </pic:spPr>
                </pic:pic>
              </a:graphicData>
            </a:graphic>
          </wp:inline>
        </w:drawing>
      </w:r>
    </w:p>
    <w:p w14:paraId="7EDE3C8B" w14:textId="20221A50" w:rsidR="007041B6" w:rsidRDefault="007041B6" w:rsidP="00FD7841">
      <w:pPr>
        <w:pStyle w:val="ListParagraph"/>
        <w:ind w:firstLine="0"/>
      </w:pPr>
      <w:r>
        <w:rPr>
          <w:noProof/>
          <w:lang w:eastAsia="en-US"/>
        </w:rPr>
        <w:lastRenderedPageBreak/>
        <w:drawing>
          <wp:inline distT="0" distB="0" distL="0" distR="0" wp14:anchorId="15739F7D" wp14:editId="1B95D7BB">
            <wp:extent cx="5400040" cy="33978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397885"/>
                    </a:xfrm>
                    <a:prstGeom prst="rect">
                      <a:avLst/>
                    </a:prstGeom>
                  </pic:spPr>
                </pic:pic>
              </a:graphicData>
            </a:graphic>
          </wp:inline>
        </w:drawing>
      </w:r>
    </w:p>
    <w:p w14:paraId="5758235D" w14:textId="0FD3E8CB" w:rsidR="007041B6" w:rsidRDefault="007041B6" w:rsidP="00FD7841">
      <w:pPr>
        <w:pStyle w:val="ListParagraph"/>
        <w:ind w:firstLine="0"/>
      </w:pPr>
      <w:r>
        <w:rPr>
          <w:noProof/>
          <w:lang w:eastAsia="en-US"/>
        </w:rPr>
        <w:drawing>
          <wp:inline distT="0" distB="0" distL="0" distR="0" wp14:anchorId="3EB1842C" wp14:editId="433F1E87">
            <wp:extent cx="5400040" cy="40868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4086860"/>
                    </a:xfrm>
                    <a:prstGeom prst="rect">
                      <a:avLst/>
                    </a:prstGeom>
                  </pic:spPr>
                </pic:pic>
              </a:graphicData>
            </a:graphic>
          </wp:inline>
        </w:drawing>
      </w:r>
    </w:p>
    <w:p w14:paraId="4F9672D6" w14:textId="537D88BB" w:rsidR="00AB31CD" w:rsidRDefault="00AB31CD" w:rsidP="00317D68">
      <w:pPr>
        <w:pStyle w:val="ListParagraph"/>
        <w:numPr>
          <w:ilvl w:val="2"/>
          <w:numId w:val="40"/>
        </w:numPr>
      </w:pPr>
      <w:r>
        <w:t>Trang Số liệu Vaccine.</w:t>
      </w:r>
    </w:p>
    <w:p w14:paraId="23B7BB9A" w14:textId="012500B7" w:rsidR="00AB31CD" w:rsidRDefault="00AB31CD" w:rsidP="00AB31CD">
      <w:pPr>
        <w:pStyle w:val="ListParagraph"/>
        <w:numPr>
          <w:ilvl w:val="0"/>
          <w:numId w:val="21"/>
        </w:numPr>
      </w:pPr>
      <w:r>
        <w:t>Đặc tả màn hình trang:</w:t>
      </w:r>
    </w:p>
    <w:p w14:paraId="03992D26" w14:textId="55214F6B" w:rsidR="00AB31CD" w:rsidRDefault="00AB31CD" w:rsidP="00AB31CD">
      <w:pPr>
        <w:ind w:firstLine="0"/>
      </w:pPr>
      <w:r>
        <w:rPr>
          <w:noProof/>
        </w:rPr>
        <w:lastRenderedPageBreak/>
        <w:drawing>
          <wp:inline distT="0" distB="0" distL="0" distR="0" wp14:anchorId="7C95D24D" wp14:editId="4474A818">
            <wp:extent cx="5400040" cy="4420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4420870"/>
                    </a:xfrm>
                    <a:prstGeom prst="rect">
                      <a:avLst/>
                    </a:prstGeom>
                  </pic:spPr>
                </pic:pic>
              </a:graphicData>
            </a:graphic>
          </wp:inline>
        </w:drawing>
      </w:r>
    </w:p>
    <w:p w14:paraId="79F09DA6" w14:textId="5EF56DEE" w:rsidR="00AB31CD" w:rsidRDefault="00AB31CD" w:rsidP="00AB31CD">
      <w:pPr>
        <w:ind w:firstLine="0"/>
      </w:pPr>
      <w:r>
        <w:rPr>
          <w:noProof/>
        </w:rPr>
        <w:drawing>
          <wp:inline distT="0" distB="0" distL="0" distR="0" wp14:anchorId="08872A31" wp14:editId="6F9DE907">
            <wp:extent cx="5400040" cy="373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3739515"/>
                    </a:xfrm>
                    <a:prstGeom prst="rect">
                      <a:avLst/>
                    </a:prstGeom>
                  </pic:spPr>
                </pic:pic>
              </a:graphicData>
            </a:graphic>
          </wp:inline>
        </w:drawing>
      </w:r>
    </w:p>
    <w:p w14:paraId="74864F5D" w14:textId="77599ECF" w:rsidR="007041B6" w:rsidRDefault="007041B6" w:rsidP="00317D68">
      <w:pPr>
        <w:pStyle w:val="ListParagraph"/>
        <w:numPr>
          <w:ilvl w:val="2"/>
          <w:numId w:val="40"/>
        </w:numPr>
      </w:pPr>
      <w:r>
        <w:t xml:space="preserve">Đặc tả chức năng </w:t>
      </w:r>
      <w:r w:rsidR="00276CD2">
        <w:t>Tìm kiếm.</w:t>
      </w:r>
    </w:p>
    <w:p w14:paraId="5BA9B399" w14:textId="2E637D4B" w:rsidR="00276CD2" w:rsidRDefault="00276CD2" w:rsidP="00276CD2">
      <w:pPr>
        <w:pStyle w:val="ListParagraph"/>
        <w:ind w:firstLine="0"/>
      </w:pPr>
      <w:r>
        <w:lastRenderedPageBreak/>
        <w:t>Usecase Tìm kiếm.</w:t>
      </w:r>
    </w:p>
    <w:p w14:paraId="405E4AE1" w14:textId="7CB57D0D" w:rsidR="00276CD2" w:rsidRDefault="00276CD2" w:rsidP="00276CD2">
      <w:pPr>
        <w:ind w:firstLine="0"/>
      </w:pPr>
      <w:r>
        <w:rPr>
          <w:noProof/>
        </w:rPr>
        <w:drawing>
          <wp:inline distT="0" distB="0" distL="0" distR="0" wp14:anchorId="149B6964" wp14:editId="2926DD6C">
            <wp:extent cx="3228975" cy="13335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28975" cy="1333500"/>
                    </a:xfrm>
                    <a:prstGeom prst="rect">
                      <a:avLst/>
                    </a:prstGeom>
                  </pic:spPr>
                </pic:pic>
              </a:graphicData>
            </a:graphic>
          </wp:inline>
        </w:drawing>
      </w:r>
    </w:p>
    <w:p w14:paraId="598B4D63" w14:textId="03EFAF09" w:rsidR="00276CD2" w:rsidRDefault="00276CD2" w:rsidP="00276CD2">
      <w:pPr>
        <w:ind w:firstLine="0"/>
      </w:pPr>
      <w:r>
        <w:t>Đặc tả usecase Tìm kiếm.</w:t>
      </w:r>
    </w:p>
    <w:tbl>
      <w:tblPr>
        <w:tblStyle w:val="TableGrid"/>
        <w:tblW w:w="0" w:type="auto"/>
        <w:tblLook w:val="04A0" w:firstRow="1" w:lastRow="0" w:firstColumn="1" w:lastColumn="0" w:noHBand="0" w:noVBand="1"/>
      </w:tblPr>
      <w:tblGrid>
        <w:gridCol w:w="4247"/>
        <w:gridCol w:w="4247"/>
      </w:tblGrid>
      <w:tr w:rsidR="00276CD2" w14:paraId="5AAEA13B" w14:textId="77777777" w:rsidTr="00276CD2">
        <w:tc>
          <w:tcPr>
            <w:tcW w:w="4247" w:type="dxa"/>
          </w:tcPr>
          <w:p w14:paraId="2DA27062" w14:textId="3560B702" w:rsidR="00276CD2" w:rsidRDefault="00276CD2" w:rsidP="00276CD2">
            <w:pPr>
              <w:ind w:firstLine="0"/>
            </w:pPr>
            <w:r>
              <w:t>Usecase</w:t>
            </w:r>
          </w:p>
        </w:tc>
        <w:tc>
          <w:tcPr>
            <w:tcW w:w="4247" w:type="dxa"/>
          </w:tcPr>
          <w:p w14:paraId="4BBE32C6" w14:textId="63B70795" w:rsidR="00276CD2" w:rsidRDefault="00276CD2" w:rsidP="00276CD2">
            <w:pPr>
              <w:ind w:firstLine="0"/>
            </w:pPr>
            <w:r>
              <w:t>Nội dung</w:t>
            </w:r>
          </w:p>
        </w:tc>
      </w:tr>
      <w:tr w:rsidR="00276CD2" w14:paraId="3072CB30" w14:textId="77777777" w:rsidTr="00276CD2">
        <w:tc>
          <w:tcPr>
            <w:tcW w:w="4247" w:type="dxa"/>
          </w:tcPr>
          <w:p w14:paraId="786C4353" w14:textId="4F130ECD" w:rsidR="00276CD2" w:rsidRDefault="00276CD2" w:rsidP="00276CD2">
            <w:pPr>
              <w:ind w:firstLine="0"/>
            </w:pPr>
            <w:r>
              <w:t>Tên</w:t>
            </w:r>
          </w:p>
        </w:tc>
        <w:tc>
          <w:tcPr>
            <w:tcW w:w="4247" w:type="dxa"/>
          </w:tcPr>
          <w:p w14:paraId="6C5FC0C2" w14:textId="5B9A3BBA" w:rsidR="00276CD2" w:rsidRDefault="00276CD2" w:rsidP="00276CD2">
            <w:pPr>
              <w:ind w:firstLine="0"/>
            </w:pPr>
            <w:r>
              <w:t>Tìm kiếm</w:t>
            </w:r>
          </w:p>
        </w:tc>
      </w:tr>
      <w:tr w:rsidR="00276CD2" w14:paraId="6EE45E9C" w14:textId="77777777" w:rsidTr="00276CD2">
        <w:tc>
          <w:tcPr>
            <w:tcW w:w="4247" w:type="dxa"/>
          </w:tcPr>
          <w:p w14:paraId="3EE9BBE4" w14:textId="7AE94D54" w:rsidR="00276CD2" w:rsidRDefault="00276CD2" w:rsidP="00276CD2">
            <w:pPr>
              <w:ind w:firstLine="0"/>
            </w:pPr>
            <w:r>
              <w:t>Mô tả</w:t>
            </w:r>
          </w:p>
        </w:tc>
        <w:tc>
          <w:tcPr>
            <w:tcW w:w="4247" w:type="dxa"/>
          </w:tcPr>
          <w:p w14:paraId="27D9F04C" w14:textId="5EF1C131" w:rsidR="00276CD2" w:rsidRDefault="00276CD2" w:rsidP="00276CD2">
            <w:pPr>
              <w:ind w:firstLine="0"/>
            </w:pPr>
            <w:r>
              <w:t>Usecase cho phép người dùng thực hiện chức năng tìm kiếm thông tin</w:t>
            </w:r>
          </w:p>
        </w:tc>
      </w:tr>
      <w:tr w:rsidR="00276CD2" w14:paraId="02E82EB4" w14:textId="77777777" w:rsidTr="00276CD2">
        <w:tc>
          <w:tcPr>
            <w:tcW w:w="4247" w:type="dxa"/>
          </w:tcPr>
          <w:p w14:paraId="4A0E800E" w14:textId="025255AD" w:rsidR="00276CD2" w:rsidRDefault="00276CD2" w:rsidP="00276CD2">
            <w:pPr>
              <w:ind w:firstLine="0"/>
            </w:pPr>
            <w:r>
              <w:t>Actor</w:t>
            </w:r>
          </w:p>
        </w:tc>
        <w:tc>
          <w:tcPr>
            <w:tcW w:w="4247" w:type="dxa"/>
          </w:tcPr>
          <w:p w14:paraId="29537CD1" w14:textId="4F033D0F" w:rsidR="00276CD2" w:rsidRDefault="00276CD2" w:rsidP="00276CD2">
            <w:pPr>
              <w:ind w:firstLine="0"/>
            </w:pPr>
            <w:r>
              <w:t>Người dùng</w:t>
            </w:r>
          </w:p>
        </w:tc>
      </w:tr>
      <w:tr w:rsidR="00276CD2" w14:paraId="67C1A0E5" w14:textId="77777777" w:rsidTr="00276CD2">
        <w:tc>
          <w:tcPr>
            <w:tcW w:w="4247" w:type="dxa"/>
          </w:tcPr>
          <w:p w14:paraId="20545B87" w14:textId="5C79A7AB" w:rsidR="00276CD2" w:rsidRDefault="00276CD2" w:rsidP="00276CD2">
            <w:pPr>
              <w:ind w:firstLine="0"/>
            </w:pPr>
            <w:r>
              <w:t>Điều kiện kích hoạt</w:t>
            </w:r>
          </w:p>
        </w:tc>
        <w:tc>
          <w:tcPr>
            <w:tcW w:w="4247" w:type="dxa"/>
          </w:tcPr>
          <w:p w14:paraId="5F47FCFF" w14:textId="3FF06249" w:rsidR="00276CD2" w:rsidRDefault="00276CD2" w:rsidP="00276CD2">
            <w:pPr>
              <w:ind w:firstLine="0"/>
            </w:pPr>
            <w:r>
              <w:t>Người dùng có thể đăng nhập hoặc không đăng nhập vào hệ thống.</w:t>
            </w:r>
          </w:p>
        </w:tc>
      </w:tr>
      <w:tr w:rsidR="00276CD2" w14:paraId="7997426C" w14:textId="77777777" w:rsidTr="00276CD2">
        <w:tc>
          <w:tcPr>
            <w:tcW w:w="4247" w:type="dxa"/>
          </w:tcPr>
          <w:p w14:paraId="1D1B14AD" w14:textId="6909A124" w:rsidR="00276CD2" w:rsidRDefault="00276CD2" w:rsidP="00276CD2">
            <w:pPr>
              <w:ind w:firstLine="0"/>
            </w:pPr>
            <w:r>
              <w:t>Hậu điều kiện</w:t>
            </w:r>
          </w:p>
        </w:tc>
        <w:tc>
          <w:tcPr>
            <w:tcW w:w="4247" w:type="dxa"/>
          </w:tcPr>
          <w:p w14:paraId="32F4EF90" w14:textId="7FB5B219" w:rsidR="00276CD2" w:rsidRDefault="00276CD2" w:rsidP="00276CD2">
            <w:pPr>
              <w:ind w:firstLine="0"/>
            </w:pPr>
            <w:r>
              <w:t>Người dùng tìm kiếm được thông tin cần xem trên hệ thống.</w:t>
            </w:r>
          </w:p>
        </w:tc>
      </w:tr>
      <w:tr w:rsidR="00276CD2" w14:paraId="68909605" w14:textId="77777777" w:rsidTr="00276CD2">
        <w:tc>
          <w:tcPr>
            <w:tcW w:w="4247" w:type="dxa"/>
          </w:tcPr>
          <w:p w14:paraId="3164325A" w14:textId="5FD5C665" w:rsidR="00276CD2" w:rsidRDefault="00276CD2" w:rsidP="00276CD2">
            <w:pPr>
              <w:ind w:firstLine="0"/>
            </w:pPr>
            <w:r>
              <w:t>Luồng sự kiện chính</w:t>
            </w:r>
          </w:p>
        </w:tc>
        <w:tc>
          <w:tcPr>
            <w:tcW w:w="4247" w:type="dxa"/>
          </w:tcPr>
          <w:p w14:paraId="6BD76E62" w14:textId="77777777" w:rsidR="00276CD2" w:rsidRDefault="00276CD2" w:rsidP="00276CD2">
            <w:pPr>
              <w:ind w:firstLine="0"/>
            </w:pPr>
            <w:r>
              <w:t>1.Hệ thống hiển thị mục Tìm kiếm bên phải màn hình.</w:t>
            </w:r>
          </w:p>
          <w:p w14:paraId="4CADC5F8" w14:textId="77777777" w:rsidR="00276CD2" w:rsidRDefault="00276CD2" w:rsidP="00276CD2">
            <w:pPr>
              <w:ind w:firstLine="0"/>
            </w:pPr>
            <w:r>
              <w:t>2. Người dùng muốn tìm kiếm nhấp chuột và gõ nội dung tìm kiếm.</w:t>
            </w:r>
          </w:p>
          <w:p w14:paraId="6BEC6FF9" w14:textId="34AABF80" w:rsidR="00276CD2" w:rsidRDefault="00276CD2" w:rsidP="00276CD2">
            <w:pPr>
              <w:ind w:firstLine="0"/>
            </w:pPr>
            <w:r>
              <w:t>3. Kết thúc usecase.</w:t>
            </w:r>
          </w:p>
        </w:tc>
      </w:tr>
    </w:tbl>
    <w:p w14:paraId="2BD0B632" w14:textId="378B9B8A" w:rsidR="00EB59D1" w:rsidRDefault="00EB59D1" w:rsidP="00EB59D1">
      <w:pPr>
        <w:ind w:firstLine="0"/>
      </w:pPr>
    </w:p>
    <w:p w14:paraId="4428EE74" w14:textId="6410D576" w:rsidR="00276CD2" w:rsidRDefault="00276CD2" w:rsidP="00317D68">
      <w:pPr>
        <w:pStyle w:val="ListParagraph"/>
        <w:numPr>
          <w:ilvl w:val="2"/>
          <w:numId w:val="40"/>
        </w:numPr>
      </w:pPr>
      <w:r>
        <w:t>Đặc tả chức năng Bình luận (Ý kiến).</w:t>
      </w:r>
    </w:p>
    <w:p w14:paraId="56A612E5" w14:textId="05445335" w:rsidR="00EB59D1" w:rsidRDefault="00EB59D1" w:rsidP="00AB31CD">
      <w:pPr>
        <w:pStyle w:val="ListParagraph"/>
        <w:numPr>
          <w:ilvl w:val="0"/>
          <w:numId w:val="21"/>
        </w:numPr>
      </w:pPr>
      <w:r>
        <w:t>Usecase Bình luận.</w:t>
      </w:r>
    </w:p>
    <w:p w14:paraId="39361AB4" w14:textId="7E81DBD2" w:rsidR="00EB59D1" w:rsidRDefault="00EB59D1" w:rsidP="00EB59D1">
      <w:pPr>
        <w:ind w:firstLine="0"/>
      </w:pPr>
      <w:r>
        <w:rPr>
          <w:noProof/>
        </w:rPr>
        <w:lastRenderedPageBreak/>
        <w:drawing>
          <wp:inline distT="0" distB="0" distL="0" distR="0" wp14:anchorId="70BC6A8B" wp14:editId="7ECBFACF">
            <wp:extent cx="5400040" cy="10636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1063625"/>
                    </a:xfrm>
                    <a:prstGeom prst="rect">
                      <a:avLst/>
                    </a:prstGeom>
                  </pic:spPr>
                </pic:pic>
              </a:graphicData>
            </a:graphic>
          </wp:inline>
        </w:drawing>
      </w:r>
    </w:p>
    <w:p w14:paraId="56DB06BE" w14:textId="51F69DC1" w:rsidR="00EB59D1" w:rsidRDefault="00EB59D1" w:rsidP="00EB59D1">
      <w:pPr>
        <w:ind w:firstLine="0"/>
      </w:pPr>
      <w:r>
        <w:t>Đặc tả usecase Bình luận.</w:t>
      </w:r>
    </w:p>
    <w:tbl>
      <w:tblPr>
        <w:tblStyle w:val="TableGrid"/>
        <w:tblW w:w="0" w:type="auto"/>
        <w:tblLook w:val="04A0" w:firstRow="1" w:lastRow="0" w:firstColumn="1" w:lastColumn="0" w:noHBand="0" w:noVBand="1"/>
      </w:tblPr>
      <w:tblGrid>
        <w:gridCol w:w="4247"/>
        <w:gridCol w:w="4247"/>
      </w:tblGrid>
      <w:tr w:rsidR="00EB59D1" w14:paraId="2D3BB794" w14:textId="77777777" w:rsidTr="00EB59D1">
        <w:tc>
          <w:tcPr>
            <w:tcW w:w="4247" w:type="dxa"/>
          </w:tcPr>
          <w:p w14:paraId="43A2D174" w14:textId="274290F1" w:rsidR="00EB59D1" w:rsidRDefault="00EB59D1" w:rsidP="00EB59D1">
            <w:pPr>
              <w:ind w:firstLine="0"/>
            </w:pPr>
            <w:r>
              <w:t>Usecase</w:t>
            </w:r>
          </w:p>
        </w:tc>
        <w:tc>
          <w:tcPr>
            <w:tcW w:w="4247" w:type="dxa"/>
          </w:tcPr>
          <w:p w14:paraId="584A1606" w14:textId="675BBCDF" w:rsidR="00EB59D1" w:rsidRDefault="00EB59D1" w:rsidP="00EB59D1">
            <w:pPr>
              <w:ind w:firstLine="0"/>
            </w:pPr>
            <w:r>
              <w:t>Nội dung</w:t>
            </w:r>
          </w:p>
        </w:tc>
      </w:tr>
      <w:tr w:rsidR="00EB59D1" w14:paraId="2347E843" w14:textId="77777777" w:rsidTr="00EB59D1">
        <w:tc>
          <w:tcPr>
            <w:tcW w:w="4247" w:type="dxa"/>
          </w:tcPr>
          <w:p w14:paraId="66FE629C" w14:textId="5DF416CC" w:rsidR="00EB59D1" w:rsidRDefault="00EB59D1" w:rsidP="00EB59D1">
            <w:pPr>
              <w:ind w:firstLine="0"/>
            </w:pPr>
            <w:r>
              <w:t>Tên</w:t>
            </w:r>
          </w:p>
        </w:tc>
        <w:tc>
          <w:tcPr>
            <w:tcW w:w="4247" w:type="dxa"/>
          </w:tcPr>
          <w:p w14:paraId="4819DD34" w14:textId="21463366" w:rsidR="00EB59D1" w:rsidRDefault="00EB59D1" w:rsidP="00EB59D1">
            <w:pPr>
              <w:ind w:firstLine="0"/>
            </w:pPr>
            <w:r>
              <w:t>Bình luận</w:t>
            </w:r>
          </w:p>
        </w:tc>
      </w:tr>
      <w:tr w:rsidR="00EB59D1" w14:paraId="7CAD1972" w14:textId="77777777" w:rsidTr="00EB59D1">
        <w:tc>
          <w:tcPr>
            <w:tcW w:w="4247" w:type="dxa"/>
          </w:tcPr>
          <w:p w14:paraId="18A61A0D" w14:textId="67E16A08" w:rsidR="00EB59D1" w:rsidRDefault="00EB59D1" w:rsidP="00EB59D1">
            <w:pPr>
              <w:ind w:firstLine="0"/>
            </w:pPr>
            <w:r>
              <w:t>Mô tả</w:t>
            </w:r>
          </w:p>
        </w:tc>
        <w:tc>
          <w:tcPr>
            <w:tcW w:w="4247" w:type="dxa"/>
          </w:tcPr>
          <w:p w14:paraId="374211AE" w14:textId="06F55BEB" w:rsidR="00EB59D1" w:rsidRDefault="00EB59D1" w:rsidP="00EB59D1">
            <w:pPr>
              <w:ind w:firstLine="0"/>
            </w:pPr>
            <w:r>
              <w:t>Usecase cho phép người dùng bình luận trên trang.</w:t>
            </w:r>
          </w:p>
        </w:tc>
      </w:tr>
      <w:tr w:rsidR="00EB59D1" w14:paraId="7C4323F8" w14:textId="77777777" w:rsidTr="00EB59D1">
        <w:tc>
          <w:tcPr>
            <w:tcW w:w="4247" w:type="dxa"/>
          </w:tcPr>
          <w:p w14:paraId="17B6376F" w14:textId="6E62506B" w:rsidR="00EB59D1" w:rsidRDefault="00EB59D1" w:rsidP="00EB59D1">
            <w:pPr>
              <w:ind w:firstLine="0"/>
            </w:pPr>
            <w:r>
              <w:t>Actor</w:t>
            </w:r>
          </w:p>
        </w:tc>
        <w:tc>
          <w:tcPr>
            <w:tcW w:w="4247" w:type="dxa"/>
          </w:tcPr>
          <w:p w14:paraId="44794B1B" w14:textId="7552004D" w:rsidR="00EB59D1" w:rsidRDefault="00EB59D1" w:rsidP="00EB59D1">
            <w:pPr>
              <w:ind w:firstLine="0"/>
            </w:pPr>
            <w:r>
              <w:t>Người dùng</w:t>
            </w:r>
          </w:p>
        </w:tc>
      </w:tr>
      <w:tr w:rsidR="00EB59D1" w14:paraId="1744B0E4" w14:textId="77777777" w:rsidTr="00EB59D1">
        <w:tc>
          <w:tcPr>
            <w:tcW w:w="4247" w:type="dxa"/>
          </w:tcPr>
          <w:p w14:paraId="36C7E724" w14:textId="04156ED8" w:rsidR="00EB59D1" w:rsidRDefault="00EB59D1" w:rsidP="00EB59D1">
            <w:pPr>
              <w:ind w:firstLine="0"/>
            </w:pPr>
            <w:r>
              <w:t>Điều kiện kích hoạt</w:t>
            </w:r>
          </w:p>
        </w:tc>
        <w:tc>
          <w:tcPr>
            <w:tcW w:w="4247" w:type="dxa"/>
          </w:tcPr>
          <w:p w14:paraId="2DFB2845" w14:textId="0500814A" w:rsidR="00EB59D1" w:rsidRDefault="00EB59D1" w:rsidP="00EB59D1">
            <w:pPr>
              <w:ind w:firstLine="0"/>
            </w:pPr>
            <w:r>
              <w:t>Người dùng đăng nhập hệ thống</w:t>
            </w:r>
          </w:p>
        </w:tc>
      </w:tr>
      <w:tr w:rsidR="00EB59D1" w14:paraId="614C926F" w14:textId="77777777" w:rsidTr="00EB59D1">
        <w:tc>
          <w:tcPr>
            <w:tcW w:w="4247" w:type="dxa"/>
          </w:tcPr>
          <w:p w14:paraId="4142DBCB" w14:textId="5E5AE1BA" w:rsidR="00EB59D1" w:rsidRDefault="00EB59D1" w:rsidP="00EB59D1">
            <w:pPr>
              <w:ind w:firstLine="0"/>
            </w:pPr>
            <w:r>
              <w:t>Tiền điều kiện</w:t>
            </w:r>
          </w:p>
        </w:tc>
        <w:tc>
          <w:tcPr>
            <w:tcW w:w="4247" w:type="dxa"/>
          </w:tcPr>
          <w:p w14:paraId="3CF6C0BB" w14:textId="0EA0D1F2" w:rsidR="00EB59D1" w:rsidRDefault="00EB59D1" w:rsidP="00EB59D1">
            <w:pPr>
              <w:ind w:firstLine="0"/>
            </w:pPr>
            <w:r>
              <w:t>Người dùng phải có tài khoản trên hệ thống</w:t>
            </w:r>
          </w:p>
        </w:tc>
      </w:tr>
      <w:tr w:rsidR="00EB59D1" w14:paraId="58681E21" w14:textId="77777777" w:rsidTr="00EB59D1">
        <w:tc>
          <w:tcPr>
            <w:tcW w:w="4247" w:type="dxa"/>
          </w:tcPr>
          <w:p w14:paraId="3CDCF488" w14:textId="40D35F2C" w:rsidR="00EB59D1" w:rsidRDefault="00EB59D1" w:rsidP="00EB59D1">
            <w:pPr>
              <w:ind w:firstLine="0"/>
            </w:pPr>
            <w:r>
              <w:t>Hậu điều kiện</w:t>
            </w:r>
          </w:p>
        </w:tc>
        <w:tc>
          <w:tcPr>
            <w:tcW w:w="4247" w:type="dxa"/>
          </w:tcPr>
          <w:p w14:paraId="039DD103" w14:textId="1579468B" w:rsidR="00EB59D1" w:rsidRDefault="00EB59D1" w:rsidP="00EB59D1">
            <w:pPr>
              <w:ind w:firstLine="0"/>
            </w:pPr>
            <w:r>
              <w:t>Người dùng</w:t>
            </w:r>
            <w:r w:rsidR="00AB31CD">
              <w:t xml:space="preserve"> có thê </w:t>
            </w:r>
            <w:r>
              <w:t xml:space="preserve"> đăng </w:t>
            </w:r>
            <w:r w:rsidR="00AB31CD">
              <w:t xml:space="preserve"> và xem </w:t>
            </w:r>
            <w:r>
              <w:t>nội dung bình luận trên trang</w:t>
            </w:r>
          </w:p>
        </w:tc>
      </w:tr>
      <w:tr w:rsidR="00EB59D1" w14:paraId="71C69FC4" w14:textId="77777777" w:rsidTr="00EB59D1">
        <w:tc>
          <w:tcPr>
            <w:tcW w:w="4247" w:type="dxa"/>
          </w:tcPr>
          <w:p w14:paraId="5127068A" w14:textId="33D06DC4" w:rsidR="00EB59D1" w:rsidRDefault="00AB31CD" w:rsidP="00EB59D1">
            <w:pPr>
              <w:ind w:firstLine="0"/>
            </w:pPr>
            <w:r>
              <w:t>Luồng sự kiện chính</w:t>
            </w:r>
          </w:p>
        </w:tc>
        <w:tc>
          <w:tcPr>
            <w:tcW w:w="4247" w:type="dxa"/>
          </w:tcPr>
          <w:p w14:paraId="25B3EF14" w14:textId="77777777" w:rsidR="00EB59D1" w:rsidRDefault="00AB31CD" w:rsidP="00EB59D1">
            <w:pPr>
              <w:ind w:firstLine="0"/>
            </w:pPr>
            <w:r>
              <w:t>1.Hệ thống hiển thị màn hình Bình luận cuối trang.</w:t>
            </w:r>
          </w:p>
          <w:p w14:paraId="1BE92027" w14:textId="77777777" w:rsidR="00AB31CD" w:rsidRDefault="00AB31CD" w:rsidP="00EB59D1">
            <w:pPr>
              <w:ind w:firstLine="0"/>
            </w:pPr>
            <w:r>
              <w:t>2. Người dùng gõ nội dung Bình luận trên trang sau khi đăng nhập thành công.</w:t>
            </w:r>
          </w:p>
          <w:p w14:paraId="6132B7EB" w14:textId="307EE276" w:rsidR="00AB31CD" w:rsidRDefault="00AB31CD" w:rsidP="00EB59D1">
            <w:pPr>
              <w:ind w:firstLine="0"/>
            </w:pPr>
            <w:r>
              <w:t>3. Kết thúc Usecase</w:t>
            </w:r>
          </w:p>
        </w:tc>
      </w:tr>
    </w:tbl>
    <w:p w14:paraId="7D0EC68F" w14:textId="77777777" w:rsidR="00EB59D1" w:rsidRPr="005F53DE" w:rsidRDefault="00EB59D1" w:rsidP="00EB59D1">
      <w:pPr>
        <w:ind w:firstLine="0"/>
      </w:pPr>
    </w:p>
    <w:p w14:paraId="6B766FA0" w14:textId="08F90F7B" w:rsidR="00153BDA" w:rsidRDefault="00153BDA" w:rsidP="00122D9F">
      <w:pPr>
        <w:pStyle w:val="Heading1"/>
      </w:pPr>
      <w:r>
        <w:br w:type="page"/>
      </w:r>
      <w:bookmarkStart w:id="22" w:name="_Toc74235374"/>
      <w:r w:rsidR="00111EC1" w:rsidRPr="00153BDA">
        <w:lastRenderedPageBreak/>
        <w:t>T</w:t>
      </w:r>
      <w:bookmarkEnd w:id="22"/>
      <w:r w:rsidR="006C5F9E">
        <w:t>HIẾT KẾ TESTCASE VÀ THỰC HIỆN TEST.</w:t>
      </w:r>
    </w:p>
    <w:p w14:paraId="39A53E58" w14:textId="0B2F0B62" w:rsidR="00153BDA" w:rsidRDefault="00334B1A" w:rsidP="00122D9F">
      <w:pPr>
        <w:pStyle w:val="Heading2"/>
      </w:pPr>
      <w:r>
        <w:t>Kế hoạch kiểm thử.</w:t>
      </w:r>
      <w:r w:rsidR="00156148">
        <w:t xml:space="preserve"> </w:t>
      </w:r>
    </w:p>
    <w:p w14:paraId="31D0C413" w14:textId="61DC1C73" w:rsidR="00334B1A" w:rsidRDefault="00334B1A" w:rsidP="00334B1A">
      <w:pPr>
        <w:pStyle w:val="Heading3"/>
      </w:pPr>
      <w:bookmarkStart w:id="23" w:name="_Toc74235377"/>
      <w:r>
        <w:t>Yêu cầu kiểm thử.</w:t>
      </w:r>
    </w:p>
    <w:p w14:paraId="7A0F2C0F" w14:textId="77777777" w:rsidR="00334B1A" w:rsidRDefault="00334B1A" w:rsidP="00334B1A">
      <w:r>
        <w:t>Tiến hành kiểm thử sẽ phải đáp ứng những yêu cầu tuy cập sau</w:t>
      </w:r>
    </w:p>
    <w:p w14:paraId="43D996BD" w14:textId="6DB4C2C1" w:rsidR="00334B1A" w:rsidRDefault="00334B1A" w:rsidP="00334B1A">
      <w:r>
        <w:sym w:font="Symbol" w:char="F0B7"/>
      </w:r>
      <w:r>
        <w:t xml:space="preserve"> Thiết bị: Laptop, Desktop </w:t>
      </w:r>
    </w:p>
    <w:p w14:paraId="457F7E21" w14:textId="5F546816" w:rsidR="00334B1A" w:rsidRDefault="00334B1A" w:rsidP="00334B1A">
      <w:pPr>
        <w:ind w:left="720" w:firstLine="0"/>
      </w:pPr>
      <w:r>
        <w:sym w:font="Symbol" w:char="F0B7"/>
      </w:r>
      <w:r>
        <w:t xml:space="preserve"> Browser: Google Chrome Version 92.0.4515.131 </w:t>
      </w:r>
    </w:p>
    <w:p w14:paraId="3F6DD4D7" w14:textId="6BBBD19C" w:rsidR="00A56D0A" w:rsidRDefault="00334B1A" w:rsidP="00A56D0A">
      <w:pPr>
        <w:ind w:left="720" w:firstLine="0"/>
      </w:pPr>
      <w:r>
        <w:sym w:font="Symbol" w:char="F0B7"/>
      </w:r>
      <w:r>
        <w:t xml:space="preserve"> Automation test</w:t>
      </w:r>
      <w:r w:rsidR="00A56D0A">
        <w:t xml:space="preserve"> tool: Selenium (Java language)</w:t>
      </w:r>
    </w:p>
    <w:p w14:paraId="27B4AD28" w14:textId="416B8C8A" w:rsidR="00A56D0A" w:rsidRDefault="00A56D0A" w:rsidP="00317D68">
      <w:pPr>
        <w:pStyle w:val="ListParagraph"/>
        <w:numPr>
          <w:ilvl w:val="0"/>
          <w:numId w:val="41"/>
        </w:numPr>
      </w:pPr>
      <w:r>
        <w:t xml:space="preserve">Truy cập vào Eclipse: </w:t>
      </w:r>
      <w:r w:rsidR="00334B1A">
        <w:t xml:space="preserve">Viết test case và thực thi kiểm thử. </w:t>
      </w:r>
    </w:p>
    <w:p w14:paraId="0EF90066" w14:textId="63C50E56" w:rsidR="00A56D0A" w:rsidRPr="00334B1A" w:rsidRDefault="00334B1A" w:rsidP="00A56D0A">
      <w:pPr>
        <w:ind w:left="720" w:firstLine="0"/>
      </w:pPr>
      <w:r>
        <w:sym w:font="Symbol" w:char="F0B7"/>
      </w:r>
      <w:r>
        <w:t xml:space="preserve"> Access to the website:</w:t>
      </w:r>
      <w:r w:rsidR="00A56D0A">
        <w:t xml:space="preserve"> </w:t>
      </w:r>
      <w:hyperlink r:id="rId39" w:history="1">
        <w:r w:rsidR="00A56D0A" w:rsidRPr="008D5764">
          <w:rPr>
            <w:rStyle w:val="Hyperlink"/>
          </w:rPr>
          <w:t>https://vnexpress.net/covid-19/covid-19-viet-nam</w:t>
        </w:r>
      </w:hyperlink>
    </w:p>
    <w:bookmarkEnd w:id="23"/>
    <w:p w14:paraId="74FA5118" w14:textId="09F3523C" w:rsidR="00156148" w:rsidRDefault="00A56D0A" w:rsidP="00156148">
      <w:pPr>
        <w:pStyle w:val="Heading3"/>
      </w:pPr>
      <w:r>
        <w:t>Công cụ kiểm thử.</w:t>
      </w:r>
    </w:p>
    <w:tbl>
      <w:tblPr>
        <w:tblStyle w:val="TableGrid"/>
        <w:tblW w:w="0" w:type="auto"/>
        <w:tblLook w:val="04A0" w:firstRow="1" w:lastRow="0" w:firstColumn="1" w:lastColumn="0" w:noHBand="0" w:noVBand="1"/>
      </w:tblPr>
      <w:tblGrid>
        <w:gridCol w:w="4247"/>
        <w:gridCol w:w="4247"/>
      </w:tblGrid>
      <w:tr w:rsidR="00A56D0A" w14:paraId="1CBFEB23" w14:textId="77777777" w:rsidTr="00A56D0A">
        <w:tc>
          <w:tcPr>
            <w:tcW w:w="4247" w:type="dxa"/>
          </w:tcPr>
          <w:p w14:paraId="495E8A6B" w14:textId="5D9A2A07" w:rsidR="00A56D0A" w:rsidRDefault="00A56D0A" w:rsidP="00A56D0A">
            <w:pPr>
              <w:ind w:firstLine="0"/>
            </w:pPr>
            <w:r>
              <w:t>Giai đoạn</w:t>
            </w:r>
          </w:p>
        </w:tc>
        <w:tc>
          <w:tcPr>
            <w:tcW w:w="4247" w:type="dxa"/>
          </w:tcPr>
          <w:p w14:paraId="4AF10E57" w14:textId="4B1E01C7" w:rsidR="00A56D0A" w:rsidRDefault="00A56D0A" w:rsidP="00A56D0A">
            <w:pPr>
              <w:ind w:firstLine="0"/>
            </w:pPr>
            <w:r>
              <w:t>Công cụ</w:t>
            </w:r>
          </w:p>
        </w:tc>
      </w:tr>
      <w:tr w:rsidR="00A56D0A" w14:paraId="5BD45419" w14:textId="77777777" w:rsidTr="00A56D0A">
        <w:tc>
          <w:tcPr>
            <w:tcW w:w="4247" w:type="dxa"/>
          </w:tcPr>
          <w:p w14:paraId="09AC54CA" w14:textId="242853ED" w:rsidR="00A56D0A" w:rsidRDefault="00A56D0A" w:rsidP="00A56D0A">
            <w:pPr>
              <w:ind w:firstLine="0"/>
            </w:pPr>
            <w:r>
              <w:t>Tạo test case</w:t>
            </w:r>
          </w:p>
        </w:tc>
        <w:tc>
          <w:tcPr>
            <w:tcW w:w="4247" w:type="dxa"/>
          </w:tcPr>
          <w:p w14:paraId="333D9044" w14:textId="7C0F7279" w:rsidR="00A56D0A" w:rsidRDefault="00A56D0A" w:rsidP="00A56D0A">
            <w:pPr>
              <w:ind w:firstLine="0"/>
            </w:pPr>
            <w:r>
              <w:t>Selenium Web driver</w:t>
            </w:r>
          </w:p>
        </w:tc>
      </w:tr>
      <w:tr w:rsidR="00A56D0A" w14:paraId="10FDA6F5" w14:textId="77777777" w:rsidTr="00A56D0A">
        <w:tc>
          <w:tcPr>
            <w:tcW w:w="4247" w:type="dxa"/>
          </w:tcPr>
          <w:p w14:paraId="7BAB2349" w14:textId="3EDF588B" w:rsidR="00A56D0A" w:rsidRDefault="00A56D0A" w:rsidP="00A56D0A">
            <w:pPr>
              <w:ind w:firstLine="0"/>
            </w:pPr>
            <w:r>
              <w:t>Thực thi kiểm thử</w:t>
            </w:r>
          </w:p>
        </w:tc>
        <w:tc>
          <w:tcPr>
            <w:tcW w:w="4247" w:type="dxa"/>
          </w:tcPr>
          <w:p w14:paraId="6F75B069" w14:textId="318B14D5" w:rsidR="00A56D0A" w:rsidRDefault="00A56D0A" w:rsidP="00A56D0A">
            <w:pPr>
              <w:ind w:firstLine="0"/>
            </w:pPr>
            <w:r>
              <w:t>Tự động: Selenium Web driver</w:t>
            </w:r>
          </w:p>
        </w:tc>
      </w:tr>
      <w:tr w:rsidR="00A56D0A" w14:paraId="13F1FCC8" w14:textId="77777777" w:rsidTr="00A56D0A">
        <w:tc>
          <w:tcPr>
            <w:tcW w:w="4247" w:type="dxa"/>
          </w:tcPr>
          <w:p w14:paraId="6DFAAD63" w14:textId="7A8E05D1" w:rsidR="00A56D0A" w:rsidRDefault="00A56D0A" w:rsidP="00A56D0A">
            <w:pPr>
              <w:ind w:firstLine="0"/>
            </w:pPr>
            <w:r>
              <w:t>Quản lý test case</w:t>
            </w:r>
          </w:p>
        </w:tc>
        <w:tc>
          <w:tcPr>
            <w:tcW w:w="4247" w:type="dxa"/>
          </w:tcPr>
          <w:p w14:paraId="44DAAB7F" w14:textId="5F910CFA" w:rsidR="00A56D0A" w:rsidRDefault="00A56D0A" w:rsidP="00A56D0A">
            <w:pPr>
              <w:ind w:firstLine="0"/>
            </w:pPr>
            <w:r>
              <w:t>Selenium Web driver</w:t>
            </w:r>
          </w:p>
        </w:tc>
      </w:tr>
      <w:tr w:rsidR="00A56D0A" w14:paraId="18070521" w14:textId="77777777" w:rsidTr="00A56D0A">
        <w:tc>
          <w:tcPr>
            <w:tcW w:w="4247" w:type="dxa"/>
          </w:tcPr>
          <w:p w14:paraId="457B4FBC" w14:textId="6B36B985" w:rsidR="00A56D0A" w:rsidRDefault="00A56D0A" w:rsidP="00A56D0A">
            <w:pPr>
              <w:ind w:firstLine="0"/>
            </w:pPr>
            <w:r>
              <w:t>Quản lý và theo dõi lỗi</w:t>
            </w:r>
          </w:p>
        </w:tc>
        <w:tc>
          <w:tcPr>
            <w:tcW w:w="4247" w:type="dxa"/>
          </w:tcPr>
          <w:p w14:paraId="6C665234" w14:textId="77777777" w:rsidR="00A56D0A" w:rsidRDefault="00A56D0A" w:rsidP="00317D68">
            <w:pPr>
              <w:pStyle w:val="ListParagraph"/>
              <w:numPr>
                <w:ilvl w:val="0"/>
                <w:numId w:val="42"/>
              </w:numPr>
            </w:pPr>
            <w:r>
              <w:t>Selenium Web driver</w:t>
            </w:r>
          </w:p>
          <w:p w14:paraId="26AEB94A" w14:textId="2E54EB72" w:rsidR="007E13B5" w:rsidRDefault="00A56D0A" w:rsidP="00317D68">
            <w:pPr>
              <w:pStyle w:val="ListParagraph"/>
              <w:numPr>
                <w:ilvl w:val="0"/>
                <w:numId w:val="42"/>
              </w:numPr>
            </w:pPr>
            <w:r>
              <w:t>Eclipse</w:t>
            </w:r>
          </w:p>
        </w:tc>
      </w:tr>
    </w:tbl>
    <w:p w14:paraId="0BAE4EFD" w14:textId="49563BE1" w:rsidR="00D2006A" w:rsidRDefault="00D2006A" w:rsidP="00D2006A">
      <w:pPr>
        <w:pStyle w:val="Heading3"/>
      </w:pPr>
      <w:r>
        <w:t>Trạng thái của testcase.</w:t>
      </w:r>
    </w:p>
    <w:p w14:paraId="3B577C45" w14:textId="6AFCAF6F" w:rsidR="00D2006A" w:rsidRDefault="00D2006A" w:rsidP="00A56D0A">
      <w:r>
        <w:sym w:font="Symbol" w:char="F0B7"/>
      </w:r>
      <w:r>
        <w:t xml:space="preserve"> Successfull: Nhập nội dung này nếu testcase đã được thực hiện và kết quả đã kiểm thử đúng như kết quả mong đợi </w:t>
      </w:r>
    </w:p>
    <w:p w14:paraId="6CA13DD9" w14:textId="77777777" w:rsidR="00D2006A" w:rsidRDefault="00D2006A" w:rsidP="00A56D0A">
      <w:r>
        <w:sym w:font="Symbol" w:char="F0B7"/>
      </w:r>
      <w:r>
        <w:t xml:space="preserve"> Failed: Nhập nội dung này nếu testcase đã được thực hiện và kết quả đã kiểm thử không đúng như kết quả mong đợi </w:t>
      </w:r>
    </w:p>
    <w:p w14:paraId="7379AE37" w14:textId="4C4C3DFD" w:rsidR="00D2006A" w:rsidRDefault="00D2006A" w:rsidP="00A56D0A">
      <w:r>
        <w:sym w:font="Symbol" w:char="F0B7"/>
      </w:r>
      <w:r>
        <w:t xml:space="preserve"> Pending: Nhập nội dung này nếu test case đã được thực hiện, tuy nhiên còn chưa kết luận được là Passed hay Failed do đang chờ xác nhận với các bên liên quan. </w:t>
      </w:r>
    </w:p>
    <w:p w14:paraId="24669E1D" w14:textId="7BB2F9F9" w:rsidR="00A56D0A" w:rsidRDefault="00D2006A" w:rsidP="00D2006A">
      <w:r>
        <w:lastRenderedPageBreak/>
        <w:sym w:font="Symbol" w:char="F0B7"/>
      </w:r>
      <w:r>
        <w:t xml:space="preserve"> N/A: Nhập nội dung này nếu test case thuộc đối tượng cần phải thực hiện trong đợt kiểm thử, tuy nhiên vì lý do thiếu môi trường kiểm thử, thiếu thiết bị ... nên đã không thể thực hiện được</w:t>
      </w:r>
    </w:p>
    <w:p w14:paraId="471B315D" w14:textId="791F9E2A" w:rsidR="00D2006A" w:rsidRDefault="00D2006A" w:rsidP="00D2006A">
      <w:pPr>
        <w:pStyle w:val="Heading3"/>
      </w:pPr>
      <w:r>
        <w:t>Độ ưu tiên của lỗi.</w:t>
      </w:r>
    </w:p>
    <w:p w14:paraId="39E7B736" w14:textId="77777777" w:rsidR="00D2006A" w:rsidRDefault="00D2006A" w:rsidP="00D2006A">
      <w:pPr>
        <w:ind w:firstLine="0"/>
      </w:pPr>
      <w:r>
        <w:sym w:font="Symbol" w:char="F0B7"/>
      </w:r>
      <w:r>
        <w:t xml:space="preserve"> Low: Bug không cần sửa ngay, có thể sửa sau khi các bug High và Nomal đã được sửa hết </w:t>
      </w:r>
    </w:p>
    <w:p w14:paraId="35D95B95" w14:textId="77777777" w:rsidR="00D2006A" w:rsidRDefault="00D2006A" w:rsidP="00D2006A">
      <w:pPr>
        <w:ind w:firstLine="0"/>
      </w:pPr>
      <w:r>
        <w:sym w:font="Symbol" w:char="F0B7"/>
      </w:r>
      <w:r>
        <w:t xml:space="preserve"> Nomal: Bug có thể được sửa trong lần cập nhật phiên bản sau. </w:t>
      </w:r>
    </w:p>
    <w:p w14:paraId="002AE4B3" w14:textId="77777777" w:rsidR="00D2006A" w:rsidRDefault="00D2006A" w:rsidP="00D2006A">
      <w:pPr>
        <w:ind w:firstLine="0"/>
      </w:pPr>
      <w:r>
        <w:sym w:font="Symbol" w:char="F0B7"/>
      </w:r>
      <w:r>
        <w:t xml:space="preserve"> High: Sửa ngay khi sửa các lỗi có độ ưu tiên Immediate và Urgent. </w:t>
      </w:r>
    </w:p>
    <w:p w14:paraId="348200B9" w14:textId="77777777" w:rsidR="00D2006A" w:rsidRDefault="00D2006A" w:rsidP="00D2006A">
      <w:pPr>
        <w:ind w:firstLine="0"/>
      </w:pPr>
      <w:r>
        <w:sym w:font="Symbol" w:char="F0B7"/>
      </w:r>
      <w:r>
        <w:t xml:space="preserve"> Urgent: Sửa gấp. Sửa ngay sau khi sửa các lỗi có độ nghiêm trọng Immediate. </w:t>
      </w:r>
    </w:p>
    <w:p w14:paraId="1C2CB268" w14:textId="5D7033D9" w:rsidR="00D2006A" w:rsidRPr="00A56D0A" w:rsidRDefault="00D2006A" w:rsidP="00D2006A">
      <w:pPr>
        <w:ind w:firstLine="0"/>
      </w:pPr>
      <w:r>
        <w:sym w:font="Symbol" w:char="F0B7"/>
      </w:r>
      <w:r>
        <w:t xml:space="preserve"> Immediate: Sửa ngay lập tức. Sửa ngay trong vòng 24 giờ kể từ khi phát hiện lỗi.</w:t>
      </w:r>
    </w:p>
    <w:p w14:paraId="235CC8CF" w14:textId="6C68C9AB" w:rsidR="00FC0599" w:rsidRDefault="00FC0599" w:rsidP="00FC0599">
      <w:pPr>
        <w:pStyle w:val="Heading3"/>
      </w:pPr>
      <w:r>
        <w:t>Giả định.</w:t>
      </w:r>
    </w:p>
    <w:p w14:paraId="78CBB185" w14:textId="77777777" w:rsidR="00FC0599" w:rsidRDefault="00FC0599" w:rsidP="00317D68">
      <w:pPr>
        <w:pStyle w:val="ListParagraph"/>
        <w:numPr>
          <w:ilvl w:val="0"/>
          <w:numId w:val="43"/>
        </w:numPr>
      </w:pPr>
      <w:r>
        <w:t xml:space="preserve">Kiểm thử nên được hoàn thành đúng thời hạn. </w:t>
      </w:r>
    </w:p>
    <w:p w14:paraId="128905DF" w14:textId="77777777" w:rsidR="00FC0599" w:rsidRDefault="00FC0599" w:rsidP="00FC0599">
      <w:pPr>
        <w:ind w:firstLine="0"/>
      </w:pPr>
      <w:r>
        <w:sym w:font="Symbol" w:char="F0B7"/>
      </w:r>
      <w:r>
        <w:t xml:space="preserve"> Tài liệu, tài nguyên và quyền hạn của nhóm kiểm thử luôn có sẵn và được cung cấp đầy đủ. </w:t>
      </w:r>
    </w:p>
    <w:p w14:paraId="2E1CE7F4" w14:textId="77777777" w:rsidR="00FC0599" w:rsidRDefault="00FC0599" w:rsidP="00FC0599">
      <w:pPr>
        <w:ind w:firstLine="0"/>
      </w:pPr>
      <w:r>
        <w:sym w:font="Symbol" w:char="F0B7"/>
      </w:r>
      <w:r>
        <w:t xml:space="preserve"> Tất cả các yêu cầu bao gồm yêu cầu kinh doanh, yêu cầu hệ thống và yêu cầu dữ liệu sẽ được hoàn thành, cập nhật và quản lý khi có sự thay đổi. </w:t>
      </w:r>
    </w:p>
    <w:p w14:paraId="06F62C93" w14:textId="77777777" w:rsidR="00FC0599" w:rsidRDefault="00FC0599" w:rsidP="00FC0599">
      <w:pPr>
        <w:ind w:firstLine="0"/>
      </w:pPr>
      <w:r>
        <w:sym w:font="Symbol" w:char="F0B7"/>
      </w:r>
      <w:r>
        <w:t xml:space="preserve"> Kế hoạch kiểm thử sẽ bao gồm một mức độ chi tiết cần thiết để cho phép chúng được sử dụng lại cho các giai đoạn thử nghiệm khác nhau. </w:t>
      </w:r>
    </w:p>
    <w:p w14:paraId="4C96F32E" w14:textId="77777777" w:rsidR="00FC0599" w:rsidRDefault="00FC0599" w:rsidP="00FC0599">
      <w:pPr>
        <w:ind w:firstLine="0"/>
      </w:pPr>
      <w:r>
        <w:sym w:font="Symbol" w:char="F0B7"/>
      </w:r>
      <w:r>
        <w:t xml:space="preserve"> Các nguồn lực phù hợp hỗ trợ trong việc tạo ra các điều kiện thử nghiệm, script và thực hiện thử nghiệm. </w:t>
      </w:r>
    </w:p>
    <w:p w14:paraId="0B0D8D5A" w14:textId="0BC62C1C" w:rsidR="00FC0599" w:rsidRPr="00FC0599" w:rsidRDefault="00FC0599" w:rsidP="00FC0599">
      <w:pPr>
        <w:ind w:firstLine="0"/>
      </w:pPr>
      <w:r>
        <w:sym w:font="Symbol" w:char="F0B7"/>
      </w:r>
      <w:r>
        <w:t xml:space="preserve"> Nhóm kiểm thử sẽ cung cấp test case và kết quả kiểm thử đáp ứng đúng kế hoạch. </w:t>
      </w:r>
      <w:r>
        <w:sym w:font="Symbol" w:char="F0B7"/>
      </w:r>
      <w:r>
        <w:t xml:space="preserve"> Nhóm kiểm thử có thể yêu cầu các sản phẩm thử nghiệm hệ thống sau đây: lập kế hoạch, chiến lược kiểm thử để có thể xem xét chất lượng và kết quả kiểm tra hệ thống nếu leader kiểm tra cảm thấy cần thiết và hữu ích</w:t>
      </w:r>
    </w:p>
    <w:p w14:paraId="4C662DC2" w14:textId="4CC48FFA" w:rsidR="00FC0599" w:rsidRDefault="00FC0599" w:rsidP="00FC0599">
      <w:pPr>
        <w:pStyle w:val="Heading3"/>
      </w:pPr>
      <w:r>
        <w:t>Phụ thuộc</w:t>
      </w:r>
    </w:p>
    <w:p w14:paraId="520A0138" w14:textId="77777777" w:rsidR="00FC0599" w:rsidRDefault="00FC0599" w:rsidP="00FC0599">
      <w:pPr>
        <w:ind w:firstLine="0"/>
      </w:pPr>
      <w:r>
        <w:t xml:space="preserve">Không thể thực hiện kiểm thử nếu </w:t>
      </w:r>
    </w:p>
    <w:p w14:paraId="074FBCA9" w14:textId="77777777" w:rsidR="00FC0599" w:rsidRDefault="00FC0599" w:rsidP="00FC0599">
      <w:pPr>
        <w:ind w:firstLine="0"/>
      </w:pPr>
      <w:r>
        <w:lastRenderedPageBreak/>
        <w:t xml:space="preserve">- Test case chưa hoàn thành. </w:t>
      </w:r>
    </w:p>
    <w:p w14:paraId="2BD446B2" w14:textId="21E5C8A9" w:rsidR="00FC0599" w:rsidRPr="00FC0599" w:rsidRDefault="00FC0599" w:rsidP="00FC0599">
      <w:pPr>
        <w:ind w:firstLine="0"/>
      </w:pPr>
      <w:r>
        <w:t>- Hệ thống chưa sẵn sàng</w:t>
      </w:r>
    </w:p>
    <w:p w14:paraId="18B29F08" w14:textId="6AB3AB13" w:rsidR="00FC0599" w:rsidRDefault="007E13B5" w:rsidP="00FC0599">
      <w:pPr>
        <w:pStyle w:val="Heading3"/>
      </w:pPr>
      <w:r>
        <w:t>Test Plan của từng</w:t>
      </w:r>
      <w:r w:rsidR="000C1945">
        <w:t xml:space="preserve"> testcase</w:t>
      </w:r>
      <w:r w:rsidR="00FC0599">
        <w:t>.</w:t>
      </w:r>
    </w:p>
    <w:p w14:paraId="09B6EB5F" w14:textId="1B8A0C9F" w:rsidR="007E13B5" w:rsidRPr="007E13B5" w:rsidRDefault="007E13B5" w:rsidP="007E13B5">
      <w:pPr>
        <w:ind w:firstLine="0"/>
      </w:pPr>
      <w:r>
        <w:t>Testcase 1 (TC1), Testcase 2 (TC2),…</w:t>
      </w:r>
    </w:p>
    <w:p w14:paraId="147F8C43" w14:textId="7489630B" w:rsidR="007E13B5" w:rsidRPr="00FC0599" w:rsidRDefault="000C1945" w:rsidP="007E13B5">
      <w:pPr>
        <w:ind w:left="360" w:firstLine="0"/>
      </w:pPr>
      <w:r>
        <w:rPr>
          <w:noProof/>
        </w:rPr>
        <w:drawing>
          <wp:inline distT="0" distB="0" distL="0" distR="0" wp14:anchorId="03F66379" wp14:editId="2A739D2B">
            <wp:extent cx="5706836" cy="213868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42129" cy="2151906"/>
                    </a:xfrm>
                    <a:prstGeom prst="rect">
                      <a:avLst/>
                    </a:prstGeom>
                  </pic:spPr>
                </pic:pic>
              </a:graphicData>
            </a:graphic>
          </wp:inline>
        </w:drawing>
      </w:r>
    </w:p>
    <w:p w14:paraId="1C679549" w14:textId="0D6D588B" w:rsidR="007E13B5" w:rsidRDefault="007E13B5" w:rsidP="007E13B5">
      <w:pPr>
        <w:pStyle w:val="Heading2"/>
      </w:pPr>
      <w:r>
        <w:t xml:space="preserve">Thực hiện kiểm thử. </w:t>
      </w:r>
    </w:p>
    <w:p w14:paraId="7AB1DDD5" w14:textId="73AB7136" w:rsidR="007E13B5" w:rsidRDefault="007E13B5" w:rsidP="007E13B5">
      <w:pPr>
        <w:pStyle w:val="Heading3"/>
      </w:pPr>
      <w:r>
        <w:t xml:space="preserve">Testcase 1: </w:t>
      </w:r>
    </w:p>
    <w:p w14:paraId="13230EB8" w14:textId="6EBBC5D4" w:rsidR="007E13B5" w:rsidRPr="007E13B5" w:rsidRDefault="007E13B5" w:rsidP="00317D68">
      <w:pPr>
        <w:pStyle w:val="ListParagraph"/>
        <w:numPr>
          <w:ilvl w:val="0"/>
          <w:numId w:val="44"/>
        </w:numPr>
      </w:pPr>
      <w:r>
        <w:t>Tại trang “Việt Nam” lấy số liệu ngày cập nhật và số ca Nhiễm, Khỏi, Tử Vong, Đang điều trị ( số ca nhiễm cả nước).</w:t>
      </w:r>
    </w:p>
    <w:p w14:paraId="634EDBE5" w14:textId="38B5071A" w:rsidR="00156148" w:rsidRDefault="00172A4A" w:rsidP="007E13B5">
      <w:pPr>
        <w:pStyle w:val="Heading3"/>
        <w:numPr>
          <w:ilvl w:val="0"/>
          <w:numId w:val="0"/>
        </w:numPr>
      </w:pPr>
      <w:r>
        <w:rPr>
          <w:noProof/>
        </w:rPr>
        <w:drawing>
          <wp:inline distT="0" distB="0" distL="0" distR="0" wp14:anchorId="350653DC" wp14:editId="77E33915">
            <wp:extent cx="5400040" cy="97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977900"/>
                    </a:xfrm>
                    <a:prstGeom prst="rect">
                      <a:avLst/>
                    </a:prstGeom>
                  </pic:spPr>
                </pic:pic>
              </a:graphicData>
            </a:graphic>
          </wp:inline>
        </w:drawing>
      </w:r>
    </w:p>
    <w:p w14:paraId="13DE3F6C" w14:textId="499C77C9" w:rsidR="00172A4A" w:rsidRDefault="00172A4A" w:rsidP="00172A4A">
      <w:pPr>
        <w:ind w:firstLine="0"/>
      </w:pPr>
      <w:r>
        <w:rPr>
          <w:noProof/>
        </w:rPr>
        <w:drawing>
          <wp:inline distT="0" distB="0" distL="0" distR="0" wp14:anchorId="13C7937B" wp14:editId="72857E6A">
            <wp:extent cx="5400040" cy="620395"/>
            <wp:effectExtent l="0" t="0" r="0"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620395"/>
                    </a:xfrm>
                    <a:prstGeom prst="rect">
                      <a:avLst/>
                    </a:prstGeom>
                  </pic:spPr>
                </pic:pic>
              </a:graphicData>
            </a:graphic>
          </wp:inline>
        </w:drawing>
      </w:r>
    </w:p>
    <w:p w14:paraId="2A1E9341" w14:textId="77777777" w:rsidR="00172A4A" w:rsidRDefault="00172A4A" w:rsidP="00172A4A">
      <w:pPr>
        <w:ind w:firstLine="0"/>
        <w:rPr>
          <w:i/>
        </w:rPr>
      </w:pPr>
    </w:p>
    <w:p w14:paraId="1D9E490B" w14:textId="77777777" w:rsidR="00172A4A" w:rsidRDefault="00172A4A" w:rsidP="00172A4A">
      <w:pPr>
        <w:ind w:firstLine="0"/>
        <w:rPr>
          <w:i/>
        </w:rPr>
      </w:pPr>
    </w:p>
    <w:p w14:paraId="5D560C58" w14:textId="77777777" w:rsidR="00172A4A" w:rsidRDefault="00172A4A" w:rsidP="00172A4A">
      <w:pPr>
        <w:ind w:firstLine="0"/>
        <w:rPr>
          <w:i/>
        </w:rPr>
      </w:pPr>
    </w:p>
    <w:p w14:paraId="590C71F7" w14:textId="77777777" w:rsidR="00172A4A" w:rsidRDefault="00172A4A" w:rsidP="00172A4A">
      <w:pPr>
        <w:ind w:firstLine="0"/>
        <w:rPr>
          <w:i/>
        </w:rPr>
      </w:pPr>
    </w:p>
    <w:p w14:paraId="1026F5F0" w14:textId="77777777" w:rsidR="00172A4A" w:rsidRDefault="00172A4A" w:rsidP="00172A4A">
      <w:pPr>
        <w:ind w:firstLine="0"/>
        <w:rPr>
          <w:i/>
        </w:rPr>
      </w:pPr>
    </w:p>
    <w:p w14:paraId="10F360F0" w14:textId="74277C13" w:rsidR="00172A4A" w:rsidRPr="00172A4A" w:rsidRDefault="00172A4A" w:rsidP="00172A4A">
      <w:pPr>
        <w:ind w:firstLine="0"/>
        <w:rPr>
          <w:b/>
          <w:i/>
        </w:rPr>
      </w:pPr>
      <w:r w:rsidRPr="00172A4A">
        <w:rPr>
          <w:b/>
          <w:i/>
        </w:rPr>
        <w:lastRenderedPageBreak/>
        <w:t>Case:</w:t>
      </w:r>
      <w:r w:rsidRPr="00172A4A">
        <w:rPr>
          <w:b/>
          <w:noProof/>
        </w:rPr>
        <w:drawing>
          <wp:inline distT="0" distB="0" distL="0" distR="0" wp14:anchorId="6D050121" wp14:editId="740952C9">
            <wp:extent cx="6113488" cy="5355772"/>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c1.JPG"/>
                    <pic:cNvPicPr/>
                  </pic:nvPicPr>
                  <pic:blipFill>
                    <a:blip r:embed="rId43">
                      <a:extLst>
                        <a:ext uri="{28A0092B-C50C-407E-A947-70E740481C1C}">
                          <a14:useLocalDpi xmlns:a14="http://schemas.microsoft.com/office/drawing/2010/main" val="0"/>
                        </a:ext>
                      </a:extLst>
                    </a:blip>
                    <a:stretch>
                      <a:fillRect/>
                    </a:stretch>
                  </pic:blipFill>
                  <pic:spPr>
                    <a:xfrm>
                      <a:off x="0" y="0"/>
                      <a:ext cx="6121270" cy="5362590"/>
                    </a:xfrm>
                    <a:prstGeom prst="rect">
                      <a:avLst/>
                    </a:prstGeom>
                  </pic:spPr>
                </pic:pic>
              </a:graphicData>
            </a:graphic>
          </wp:inline>
        </w:drawing>
      </w:r>
    </w:p>
    <w:p w14:paraId="29CFCFAD" w14:textId="12D0895E" w:rsidR="00172A4A" w:rsidRPr="00172A4A" w:rsidRDefault="00172A4A" w:rsidP="00172A4A">
      <w:pPr>
        <w:ind w:firstLine="0"/>
        <w:rPr>
          <w:b/>
          <w:i/>
        </w:rPr>
      </w:pPr>
      <w:r w:rsidRPr="00172A4A">
        <w:rPr>
          <w:b/>
          <w:i/>
        </w:rPr>
        <w:t>Kết quả hiển thị khi chạy xong script case:</w:t>
      </w:r>
    </w:p>
    <w:p w14:paraId="1AEC17DC" w14:textId="58A820F2" w:rsidR="00172A4A" w:rsidRDefault="00172A4A" w:rsidP="00172A4A">
      <w:pPr>
        <w:ind w:firstLine="0"/>
        <w:rPr>
          <w:i/>
        </w:rPr>
      </w:pPr>
      <w:r>
        <w:rPr>
          <w:noProof/>
        </w:rPr>
        <w:drawing>
          <wp:inline distT="0" distB="0" distL="0" distR="0" wp14:anchorId="4504BC1B" wp14:editId="00595E27">
            <wp:extent cx="5400040" cy="15392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1539240"/>
                    </a:xfrm>
                    <a:prstGeom prst="rect">
                      <a:avLst/>
                    </a:prstGeom>
                  </pic:spPr>
                </pic:pic>
              </a:graphicData>
            </a:graphic>
          </wp:inline>
        </w:drawing>
      </w:r>
    </w:p>
    <w:p w14:paraId="50749DE5" w14:textId="4B1313B2" w:rsidR="00172A4A" w:rsidRDefault="00172A4A" w:rsidP="00172A4A">
      <w:pPr>
        <w:pStyle w:val="Heading3"/>
      </w:pPr>
      <w:r>
        <w:lastRenderedPageBreak/>
        <w:t xml:space="preserve">Testcase 2: </w:t>
      </w:r>
    </w:p>
    <w:p w14:paraId="3CE70FA0" w14:textId="26047439" w:rsidR="00172A4A" w:rsidRPr="00172A4A" w:rsidRDefault="00172A4A" w:rsidP="00317D68">
      <w:pPr>
        <w:pStyle w:val="ListParagraph"/>
        <w:numPr>
          <w:ilvl w:val="0"/>
          <w:numId w:val="45"/>
        </w:numPr>
      </w:pPr>
      <w:r w:rsidRPr="00172A4A">
        <w:t>Chọn 5 tỉnh ( trong đó 3 tỉnh bắt buộc là TPHCM, Đà Nẵng, Hà Nội, và 2 tỉnh khác chọn bất kì). In ra số liệu số ca nhiễm 14 ngày gần nhất ( lấy tỉ lệ %).</w:t>
      </w:r>
    </w:p>
    <w:p w14:paraId="5752C4FF" w14:textId="1EB300E6" w:rsidR="005227DF" w:rsidRDefault="005227DF" w:rsidP="00172A4A">
      <w:pPr>
        <w:ind w:firstLine="0"/>
        <w:rPr>
          <w:i/>
        </w:rPr>
      </w:pPr>
      <w:r>
        <w:rPr>
          <w:noProof/>
        </w:rPr>
        <w:drawing>
          <wp:inline distT="0" distB="0" distL="0" distR="0" wp14:anchorId="54363B5D" wp14:editId="75D50EAB">
            <wp:extent cx="5400040" cy="273113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731135"/>
                    </a:xfrm>
                    <a:prstGeom prst="rect">
                      <a:avLst/>
                    </a:prstGeom>
                  </pic:spPr>
                </pic:pic>
              </a:graphicData>
            </a:graphic>
          </wp:inline>
        </w:drawing>
      </w:r>
    </w:p>
    <w:p w14:paraId="678EBBAB" w14:textId="48C20BFD" w:rsidR="00172A4A" w:rsidRPr="005227DF" w:rsidRDefault="00172A4A" w:rsidP="00172A4A">
      <w:pPr>
        <w:ind w:firstLine="0"/>
        <w:rPr>
          <w:b/>
          <w:i/>
        </w:rPr>
      </w:pPr>
      <w:r w:rsidRPr="005227DF">
        <w:rPr>
          <w:b/>
          <w:i/>
        </w:rPr>
        <w:t>Case:</w:t>
      </w:r>
    </w:p>
    <w:p w14:paraId="65A62079" w14:textId="242FBC9C" w:rsidR="00172A4A" w:rsidRDefault="005227DF" w:rsidP="00172A4A">
      <w:pPr>
        <w:ind w:firstLine="0"/>
        <w:rPr>
          <w:i/>
        </w:rPr>
      </w:pPr>
      <w:r>
        <w:rPr>
          <w:i/>
          <w:noProof/>
        </w:rPr>
        <w:drawing>
          <wp:inline distT="0" distB="0" distL="0" distR="0" wp14:anchorId="56637FFE" wp14:editId="6AD74D99">
            <wp:extent cx="5400040" cy="412686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tc2.JPG"/>
                    <pic:cNvPicPr/>
                  </pic:nvPicPr>
                  <pic:blipFill>
                    <a:blip r:embed="rId46">
                      <a:extLst>
                        <a:ext uri="{28A0092B-C50C-407E-A947-70E740481C1C}">
                          <a14:useLocalDpi xmlns:a14="http://schemas.microsoft.com/office/drawing/2010/main" val="0"/>
                        </a:ext>
                      </a:extLst>
                    </a:blip>
                    <a:stretch>
                      <a:fillRect/>
                    </a:stretch>
                  </pic:blipFill>
                  <pic:spPr>
                    <a:xfrm>
                      <a:off x="0" y="0"/>
                      <a:ext cx="5400040" cy="4126865"/>
                    </a:xfrm>
                    <a:prstGeom prst="rect">
                      <a:avLst/>
                    </a:prstGeom>
                  </pic:spPr>
                </pic:pic>
              </a:graphicData>
            </a:graphic>
          </wp:inline>
        </w:drawing>
      </w:r>
    </w:p>
    <w:p w14:paraId="30C4F1D5" w14:textId="77777777" w:rsidR="005227DF" w:rsidRPr="00172A4A" w:rsidRDefault="005227DF" w:rsidP="005227DF">
      <w:pPr>
        <w:ind w:firstLine="0"/>
        <w:rPr>
          <w:b/>
          <w:i/>
        </w:rPr>
      </w:pPr>
      <w:r w:rsidRPr="00172A4A">
        <w:rPr>
          <w:b/>
          <w:i/>
        </w:rPr>
        <w:lastRenderedPageBreak/>
        <w:t>Kết quả hiển thị khi chạy xong script case:</w:t>
      </w:r>
    </w:p>
    <w:p w14:paraId="0B71B619" w14:textId="2309F031" w:rsidR="00172A4A" w:rsidRDefault="005227DF" w:rsidP="00172A4A">
      <w:pPr>
        <w:ind w:firstLine="0"/>
        <w:rPr>
          <w:i/>
        </w:rPr>
      </w:pPr>
      <w:r>
        <w:rPr>
          <w:noProof/>
        </w:rPr>
        <w:drawing>
          <wp:inline distT="0" distB="0" distL="0" distR="0" wp14:anchorId="4F5052E1" wp14:editId="04F745E6">
            <wp:extent cx="5400040" cy="12045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040" cy="1204595"/>
                    </a:xfrm>
                    <a:prstGeom prst="rect">
                      <a:avLst/>
                    </a:prstGeom>
                  </pic:spPr>
                </pic:pic>
              </a:graphicData>
            </a:graphic>
          </wp:inline>
        </w:drawing>
      </w:r>
    </w:p>
    <w:p w14:paraId="79D2330D" w14:textId="7894FC86" w:rsidR="005227DF" w:rsidRDefault="005227DF" w:rsidP="005227DF">
      <w:pPr>
        <w:pStyle w:val="Heading3"/>
      </w:pPr>
      <w:r>
        <w:t xml:space="preserve">Testcase 3: </w:t>
      </w:r>
    </w:p>
    <w:p w14:paraId="06A8AA2D" w14:textId="1BE42B1E" w:rsidR="005227DF" w:rsidRPr="005227DF" w:rsidRDefault="005227DF" w:rsidP="00317D68">
      <w:pPr>
        <w:pStyle w:val="ListParagraph"/>
        <w:numPr>
          <w:ilvl w:val="0"/>
          <w:numId w:val="46"/>
        </w:numPr>
      </w:pPr>
      <w:r>
        <w:t>Từ số liệu % số ca nhiễm ở Testcase 2. So sánh tỷ lệ % của 5 tỉnh đó và sắp xếp theo thứ tự giảm dần.</w:t>
      </w:r>
    </w:p>
    <w:p w14:paraId="0C4A2605" w14:textId="77777777" w:rsidR="005227DF" w:rsidRDefault="005227DF" w:rsidP="005227DF">
      <w:pPr>
        <w:ind w:firstLine="0"/>
        <w:rPr>
          <w:i/>
        </w:rPr>
      </w:pPr>
      <w:r>
        <w:rPr>
          <w:noProof/>
        </w:rPr>
        <w:drawing>
          <wp:inline distT="0" distB="0" distL="0" distR="0" wp14:anchorId="2601248E" wp14:editId="14E426AB">
            <wp:extent cx="5400040" cy="273113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2731135"/>
                    </a:xfrm>
                    <a:prstGeom prst="rect">
                      <a:avLst/>
                    </a:prstGeom>
                  </pic:spPr>
                </pic:pic>
              </a:graphicData>
            </a:graphic>
          </wp:inline>
        </w:drawing>
      </w:r>
    </w:p>
    <w:p w14:paraId="13A1336F" w14:textId="77777777" w:rsidR="005227DF" w:rsidRPr="005227DF" w:rsidRDefault="005227DF" w:rsidP="005227DF">
      <w:pPr>
        <w:ind w:firstLine="0"/>
        <w:rPr>
          <w:b/>
          <w:i/>
        </w:rPr>
      </w:pPr>
      <w:r w:rsidRPr="005227DF">
        <w:rPr>
          <w:b/>
          <w:i/>
        </w:rPr>
        <w:t>Case:</w:t>
      </w:r>
    </w:p>
    <w:p w14:paraId="2A3EE3D8" w14:textId="5ECAAFC4" w:rsidR="005227DF" w:rsidRDefault="005227DF" w:rsidP="005227DF">
      <w:pPr>
        <w:ind w:firstLine="0"/>
        <w:rPr>
          <w:i/>
        </w:rPr>
      </w:pPr>
      <w:r>
        <w:rPr>
          <w:i/>
          <w:noProof/>
        </w:rPr>
        <w:lastRenderedPageBreak/>
        <w:drawing>
          <wp:inline distT="0" distB="0" distL="0" distR="0" wp14:anchorId="20C5E299" wp14:editId="1D910065">
            <wp:extent cx="5400040" cy="4619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tc3.JPG"/>
                    <pic:cNvPicPr/>
                  </pic:nvPicPr>
                  <pic:blipFill>
                    <a:blip r:embed="rId48">
                      <a:extLst>
                        <a:ext uri="{28A0092B-C50C-407E-A947-70E740481C1C}">
                          <a14:useLocalDpi xmlns:a14="http://schemas.microsoft.com/office/drawing/2010/main" val="0"/>
                        </a:ext>
                      </a:extLst>
                    </a:blip>
                    <a:stretch>
                      <a:fillRect/>
                    </a:stretch>
                  </pic:blipFill>
                  <pic:spPr>
                    <a:xfrm>
                      <a:off x="0" y="0"/>
                      <a:ext cx="5400040" cy="4619625"/>
                    </a:xfrm>
                    <a:prstGeom prst="rect">
                      <a:avLst/>
                    </a:prstGeom>
                  </pic:spPr>
                </pic:pic>
              </a:graphicData>
            </a:graphic>
          </wp:inline>
        </w:drawing>
      </w:r>
    </w:p>
    <w:p w14:paraId="49B7A9FD" w14:textId="77777777" w:rsidR="005227DF" w:rsidRPr="00172A4A" w:rsidRDefault="005227DF" w:rsidP="005227DF">
      <w:pPr>
        <w:ind w:firstLine="0"/>
        <w:rPr>
          <w:b/>
          <w:i/>
        </w:rPr>
      </w:pPr>
      <w:r w:rsidRPr="00172A4A">
        <w:rPr>
          <w:b/>
          <w:i/>
        </w:rPr>
        <w:t>Kết quả hiển thị khi chạy xong script case:</w:t>
      </w:r>
    </w:p>
    <w:p w14:paraId="6FDD0F8A" w14:textId="10911B9B" w:rsidR="00172A4A" w:rsidRDefault="005227DF" w:rsidP="00172A4A">
      <w:pPr>
        <w:ind w:firstLine="0"/>
        <w:rPr>
          <w:i/>
        </w:rPr>
      </w:pPr>
      <w:r>
        <w:rPr>
          <w:noProof/>
        </w:rPr>
        <w:drawing>
          <wp:inline distT="0" distB="0" distL="0" distR="0" wp14:anchorId="29DCB8AA" wp14:editId="06910881">
            <wp:extent cx="5400040" cy="1457960"/>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0040" cy="1457960"/>
                    </a:xfrm>
                    <a:prstGeom prst="rect">
                      <a:avLst/>
                    </a:prstGeom>
                  </pic:spPr>
                </pic:pic>
              </a:graphicData>
            </a:graphic>
          </wp:inline>
        </w:drawing>
      </w:r>
    </w:p>
    <w:p w14:paraId="23E4FC7C" w14:textId="694E201C" w:rsidR="005227DF" w:rsidRDefault="005227DF" w:rsidP="005227DF">
      <w:pPr>
        <w:pStyle w:val="Heading3"/>
      </w:pPr>
      <w:r>
        <w:t xml:space="preserve">Testcase 4: </w:t>
      </w:r>
    </w:p>
    <w:p w14:paraId="22B6EFBA" w14:textId="24230985" w:rsidR="005227DF" w:rsidRDefault="005227DF" w:rsidP="00317D68">
      <w:pPr>
        <w:pStyle w:val="ListParagraph"/>
        <w:numPr>
          <w:ilvl w:val="0"/>
          <w:numId w:val="46"/>
        </w:numPr>
      </w:pPr>
      <w:r>
        <w:t>Tại trang “ Số liệu vaccine” – Tỷ lệ dân số. Lấy dữ liệu “số người đã tiêm” của 5 tỉnh đã chọn ở Testcase 2.</w:t>
      </w:r>
    </w:p>
    <w:p w14:paraId="5F1769CA" w14:textId="7FEE0158" w:rsidR="005227DF" w:rsidRPr="005227DF" w:rsidRDefault="005227DF" w:rsidP="005227DF">
      <w:pPr>
        <w:ind w:firstLine="0"/>
      </w:pPr>
      <w:r>
        <w:rPr>
          <w:noProof/>
        </w:rPr>
        <w:lastRenderedPageBreak/>
        <w:drawing>
          <wp:inline distT="0" distB="0" distL="0" distR="0" wp14:anchorId="350A0565" wp14:editId="5547A148">
            <wp:extent cx="5400040" cy="648906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00040" cy="6489065"/>
                    </a:xfrm>
                    <a:prstGeom prst="rect">
                      <a:avLst/>
                    </a:prstGeom>
                  </pic:spPr>
                </pic:pic>
              </a:graphicData>
            </a:graphic>
          </wp:inline>
        </w:drawing>
      </w:r>
    </w:p>
    <w:p w14:paraId="20426591" w14:textId="77777777" w:rsidR="005227DF" w:rsidRPr="005227DF" w:rsidRDefault="005227DF" w:rsidP="005227DF">
      <w:pPr>
        <w:ind w:firstLine="0"/>
        <w:rPr>
          <w:b/>
          <w:i/>
        </w:rPr>
      </w:pPr>
      <w:r w:rsidRPr="005227DF">
        <w:rPr>
          <w:b/>
          <w:i/>
        </w:rPr>
        <w:t>Case:</w:t>
      </w:r>
    </w:p>
    <w:p w14:paraId="2E3F36D5" w14:textId="4783993A" w:rsidR="005227DF" w:rsidRDefault="005227DF" w:rsidP="005227DF">
      <w:pPr>
        <w:ind w:firstLine="0"/>
        <w:rPr>
          <w:i/>
        </w:rPr>
      </w:pPr>
      <w:r>
        <w:rPr>
          <w:i/>
          <w:noProof/>
        </w:rPr>
        <w:lastRenderedPageBreak/>
        <w:drawing>
          <wp:inline distT="0" distB="0" distL="0" distR="0" wp14:anchorId="1E9A254E" wp14:editId="6FC0E9A0">
            <wp:extent cx="5400040" cy="4094480"/>
            <wp:effectExtent l="0" t="0" r="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tc4.JPG"/>
                    <pic:cNvPicPr/>
                  </pic:nvPicPr>
                  <pic:blipFill>
                    <a:blip r:embed="rId51">
                      <a:extLst>
                        <a:ext uri="{28A0092B-C50C-407E-A947-70E740481C1C}">
                          <a14:useLocalDpi xmlns:a14="http://schemas.microsoft.com/office/drawing/2010/main" val="0"/>
                        </a:ext>
                      </a:extLst>
                    </a:blip>
                    <a:stretch>
                      <a:fillRect/>
                    </a:stretch>
                  </pic:blipFill>
                  <pic:spPr>
                    <a:xfrm>
                      <a:off x="0" y="0"/>
                      <a:ext cx="5400040" cy="4094480"/>
                    </a:xfrm>
                    <a:prstGeom prst="rect">
                      <a:avLst/>
                    </a:prstGeom>
                  </pic:spPr>
                </pic:pic>
              </a:graphicData>
            </a:graphic>
          </wp:inline>
        </w:drawing>
      </w:r>
    </w:p>
    <w:p w14:paraId="4A2743F9" w14:textId="77777777" w:rsidR="005227DF" w:rsidRPr="00172A4A" w:rsidRDefault="005227DF" w:rsidP="005227DF">
      <w:pPr>
        <w:ind w:firstLine="0"/>
        <w:rPr>
          <w:b/>
          <w:i/>
        </w:rPr>
      </w:pPr>
      <w:r w:rsidRPr="00172A4A">
        <w:rPr>
          <w:b/>
          <w:i/>
        </w:rPr>
        <w:t>Kết quả hiển thị khi chạy xong script case:</w:t>
      </w:r>
    </w:p>
    <w:p w14:paraId="5F6782F1" w14:textId="5A7B4E0C" w:rsidR="005227DF" w:rsidRDefault="005227DF" w:rsidP="005227DF">
      <w:pPr>
        <w:ind w:firstLine="0"/>
        <w:rPr>
          <w:i/>
        </w:rPr>
      </w:pPr>
      <w:r>
        <w:rPr>
          <w:noProof/>
        </w:rPr>
        <w:drawing>
          <wp:inline distT="0" distB="0" distL="0" distR="0" wp14:anchorId="476E051D" wp14:editId="2E3BD63F">
            <wp:extent cx="5400040" cy="18078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00040" cy="1807845"/>
                    </a:xfrm>
                    <a:prstGeom prst="rect">
                      <a:avLst/>
                    </a:prstGeom>
                  </pic:spPr>
                </pic:pic>
              </a:graphicData>
            </a:graphic>
          </wp:inline>
        </w:drawing>
      </w:r>
    </w:p>
    <w:p w14:paraId="3403F6B8" w14:textId="2C367E05" w:rsidR="005227DF" w:rsidRDefault="005227DF" w:rsidP="005227DF">
      <w:pPr>
        <w:pStyle w:val="Heading3"/>
      </w:pPr>
      <w:r>
        <w:t xml:space="preserve">Testcase 5: </w:t>
      </w:r>
    </w:p>
    <w:p w14:paraId="171CCCDC" w14:textId="536396E0" w:rsidR="005227DF" w:rsidRPr="005227DF" w:rsidRDefault="004C47D5" w:rsidP="00317D68">
      <w:pPr>
        <w:pStyle w:val="ListParagraph"/>
        <w:numPr>
          <w:ilvl w:val="0"/>
          <w:numId w:val="46"/>
        </w:numPr>
      </w:pPr>
      <w:r>
        <w:t>Tại mục “Ý kiến” – “Quan tâm nhất”. Kiểm tra xem comment có chữ “cố lên” và in ra kết quả sắp xếp từ trên xuống dưới theo số lượt “like” nhiều nhất. In ra Tên người comment + số lượng like + nội dung comment.</w:t>
      </w:r>
    </w:p>
    <w:p w14:paraId="46EBE080" w14:textId="7617386F" w:rsidR="005227DF" w:rsidRDefault="004C47D5" w:rsidP="005227DF">
      <w:pPr>
        <w:ind w:firstLine="0"/>
        <w:rPr>
          <w:i/>
        </w:rPr>
      </w:pPr>
      <w:r>
        <w:rPr>
          <w:noProof/>
        </w:rPr>
        <w:lastRenderedPageBreak/>
        <w:drawing>
          <wp:inline distT="0" distB="0" distL="0" distR="0" wp14:anchorId="73DCE398" wp14:editId="623D52F6">
            <wp:extent cx="5400040" cy="448119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00040" cy="4481195"/>
                    </a:xfrm>
                    <a:prstGeom prst="rect">
                      <a:avLst/>
                    </a:prstGeom>
                  </pic:spPr>
                </pic:pic>
              </a:graphicData>
            </a:graphic>
          </wp:inline>
        </w:drawing>
      </w:r>
    </w:p>
    <w:p w14:paraId="62105A67" w14:textId="77777777" w:rsidR="005227DF" w:rsidRPr="005227DF" w:rsidRDefault="005227DF" w:rsidP="005227DF">
      <w:pPr>
        <w:ind w:firstLine="0"/>
        <w:rPr>
          <w:b/>
          <w:i/>
        </w:rPr>
      </w:pPr>
      <w:r w:rsidRPr="005227DF">
        <w:rPr>
          <w:b/>
          <w:i/>
        </w:rPr>
        <w:t>Case:</w:t>
      </w:r>
    </w:p>
    <w:p w14:paraId="2868FB55" w14:textId="413BBAA7" w:rsidR="005227DF" w:rsidRDefault="004C47D5" w:rsidP="005227DF">
      <w:pPr>
        <w:ind w:firstLine="0"/>
        <w:rPr>
          <w:i/>
        </w:rPr>
      </w:pPr>
      <w:r>
        <w:rPr>
          <w:i/>
          <w:noProof/>
        </w:rPr>
        <w:drawing>
          <wp:inline distT="0" distB="0" distL="0" distR="0" wp14:anchorId="2B747F2C" wp14:editId="5D4FD4E8">
            <wp:extent cx="5400040" cy="305625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c5.JPG"/>
                    <pic:cNvPicPr/>
                  </pic:nvPicPr>
                  <pic:blipFill>
                    <a:blip r:embed="rId54">
                      <a:extLst>
                        <a:ext uri="{28A0092B-C50C-407E-A947-70E740481C1C}">
                          <a14:useLocalDpi xmlns:a14="http://schemas.microsoft.com/office/drawing/2010/main" val="0"/>
                        </a:ext>
                      </a:extLst>
                    </a:blip>
                    <a:stretch>
                      <a:fillRect/>
                    </a:stretch>
                  </pic:blipFill>
                  <pic:spPr>
                    <a:xfrm>
                      <a:off x="0" y="0"/>
                      <a:ext cx="5400040" cy="3056255"/>
                    </a:xfrm>
                    <a:prstGeom prst="rect">
                      <a:avLst/>
                    </a:prstGeom>
                  </pic:spPr>
                </pic:pic>
              </a:graphicData>
            </a:graphic>
          </wp:inline>
        </w:drawing>
      </w:r>
    </w:p>
    <w:p w14:paraId="5E7EC484" w14:textId="77777777" w:rsidR="005227DF" w:rsidRPr="00172A4A" w:rsidRDefault="005227DF" w:rsidP="005227DF">
      <w:pPr>
        <w:ind w:firstLine="0"/>
        <w:rPr>
          <w:b/>
          <w:i/>
        </w:rPr>
      </w:pPr>
      <w:r w:rsidRPr="00172A4A">
        <w:rPr>
          <w:b/>
          <w:i/>
        </w:rPr>
        <w:t>Kết quả hiển thị khi chạy xong script case:</w:t>
      </w:r>
    </w:p>
    <w:p w14:paraId="4045F796" w14:textId="4CB961B4" w:rsidR="005227DF" w:rsidRDefault="004C47D5" w:rsidP="005227DF">
      <w:pPr>
        <w:ind w:firstLine="0"/>
        <w:rPr>
          <w:i/>
        </w:rPr>
      </w:pPr>
      <w:r>
        <w:rPr>
          <w:noProof/>
        </w:rPr>
        <w:lastRenderedPageBreak/>
        <w:drawing>
          <wp:inline distT="0" distB="0" distL="0" distR="0" wp14:anchorId="7EE61087" wp14:editId="6E9F7D1F">
            <wp:extent cx="5400040" cy="238188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400040" cy="2381885"/>
                    </a:xfrm>
                    <a:prstGeom prst="rect">
                      <a:avLst/>
                    </a:prstGeom>
                  </pic:spPr>
                </pic:pic>
              </a:graphicData>
            </a:graphic>
          </wp:inline>
        </w:drawing>
      </w:r>
    </w:p>
    <w:p w14:paraId="46E3D484" w14:textId="77777777" w:rsidR="00172A4A" w:rsidRDefault="00172A4A" w:rsidP="00172A4A">
      <w:pPr>
        <w:ind w:firstLine="0"/>
        <w:rPr>
          <w:i/>
        </w:rPr>
      </w:pPr>
    </w:p>
    <w:p w14:paraId="7E0D0F0B" w14:textId="77777777" w:rsidR="00172A4A" w:rsidRDefault="00172A4A" w:rsidP="00172A4A">
      <w:pPr>
        <w:ind w:firstLine="0"/>
        <w:rPr>
          <w:i/>
        </w:rPr>
      </w:pPr>
    </w:p>
    <w:p w14:paraId="3BDB92A5" w14:textId="77777777" w:rsidR="00172A4A" w:rsidRDefault="00172A4A" w:rsidP="00172A4A">
      <w:pPr>
        <w:ind w:firstLine="0"/>
        <w:rPr>
          <w:i/>
        </w:rPr>
      </w:pPr>
    </w:p>
    <w:p w14:paraId="014B2F37" w14:textId="77777777" w:rsidR="00172A4A" w:rsidRDefault="00172A4A" w:rsidP="00172A4A">
      <w:pPr>
        <w:ind w:firstLine="0"/>
        <w:rPr>
          <w:i/>
        </w:rPr>
      </w:pPr>
    </w:p>
    <w:p w14:paraId="5E34FC52" w14:textId="77777777" w:rsidR="00172A4A" w:rsidRDefault="00172A4A" w:rsidP="00172A4A">
      <w:pPr>
        <w:ind w:firstLine="0"/>
        <w:rPr>
          <w:i/>
        </w:rPr>
      </w:pPr>
    </w:p>
    <w:p w14:paraId="4FD70249" w14:textId="77777777" w:rsidR="00172A4A" w:rsidRDefault="00172A4A" w:rsidP="00172A4A">
      <w:pPr>
        <w:ind w:firstLine="0"/>
        <w:rPr>
          <w:i/>
        </w:rPr>
      </w:pPr>
    </w:p>
    <w:p w14:paraId="4E677099" w14:textId="46FA33A7" w:rsidR="00183230" w:rsidRDefault="002F6B28" w:rsidP="0097427E">
      <w:pPr>
        <w:ind w:firstLine="0"/>
        <w:rPr>
          <w:b/>
          <w:bCs/>
          <w:caps/>
          <w:kern w:val="32"/>
          <w:szCs w:val="32"/>
        </w:rPr>
      </w:pPr>
      <w:r>
        <w:br w:type="page"/>
      </w:r>
      <w:bookmarkStart w:id="24" w:name="_Toc342760222"/>
      <w:bookmarkEnd w:id="2"/>
      <w:bookmarkEnd w:id="3"/>
      <w:bookmarkEnd w:id="4"/>
      <w:bookmarkEnd w:id="5"/>
    </w:p>
    <w:p w14:paraId="71577E29" w14:textId="0124A922" w:rsidR="000726E0" w:rsidRPr="00701F40" w:rsidRDefault="000726E0" w:rsidP="00122D9F">
      <w:pPr>
        <w:pStyle w:val="Heading1"/>
        <w:numPr>
          <w:ilvl w:val="0"/>
          <w:numId w:val="0"/>
        </w:numPr>
      </w:pPr>
      <w:bookmarkStart w:id="25" w:name="_Toc74235383"/>
      <w:r w:rsidRPr="00701F40">
        <w:lastRenderedPageBreak/>
        <w:t>TÀI LIỆU THAM KHẢO</w:t>
      </w:r>
      <w:bookmarkEnd w:id="24"/>
      <w:bookmarkEnd w:id="25"/>
    </w:p>
    <w:p w14:paraId="53B9E8BE" w14:textId="5836448A" w:rsidR="00C62AFC" w:rsidRDefault="00715D01" w:rsidP="00ED38B5">
      <w:pPr>
        <w:pStyle w:val="EndNoteBibliography"/>
        <w:spacing w:after="120" w:line="360" w:lineRule="auto"/>
        <w:ind w:left="720" w:hanging="720"/>
      </w:pPr>
      <w:hyperlink r:id="rId56" w:history="1">
        <w:r w:rsidR="004C47D5" w:rsidRPr="008D2793">
          <w:rPr>
            <w:rStyle w:val="Hyperlink"/>
          </w:rPr>
          <w:t>https://www.tutorialspoint.com/software_testing/index.htm</w:t>
        </w:r>
      </w:hyperlink>
    </w:p>
    <w:p w14:paraId="019D1F1D" w14:textId="35E70FBE" w:rsidR="004C47D5" w:rsidRDefault="00715D01" w:rsidP="00ED38B5">
      <w:pPr>
        <w:pStyle w:val="EndNoteBibliography"/>
        <w:spacing w:after="120" w:line="360" w:lineRule="auto"/>
        <w:ind w:left="720" w:hanging="720"/>
      </w:pPr>
      <w:hyperlink r:id="rId57" w:history="1">
        <w:r w:rsidR="004C47D5" w:rsidRPr="008D2793">
          <w:rPr>
            <w:rStyle w:val="Hyperlink"/>
          </w:rPr>
          <w:t>http://tryqa.com/</w:t>
        </w:r>
      </w:hyperlink>
    </w:p>
    <w:p w14:paraId="4DB4B7BF" w14:textId="50FFFA75" w:rsidR="004C47D5" w:rsidRDefault="00715D01" w:rsidP="00ED38B5">
      <w:pPr>
        <w:pStyle w:val="EndNoteBibliography"/>
        <w:spacing w:after="120" w:line="360" w:lineRule="auto"/>
        <w:ind w:left="720" w:hanging="720"/>
      </w:pPr>
      <w:hyperlink r:id="rId58" w:history="1">
        <w:r w:rsidR="004C47D5" w:rsidRPr="008D2793">
          <w:rPr>
            <w:rStyle w:val="Hyperlink"/>
          </w:rPr>
          <w:t>https://www.guru99.com/</w:t>
        </w:r>
      </w:hyperlink>
    </w:p>
    <w:p w14:paraId="22D589CC" w14:textId="0BA9A3A0" w:rsidR="004C47D5" w:rsidRDefault="00715D01" w:rsidP="00ED38B5">
      <w:pPr>
        <w:pStyle w:val="EndNoteBibliography"/>
        <w:spacing w:after="120" w:line="360" w:lineRule="auto"/>
        <w:ind w:left="720" w:hanging="720"/>
      </w:pPr>
      <w:hyperlink r:id="rId59" w:history="1">
        <w:r w:rsidR="004C47D5" w:rsidRPr="008D2793">
          <w:rPr>
            <w:rStyle w:val="Hyperlink"/>
          </w:rPr>
          <w:t>https://www.toolsqa.com/selenium-webdriver/</w:t>
        </w:r>
      </w:hyperlink>
    </w:p>
    <w:p w14:paraId="2556937D" w14:textId="77777777" w:rsidR="004C47D5" w:rsidRPr="00701F40" w:rsidRDefault="004C47D5" w:rsidP="00ED38B5">
      <w:pPr>
        <w:pStyle w:val="EndNoteBibliography"/>
        <w:spacing w:after="120" w:line="360" w:lineRule="auto"/>
        <w:ind w:left="720" w:hanging="720"/>
      </w:pPr>
    </w:p>
    <w:sectPr w:rsidR="004C47D5"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D1CBB8" w14:textId="77777777" w:rsidR="00715D01" w:rsidRDefault="00715D01" w:rsidP="00352F46">
      <w:r>
        <w:separator/>
      </w:r>
    </w:p>
    <w:p w14:paraId="7E81011F" w14:textId="77777777" w:rsidR="00715D01" w:rsidRDefault="00715D01" w:rsidP="00352F46"/>
    <w:p w14:paraId="3614F3B4" w14:textId="77777777" w:rsidR="00715D01" w:rsidRDefault="00715D01" w:rsidP="00C50F39"/>
    <w:p w14:paraId="5CD61A87" w14:textId="77777777" w:rsidR="00715D01" w:rsidRDefault="00715D01"/>
  </w:endnote>
  <w:endnote w:type="continuationSeparator" w:id="0">
    <w:p w14:paraId="3D6B5BC3" w14:textId="77777777" w:rsidR="00715D01" w:rsidRDefault="00715D01" w:rsidP="00352F46">
      <w:r>
        <w:continuationSeparator/>
      </w:r>
    </w:p>
    <w:p w14:paraId="5AAC1790" w14:textId="77777777" w:rsidR="00715D01" w:rsidRDefault="00715D01" w:rsidP="00352F46"/>
    <w:p w14:paraId="1710D358" w14:textId="77777777" w:rsidR="00715D01" w:rsidRDefault="00715D01" w:rsidP="00C50F39"/>
    <w:p w14:paraId="7B889D40" w14:textId="77777777" w:rsidR="00715D01" w:rsidRDefault="00715D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95E010" w14:textId="77777777" w:rsidR="00D2006A" w:rsidRPr="00871C48" w:rsidRDefault="00D2006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5998376"/>
      <w:docPartObj>
        <w:docPartGallery w:val="Page Numbers (Bottom of Page)"/>
        <w:docPartUnique/>
      </w:docPartObj>
    </w:sdtPr>
    <w:sdtEndPr>
      <w:rPr>
        <w:noProof/>
      </w:rPr>
    </w:sdtEndPr>
    <w:sdtContent>
      <w:p w14:paraId="27BC0871" w14:textId="38E0CC51" w:rsidR="00D2006A" w:rsidRDefault="00D2006A">
        <w:pPr>
          <w:pStyle w:val="Footer"/>
          <w:jc w:val="right"/>
        </w:pPr>
        <w:r>
          <w:fldChar w:fldCharType="begin"/>
        </w:r>
        <w:r>
          <w:instrText xml:space="preserve"> PAGE   \* MERGEFORMAT </w:instrText>
        </w:r>
        <w:r>
          <w:fldChar w:fldCharType="separate"/>
        </w:r>
        <w:r w:rsidR="00687843">
          <w:rPr>
            <w:noProof/>
          </w:rPr>
          <w:t>v</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B08652" w14:textId="77777777" w:rsidR="00715D01" w:rsidRDefault="00715D01" w:rsidP="00352F46">
      <w:r>
        <w:separator/>
      </w:r>
    </w:p>
  </w:footnote>
  <w:footnote w:type="continuationSeparator" w:id="0">
    <w:p w14:paraId="46F408A8" w14:textId="77777777" w:rsidR="00715D01" w:rsidRDefault="00715D01" w:rsidP="00352F46">
      <w:r>
        <w:continuationSeparator/>
      </w:r>
    </w:p>
    <w:p w14:paraId="1AFCFA43" w14:textId="77777777" w:rsidR="00715D01" w:rsidRDefault="00715D01" w:rsidP="00352F46"/>
    <w:p w14:paraId="76199F06" w14:textId="77777777" w:rsidR="00715D01" w:rsidRDefault="00715D01" w:rsidP="00C50F39"/>
    <w:p w14:paraId="4FF69C58" w14:textId="77777777" w:rsidR="00715D01" w:rsidRDefault="00715D0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FF4F15" w14:textId="77777777" w:rsidR="00D2006A" w:rsidRDefault="00715D01">
    <w:pPr>
      <w:pStyle w:val="Header"/>
    </w:pPr>
    <w:r>
      <w:rPr>
        <w:noProof/>
      </w:rPr>
      <w:pict w14:anchorId="4BE6C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224656" w14:textId="77777777" w:rsidR="00D2006A" w:rsidRDefault="00715D01">
    <w:pPr>
      <w:pStyle w:val="Header"/>
    </w:pPr>
    <w:r>
      <w:rPr>
        <w:noProof/>
      </w:rPr>
      <w:pict w14:anchorId="6F17B8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D2006A" w:rsidRDefault="00715D01">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D2006A" w:rsidRDefault="00715D01">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D2006A" w:rsidRDefault="00715D01">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55pt;height:11.55pt" o:bullet="t">
        <v:imagedata r:id="rId1" o:title="mso4625"/>
      </v:shape>
    </w:pict>
  </w:numPicBullet>
  <w:abstractNum w:abstractNumId="0" w15:restartNumberingAfterBreak="0">
    <w:nsid w:val="07DA68A4"/>
    <w:multiLevelType w:val="hybridMultilevel"/>
    <w:tmpl w:val="7016967E"/>
    <w:lvl w:ilvl="0" w:tplc="D2E8B8C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3A275B"/>
    <w:multiLevelType w:val="hybridMultilevel"/>
    <w:tmpl w:val="215C504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695BB5"/>
    <w:multiLevelType w:val="hybridMultilevel"/>
    <w:tmpl w:val="FA88BFD0"/>
    <w:lvl w:ilvl="0" w:tplc="0409000B">
      <w:start w:val="1"/>
      <w:numFmt w:val="bullet"/>
      <w:lvlText w:val=""/>
      <w:lvlJc w:val="left"/>
      <w:pPr>
        <w:ind w:left="720" w:hanging="360"/>
      </w:pPr>
      <w:rPr>
        <w:rFonts w:ascii="Wingdings" w:hAnsi="Wingdings" w:hint="default"/>
      </w:rPr>
    </w:lvl>
    <w:lvl w:ilvl="1" w:tplc="D2E8B8CC">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90199"/>
    <w:multiLevelType w:val="hybridMultilevel"/>
    <w:tmpl w:val="CF0A38BC"/>
    <w:lvl w:ilvl="0" w:tplc="04090005">
      <w:start w:val="1"/>
      <w:numFmt w:val="bullet"/>
      <w:lvlText w:val=""/>
      <w:lvlJc w:val="left"/>
      <w:pPr>
        <w:ind w:left="720" w:hanging="360"/>
      </w:pPr>
      <w:rPr>
        <w:rFonts w:ascii="Wingdings" w:hAnsi="Wingdings" w:hint="default"/>
      </w:rPr>
    </w:lvl>
    <w:lvl w:ilvl="1" w:tplc="D2E8B8CC">
      <w:numFmt w:val="bullet"/>
      <w:lvlText w:val=""/>
      <w:lvlJc w:val="left"/>
      <w:pPr>
        <w:ind w:left="1440" w:hanging="360"/>
      </w:pPr>
      <w:rPr>
        <w:rFonts w:ascii="Symbol" w:eastAsiaTheme="minorHAnsi"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971408D"/>
    <w:multiLevelType w:val="hybridMultilevel"/>
    <w:tmpl w:val="217882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7171E6"/>
    <w:multiLevelType w:val="hybridMultilevel"/>
    <w:tmpl w:val="C3A04B90"/>
    <w:lvl w:ilvl="0" w:tplc="D2E8B8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15:restartNumberingAfterBreak="0">
    <w:nsid w:val="1F0A7979"/>
    <w:multiLevelType w:val="hybridMultilevel"/>
    <w:tmpl w:val="CC10415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1B60137"/>
    <w:multiLevelType w:val="hybridMultilevel"/>
    <w:tmpl w:val="93A8012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EE692B"/>
    <w:multiLevelType w:val="hybridMultilevel"/>
    <w:tmpl w:val="7A1CF49E"/>
    <w:lvl w:ilvl="0" w:tplc="0864397A">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2A792E44"/>
    <w:multiLevelType w:val="hybridMultilevel"/>
    <w:tmpl w:val="D9229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022791"/>
    <w:multiLevelType w:val="hybridMultilevel"/>
    <w:tmpl w:val="63E24FC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895414"/>
    <w:multiLevelType w:val="hybridMultilevel"/>
    <w:tmpl w:val="72102A72"/>
    <w:lvl w:ilvl="0" w:tplc="D2E8B8CC">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E63A3D"/>
    <w:multiLevelType w:val="hybridMultilevel"/>
    <w:tmpl w:val="67A6BD2C"/>
    <w:lvl w:ilvl="0" w:tplc="6BAACDEC">
      <w:start w:val="1"/>
      <w:numFmt w:val="lowerLetter"/>
      <w:lvlText w:val="%1."/>
      <w:lvlJc w:val="left"/>
      <w:pPr>
        <w:ind w:left="720" w:hanging="360"/>
      </w:pPr>
      <w:rPr>
        <w:rFonts w:eastAsiaTheme="minorEastAsia" w:hint="default"/>
      </w:rPr>
    </w:lvl>
    <w:lvl w:ilvl="1" w:tplc="BE3EE846">
      <w:start w:val="1"/>
      <w:numFmt w:val="lowerLetter"/>
      <w:lvlText w:val="%2."/>
      <w:lvlJc w:val="left"/>
      <w:pPr>
        <w:ind w:left="1440" w:hanging="360"/>
      </w:pPr>
      <w:rPr>
        <w:rFonts w:ascii="Times New Roman" w:eastAsiaTheme="minorHAnsi" w:hAnsi="Times New Roman"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710C36"/>
    <w:multiLevelType w:val="multilevel"/>
    <w:tmpl w:val="43F8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0" w15:restartNumberingAfterBreak="0">
    <w:nsid w:val="384F6350"/>
    <w:multiLevelType w:val="hybridMultilevel"/>
    <w:tmpl w:val="7F6A7628"/>
    <w:lvl w:ilvl="0" w:tplc="0409000F">
      <w:start w:val="1"/>
      <w:numFmt w:val="decimal"/>
      <w:lvlText w:val="%1."/>
      <w:lvlJc w:val="left"/>
      <w:pPr>
        <w:ind w:left="720" w:hanging="360"/>
      </w:pPr>
      <w:rPr>
        <w:rFonts w:hint="default"/>
      </w:rPr>
    </w:lvl>
    <w:lvl w:ilvl="1" w:tplc="D2E8B8CC">
      <w:numFmt w:val="bullet"/>
      <w:lvlText w:val=""/>
      <w:lvlJc w:val="left"/>
      <w:pPr>
        <w:ind w:left="1440" w:hanging="360"/>
      </w:pPr>
      <w:rPr>
        <w:rFonts w:ascii="Symbol" w:eastAsiaTheme="minorHAnsi" w:hAnsi="Symbol"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514AF2"/>
    <w:multiLevelType w:val="hybridMultilevel"/>
    <w:tmpl w:val="B65A15D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5130"/>
        </w:tabs>
        <w:ind w:left="513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E0B6CAD"/>
    <w:multiLevelType w:val="hybridMultilevel"/>
    <w:tmpl w:val="EC1CB1A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B60420"/>
    <w:multiLevelType w:val="multilevel"/>
    <w:tmpl w:val="E29E8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15:restartNumberingAfterBreak="0">
    <w:nsid w:val="442D4193"/>
    <w:multiLevelType w:val="multilevel"/>
    <w:tmpl w:val="23E67F0E"/>
    <w:lvl w:ilvl="0">
      <w:start w:val="2"/>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8A36402"/>
    <w:multiLevelType w:val="hybridMultilevel"/>
    <w:tmpl w:val="F37802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9" w15:restartNumberingAfterBreak="0">
    <w:nsid w:val="5A1C2878"/>
    <w:multiLevelType w:val="hybridMultilevel"/>
    <w:tmpl w:val="62C0FE3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E4804"/>
    <w:multiLevelType w:val="hybridMultilevel"/>
    <w:tmpl w:val="9A1EF72C"/>
    <w:lvl w:ilvl="0" w:tplc="0864397A">
      <w:start w:val="1"/>
      <w:numFmt w:val="bullet"/>
      <w:lvlText w:val="-"/>
      <w:lvlJc w:val="left"/>
      <w:pPr>
        <w:ind w:left="720" w:hanging="360"/>
      </w:pPr>
      <w:rPr>
        <w:rFonts w:ascii="Times New Roman" w:eastAsiaTheme="minorHAnsi" w:hAnsi="Times New Roman" w:cs="Times New Roman" w:hint="default"/>
      </w:rPr>
    </w:lvl>
    <w:lvl w:ilvl="1" w:tplc="D2E8B8CC">
      <w:numFmt w:val="bullet"/>
      <w:lvlText w:val=""/>
      <w:lvlJc w:val="left"/>
      <w:pPr>
        <w:ind w:left="1440" w:hanging="360"/>
      </w:pPr>
      <w:rPr>
        <w:rFonts w:ascii="Symbol" w:eastAsiaTheme="minorHAnsi" w:hAnsi="Symbol" w:cstheme="minorBidi"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B25F51"/>
    <w:multiLevelType w:val="multilevel"/>
    <w:tmpl w:val="D4C2C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F14B6A"/>
    <w:multiLevelType w:val="hybridMultilevel"/>
    <w:tmpl w:val="279C0418"/>
    <w:lvl w:ilvl="0" w:tplc="94643F12">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6BB5D83"/>
    <w:multiLevelType w:val="hybridMultilevel"/>
    <w:tmpl w:val="74987A94"/>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51545A"/>
    <w:multiLevelType w:val="hybridMultilevel"/>
    <w:tmpl w:val="631A30AA"/>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15:restartNumberingAfterBreak="0">
    <w:nsid w:val="6E4819CB"/>
    <w:multiLevelType w:val="hybridMultilevel"/>
    <w:tmpl w:val="5E985A0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F600468"/>
    <w:multiLevelType w:val="hybridMultilevel"/>
    <w:tmpl w:val="8642303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1" w15:restartNumberingAfterBreak="0">
    <w:nsid w:val="78940ADE"/>
    <w:multiLevelType w:val="hybridMultilevel"/>
    <w:tmpl w:val="4AE49C5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99510E4"/>
    <w:multiLevelType w:val="hybridMultilevel"/>
    <w:tmpl w:val="7D7A1044"/>
    <w:lvl w:ilvl="0" w:tplc="D2E8B8CC">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BE25AA4"/>
    <w:multiLevelType w:val="hybridMultilevel"/>
    <w:tmpl w:val="223A6C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22"/>
  </w:num>
  <w:num w:numId="2">
    <w:abstractNumId w:val="2"/>
  </w:num>
  <w:num w:numId="3">
    <w:abstractNumId w:val="5"/>
  </w:num>
  <w:num w:numId="4">
    <w:abstractNumId w:val="40"/>
  </w:num>
  <w:num w:numId="5">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4"/>
  </w:num>
  <w:num w:numId="7">
    <w:abstractNumId w:val="19"/>
  </w:num>
  <w:num w:numId="8">
    <w:abstractNumId w:val="13"/>
  </w:num>
  <w:num w:numId="9">
    <w:abstractNumId w:val="8"/>
  </w:num>
  <w:num w:numId="10">
    <w:abstractNumId w:val="28"/>
  </w:num>
  <w:num w:numId="11">
    <w:abstractNumId w:val="36"/>
  </w:num>
  <w:num w:numId="12">
    <w:abstractNumId w:val="39"/>
  </w:num>
  <w:num w:numId="13">
    <w:abstractNumId w:val="25"/>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17"/>
  </w:num>
  <w:num w:numId="17">
    <w:abstractNumId w:val="12"/>
  </w:num>
  <w:num w:numId="18">
    <w:abstractNumId w:val="16"/>
  </w:num>
  <w:num w:numId="19">
    <w:abstractNumId w:val="32"/>
  </w:num>
  <w:num w:numId="20">
    <w:abstractNumId w:val="43"/>
  </w:num>
  <w:num w:numId="21">
    <w:abstractNumId w:val="30"/>
  </w:num>
  <w:num w:numId="22">
    <w:abstractNumId w:val="38"/>
  </w:num>
  <w:num w:numId="23">
    <w:abstractNumId w:val="24"/>
  </w:num>
  <w:num w:numId="24">
    <w:abstractNumId w:val="7"/>
  </w:num>
  <w:num w:numId="25">
    <w:abstractNumId w:val="20"/>
  </w:num>
  <w:num w:numId="26">
    <w:abstractNumId w:val="21"/>
  </w:num>
  <w:num w:numId="27">
    <w:abstractNumId w:val="34"/>
  </w:num>
  <w:num w:numId="28">
    <w:abstractNumId w:val="35"/>
  </w:num>
  <w:num w:numId="29">
    <w:abstractNumId w:val="3"/>
  </w:num>
  <w:num w:numId="30">
    <w:abstractNumId w:val="42"/>
  </w:num>
  <w:num w:numId="31">
    <w:abstractNumId w:val="23"/>
  </w:num>
  <w:num w:numId="32">
    <w:abstractNumId w:val="18"/>
  </w:num>
  <w:num w:numId="33">
    <w:abstractNumId w:val="31"/>
  </w:num>
  <w:num w:numId="34">
    <w:abstractNumId w:val="6"/>
  </w:num>
  <w:num w:numId="35">
    <w:abstractNumId w:val="37"/>
  </w:num>
  <w:num w:numId="36">
    <w:abstractNumId w:val="1"/>
  </w:num>
  <w:num w:numId="37">
    <w:abstractNumId w:val="4"/>
  </w:num>
  <w:num w:numId="38">
    <w:abstractNumId w:val="10"/>
  </w:num>
  <w:num w:numId="39">
    <w:abstractNumId w:val="41"/>
  </w:num>
  <w:num w:numId="40">
    <w:abstractNumId w:val="26"/>
  </w:num>
  <w:num w:numId="41">
    <w:abstractNumId w:val="0"/>
  </w:num>
  <w:num w:numId="42">
    <w:abstractNumId w:val="27"/>
  </w:num>
  <w:num w:numId="43">
    <w:abstractNumId w:val="14"/>
  </w:num>
  <w:num w:numId="44">
    <w:abstractNumId w:val="29"/>
  </w:num>
  <w:num w:numId="45">
    <w:abstractNumId w:val="11"/>
  </w:num>
  <w:num w:numId="46">
    <w:abstractNumId w:val="1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3"/>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BF6"/>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9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6AAC"/>
    <w:rsid w:val="000B7090"/>
    <w:rsid w:val="000B7787"/>
    <w:rsid w:val="000B7CB3"/>
    <w:rsid w:val="000B7DE2"/>
    <w:rsid w:val="000C0290"/>
    <w:rsid w:val="000C1425"/>
    <w:rsid w:val="000C15C7"/>
    <w:rsid w:val="000C1657"/>
    <w:rsid w:val="000C1945"/>
    <w:rsid w:val="000C31AF"/>
    <w:rsid w:val="000C3E6A"/>
    <w:rsid w:val="000C4846"/>
    <w:rsid w:val="000C4973"/>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2A4A"/>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B0F"/>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2D2"/>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CD2"/>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48E"/>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5EC"/>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1F2D"/>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D68"/>
    <w:rsid w:val="00320752"/>
    <w:rsid w:val="00320CE2"/>
    <w:rsid w:val="00321AC4"/>
    <w:rsid w:val="0032220F"/>
    <w:rsid w:val="00322B80"/>
    <w:rsid w:val="00324B8C"/>
    <w:rsid w:val="0032500F"/>
    <w:rsid w:val="003254F5"/>
    <w:rsid w:val="003258FE"/>
    <w:rsid w:val="00325B24"/>
    <w:rsid w:val="00325F74"/>
    <w:rsid w:val="00326982"/>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4B1A"/>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3F33"/>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6B3"/>
    <w:rsid w:val="004B4C7A"/>
    <w:rsid w:val="004B4E8A"/>
    <w:rsid w:val="004B5AA4"/>
    <w:rsid w:val="004B647F"/>
    <w:rsid w:val="004B7BDF"/>
    <w:rsid w:val="004C004E"/>
    <w:rsid w:val="004C03E8"/>
    <w:rsid w:val="004C2CD7"/>
    <w:rsid w:val="004C3A2C"/>
    <w:rsid w:val="004C420A"/>
    <w:rsid w:val="004C47D5"/>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7DF"/>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1BD5"/>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3DE"/>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87843"/>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C5F9E"/>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41B6"/>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5D0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2B8"/>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3B5"/>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388B"/>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2187"/>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94C"/>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27E"/>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37E"/>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6D0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883"/>
    <w:rsid w:val="00A65EA6"/>
    <w:rsid w:val="00A66210"/>
    <w:rsid w:val="00A66D09"/>
    <w:rsid w:val="00A7073B"/>
    <w:rsid w:val="00A70B24"/>
    <w:rsid w:val="00A71AD4"/>
    <w:rsid w:val="00A72064"/>
    <w:rsid w:val="00A726FA"/>
    <w:rsid w:val="00A72B6B"/>
    <w:rsid w:val="00A72D33"/>
    <w:rsid w:val="00A72D97"/>
    <w:rsid w:val="00A730A0"/>
    <w:rsid w:val="00A73459"/>
    <w:rsid w:val="00A73AC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1CD"/>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1A57"/>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754"/>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42F"/>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5D8"/>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D7CC3"/>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6EF"/>
    <w:rsid w:val="00BE6313"/>
    <w:rsid w:val="00BE6929"/>
    <w:rsid w:val="00BE70C3"/>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6FE0"/>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06A"/>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919"/>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77BB7"/>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3EB"/>
    <w:rsid w:val="00D96BCD"/>
    <w:rsid w:val="00D972FC"/>
    <w:rsid w:val="00D97304"/>
    <w:rsid w:val="00DA123C"/>
    <w:rsid w:val="00DA15DD"/>
    <w:rsid w:val="00DA1ECF"/>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4F40"/>
    <w:rsid w:val="00E552DB"/>
    <w:rsid w:val="00E55691"/>
    <w:rsid w:val="00E55A4A"/>
    <w:rsid w:val="00E56B98"/>
    <w:rsid w:val="00E57C99"/>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8DA"/>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59D1"/>
    <w:rsid w:val="00EB60DD"/>
    <w:rsid w:val="00EB61F7"/>
    <w:rsid w:val="00EB6533"/>
    <w:rsid w:val="00EB671A"/>
    <w:rsid w:val="00EC0AFE"/>
    <w:rsid w:val="00EC0D6A"/>
    <w:rsid w:val="00EC15CE"/>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672"/>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599"/>
    <w:rsid w:val="00FC1273"/>
    <w:rsid w:val="00FC159F"/>
    <w:rsid w:val="00FC172E"/>
    <w:rsid w:val="00FC2ABF"/>
    <w:rsid w:val="00FC32B0"/>
    <w:rsid w:val="00FC32D9"/>
    <w:rsid w:val="00FC3429"/>
    <w:rsid w:val="00FC3BCA"/>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841"/>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02"/>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57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513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g"/><Relationship Id="rId26" Type="http://schemas.openxmlformats.org/officeDocument/2006/relationships/image" Target="media/image13.png"/><Relationship Id="rId39" Type="http://schemas.openxmlformats.org/officeDocument/2006/relationships/hyperlink" Target="https://vnexpress.net/covid-19/covid-19-viet-nam" TargetMode="External"/><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6.png"/><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yperlink" Target="https://www.guru99.com/" TargetMode="External"/><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6.jpg"/><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9.JPG"/><Relationship Id="rId48" Type="http://schemas.openxmlformats.org/officeDocument/2006/relationships/image" Target="media/image34.JPG"/><Relationship Id="rId56" Type="http://schemas.openxmlformats.org/officeDocument/2006/relationships/hyperlink" Target="https://www.tutorialspoint.com/software_testing/index.htm" TargetMode="External"/><Relationship Id="rId8" Type="http://schemas.openxmlformats.org/officeDocument/2006/relationships/endnotes" Target="endnotes.xml"/><Relationship Id="rId51" Type="http://schemas.openxmlformats.org/officeDocument/2006/relationships/image" Target="media/image37.JP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JPG"/><Relationship Id="rId59" Type="http://schemas.openxmlformats.org/officeDocument/2006/relationships/hyperlink" Target="https://www.toolsqa.com/selenium-webdriver/" TargetMode="Externa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JP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0.jp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hyperlink" Target="http://tryqa.com/" TargetMode="External"/><Relationship Id="rId10" Type="http://schemas.openxmlformats.org/officeDocument/2006/relationships/header" Target="header1.xm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3.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25FBD55-6477-429B-8776-2BD23F9E3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Pages>
  <Words>4321</Words>
  <Characters>2463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89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P</cp:lastModifiedBy>
  <cp:revision>26</cp:revision>
  <cp:lastPrinted>2021-06-02T14:00:00Z</cp:lastPrinted>
  <dcterms:created xsi:type="dcterms:W3CDTF">2021-07-03T01:46:00Z</dcterms:created>
  <dcterms:modified xsi:type="dcterms:W3CDTF">2021-08-12T07:03:00Z</dcterms:modified>
</cp:coreProperties>
</file>